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A89F2D" w14:textId="1F3D1462" w:rsidR="001A4BDD" w:rsidRPr="00A5213C" w:rsidRDefault="00A13502" w:rsidP="00B915AC">
      <w:pPr>
        <w:spacing w:line="276" w:lineRule="auto"/>
        <w:jc w:val="both"/>
        <w:rPr>
          <w:color w:val="7030A0"/>
        </w:rPr>
      </w:pPr>
      <w:r w:rsidRPr="00A5213C">
        <w:rPr>
          <w:noProof/>
          <w:color w:val="7030A0"/>
          <w:lang w:val="en-US" w:eastAsia="zh-CN"/>
        </w:rPr>
        <w:drawing>
          <wp:anchor distT="0" distB="0" distL="114300" distR="114300" simplePos="0" relativeHeight="251660288" behindDoc="0" locked="0" layoutInCell="1" allowOverlap="1" wp14:anchorId="3402804B" wp14:editId="7F6CB968">
            <wp:simplePos x="0" y="0"/>
            <wp:positionH relativeFrom="margin">
              <wp:posOffset>1769745</wp:posOffset>
            </wp:positionH>
            <wp:positionV relativeFrom="margin">
              <wp:posOffset>-340360</wp:posOffset>
            </wp:positionV>
            <wp:extent cx="2567940" cy="861060"/>
            <wp:effectExtent l="0" t="0" r="0" b="2540"/>
            <wp:wrapSquare wrapText="bothSides"/>
            <wp:docPr id="9" name="Picture 9" descr="Screen%20Shot%202016-03-05%20at%2023.49.16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Screen%20Shot%202016-03-05%20at%2023.49.16.png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67940" cy="8610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BBA8B72" w14:textId="77777777" w:rsidR="0041638F" w:rsidRPr="00A5213C" w:rsidRDefault="0041638F" w:rsidP="00B915AC">
      <w:pPr>
        <w:pStyle w:val="Heading6"/>
        <w:spacing w:line="276" w:lineRule="auto"/>
        <w:jc w:val="both"/>
        <w:rPr>
          <w:sz w:val="10"/>
          <w:szCs w:val="10"/>
        </w:rPr>
      </w:pPr>
    </w:p>
    <w:p w14:paraId="0911BA94" w14:textId="77777777" w:rsidR="00A13502" w:rsidRPr="00A5213C" w:rsidRDefault="00A13502" w:rsidP="00B915AC">
      <w:pPr>
        <w:spacing w:line="276" w:lineRule="auto"/>
        <w:jc w:val="both"/>
        <w:rPr>
          <w:sz w:val="10"/>
          <w:szCs w:val="10"/>
        </w:rPr>
      </w:pPr>
    </w:p>
    <w:p w14:paraId="7599A208" w14:textId="05D7329F" w:rsidR="001A4BDD" w:rsidRPr="00A5213C" w:rsidRDefault="00A12C1B" w:rsidP="00B915AC">
      <w:pPr>
        <w:pStyle w:val="Heading6"/>
        <w:spacing w:line="276" w:lineRule="auto"/>
        <w:rPr>
          <w:sz w:val="72"/>
          <w:szCs w:val="72"/>
        </w:rPr>
      </w:pPr>
      <w:r>
        <w:rPr>
          <w:sz w:val="72"/>
          <w:szCs w:val="72"/>
        </w:rPr>
        <w:t>SPECIAL GENERAL MEETING AGENDA</w:t>
      </w:r>
    </w:p>
    <w:p w14:paraId="2E317608" w14:textId="77777777" w:rsidR="00F94CA2" w:rsidRPr="00A5213C" w:rsidRDefault="00F94CA2" w:rsidP="00B915AC">
      <w:pPr>
        <w:spacing w:after="0" w:line="276" w:lineRule="auto"/>
        <w:jc w:val="both"/>
        <w:rPr>
          <w:rFonts w:cs="Times New Roman"/>
        </w:rPr>
      </w:pPr>
    </w:p>
    <w:p w14:paraId="7938596C" w14:textId="1C8E6606" w:rsidR="0046177F" w:rsidRPr="00A5213C" w:rsidRDefault="008C60EE" w:rsidP="00B915AC">
      <w:pPr>
        <w:spacing w:after="0" w:line="276" w:lineRule="auto"/>
        <w:jc w:val="center"/>
        <w:rPr>
          <w:rFonts w:cs="Times New Roman"/>
        </w:rPr>
      </w:pPr>
      <w:r>
        <w:rPr>
          <w:rFonts w:cs="Times New Roman"/>
        </w:rPr>
        <w:t>Thursday</w:t>
      </w:r>
      <w:r w:rsidR="007740D7" w:rsidRPr="008C60EE">
        <w:rPr>
          <w:rFonts w:cs="Times New Roman"/>
        </w:rPr>
        <w:t>,</w:t>
      </w:r>
      <w:r w:rsidR="00F01F47" w:rsidRPr="008C60EE">
        <w:rPr>
          <w:rFonts w:cs="Times New Roman"/>
        </w:rPr>
        <w:t xml:space="preserve"> </w:t>
      </w:r>
      <w:r w:rsidR="00DB62BC">
        <w:rPr>
          <w:rFonts w:cs="Times New Roman"/>
        </w:rPr>
        <w:t>April 14</w:t>
      </w:r>
      <w:r w:rsidR="00DB62BC" w:rsidRPr="00DB62BC">
        <w:rPr>
          <w:rFonts w:cs="Times New Roman"/>
          <w:vertAlign w:val="superscript"/>
        </w:rPr>
        <w:t>th</w:t>
      </w:r>
      <w:r w:rsidRPr="008C60EE">
        <w:rPr>
          <w:rFonts w:cs="Times New Roman"/>
        </w:rPr>
        <w:t xml:space="preserve">, </w:t>
      </w:r>
      <w:r w:rsidR="007740D7" w:rsidRPr="008C60EE">
        <w:rPr>
          <w:rFonts w:cs="Times New Roman"/>
        </w:rPr>
        <w:t>202</w:t>
      </w:r>
      <w:r w:rsidRPr="008C60EE">
        <w:rPr>
          <w:rFonts w:cs="Times New Roman"/>
        </w:rPr>
        <w:t>2</w:t>
      </w:r>
    </w:p>
    <w:p w14:paraId="3D2D75DF" w14:textId="12AABDF2" w:rsidR="00E446C2" w:rsidRPr="00A5213C" w:rsidRDefault="007740D7" w:rsidP="000A439D">
      <w:pPr>
        <w:spacing w:after="0" w:line="276" w:lineRule="auto"/>
        <w:jc w:val="center"/>
        <w:rPr>
          <w:rFonts w:cs="Times New Roman"/>
        </w:rPr>
      </w:pPr>
      <w:r>
        <w:rPr>
          <w:rFonts w:cs="Times New Roman"/>
        </w:rPr>
        <w:t>6:</w:t>
      </w:r>
      <w:r w:rsidR="00741876">
        <w:rPr>
          <w:rFonts w:cs="Times New Roman"/>
        </w:rPr>
        <w:t>3</w:t>
      </w:r>
      <w:r w:rsidR="00B43733">
        <w:rPr>
          <w:rFonts w:cs="Times New Roman"/>
        </w:rPr>
        <w:t>0</w:t>
      </w:r>
      <w:r w:rsidR="00C63A48">
        <w:rPr>
          <w:rFonts w:cs="Times New Roman"/>
        </w:rPr>
        <w:t xml:space="preserve"> </w:t>
      </w:r>
      <w:r w:rsidR="006A75DB" w:rsidRPr="00A5213C">
        <w:rPr>
          <w:rFonts w:cs="Times New Roman"/>
        </w:rPr>
        <w:t xml:space="preserve">pm, </w:t>
      </w:r>
      <w:r w:rsidR="008F77C9">
        <w:rPr>
          <w:rFonts w:cs="Times New Roman"/>
        </w:rPr>
        <w:t>Video Conference</w:t>
      </w:r>
    </w:p>
    <w:p w14:paraId="51490B49" w14:textId="77777777" w:rsidR="005D4AA7" w:rsidRPr="00A5213C" w:rsidRDefault="005D4AA7" w:rsidP="00B915AC">
      <w:pPr>
        <w:spacing w:after="0" w:line="276" w:lineRule="auto"/>
        <w:jc w:val="center"/>
        <w:rPr>
          <w:rFonts w:cs="Times New Roman"/>
        </w:rPr>
      </w:pPr>
    </w:p>
    <w:p w14:paraId="7A42C7EF" w14:textId="42C1E2ED" w:rsidR="004479C4" w:rsidRPr="00A5213C" w:rsidRDefault="0009749D" w:rsidP="00E664A5">
      <w:pPr>
        <w:spacing w:after="0" w:line="276" w:lineRule="auto"/>
        <w:jc w:val="center"/>
        <w:rPr>
          <w:rFonts w:cs="Times New Roman"/>
        </w:rPr>
      </w:pPr>
      <w:r>
        <w:rPr>
          <w:rFonts w:cs="Times New Roman"/>
        </w:rPr>
        <w:t xml:space="preserve">(Deputy) </w:t>
      </w:r>
      <w:r w:rsidR="006A79AA" w:rsidRPr="00A5213C">
        <w:rPr>
          <w:rFonts w:cs="Times New Roman"/>
        </w:rPr>
        <w:t xml:space="preserve">Speaker: </w:t>
      </w:r>
      <w:r w:rsidR="00B43733" w:rsidRPr="007F0A04">
        <w:rPr>
          <w:rFonts w:cs="Times New Roman"/>
        </w:rPr>
        <w:t xml:space="preserve">Nick </w:t>
      </w:r>
      <w:proofErr w:type="spellStart"/>
      <w:r w:rsidR="000B7555">
        <w:rPr>
          <w:rFonts w:cs="Times New Roman"/>
        </w:rPr>
        <w:t>Mertin</w:t>
      </w:r>
      <w:proofErr w:type="spellEnd"/>
    </w:p>
    <w:p w14:paraId="6EFD028C" w14:textId="2760CAAE" w:rsidR="004479C4" w:rsidRPr="00A5213C" w:rsidRDefault="00870370" w:rsidP="00E664A5">
      <w:pPr>
        <w:spacing w:after="0" w:line="276" w:lineRule="auto"/>
        <w:jc w:val="center"/>
        <w:rPr>
          <w:rFonts w:ascii="Times New Roman" w:hAnsi="Times New Roman" w:cs="Times New Roman"/>
        </w:rPr>
      </w:pPr>
      <w:r w:rsidRPr="00A5213C">
        <w:rPr>
          <w:noProof/>
          <w:lang w:val="en-US" w:eastAsia="zh-CN"/>
        </w:rPr>
        <w:drawing>
          <wp:anchor distT="0" distB="0" distL="114300" distR="114300" simplePos="0" relativeHeight="251659264" behindDoc="0" locked="0" layoutInCell="1" allowOverlap="1" wp14:anchorId="057C98C4" wp14:editId="6A925515">
            <wp:simplePos x="0" y="0"/>
            <wp:positionH relativeFrom="margin">
              <wp:posOffset>-1640840</wp:posOffset>
            </wp:positionH>
            <wp:positionV relativeFrom="margin">
              <wp:posOffset>2720975</wp:posOffset>
            </wp:positionV>
            <wp:extent cx="9065260" cy="574040"/>
            <wp:effectExtent l="0" t="0" r="2540" b="10160"/>
            <wp:wrapSquare wrapText="bothSides"/>
            <wp:docPr id="1" name="Picture 1" descr="../Desktop/Screen%20Shot%202016-03-02%20at%2017.34.05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../Desktop/Screen%20Shot%202016-03-02%20at%2017.34.05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857" t="86818" r="1070"/>
                    <a:stretch/>
                  </pic:blipFill>
                  <pic:spPr bwMode="auto">
                    <a:xfrm>
                      <a:off x="0" y="0"/>
                      <a:ext cx="9065260" cy="5740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479C4" w:rsidRPr="00A5213C">
        <w:rPr>
          <w:rFonts w:cs="Times New Roman"/>
        </w:rPr>
        <w:t>Secretary: </w:t>
      </w:r>
      <w:r w:rsidR="00B43733">
        <w:rPr>
          <w:rFonts w:cs="Times New Roman"/>
        </w:rPr>
        <w:t>Matthew Sun</w:t>
      </w:r>
    </w:p>
    <w:p w14:paraId="7B57B642" w14:textId="1D060DBE" w:rsidR="00B77F6E" w:rsidRPr="00A5213C" w:rsidRDefault="00B77F6E" w:rsidP="00B915AC">
      <w:pPr>
        <w:spacing w:after="0" w:line="276" w:lineRule="auto"/>
        <w:jc w:val="both"/>
        <w:rPr>
          <w:rFonts w:cs="Times New Roman"/>
          <w:i/>
        </w:rPr>
      </w:pPr>
    </w:p>
    <w:p w14:paraId="1FCAFAAA" w14:textId="77777777" w:rsidR="00A13502" w:rsidRPr="00A5213C" w:rsidRDefault="00A13502" w:rsidP="00B915AC">
      <w:pPr>
        <w:spacing w:after="0" w:line="276" w:lineRule="auto"/>
        <w:jc w:val="both"/>
        <w:rPr>
          <w:rFonts w:cs="Times New Roman"/>
          <w:i/>
        </w:rPr>
      </w:pPr>
    </w:p>
    <w:p w14:paraId="5E91C916" w14:textId="3C2A43D8" w:rsidR="0059735A" w:rsidRDefault="00DC2587" w:rsidP="00736871">
      <w:pPr>
        <w:spacing w:after="0" w:line="276" w:lineRule="auto"/>
        <w:rPr>
          <w:rFonts w:cs="Times New Roman"/>
          <w:i/>
        </w:rPr>
      </w:pPr>
      <w:r w:rsidRPr="00A5213C">
        <w:rPr>
          <w:rFonts w:cs="Times New Roman"/>
          <w:i/>
        </w:rPr>
        <w:t>Council begins</w:t>
      </w:r>
      <w:r w:rsidRPr="00534A88">
        <w:rPr>
          <w:rFonts w:cs="Times New Roman"/>
          <w:i/>
        </w:rPr>
        <w:t>,</w:t>
      </w:r>
      <w:r w:rsidR="000743FC" w:rsidRPr="00534A88">
        <w:rPr>
          <w:rFonts w:cs="Times New Roman"/>
          <w:i/>
        </w:rPr>
        <w:t xml:space="preserve"> </w:t>
      </w:r>
      <w:r w:rsidR="00597BC5" w:rsidRPr="00534A88">
        <w:rPr>
          <w:rFonts w:cs="Times New Roman"/>
          <w:i/>
        </w:rPr>
        <w:t>6:</w:t>
      </w:r>
      <w:r w:rsidR="00CC4F8B" w:rsidRPr="00534A88">
        <w:rPr>
          <w:rFonts w:cs="Times New Roman"/>
          <w:i/>
        </w:rPr>
        <w:t>35</w:t>
      </w:r>
      <w:r w:rsidR="00597BC5" w:rsidRPr="00534A88">
        <w:rPr>
          <w:rFonts w:cs="Times New Roman"/>
          <w:i/>
        </w:rPr>
        <w:t xml:space="preserve"> </w:t>
      </w:r>
      <w:r w:rsidR="005D4AA7" w:rsidRPr="00534A88">
        <w:rPr>
          <w:rFonts w:cs="Times New Roman"/>
          <w:i/>
        </w:rPr>
        <w:t>pm</w:t>
      </w:r>
      <w:r w:rsidR="00546CC8" w:rsidRPr="00534A88">
        <w:rPr>
          <w:rFonts w:cs="Times New Roman"/>
          <w:i/>
        </w:rPr>
        <w:t>.</w:t>
      </w:r>
    </w:p>
    <w:p w14:paraId="2D98B301" w14:textId="77777777" w:rsidR="000A5A91" w:rsidRPr="000A5A91" w:rsidRDefault="000A5A91" w:rsidP="00736871">
      <w:pPr>
        <w:spacing w:after="0" w:line="276" w:lineRule="auto"/>
        <w:rPr>
          <w:rFonts w:cs="Times New Roman"/>
          <w:i/>
        </w:rPr>
      </w:pPr>
    </w:p>
    <w:p w14:paraId="77E2303C" w14:textId="402B55A9" w:rsidR="001A4BDD" w:rsidRPr="00A5213C" w:rsidRDefault="00276807" w:rsidP="00736871">
      <w:pPr>
        <w:pStyle w:val="Heading1"/>
        <w:spacing w:before="0" w:line="276" w:lineRule="auto"/>
        <w:jc w:val="left"/>
      </w:pPr>
      <w:r w:rsidRPr="00A5213C">
        <w:t>I</w:t>
      </w:r>
      <w:r w:rsidR="004479C4" w:rsidRPr="00A5213C">
        <w:t xml:space="preserve">. </w:t>
      </w:r>
      <w:r w:rsidR="00E446C2" w:rsidRPr="00A5213C">
        <w:t>ATTENDA</w:t>
      </w:r>
      <w:r w:rsidR="00F86A32" w:rsidRPr="00A5213C">
        <w:t>N</w:t>
      </w:r>
      <w:r w:rsidR="00E446C2" w:rsidRPr="00A5213C">
        <w:t>CE</w:t>
      </w:r>
    </w:p>
    <w:p w14:paraId="132B9AFF" w14:textId="38E4DA05" w:rsidR="002B1167" w:rsidRDefault="002B1167" w:rsidP="00A12C1B">
      <w:pPr>
        <w:rPr>
          <w:lang w:val="en-US"/>
        </w:rPr>
      </w:pPr>
    </w:p>
    <w:p w14:paraId="7B795C03" w14:textId="1D22D606" w:rsidR="00437EED" w:rsidRPr="00A5213C" w:rsidRDefault="0006766F" w:rsidP="00736871">
      <w:pPr>
        <w:pStyle w:val="Heading1"/>
        <w:spacing w:before="0" w:after="0" w:line="276" w:lineRule="auto"/>
        <w:jc w:val="left"/>
      </w:pPr>
      <w:r>
        <w:t>I</w:t>
      </w:r>
      <w:r w:rsidR="00A12C1B">
        <w:t>I</w:t>
      </w:r>
      <w:r w:rsidR="004479C4" w:rsidRPr="00A5213C">
        <w:t xml:space="preserve">. Speaker’s </w:t>
      </w:r>
      <w:r w:rsidR="009847DE" w:rsidRPr="00A5213C">
        <w:t xml:space="preserve">Business   </w:t>
      </w:r>
    </w:p>
    <w:p w14:paraId="79CBE4FC" w14:textId="4A12F96B" w:rsidR="001A4BDD" w:rsidRDefault="001A4BDD" w:rsidP="00736871">
      <w:pPr>
        <w:spacing w:after="0" w:line="276" w:lineRule="auto"/>
      </w:pPr>
    </w:p>
    <w:p w14:paraId="54F75F34" w14:textId="18B30698" w:rsidR="00D83C70" w:rsidRPr="00A5213C" w:rsidRDefault="00D83C70" w:rsidP="00736871">
      <w:pPr>
        <w:spacing w:after="0" w:line="276" w:lineRule="auto"/>
      </w:pPr>
      <w:r>
        <w:t xml:space="preserve">Nick </w:t>
      </w:r>
      <w:proofErr w:type="spellStart"/>
      <w:r>
        <w:t>Mertin</w:t>
      </w:r>
      <w:proofErr w:type="spellEnd"/>
      <w:r>
        <w:t xml:space="preserve">: This was a SGM called by President </w:t>
      </w:r>
      <w:proofErr w:type="spellStart"/>
      <w:r>
        <w:t>Bisol</w:t>
      </w:r>
      <w:proofErr w:type="spellEnd"/>
      <w:r>
        <w:t xml:space="preserve"> to elect a new VPSA. Briefly, there is some references to council </w:t>
      </w:r>
      <w:r w:rsidR="00584ACE">
        <w:t>because</w:t>
      </w:r>
      <w:r>
        <w:t xml:space="preserve"> these are run like a typical council meeting. Unlike council</w:t>
      </w:r>
      <w:r w:rsidR="00605ECE">
        <w:t xml:space="preserve"> thought</w:t>
      </w:r>
      <w:r>
        <w:t xml:space="preserve">, this is a general meeting meaning every single undergraduate engineering student equally gets a vote on what’s going on here. Everyone in </w:t>
      </w:r>
      <w:proofErr w:type="spellStart"/>
      <w:r>
        <w:t>EngSoc</w:t>
      </w:r>
      <w:proofErr w:type="spellEnd"/>
      <w:r>
        <w:t xml:space="preserve"> gets to speak on any motion as well. </w:t>
      </w:r>
      <w:r w:rsidR="00B81B8D">
        <w:t>Voting is through polls</w:t>
      </w:r>
      <w:r w:rsidR="00B81B8D" w:rsidRPr="008B0A3B">
        <w:rPr>
          <w:rFonts w:cstheme="majorHAnsi"/>
        </w:rPr>
        <w:t>.</w:t>
      </w:r>
      <w:r w:rsidR="00C770A6" w:rsidRPr="008B0A3B">
        <w:rPr>
          <w:rFonts w:cstheme="majorHAnsi"/>
        </w:rPr>
        <w:t xml:space="preserve"> </w:t>
      </w:r>
      <w:r w:rsidR="00C770A6" w:rsidRPr="008B0A3B">
        <w:rPr>
          <w:rFonts w:cstheme="majorHAnsi"/>
        </w:rPr>
        <w:t xml:space="preserve">I want to acknowledge Queen’s is situated on traditional </w:t>
      </w:r>
      <w:r w:rsidR="00C770A6" w:rsidRPr="008B0A3B">
        <w:rPr>
          <w:rFonts w:cstheme="majorHAnsi"/>
          <w:color w:val="202124"/>
          <w:shd w:val="clear" w:color="auto" w:fill="FFFFFF"/>
        </w:rPr>
        <w:t>Anishinaabe and Haudenosaunee</w:t>
      </w:r>
      <w:r w:rsidR="00C770A6" w:rsidRPr="008B0A3B">
        <w:rPr>
          <w:rFonts w:cstheme="majorHAnsi"/>
        </w:rPr>
        <w:t xml:space="preserve"> territory, that we are very fortunate to be learning here, and would encourage all to familiarize themselves with aboriginal history.</w:t>
      </w:r>
    </w:p>
    <w:p w14:paraId="6CC73BC5" w14:textId="2FF99729" w:rsidR="007D3264" w:rsidRPr="00621421" w:rsidRDefault="007D3264" w:rsidP="00C27884"/>
    <w:p w14:paraId="4EFA40D7" w14:textId="7E0320CD" w:rsidR="00C034C9" w:rsidRPr="00A5213C" w:rsidRDefault="005B323A" w:rsidP="00736871">
      <w:pPr>
        <w:pStyle w:val="Heading1"/>
        <w:spacing w:before="0" w:after="0" w:line="276" w:lineRule="auto"/>
        <w:jc w:val="left"/>
      </w:pPr>
      <w:r>
        <w:t>III</w:t>
      </w:r>
      <w:r w:rsidR="00C034C9" w:rsidRPr="00A5213C">
        <w:t xml:space="preserve">. </w:t>
      </w:r>
      <w:r w:rsidR="004F149E">
        <w:t xml:space="preserve">New Business [Motion </w:t>
      </w:r>
      <w:r w:rsidR="00A12C1B">
        <w:t>1</w:t>
      </w:r>
      <w:r w:rsidR="004F149E">
        <w:t>]</w:t>
      </w:r>
    </w:p>
    <w:p w14:paraId="719656E3" w14:textId="21141E38" w:rsidR="00C034C9" w:rsidRDefault="00C034C9" w:rsidP="00736871">
      <w:pPr>
        <w:pStyle w:val="Heading5"/>
        <w:spacing w:line="276" w:lineRule="auto"/>
        <w:jc w:val="left"/>
      </w:pPr>
      <w:r w:rsidRPr="00A5213C">
        <w:lastRenderedPageBreak/>
        <w:t xml:space="preserve">Motion </w:t>
      </w:r>
      <w:r w:rsidR="00CC5C94">
        <w:t>1</w:t>
      </w:r>
    </w:p>
    <w:p w14:paraId="1BD80D1B" w14:textId="5ED51844" w:rsidR="00161656" w:rsidRPr="009522C7" w:rsidRDefault="00161656" w:rsidP="00F77362">
      <w:pPr>
        <w:spacing w:after="0"/>
        <w:rPr>
          <w:rFonts w:ascii="Palatino Linotype" w:hAnsi="Palatino Linotype"/>
        </w:rPr>
      </w:pPr>
      <w:r w:rsidRPr="009522C7">
        <w:rPr>
          <w:rFonts w:ascii="Palatino Linotype" w:hAnsi="Palatino Linotype"/>
        </w:rPr>
        <w:t xml:space="preserve">Whereas: </w:t>
      </w:r>
      <w:r w:rsidRPr="009522C7">
        <w:rPr>
          <w:rFonts w:ascii="Palatino Linotype" w:hAnsi="Palatino Linotype"/>
        </w:rPr>
        <w:tab/>
        <w:t>An agenda has been made;</w:t>
      </w:r>
    </w:p>
    <w:p w14:paraId="3010D593" w14:textId="1A41D8B0" w:rsidR="00161656" w:rsidRPr="009522C7" w:rsidRDefault="00161656" w:rsidP="00161656">
      <w:pPr>
        <w:rPr>
          <w:rFonts w:ascii="Palatino Linotype" w:hAnsi="Palatino Linotype"/>
        </w:rPr>
      </w:pPr>
      <w:r w:rsidRPr="009522C7">
        <w:rPr>
          <w:rFonts w:ascii="Palatino Linotype" w:hAnsi="Palatino Linotype"/>
        </w:rPr>
        <w:t>&amp; whereas:</w:t>
      </w:r>
      <w:r w:rsidRPr="009522C7">
        <w:rPr>
          <w:rFonts w:ascii="Palatino Linotype" w:hAnsi="Palatino Linotype"/>
        </w:rPr>
        <w:tab/>
        <w:t>we need to approve it;</w:t>
      </w:r>
    </w:p>
    <w:p w14:paraId="207EA36A" w14:textId="572CA46F" w:rsidR="00161656" w:rsidRPr="009522C7" w:rsidRDefault="00161656" w:rsidP="00F77362">
      <w:pPr>
        <w:spacing w:after="0"/>
        <w:rPr>
          <w:rFonts w:ascii="Palatino Linotype" w:hAnsi="Palatino Linotype"/>
        </w:rPr>
      </w:pPr>
      <w:r w:rsidRPr="009522C7">
        <w:rPr>
          <w:rFonts w:ascii="Palatino Linotype" w:hAnsi="Palatino Linotype"/>
        </w:rPr>
        <w:t>BE IT RESOLVED THAT:</w:t>
      </w:r>
    </w:p>
    <w:p w14:paraId="66AD0A18" w14:textId="447F167B" w:rsidR="00161656" w:rsidRPr="009522C7" w:rsidRDefault="00161656" w:rsidP="00161656">
      <w:pPr>
        <w:rPr>
          <w:rFonts w:ascii="Palatino Linotype" w:hAnsi="Palatino Linotype"/>
        </w:rPr>
      </w:pPr>
      <w:r w:rsidRPr="009522C7">
        <w:rPr>
          <w:rFonts w:ascii="Palatino Linotype" w:hAnsi="Palatino Linotype"/>
        </w:rPr>
        <w:t>Council approve the agenda for the Special General Meeting of April 14</w:t>
      </w:r>
      <w:r w:rsidRPr="009522C7">
        <w:rPr>
          <w:rFonts w:ascii="Palatino Linotype" w:hAnsi="Palatino Linotype"/>
          <w:vertAlign w:val="superscript"/>
        </w:rPr>
        <w:t>th</w:t>
      </w:r>
      <w:r w:rsidRPr="009522C7">
        <w:rPr>
          <w:rFonts w:ascii="Palatino Linotype" w:hAnsi="Palatino Linotype"/>
        </w:rPr>
        <w:t>, 2022</w:t>
      </w:r>
    </w:p>
    <w:p w14:paraId="5A8E3BBB" w14:textId="10560B9D" w:rsidR="00161656" w:rsidRDefault="00161656" w:rsidP="00F77362">
      <w:pPr>
        <w:spacing w:after="0"/>
        <w:rPr>
          <w:rFonts w:ascii="Palatino Linotype" w:hAnsi="Palatino Linotype"/>
        </w:rPr>
      </w:pPr>
      <w:r w:rsidRPr="009522C7">
        <w:rPr>
          <w:rFonts w:ascii="Palatino Linotype" w:hAnsi="Palatino Linotype"/>
        </w:rPr>
        <w:tab/>
        <w:t>Moved by: Kaija “I forgot this motion” Niska Edwards</w:t>
      </w:r>
    </w:p>
    <w:p w14:paraId="5A81FBF5" w14:textId="3683ACE8" w:rsidR="00161656" w:rsidRDefault="00161656" w:rsidP="00161656">
      <w:pPr>
        <w:rPr>
          <w:rFonts w:ascii="Palatino Linotype" w:hAnsi="Palatino Linotype"/>
        </w:rPr>
      </w:pPr>
      <w:r w:rsidRPr="009522C7">
        <w:rPr>
          <w:rFonts w:ascii="Palatino Linotype" w:hAnsi="Palatino Linotype"/>
        </w:rPr>
        <w:tab/>
        <w:t xml:space="preserve">Seconded by: Nick “and we need an agenda” </w:t>
      </w:r>
      <w:proofErr w:type="spellStart"/>
      <w:r w:rsidRPr="009522C7">
        <w:rPr>
          <w:rFonts w:ascii="Palatino Linotype" w:hAnsi="Palatino Linotype"/>
        </w:rPr>
        <w:t>Mertin</w:t>
      </w:r>
      <w:proofErr w:type="spellEnd"/>
    </w:p>
    <w:p w14:paraId="00BCBF39" w14:textId="7F1D47B5" w:rsidR="00C034C9" w:rsidRPr="00161656" w:rsidRDefault="00C034C9" w:rsidP="00736871">
      <w:pPr>
        <w:spacing w:after="0" w:line="360" w:lineRule="auto"/>
        <w:rPr>
          <w:rFonts w:cs="Times New Roman"/>
          <w:b/>
        </w:rPr>
      </w:pPr>
      <w:r w:rsidRPr="00161656">
        <w:rPr>
          <w:rFonts w:cs="Times New Roman"/>
          <w:b/>
        </w:rPr>
        <w:t xml:space="preserve">Motion </w:t>
      </w:r>
      <w:r w:rsidRPr="00584ACE">
        <w:rPr>
          <w:rFonts w:cs="Times New Roman"/>
          <w:b/>
        </w:rPr>
        <w:t xml:space="preserve">passes, </w:t>
      </w:r>
      <w:r w:rsidR="00584ACE" w:rsidRPr="00584ACE">
        <w:rPr>
          <w:rFonts w:cs="Times New Roman"/>
          <w:b/>
        </w:rPr>
        <w:t>6:38</w:t>
      </w:r>
      <w:r w:rsidRPr="00584ACE">
        <w:rPr>
          <w:rFonts w:cs="Times New Roman"/>
          <w:b/>
        </w:rPr>
        <w:t xml:space="preserve"> p</w:t>
      </w:r>
      <w:r w:rsidR="00BD312A" w:rsidRPr="00584ACE">
        <w:rPr>
          <w:rFonts w:cs="Times New Roman"/>
          <w:b/>
        </w:rPr>
        <w:t>m</w:t>
      </w:r>
    </w:p>
    <w:p w14:paraId="07C0D8DA" w14:textId="77777777" w:rsidR="00241428" w:rsidRPr="00161656" w:rsidRDefault="00241428" w:rsidP="00736871">
      <w:pPr>
        <w:pStyle w:val="Heading2"/>
        <w:jc w:val="left"/>
      </w:pPr>
    </w:p>
    <w:p w14:paraId="74111000" w14:textId="53390DB1" w:rsidR="00261C81" w:rsidRPr="00A5213C" w:rsidRDefault="006765D9" w:rsidP="00736871">
      <w:pPr>
        <w:pStyle w:val="Heading1"/>
        <w:spacing w:line="276" w:lineRule="auto"/>
        <w:jc w:val="left"/>
      </w:pPr>
      <w:bookmarkStart w:id="0" w:name="_Hlk19196074"/>
      <w:r>
        <w:t>IV</w:t>
      </w:r>
      <w:r w:rsidR="00261C81" w:rsidRPr="00A5213C">
        <w:t xml:space="preserve">. Executive </w:t>
      </w:r>
      <w:r>
        <w:t>OATH</w:t>
      </w:r>
    </w:p>
    <w:p w14:paraId="5878025B" w14:textId="2FA560CF" w:rsidR="004B3762" w:rsidRPr="00621421" w:rsidRDefault="004B3762" w:rsidP="004B3762">
      <w:r>
        <w:t xml:space="preserve">Standing before the membership at this </w:t>
      </w:r>
      <w:r w:rsidR="00614941">
        <w:t>S</w:t>
      </w:r>
      <w:r>
        <w:t xml:space="preserve">GM occurring on </w:t>
      </w:r>
      <w:r w:rsidR="00C7125E">
        <w:t>April 14</w:t>
      </w:r>
      <w:r w:rsidR="00C7125E" w:rsidRPr="00C7125E">
        <w:rPr>
          <w:vertAlign w:val="superscript"/>
        </w:rPr>
        <w:t>th</w:t>
      </w:r>
      <w:r>
        <w:t>, 2022, I,</w:t>
      </w:r>
      <w:r w:rsidR="009C59B5">
        <w:t xml:space="preserve"> Ali </w:t>
      </w:r>
      <w:proofErr w:type="spellStart"/>
      <w:r w:rsidR="009C59B5">
        <w:t>Bekheet</w:t>
      </w:r>
      <w:proofErr w:type="spellEnd"/>
      <w:r w:rsidR="009C59B5">
        <w:t>,</w:t>
      </w:r>
      <w:r>
        <w:t xml:space="preserve"> the incoming </w:t>
      </w:r>
      <w:r w:rsidR="009C59B5">
        <w:t>Vice President of Student Affairs</w:t>
      </w:r>
      <w:r w:rsidR="00D90EE2">
        <w:t>,</w:t>
      </w:r>
      <w:r>
        <w:t xml:space="preserve"> pledge to uphold the values, duties</w:t>
      </w:r>
      <w:r w:rsidR="00614941">
        <w:t>,</w:t>
      </w:r>
      <w:r>
        <w:t xml:space="preserve"> and visions of the Engineering Society at Queen’s University along with any other responsibilities as a member of the executive as outlined in the constitution, by-laws, and policy manuals of the Engineering Society of Queen’s University.</w:t>
      </w:r>
    </w:p>
    <w:p w14:paraId="66AAF4A4" w14:textId="5DDABB51" w:rsidR="004479C4" w:rsidRPr="00A5213C" w:rsidRDefault="00D628AD" w:rsidP="00736871">
      <w:pPr>
        <w:pStyle w:val="Heading1"/>
        <w:spacing w:line="276" w:lineRule="auto"/>
        <w:jc w:val="left"/>
      </w:pPr>
      <w:r>
        <w:t>V</w:t>
      </w:r>
      <w:r w:rsidR="009847DE" w:rsidRPr="00A5213C">
        <w:t xml:space="preserve">. </w:t>
      </w:r>
      <w:r w:rsidR="005D4DB5">
        <w:t>NEW BUSINESS [MOTIONS 2-3]</w:t>
      </w:r>
      <w:r w:rsidR="009847DE" w:rsidRPr="00A5213C">
        <w:t xml:space="preserve">  </w:t>
      </w:r>
    </w:p>
    <w:p w14:paraId="17595027" w14:textId="77777777" w:rsidR="005D4DB5" w:rsidRPr="00A5213C" w:rsidRDefault="005D4DB5" w:rsidP="005D4DB5">
      <w:pPr>
        <w:pStyle w:val="Heading5"/>
        <w:spacing w:line="276" w:lineRule="auto"/>
        <w:jc w:val="left"/>
      </w:pPr>
      <w:r w:rsidRPr="00A5213C">
        <w:t xml:space="preserve">Motion </w:t>
      </w:r>
      <w:r>
        <w:t>2</w:t>
      </w:r>
      <w:r w:rsidRPr="00A5213C">
        <w:t xml:space="preserve">  </w:t>
      </w:r>
    </w:p>
    <w:p w14:paraId="683975C5" w14:textId="77777777" w:rsidR="005D2F31" w:rsidRDefault="00084CEB" w:rsidP="005D2F31">
      <w:pPr>
        <w:spacing w:after="0" w:line="240" w:lineRule="auto"/>
        <w:rPr>
          <w:rFonts w:ascii="Palatino Linotype" w:eastAsia="Times New Roman" w:hAnsi="Palatino Linotype" w:cstheme="majorHAnsi"/>
          <w:color w:val="000000"/>
          <w:lang w:eastAsia="en-CA"/>
        </w:rPr>
      </w:pPr>
      <w:r w:rsidRPr="00576798">
        <w:rPr>
          <w:rFonts w:ascii="Palatino Linotype" w:eastAsia="Times New Roman" w:hAnsi="Palatino Linotype" w:cstheme="majorHAnsi"/>
          <w:color w:val="000000"/>
          <w:lang w:eastAsia="en-CA"/>
        </w:rPr>
        <w:t xml:space="preserve">Whereas: </w:t>
      </w:r>
      <w:r w:rsidR="005D2F31">
        <w:rPr>
          <w:rFonts w:ascii="Palatino Linotype" w:eastAsia="Times New Roman" w:hAnsi="Palatino Linotype" w:cstheme="majorHAnsi"/>
          <w:color w:val="000000"/>
          <w:lang w:eastAsia="en-CA"/>
        </w:rPr>
        <w:tab/>
      </w:r>
      <w:r w:rsidRPr="00576798">
        <w:rPr>
          <w:rFonts w:ascii="Palatino Linotype" w:eastAsia="Times New Roman" w:hAnsi="Palatino Linotype" w:cstheme="majorHAnsi"/>
          <w:color w:val="000000"/>
          <w:lang w:eastAsia="en-CA"/>
        </w:rPr>
        <w:t xml:space="preserve">The Engineering Society of Queen’s University needs a Vice-President of Student </w:t>
      </w:r>
      <w:r w:rsidR="005D2F31">
        <w:rPr>
          <w:rFonts w:ascii="Palatino Linotype" w:eastAsia="Times New Roman" w:hAnsi="Palatino Linotype" w:cstheme="majorHAnsi"/>
          <w:color w:val="000000"/>
          <w:lang w:eastAsia="en-CA"/>
        </w:rPr>
        <w:tab/>
      </w:r>
      <w:r w:rsidR="005D2F31">
        <w:rPr>
          <w:rFonts w:ascii="Palatino Linotype" w:eastAsia="Times New Roman" w:hAnsi="Palatino Linotype" w:cstheme="majorHAnsi"/>
          <w:color w:val="000000"/>
          <w:lang w:eastAsia="en-CA"/>
        </w:rPr>
        <w:tab/>
      </w:r>
      <w:r w:rsidRPr="00576798">
        <w:rPr>
          <w:rFonts w:ascii="Palatino Linotype" w:eastAsia="Times New Roman" w:hAnsi="Palatino Linotype" w:cstheme="majorHAnsi"/>
          <w:color w:val="000000"/>
          <w:lang w:eastAsia="en-CA"/>
        </w:rPr>
        <w:t>Affairs for the 2022-2023 year;</w:t>
      </w:r>
    </w:p>
    <w:p w14:paraId="7BC667B9" w14:textId="5B9A317B" w:rsidR="00084CEB" w:rsidRPr="00576798" w:rsidRDefault="00084CEB" w:rsidP="005D2F31">
      <w:pPr>
        <w:spacing w:after="0" w:line="240" w:lineRule="auto"/>
        <w:rPr>
          <w:rFonts w:ascii="Palatino Linotype" w:eastAsia="Times New Roman" w:hAnsi="Palatino Linotype" w:cstheme="majorHAnsi"/>
          <w:color w:val="000000"/>
          <w:lang w:eastAsia="en-CA"/>
        </w:rPr>
      </w:pPr>
      <w:r w:rsidRPr="00576798">
        <w:rPr>
          <w:rFonts w:ascii="Palatino Linotype" w:eastAsia="Times New Roman" w:hAnsi="Palatino Linotype" w:cstheme="majorHAnsi"/>
          <w:color w:val="000000"/>
          <w:lang w:eastAsia="en-CA"/>
        </w:rPr>
        <w:t xml:space="preserve">&amp; whereas: </w:t>
      </w:r>
      <w:r w:rsidR="005D2F31">
        <w:rPr>
          <w:rFonts w:ascii="Palatino Linotype" w:eastAsia="Times New Roman" w:hAnsi="Palatino Linotype" w:cstheme="majorHAnsi"/>
          <w:color w:val="000000"/>
          <w:lang w:eastAsia="en-CA"/>
        </w:rPr>
        <w:tab/>
      </w:r>
      <w:r w:rsidRPr="00576798">
        <w:rPr>
          <w:rFonts w:ascii="Palatino Linotype" w:eastAsia="Times New Roman" w:hAnsi="Palatino Linotype" w:cstheme="majorHAnsi"/>
          <w:color w:val="000000"/>
          <w:lang w:eastAsia="en-CA"/>
        </w:rPr>
        <w:t xml:space="preserve">since we are outside of the elections </w:t>
      </w:r>
      <w:r w:rsidR="00CB7AAD" w:rsidRPr="00576798">
        <w:rPr>
          <w:rFonts w:ascii="Palatino Linotype" w:eastAsia="Times New Roman" w:hAnsi="Palatino Linotype" w:cstheme="majorHAnsi"/>
          <w:color w:val="000000"/>
          <w:lang w:eastAsia="en-CA"/>
        </w:rPr>
        <w:t>period</w:t>
      </w:r>
      <w:r w:rsidRPr="00576798">
        <w:rPr>
          <w:rFonts w:ascii="Palatino Linotype" w:eastAsia="Times New Roman" w:hAnsi="Palatino Linotype" w:cstheme="majorHAnsi"/>
          <w:color w:val="000000"/>
          <w:lang w:eastAsia="en-CA"/>
        </w:rPr>
        <w:t xml:space="preserve"> they need to be elected at a council </w:t>
      </w:r>
      <w:r w:rsidR="005D2F31">
        <w:rPr>
          <w:rFonts w:ascii="Palatino Linotype" w:eastAsia="Times New Roman" w:hAnsi="Palatino Linotype" w:cstheme="majorHAnsi"/>
          <w:color w:val="000000"/>
          <w:lang w:eastAsia="en-CA"/>
        </w:rPr>
        <w:tab/>
      </w:r>
      <w:r w:rsidR="005D2F31">
        <w:rPr>
          <w:rFonts w:ascii="Palatino Linotype" w:eastAsia="Times New Roman" w:hAnsi="Palatino Linotype" w:cstheme="majorHAnsi"/>
          <w:color w:val="000000"/>
          <w:lang w:eastAsia="en-CA"/>
        </w:rPr>
        <w:tab/>
      </w:r>
      <w:r w:rsidR="005D2F31">
        <w:rPr>
          <w:rFonts w:ascii="Palatino Linotype" w:eastAsia="Times New Roman" w:hAnsi="Palatino Linotype" w:cstheme="majorHAnsi"/>
          <w:color w:val="000000"/>
          <w:lang w:eastAsia="en-CA"/>
        </w:rPr>
        <w:tab/>
      </w:r>
      <w:r w:rsidRPr="00576798">
        <w:rPr>
          <w:rFonts w:ascii="Palatino Linotype" w:eastAsia="Times New Roman" w:hAnsi="Palatino Linotype" w:cstheme="majorHAnsi"/>
          <w:color w:val="000000"/>
          <w:lang w:eastAsia="en-CA"/>
        </w:rPr>
        <w:t>according to by-law;</w:t>
      </w:r>
    </w:p>
    <w:p w14:paraId="05862CE1" w14:textId="77777777" w:rsidR="00084CEB" w:rsidRPr="00576798" w:rsidRDefault="00084CEB" w:rsidP="00CB7AAD">
      <w:pPr>
        <w:spacing w:before="100" w:beforeAutospacing="1" w:after="0" w:line="240" w:lineRule="auto"/>
        <w:rPr>
          <w:rFonts w:ascii="Palatino Linotype" w:eastAsia="Times New Roman" w:hAnsi="Palatino Linotype" w:cstheme="majorHAnsi"/>
          <w:color w:val="000000"/>
          <w:lang w:eastAsia="en-CA"/>
        </w:rPr>
      </w:pPr>
      <w:r w:rsidRPr="00576798">
        <w:rPr>
          <w:rFonts w:ascii="Palatino Linotype" w:eastAsia="Times New Roman" w:hAnsi="Palatino Linotype" w:cstheme="majorHAnsi"/>
          <w:color w:val="000000"/>
          <w:lang w:eastAsia="en-CA"/>
        </w:rPr>
        <w:t>BE IT RESOLVED THAT:</w:t>
      </w:r>
    </w:p>
    <w:p w14:paraId="07747335" w14:textId="28F01BCE" w:rsidR="00084CEB" w:rsidRPr="00576798" w:rsidRDefault="00084CEB" w:rsidP="00084CEB">
      <w:pPr>
        <w:spacing w:before="100" w:beforeAutospacing="1" w:after="100" w:afterAutospacing="1" w:line="240" w:lineRule="auto"/>
        <w:rPr>
          <w:rFonts w:ascii="Palatino Linotype" w:eastAsia="Times New Roman" w:hAnsi="Palatino Linotype" w:cstheme="majorHAnsi"/>
          <w:color w:val="000000"/>
          <w:lang w:eastAsia="en-CA"/>
        </w:rPr>
      </w:pPr>
      <w:r w:rsidRPr="00576798">
        <w:rPr>
          <w:rFonts w:ascii="Palatino Linotype" w:eastAsia="Times New Roman" w:hAnsi="Palatino Linotype" w:cstheme="majorHAnsi"/>
          <w:color w:val="000000"/>
          <w:lang w:eastAsia="en-CA"/>
        </w:rPr>
        <w:t xml:space="preserve">The membership of the Engineering Society of Queen’s University elect </w:t>
      </w:r>
      <w:r w:rsidR="00951B3C" w:rsidRPr="00186678">
        <w:rPr>
          <w:rFonts w:ascii="Palatino Linotype" w:eastAsia="Times New Roman" w:hAnsi="Palatino Linotype" w:cstheme="majorHAnsi"/>
          <w:color w:val="000000"/>
          <w:lang w:eastAsia="en-CA"/>
        </w:rPr>
        <w:t xml:space="preserve">Ali </w:t>
      </w:r>
      <w:proofErr w:type="spellStart"/>
      <w:r w:rsidR="00951B3C" w:rsidRPr="00186678">
        <w:rPr>
          <w:rFonts w:ascii="Palatino Linotype" w:eastAsia="Times New Roman" w:hAnsi="Palatino Linotype" w:cstheme="majorHAnsi"/>
          <w:color w:val="000000"/>
          <w:lang w:eastAsia="en-CA"/>
        </w:rPr>
        <w:t>Bekheet</w:t>
      </w:r>
      <w:proofErr w:type="spellEnd"/>
      <w:r w:rsidR="00951B3C" w:rsidRPr="00186678">
        <w:rPr>
          <w:rFonts w:ascii="Palatino Linotype" w:eastAsia="Times New Roman" w:hAnsi="Palatino Linotype" w:cstheme="majorHAnsi"/>
          <w:color w:val="000000"/>
          <w:lang w:eastAsia="en-CA"/>
        </w:rPr>
        <w:t xml:space="preserve"> </w:t>
      </w:r>
      <w:r w:rsidRPr="00576798">
        <w:rPr>
          <w:rFonts w:ascii="Palatino Linotype" w:eastAsia="Times New Roman" w:hAnsi="Palatino Linotype" w:cstheme="majorHAnsi"/>
          <w:color w:val="000000"/>
          <w:lang w:eastAsia="en-CA"/>
        </w:rPr>
        <w:t>as the incoming Vice-President of Student Affairs for the 2022-2023 year.</w:t>
      </w:r>
    </w:p>
    <w:p w14:paraId="7F238FC2" w14:textId="77777777" w:rsidR="00D622D4" w:rsidRDefault="00CB7AAD" w:rsidP="00CB7AAD">
      <w:pPr>
        <w:spacing w:before="100" w:beforeAutospacing="1" w:line="240" w:lineRule="auto"/>
        <w:rPr>
          <w:rFonts w:ascii="Palatino Linotype" w:eastAsia="Times New Roman" w:hAnsi="Palatino Linotype" w:cstheme="majorHAnsi"/>
          <w:color w:val="000000"/>
          <w:lang w:eastAsia="en-CA"/>
        </w:rPr>
      </w:pPr>
      <w:r>
        <w:rPr>
          <w:rFonts w:ascii="Palatino Linotype" w:eastAsia="Times New Roman" w:hAnsi="Palatino Linotype" w:cstheme="majorHAnsi"/>
          <w:color w:val="000000"/>
          <w:lang w:eastAsia="en-CA"/>
        </w:rPr>
        <w:tab/>
      </w:r>
      <w:r>
        <w:rPr>
          <w:rFonts w:ascii="Palatino Linotype" w:eastAsia="Times New Roman" w:hAnsi="Palatino Linotype" w:cstheme="majorHAnsi"/>
          <w:color w:val="000000"/>
          <w:lang w:eastAsia="en-CA"/>
        </w:rPr>
        <w:tab/>
      </w:r>
      <w:r w:rsidR="00084CEB" w:rsidRPr="00576798">
        <w:rPr>
          <w:rFonts w:ascii="Palatino Linotype" w:eastAsia="Times New Roman" w:hAnsi="Palatino Linotype" w:cstheme="majorHAnsi"/>
          <w:color w:val="000000"/>
          <w:lang w:eastAsia="en-CA"/>
        </w:rPr>
        <w:t>Moved by: Kaija “Mama Mia“ Niska Edward</w:t>
      </w:r>
      <w:r w:rsidR="00F46905">
        <w:rPr>
          <w:rFonts w:ascii="Palatino Linotype" w:eastAsia="Times New Roman" w:hAnsi="Palatino Linotype" w:cstheme="majorHAnsi"/>
          <w:color w:val="000000"/>
          <w:lang w:eastAsia="en-CA"/>
        </w:rPr>
        <w:t>s</w:t>
      </w:r>
    </w:p>
    <w:p w14:paraId="21786091" w14:textId="70476CBD" w:rsidR="00084CEB" w:rsidRPr="00576798" w:rsidRDefault="00CB7AAD" w:rsidP="00CB7AAD">
      <w:pPr>
        <w:spacing w:before="100" w:beforeAutospacing="1" w:line="240" w:lineRule="auto"/>
        <w:rPr>
          <w:rFonts w:ascii="Palatino Linotype" w:eastAsia="Times New Roman" w:hAnsi="Palatino Linotype" w:cstheme="majorHAnsi"/>
          <w:color w:val="000000"/>
          <w:lang w:eastAsia="en-CA"/>
        </w:rPr>
      </w:pPr>
      <w:r>
        <w:rPr>
          <w:rFonts w:ascii="Palatino Linotype" w:eastAsia="Times New Roman" w:hAnsi="Palatino Linotype" w:cstheme="majorHAnsi"/>
          <w:color w:val="000000"/>
          <w:lang w:eastAsia="en-CA"/>
        </w:rPr>
        <w:tab/>
      </w:r>
      <w:r>
        <w:rPr>
          <w:rFonts w:ascii="Palatino Linotype" w:eastAsia="Times New Roman" w:hAnsi="Palatino Linotype" w:cstheme="majorHAnsi"/>
          <w:color w:val="000000"/>
          <w:lang w:eastAsia="en-CA"/>
        </w:rPr>
        <w:tab/>
      </w:r>
      <w:r w:rsidR="00084CEB" w:rsidRPr="00576798">
        <w:rPr>
          <w:rFonts w:ascii="Palatino Linotype" w:eastAsia="Times New Roman" w:hAnsi="Palatino Linotype" w:cstheme="majorHAnsi"/>
          <w:color w:val="000000"/>
          <w:lang w:eastAsia="en-CA"/>
        </w:rPr>
        <w:t>Seconded by: Jane “here we go again“ Cohen-Wallis</w:t>
      </w:r>
    </w:p>
    <w:p w14:paraId="221D581E" w14:textId="43F94B9B" w:rsidR="00084CEB" w:rsidRPr="00186678" w:rsidRDefault="00084CEB" w:rsidP="00084CEB">
      <w:pPr>
        <w:spacing w:before="100" w:beforeAutospacing="1" w:after="100" w:afterAutospacing="1" w:line="240" w:lineRule="auto"/>
        <w:rPr>
          <w:rFonts w:ascii="Palatino Linotype" w:eastAsia="Times New Roman" w:hAnsi="Palatino Linotype" w:cstheme="majorHAnsi"/>
          <w:color w:val="000000"/>
          <w:lang w:eastAsia="en-CA"/>
        </w:rPr>
      </w:pPr>
      <w:r w:rsidRPr="00576798">
        <w:rPr>
          <w:rFonts w:ascii="Palatino Linotype" w:eastAsia="Times New Roman" w:hAnsi="Palatino Linotype" w:cstheme="majorHAnsi"/>
          <w:color w:val="000000"/>
          <w:lang w:eastAsia="en-CA"/>
        </w:rPr>
        <w:t>// Oath of the Executive //</w:t>
      </w:r>
    </w:p>
    <w:p w14:paraId="5864B831" w14:textId="77777777" w:rsidR="005D4DB5" w:rsidRPr="00A15E93" w:rsidRDefault="005D4DB5" w:rsidP="005D4DB5">
      <w:pPr>
        <w:spacing w:after="0" w:line="360" w:lineRule="auto"/>
        <w:rPr>
          <w:rFonts w:cs="Times New Roman"/>
          <w:bCs/>
        </w:rPr>
      </w:pPr>
    </w:p>
    <w:p w14:paraId="2AFB0957" w14:textId="0F2F2DDD" w:rsidR="005D4DB5" w:rsidRDefault="005D4DB5" w:rsidP="005D4DB5">
      <w:pPr>
        <w:spacing w:after="0" w:line="360" w:lineRule="auto"/>
        <w:rPr>
          <w:rFonts w:cs="Times New Roman"/>
          <w:b/>
          <w:lang w:val="en-US"/>
        </w:rPr>
      </w:pPr>
      <w:r w:rsidRPr="0044380E">
        <w:rPr>
          <w:rFonts w:cs="Times New Roman"/>
          <w:b/>
          <w:lang w:val="en-US"/>
        </w:rPr>
        <w:lastRenderedPageBreak/>
        <w:t xml:space="preserve">Motion passes, </w:t>
      </w:r>
      <w:r w:rsidR="0044380E" w:rsidRPr="0044380E">
        <w:rPr>
          <w:rFonts w:cs="Times New Roman"/>
          <w:b/>
          <w:lang w:val="en-US"/>
        </w:rPr>
        <w:t>7:03</w:t>
      </w:r>
      <w:r w:rsidRPr="0044380E">
        <w:rPr>
          <w:rFonts w:cs="Times New Roman"/>
          <w:b/>
          <w:lang w:val="en-US"/>
        </w:rPr>
        <w:t xml:space="preserve"> pm</w:t>
      </w:r>
    </w:p>
    <w:p w14:paraId="1FFF23DF" w14:textId="77777777" w:rsidR="0044380E" w:rsidRPr="00513782" w:rsidRDefault="0044380E" w:rsidP="005D4DB5">
      <w:pPr>
        <w:spacing w:after="0" w:line="360" w:lineRule="auto"/>
        <w:rPr>
          <w:rFonts w:cs="Times New Roman"/>
          <w:b/>
          <w:u w:val="single"/>
          <w:lang w:val="en-US"/>
        </w:rPr>
      </w:pPr>
    </w:p>
    <w:p w14:paraId="7363F4DC" w14:textId="53C9CB0A" w:rsidR="00D87D86" w:rsidRDefault="00D87D86" w:rsidP="005D4DB5">
      <w:pPr>
        <w:spacing w:after="0" w:line="360" w:lineRule="auto"/>
        <w:rPr>
          <w:rFonts w:cs="Times New Roman"/>
          <w:b/>
          <w:u w:val="single"/>
          <w:lang w:val="en-US"/>
        </w:rPr>
      </w:pPr>
      <w:r w:rsidRPr="00513782">
        <w:rPr>
          <w:rFonts w:cs="Times New Roman"/>
          <w:b/>
          <w:u w:val="single"/>
          <w:lang w:val="en-US"/>
        </w:rPr>
        <w:t>Election</w:t>
      </w:r>
      <w:r w:rsidR="002D73FF" w:rsidRPr="00513782">
        <w:rPr>
          <w:rFonts w:cs="Times New Roman"/>
          <w:b/>
          <w:u w:val="single"/>
          <w:lang w:val="en-US"/>
        </w:rPr>
        <w:t xml:space="preserve"> Period</w:t>
      </w:r>
      <w:r w:rsidRPr="00513782">
        <w:rPr>
          <w:rFonts w:cs="Times New Roman"/>
          <w:b/>
          <w:u w:val="single"/>
          <w:lang w:val="en-US"/>
        </w:rPr>
        <w:t>:</w:t>
      </w:r>
    </w:p>
    <w:p w14:paraId="7F7F1625" w14:textId="77777777" w:rsidR="00B426A5" w:rsidRPr="00513782" w:rsidRDefault="00B426A5" w:rsidP="005D4DB5">
      <w:pPr>
        <w:spacing w:after="0" w:line="360" w:lineRule="auto"/>
        <w:rPr>
          <w:rFonts w:cs="Times New Roman"/>
          <w:b/>
          <w:u w:val="single"/>
          <w:lang w:val="en-US"/>
        </w:rPr>
      </w:pPr>
    </w:p>
    <w:p w14:paraId="361465B9" w14:textId="1908A217" w:rsidR="004E0C3B" w:rsidRDefault="00013E17" w:rsidP="005D4DB5">
      <w:pPr>
        <w:spacing w:after="0" w:line="360" w:lineRule="auto"/>
        <w:rPr>
          <w:rFonts w:cs="Times New Roman"/>
          <w:bCs/>
          <w:lang w:val="en-US"/>
        </w:rPr>
      </w:pPr>
      <w:proofErr w:type="spellStart"/>
      <w:r>
        <w:rPr>
          <w:rFonts w:cs="Times New Roman"/>
          <w:bCs/>
          <w:lang w:val="en-US"/>
        </w:rPr>
        <w:t>Kaija</w:t>
      </w:r>
      <w:proofErr w:type="spellEnd"/>
      <w:r>
        <w:rPr>
          <w:rFonts w:cs="Times New Roman"/>
          <w:bCs/>
          <w:lang w:val="en-US"/>
        </w:rPr>
        <w:t xml:space="preserve"> Niska Edwards: This will be a vote of confidence for candidate Bekheet. First question</w:t>
      </w:r>
      <w:r w:rsidR="00333CD1">
        <w:rPr>
          <w:rFonts w:cs="Times New Roman"/>
          <w:bCs/>
          <w:lang w:val="en-US"/>
        </w:rPr>
        <w:t>, e</w:t>
      </w:r>
      <w:r>
        <w:rPr>
          <w:rFonts w:cs="Times New Roman"/>
          <w:bCs/>
          <w:lang w:val="en-US"/>
        </w:rPr>
        <w:t xml:space="preserve">ngagement has taken a huge hit over the </w:t>
      </w:r>
      <w:r w:rsidR="0010541E">
        <w:rPr>
          <w:rFonts w:cs="Times New Roman"/>
          <w:bCs/>
          <w:lang w:val="en-US"/>
        </w:rPr>
        <w:t>pandemic;</w:t>
      </w:r>
      <w:r>
        <w:rPr>
          <w:rFonts w:cs="Times New Roman"/>
          <w:bCs/>
          <w:lang w:val="en-US"/>
        </w:rPr>
        <w:t xml:space="preserve"> how will you fix this issue and address this issue within EngSoc</w:t>
      </w:r>
      <w:r w:rsidR="00333CD1">
        <w:rPr>
          <w:rFonts w:cs="Times New Roman"/>
          <w:bCs/>
          <w:lang w:val="en-US"/>
        </w:rPr>
        <w:t>?</w:t>
      </w:r>
    </w:p>
    <w:p w14:paraId="7B3EF976" w14:textId="77777777" w:rsidR="00333CD1" w:rsidRDefault="00333CD1" w:rsidP="005D4DB5">
      <w:pPr>
        <w:spacing w:after="0" w:line="360" w:lineRule="auto"/>
        <w:rPr>
          <w:rFonts w:cs="Times New Roman"/>
          <w:bCs/>
          <w:lang w:val="en-US"/>
        </w:rPr>
      </w:pPr>
    </w:p>
    <w:p w14:paraId="0B9887E2" w14:textId="67EF0C22" w:rsidR="00013E17" w:rsidRDefault="00502449" w:rsidP="005D4DB5">
      <w:pPr>
        <w:spacing w:after="0" w:line="360" w:lineRule="auto"/>
        <w:rPr>
          <w:rFonts w:cs="Times New Roman"/>
          <w:bCs/>
          <w:lang w:val="en-US"/>
        </w:rPr>
      </w:pPr>
      <w:r>
        <w:rPr>
          <w:rFonts w:cs="Times New Roman"/>
          <w:bCs/>
          <w:lang w:val="en-US"/>
        </w:rPr>
        <w:t>Ali Bekheet</w:t>
      </w:r>
      <w:r>
        <w:rPr>
          <w:rFonts w:cs="Times New Roman"/>
          <w:bCs/>
          <w:lang w:val="en-US"/>
        </w:rPr>
        <w:t xml:space="preserve">: </w:t>
      </w:r>
      <w:r w:rsidR="00013E17">
        <w:rPr>
          <w:rFonts w:cs="Times New Roman"/>
          <w:bCs/>
          <w:lang w:val="en-US"/>
        </w:rPr>
        <w:t>Short-term solution – better advertisement. Social media platforms and looking to new and different ways of doing it. Facebook for example</w:t>
      </w:r>
      <w:r w:rsidR="008E63C6">
        <w:rPr>
          <w:rFonts w:cs="Times New Roman"/>
          <w:bCs/>
          <w:lang w:val="en-US"/>
        </w:rPr>
        <w:t>,</w:t>
      </w:r>
      <w:r w:rsidR="00013E17">
        <w:rPr>
          <w:rFonts w:cs="Times New Roman"/>
          <w:bCs/>
          <w:lang w:val="en-US"/>
        </w:rPr>
        <w:t xml:space="preserve"> doesn’t work as much. </w:t>
      </w:r>
      <w:r w:rsidR="008F15B9">
        <w:rPr>
          <w:rFonts w:cs="Times New Roman"/>
          <w:bCs/>
          <w:lang w:val="en-US"/>
        </w:rPr>
        <w:t xml:space="preserve">Asking students how they feel what the best way to contact them </w:t>
      </w:r>
      <w:r w:rsidR="00D1351F">
        <w:rPr>
          <w:rFonts w:cs="Times New Roman"/>
          <w:bCs/>
          <w:lang w:val="en-US"/>
        </w:rPr>
        <w:t>is</w:t>
      </w:r>
      <w:r w:rsidR="008F15B9">
        <w:rPr>
          <w:rFonts w:cs="Times New Roman"/>
          <w:bCs/>
          <w:lang w:val="en-US"/>
        </w:rPr>
        <w:t>. Big thing is looking into mental health resource</w:t>
      </w:r>
      <w:r w:rsidR="00B742B9">
        <w:rPr>
          <w:rFonts w:cs="Times New Roman"/>
          <w:bCs/>
          <w:lang w:val="en-US"/>
        </w:rPr>
        <w:t>s</w:t>
      </w:r>
      <w:r w:rsidR="008F15B9">
        <w:rPr>
          <w:rFonts w:cs="Times New Roman"/>
          <w:bCs/>
          <w:lang w:val="en-US"/>
        </w:rPr>
        <w:t xml:space="preserve">. Lack of engagement in this area and we need to remedy this. I believe that we need </w:t>
      </w:r>
      <w:r w:rsidR="00C84010">
        <w:rPr>
          <w:rFonts w:cs="Times New Roman"/>
          <w:bCs/>
          <w:lang w:val="en-US"/>
        </w:rPr>
        <w:t>people</w:t>
      </w:r>
      <w:r w:rsidR="008F15B9">
        <w:rPr>
          <w:rFonts w:cs="Times New Roman"/>
          <w:bCs/>
          <w:lang w:val="en-US"/>
        </w:rPr>
        <w:t xml:space="preserve"> to realize the added value of the Engineering Society so that they can say that I was happy to be apart of this organization. People will be more likely to give back this way and revitalize the engineering spirit. This is my long-term goal.</w:t>
      </w:r>
    </w:p>
    <w:p w14:paraId="03CFB59B" w14:textId="77777777" w:rsidR="004F6F7B" w:rsidRDefault="004F6F7B" w:rsidP="005D4DB5">
      <w:pPr>
        <w:spacing w:after="0" w:line="360" w:lineRule="auto"/>
        <w:rPr>
          <w:rFonts w:cs="Times New Roman"/>
          <w:bCs/>
          <w:lang w:val="en-US"/>
        </w:rPr>
      </w:pPr>
    </w:p>
    <w:p w14:paraId="38F76D62" w14:textId="029ACF5B" w:rsidR="00143A27" w:rsidRDefault="00246040" w:rsidP="005D4DB5">
      <w:pPr>
        <w:spacing w:after="0" w:line="360" w:lineRule="auto"/>
        <w:rPr>
          <w:rFonts w:cs="Times New Roman"/>
          <w:bCs/>
          <w:lang w:val="en-US"/>
        </w:rPr>
      </w:pPr>
      <w:proofErr w:type="spellStart"/>
      <w:r>
        <w:rPr>
          <w:rFonts w:cs="Times New Roman"/>
          <w:bCs/>
          <w:lang w:val="en-US"/>
        </w:rPr>
        <w:t>Kaija</w:t>
      </w:r>
      <w:proofErr w:type="spellEnd"/>
      <w:r>
        <w:rPr>
          <w:rFonts w:cs="Times New Roman"/>
          <w:bCs/>
          <w:lang w:val="en-US"/>
        </w:rPr>
        <w:t xml:space="preserve"> Niska Edwards</w:t>
      </w:r>
      <w:r w:rsidR="008F15B9">
        <w:rPr>
          <w:rFonts w:cs="Times New Roman"/>
          <w:bCs/>
          <w:lang w:val="en-US"/>
        </w:rPr>
        <w:t xml:space="preserve">: </w:t>
      </w:r>
      <w:r w:rsidR="00E0291E" w:rsidRPr="00E0291E">
        <w:rPr>
          <w:rFonts w:cs="Times New Roman"/>
          <w:bCs/>
          <w:lang w:val="en-US"/>
        </w:rPr>
        <w:t>Equity, diversity, inclusivity, indignity, and accessibility (EDII-AS) How will you as an executive work to improve EDII-AS across the society?</w:t>
      </w:r>
    </w:p>
    <w:p w14:paraId="081195AD" w14:textId="77777777" w:rsidR="00A72256" w:rsidRDefault="00A72256" w:rsidP="005D4DB5">
      <w:pPr>
        <w:spacing w:after="0" w:line="360" w:lineRule="auto"/>
        <w:rPr>
          <w:rFonts w:cs="Times New Roman"/>
          <w:bCs/>
          <w:lang w:val="en-US"/>
        </w:rPr>
      </w:pPr>
    </w:p>
    <w:p w14:paraId="5519B9E9" w14:textId="731377D2" w:rsidR="008F15B9" w:rsidRDefault="00D76558" w:rsidP="005D4DB5">
      <w:pPr>
        <w:spacing w:after="0" w:line="360" w:lineRule="auto"/>
        <w:rPr>
          <w:rFonts w:cs="Times New Roman"/>
          <w:bCs/>
          <w:lang w:val="en-US"/>
        </w:rPr>
      </w:pPr>
      <w:r>
        <w:rPr>
          <w:rFonts w:cs="Times New Roman"/>
          <w:bCs/>
          <w:lang w:val="en-US"/>
        </w:rPr>
        <w:t>Ali Bekheet</w:t>
      </w:r>
      <w:r>
        <w:rPr>
          <w:rFonts w:cs="Times New Roman"/>
          <w:bCs/>
          <w:lang w:val="en-US"/>
        </w:rPr>
        <w:t>:</w:t>
      </w:r>
      <w:r w:rsidR="00AD357C">
        <w:rPr>
          <w:rFonts w:cs="Times New Roman"/>
          <w:bCs/>
          <w:lang w:val="en-US"/>
        </w:rPr>
        <w:t xml:space="preserve"> One of the things </w:t>
      </w:r>
      <w:r w:rsidR="00984ED3">
        <w:rPr>
          <w:rFonts w:cs="Times New Roman"/>
          <w:bCs/>
          <w:lang w:val="en-US"/>
        </w:rPr>
        <w:t>is making</w:t>
      </w:r>
      <w:r w:rsidR="00AD357C">
        <w:rPr>
          <w:rFonts w:cs="Times New Roman"/>
          <w:bCs/>
          <w:lang w:val="en-US"/>
        </w:rPr>
        <w:t xml:space="preserve"> sure we’re giving more </w:t>
      </w:r>
      <w:r w:rsidR="0010541E">
        <w:rPr>
          <w:rFonts w:cs="Times New Roman"/>
          <w:bCs/>
          <w:lang w:val="en-US"/>
        </w:rPr>
        <w:t>resources</w:t>
      </w:r>
      <w:r w:rsidR="00AD357C">
        <w:rPr>
          <w:rFonts w:cs="Times New Roman"/>
          <w:bCs/>
          <w:lang w:val="en-US"/>
        </w:rPr>
        <w:t xml:space="preserve">, reaching out to </w:t>
      </w:r>
      <w:r w:rsidR="006E3D5C">
        <w:rPr>
          <w:rFonts w:cs="Times New Roman"/>
          <w:bCs/>
          <w:lang w:val="en-US"/>
        </w:rPr>
        <w:t>groups,</w:t>
      </w:r>
      <w:r w:rsidR="00AD357C">
        <w:rPr>
          <w:rFonts w:cs="Times New Roman"/>
          <w:bCs/>
          <w:lang w:val="en-US"/>
        </w:rPr>
        <w:t xml:space="preserve"> and finding solutions for the indigenous component. Indigenous</w:t>
      </w:r>
      <w:r w:rsidR="00EC7D32">
        <w:rPr>
          <w:rFonts w:cs="Times New Roman"/>
          <w:bCs/>
          <w:lang w:val="en-US"/>
        </w:rPr>
        <w:t xml:space="preserve"> students</w:t>
      </w:r>
      <w:r w:rsidR="00AD357C">
        <w:rPr>
          <w:rFonts w:cs="Times New Roman"/>
          <w:bCs/>
          <w:lang w:val="en-US"/>
        </w:rPr>
        <w:t xml:space="preserve"> feel like they don’t </w:t>
      </w:r>
      <w:r w:rsidR="0010541E">
        <w:rPr>
          <w:rFonts w:cs="Times New Roman"/>
          <w:bCs/>
          <w:lang w:val="en-US"/>
        </w:rPr>
        <w:t>belong,</w:t>
      </w:r>
      <w:r w:rsidR="00AD357C">
        <w:rPr>
          <w:rFonts w:cs="Times New Roman"/>
          <w:bCs/>
          <w:lang w:val="en-US"/>
        </w:rPr>
        <w:t xml:space="preserve"> and I will make it a top priority. Working with the directors</w:t>
      </w:r>
      <w:r w:rsidR="009B0D29">
        <w:rPr>
          <w:rFonts w:cs="Times New Roman"/>
          <w:bCs/>
          <w:lang w:val="en-US"/>
        </w:rPr>
        <w:t>,</w:t>
      </w:r>
      <w:r w:rsidR="00AD357C">
        <w:rPr>
          <w:rFonts w:cs="Times New Roman"/>
          <w:bCs/>
          <w:lang w:val="en-US"/>
        </w:rPr>
        <w:t xml:space="preserve"> I will make sure something will be done. I am planning with working with others to address sexual violence issues</w:t>
      </w:r>
      <w:r w:rsidR="00795C90">
        <w:rPr>
          <w:rFonts w:cs="Times New Roman"/>
          <w:bCs/>
          <w:lang w:val="en-US"/>
        </w:rPr>
        <w:t xml:space="preserve"> as well</w:t>
      </w:r>
      <w:r w:rsidR="00AD357C">
        <w:rPr>
          <w:rFonts w:cs="Times New Roman"/>
          <w:bCs/>
          <w:lang w:val="en-US"/>
        </w:rPr>
        <w:t xml:space="preserve">. Unfortunately, its not the best and there’s a lot to improve there. Looking for an internal accountability system. </w:t>
      </w:r>
      <w:r w:rsidR="00E0291E">
        <w:rPr>
          <w:rFonts w:cs="Times New Roman"/>
          <w:bCs/>
          <w:lang w:val="en-US"/>
        </w:rPr>
        <w:t>W</w:t>
      </w:r>
      <w:r w:rsidR="00980005">
        <w:rPr>
          <w:rFonts w:cs="Times New Roman"/>
          <w:bCs/>
          <w:lang w:val="en-US"/>
        </w:rPr>
        <w:t>ill w</w:t>
      </w:r>
      <w:r w:rsidR="00E0291E">
        <w:rPr>
          <w:rFonts w:cs="Times New Roman"/>
          <w:bCs/>
          <w:lang w:val="en-US"/>
        </w:rPr>
        <w:t xml:space="preserve">ork towards accessibility as well. </w:t>
      </w:r>
    </w:p>
    <w:p w14:paraId="48250EEB" w14:textId="50BA2590" w:rsidR="00372DC5" w:rsidRDefault="00372DC5" w:rsidP="005D4DB5">
      <w:pPr>
        <w:spacing w:after="0" w:line="360" w:lineRule="auto"/>
        <w:rPr>
          <w:rFonts w:cs="Times New Roman"/>
          <w:bCs/>
          <w:lang w:val="en-US"/>
        </w:rPr>
      </w:pPr>
    </w:p>
    <w:p w14:paraId="54BA7971" w14:textId="7E86C680" w:rsidR="00A21CA8" w:rsidRDefault="00246040" w:rsidP="005D4DB5">
      <w:pPr>
        <w:spacing w:after="0" w:line="360" w:lineRule="auto"/>
        <w:rPr>
          <w:rFonts w:cs="Times New Roman"/>
          <w:bCs/>
          <w:lang w:val="en-US"/>
        </w:rPr>
      </w:pPr>
      <w:proofErr w:type="spellStart"/>
      <w:r>
        <w:rPr>
          <w:rFonts w:cs="Times New Roman"/>
          <w:bCs/>
          <w:lang w:val="en-US"/>
        </w:rPr>
        <w:t>Kaija</w:t>
      </w:r>
      <w:proofErr w:type="spellEnd"/>
      <w:r>
        <w:rPr>
          <w:rFonts w:cs="Times New Roman"/>
          <w:bCs/>
          <w:lang w:val="en-US"/>
        </w:rPr>
        <w:t xml:space="preserve"> Niska Edwards</w:t>
      </w:r>
      <w:r w:rsidR="00372DC5">
        <w:rPr>
          <w:rFonts w:cs="Times New Roman"/>
          <w:bCs/>
          <w:lang w:val="en-US"/>
        </w:rPr>
        <w:t xml:space="preserve">: </w:t>
      </w:r>
      <w:r w:rsidR="009E6720">
        <w:rPr>
          <w:rFonts w:cs="Times New Roman"/>
          <w:bCs/>
          <w:lang w:val="en-US"/>
        </w:rPr>
        <w:t xml:space="preserve">Being an </w:t>
      </w:r>
      <w:r w:rsidR="00A21CA8" w:rsidRPr="00A21CA8">
        <w:rPr>
          <w:rFonts w:cs="Times New Roman"/>
          <w:bCs/>
          <w:lang w:val="en-US"/>
        </w:rPr>
        <w:t>EngSoc executive can be a stressful role, how will you ensure you take care of yourself and maintain balance?</w:t>
      </w:r>
    </w:p>
    <w:p w14:paraId="1BCCD8D0" w14:textId="77777777" w:rsidR="009E6720" w:rsidRDefault="009E6720" w:rsidP="005D4DB5">
      <w:pPr>
        <w:spacing w:after="0" w:line="360" w:lineRule="auto"/>
        <w:rPr>
          <w:rFonts w:cs="Times New Roman"/>
          <w:bCs/>
          <w:lang w:val="en-US"/>
        </w:rPr>
      </w:pPr>
    </w:p>
    <w:p w14:paraId="1DF3B2EB" w14:textId="020CD1B5" w:rsidR="00372DC5" w:rsidRDefault="00D76558" w:rsidP="005D4DB5">
      <w:pPr>
        <w:spacing w:after="0" w:line="360" w:lineRule="auto"/>
        <w:rPr>
          <w:rFonts w:cs="Times New Roman"/>
          <w:bCs/>
          <w:lang w:val="en-US"/>
        </w:rPr>
      </w:pPr>
      <w:r>
        <w:rPr>
          <w:rFonts w:cs="Times New Roman"/>
          <w:bCs/>
          <w:lang w:val="en-US"/>
        </w:rPr>
        <w:t>Ali Bekheet</w:t>
      </w:r>
      <w:r w:rsidR="00372DC5">
        <w:rPr>
          <w:rFonts w:cs="Times New Roman"/>
          <w:bCs/>
          <w:lang w:val="en-US"/>
        </w:rPr>
        <w:t xml:space="preserve">: Work proactively. </w:t>
      </w:r>
      <w:r w:rsidR="00A21CA8">
        <w:rPr>
          <w:rFonts w:cs="Times New Roman"/>
          <w:bCs/>
          <w:lang w:val="en-US"/>
        </w:rPr>
        <w:t>Knowing when to delegate</w:t>
      </w:r>
      <w:r w:rsidR="004F4864">
        <w:rPr>
          <w:rFonts w:cs="Times New Roman"/>
          <w:bCs/>
          <w:lang w:val="en-US"/>
        </w:rPr>
        <w:t>.</w:t>
      </w:r>
      <w:r w:rsidR="00A21CA8">
        <w:rPr>
          <w:rFonts w:cs="Times New Roman"/>
          <w:bCs/>
          <w:lang w:val="en-US"/>
        </w:rPr>
        <w:t xml:space="preserve"> I have confidence in the ED team. It’s a team and I can go to them instead of it </w:t>
      </w:r>
      <w:r w:rsidR="00B952D7">
        <w:rPr>
          <w:rFonts w:cs="Times New Roman"/>
          <w:bCs/>
          <w:lang w:val="en-US"/>
        </w:rPr>
        <w:t xml:space="preserve">spiraling into </w:t>
      </w:r>
      <w:r w:rsidR="00A21CA8">
        <w:rPr>
          <w:rFonts w:cs="Times New Roman"/>
          <w:bCs/>
          <w:lang w:val="en-US"/>
        </w:rPr>
        <w:t xml:space="preserve">an issue. It’s the same vice versa, they can come to me as well. Its an important aspect for a </w:t>
      </w:r>
      <w:r w:rsidR="00024D5F">
        <w:rPr>
          <w:rFonts w:cs="Times New Roman"/>
          <w:bCs/>
          <w:lang w:val="en-US"/>
        </w:rPr>
        <w:t xml:space="preserve">successful </w:t>
      </w:r>
      <w:r w:rsidR="00A21CA8">
        <w:rPr>
          <w:rFonts w:cs="Times New Roman"/>
          <w:bCs/>
          <w:lang w:val="en-US"/>
        </w:rPr>
        <w:t xml:space="preserve">team. I will be trying to improve </w:t>
      </w:r>
      <w:r w:rsidR="0010541E">
        <w:rPr>
          <w:rFonts w:cs="Times New Roman"/>
          <w:bCs/>
          <w:lang w:val="en-US"/>
        </w:rPr>
        <w:t>resources</w:t>
      </w:r>
      <w:r w:rsidR="00A21CA8">
        <w:rPr>
          <w:rFonts w:cs="Times New Roman"/>
          <w:bCs/>
          <w:lang w:val="en-US"/>
        </w:rPr>
        <w:t xml:space="preserve"> for all students in EngSoc.</w:t>
      </w:r>
    </w:p>
    <w:p w14:paraId="05D1D9ED" w14:textId="5EA1FD70" w:rsidR="00D45EB0" w:rsidRDefault="00D45EB0" w:rsidP="005D4DB5">
      <w:pPr>
        <w:spacing w:after="0" w:line="360" w:lineRule="auto"/>
        <w:rPr>
          <w:rFonts w:cs="Times New Roman"/>
          <w:bCs/>
          <w:lang w:val="en-US"/>
        </w:rPr>
      </w:pPr>
    </w:p>
    <w:p w14:paraId="07848F34" w14:textId="69E93FD4" w:rsidR="00D45EB0" w:rsidRPr="008D2604" w:rsidRDefault="00D45EB0" w:rsidP="005D4DB5">
      <w:pPr>
        <w:spacing w:after="0" w:line="360" w:lineRule="auto"/>
        <w:rPr>
          <w:rFonts w:cs="Times New Roman"/>
          <w:bCs/>
          <w:u w:val="single"/>
          <w:lang w:val="en-US"/>
        </w:rPr>
      </w:pPr>
      <w:r w:rsidRPr="008D2604">
        <w:rPr>
          <w:rFonts w:cs="Times New Roman"/>
          <w:bCs/>
          <w:u w:val="single"/>
          <w:lang w:val="en-US"/>
        </w:rPr>
        <w:t>From general members:</w:t>
      </w:r>
    </w:p>
    <w:p w14:paraId="34429902" w14:textId="77777777" w:rsidR="00CF51D0" w:rsidRDefault="00CF51D0" w:rsidP="005D4DB5">
      <w:pPr>
        <w:spacing w:after="0" w:line="360" w:lineRule="auto"/>
        <w:rPr>
          <w:rFonts w:cs="Times New Roman"/>
          <w:bCs/>
          <w:lang w:val="en-US"/>
        </w:rPr>
      </w:pPr>
    </w:p>
    <w:p w14:paraId="6EBB0794" w14:textId="2157ED33" w:rsidR="00E37661" w:rsidRDefault="00E37661" w:rsidP="005D4DB5">
      <w:pPr>
        <w:spacing w:after="0" w:line="360" w:lineRule="auto"/>
        <w:rPr>
          <w:rFonts w:cs="Times New Roman"/>
          <w:bCs/>
          <w:lang w:val="en-US"/>
        </w:rPr>
      </w:pPr>
      <w:r>
        <w:rPr>
          <w:rFonts w:cs="Times New Roman"/>
          <w:bCs/>
          <w:lang w:val="en-US"/>
        </w:rPr>
        <w:t>Julia Newcombe:</w:t>
      </w:r>
      <w:r w:rsidR="002E3320">
        <w:rPr>
          <w:rFonts w:cs="Times New Roman"/>
          <w:bCs/>
          <w:lang w:val="en-US"/>
        </w:rPr>
        <w:t xml:space="preserve"> All of the executive roles </w:t>
      </w:r>
      <w:r w:rsidR="00E44338">
        <w:rPr>
          <w:rFonts w:cs="Times New Roman"/>
          <w:bCs/>
          <w:lang w:val="en-US"/>
        </w:rPr>
        <w:t>oversee</w:t>
      </w:r>
      <w:r w:rsidR="002E3320">
        <w:rPr>
          <w:rFonts w:cs="Times New Roman"/>
          <w:bCs/>
          <w:lang w:val="en-US"/>
        </w:rPr>
        <w:t xml:space="preserve"> hundreds of </w:t>
      </w:r>
      <w:r w:rsidR="00892B7A">
        <w:rPr>
          <w:rFonts w:cs="Times New Roman"/>
          <w:bCs/>
          <w:lang w:val="en-US"/>
        </w:rPr>
        <w:t>students;</w:t>
      </w:r>
      <w:r w:rsidR="002E3320">
        <w:rPr>
          <w:rFonts w:cs="Times New Roman"/>
          <w:bCs/>
          <w:lang w:val="en-US"/>
        </w:rPr>
        <w:t xml:space="preserve"> how w</w:t>
      </w:r>
      <w:r w:rsidR="00E44338">
        <w:rPr>
          <w:rFonts w:cs="Times New Roman"/>
          <w:bCs/>
          <w:lang w:val="en-US"/>
        </w:rPr>
        <w:t xml:space="preserve">ould </w:t>
      </w:r>
      <w:r w:rsidR="002E3320">
        <w:rPr>
          <w:rFonts w:cs="Times New Roman"/>
          <w:bCs/>
          <w:lang w:val="en-US"/>
        </w:rPr>
        <w:t>you describe yourself as a manager and a leader?</w:t>
      </w:r>
      <w:r>
        <w:rPr>
          <w:rFonts w:cs="Times New Roman"/>
          <w:bCs/>
          <w:lang w:val="en-US"/>
        </w:rPr>
        <w:t xml:space="preserve"> </w:t>
      </w:r>
    </w:p>
    <w:p w14:paraId="7624F464" w14:textId="77777777" w:rsidR="00E44338" w:rsidRDefault="00E44338" w:rsidP="005D4DB5">
      <w:pPr>
        <w:spacing w:after="0" w:line="360" w:lineRule="auto"/>
        <w:rPr>
          <w:rFonts w:cs="Times New Roman"/>
          <w:bCs/>
          <w:lang w:val="en-US"/>
        </w:rPr>
      </w:pPr>
    </w:p>
    <w:p w14:paraId="79B58448" w14:textId="4E28BBE7" w:rsidR="002E3320" w:rsidRDefault="002E3320" w:rsidP="005D4DB5">
      <w:pPr>
        <w:spacing w:after="0" w:line="360" w:lineRule="auto"/>
        <w:rPr>
          <w:rFonts w:cs="Times New Roman"/>
          <w:bCs/>
          <w:lang w:val="en-US"/>
        </w:rPr>
      </w:pPr>
      <w:r>
        <w:rPr>
          <w:rFonts w:cs="Times New Roman"/>
          <w:bCs/>
          <w:lang w:val="en-US"/>
        </w:rPr>
        <w:t>Ali</w:t>
      </w:r>
      <w:r w:rsidR="00D76558">
        <w:rPr>
          <w:rFonts w:cs="Times New Roman"/>
          <w:bCs/>
          <w:lang w:val="en-US"/>
        </w:rPr>
        <w:t xml:space="preserve"> Bekheet</w:t>
      </w:r>
      <w:r>
        <w:rPr>
          <w:rFonts w:cs="Times New Roman"/>
          <w:bCs/>
          <w:lang w:val="en-US"/>
        </w:rPr>
        <w:t xml:space="preserve">: The best thing I can do is </w:t>
      </w:r>
      <w:r w:rsidR="00892B7A">
        <w:rPr>
          <w:rFonts w:cs="Times New Roman"/>
          <w:bCs/>
          <w:lang w:val="en-US"/>
        </w:rPr>
        <w:t>communicate;</w:t>
      </w:r>
      <w:r>
        <w:rPr>
          <w:rFonts w:cs="Times New Roman"/>
          <w:bCs/>
          <w:lang w:val="en-US"/>
        </w:rPr>
        <w:t xml:space="preserve"> it can go a long way. It is vital. When we’re all on the same page, we can get the most out of it. I believe its important to go look to making sure we’re all in this together and we strive to get the best we can. This is only doable with communication.</w:t>
      </w:r>
      <w:r w:rsidR="00631186">
        <w:rPr>
          <w:rFonts w:cs="Times New Roman"/>
          <w:bCs/>
          <w:lang w:val="en-US"/>
        </w:rPr>
        <w:t xml:space="preserve"> I would like to give people </w:t>
      </w:r>
      <w:r w:rsidR="004D60C5">
        <w:rPr>
          <w:rFonts w:cs="Times New Roman"/>
          <w:bCs/>
          <w:lang w:val="en-US"/>
        </w:rPr>
        <w:t>freedom;</w:t>
      </w:r>
      <w:r w:rsidR="00631186">
        <w:rPr>
          <w:rFonts w:cs="Times New Roman"/>
          <w:bCs/>
          <w:lang w:val="en-US"/>
        </w:rPr>
        <w:t xml:space="preserve"> I want the students to receive the tools needed to accomplish their goals. I want them to chase their passion and facilitate this for them. Helping them do what they think is best for them is what I think a good leader is about</w:t>
      </w:r>
      <w:r w:rsidR="004D60C5">
        <w:rPr>
          <w:rFonts w:cs="Times New Roman"/>
          <w:bCs/>
          <w:lang w:val="en-US"/>
        </w:rPr>
        <w:t>, not telling them what to do</w:t>
      </w:r>
      <w:r w:rsidR="00631186">
        <w:rPr>
          <w:rFonts w:cs="Times New Roman"/>
          <w:bCs/>
          <w:lang w:val="en-US"/>
        </w:rPr>
        <w:t>.</w:t>
      </w:r>
    </w:p>
    <w:p w14:paraId="3227553E" w14:textId="29FE07B0" w:rsidR="004D60C5" w:rsidRDefault="004D60C5" w:rsidP="005D4DB5">
      <w:pPr>
        <w:spacing w:after="0" w:line="360" w:lineRule="auto"/>
        <w:rPr>
          <w:rFonts w:cs="Times New Roman"/>
          <w:bCs/>
          <w:lang w:val="en-US"/>
        </w:rPr>
      </w:pPr>
    </w:p>
    <w:p w14:paraId="6C78254D" w14:textId="7AF1C8BE" w:rsidR="004D60C5" w:rsidRDefault="004D60C5" w:rsidP="005D4DB5">
      <w:pPr>
        <w:spacing w:after="0" w:line="360" w:lineRule="auto"/>
        <w:rPr>
          <w:rFonts w:cs="Times New Roman"/>
          <w:bCs/>
          <w:lang w:val="en-US"/>
        </w:rPr>
      </w:pPr>
      <w:r>
        <w:rPr>
          <w:rFonts w:cs="Times New Roman"/>
          <w:bCs/>
          <w:lang w:val="en-US"/>
        </w:rPr>
        <w:t xml:space="preserve">Alison Wong: Improving access and resources </w:t>
      </w:r>
      <w:r w:rsidR="00267F57">
        <w:rPr>
          <w:rFonts w:cs="Times New Roman"/>
          <w:bCs/>
          <w:lang w:val="en-US"/>
        </w:rPr>
        <w:t>regarding</w:t>
      </w:r>
      <w:r>
        <w:rPr>
          <w:rFonts w:cs="Times New Roman"/>
          <w:bCs/>
          <w:lang w:val="en-US"/>
        </w:rPr>
        <w:t xml:space="preserve"> mental health. I was wondering what specific initiatives you were thinking of putting in action.</w:t>
      </w:r>
    </w:p>
    <w:p w14:paraId="28AF15D7" w14:textId="77777777" w:rsidR="000C6BDE" w:rsidRDefault="000C6BDE" w:rsidP="005D4DB5">
      <w:pPr>
        <w:spacing w:after="0" w:line="360" w:lineRule="auto"/>
        <w:rPr>
          <w:rFonts w:cs="Times New Roman"/>
          <w:bCs/>
          <w:lang w:val="en-US"/>
        </w:rPr>
      </w:pPr>
    </w:p>
    <w:p w14:paraId="7C1A9611" w14:textId="382C2DD9" w:rsidR="00267F57" w:rsidRPr="004E0C3B" w:rsidRDefault="00D76558" w:rsidP="005D4DB5">
      <w:pPr>
        <w:spacing w:after="0" w:line="360" w:lineRule="auto"/>
        <w:rPr>
          <w:rFonts w:cs="Times New Roman"/>
          <w:bCs/>
          <w:lang w:val="en-US"/>
        </w:rPr>
      </w:pPr>
      <w:r>
        <w:rPr>
          <w:rFonts w:cs="Times New Roman"/>
          <w:bCs/>
          <w:lang w:val="en-US"/>
        </w:rPr>
        <w:t>Ali Bekheet</w:t>
      </w:r>
      <w:r w:rsidR="00267F57">
        <w:rPr>
          <w:rFonts w:cs="Times New Roman"/>
          <w:bCs/>
          <w:lang w:val="en-US"/>
        </w:rPr>
        <w:t xml:space="preserve">: I’ve been looking throughout EngSoc as well as the EDII action plan. I want to make sure its fully accomplished. I’ve been </w:t>
      </w:r>
      <w:r w:rsidR="003751EE">
        <w:rPr>
          <w:rFonts w:cs="Times New Roman"/>
          <w:bCs/>
          <w:lang w:val="en-US"/>
        </w:rPr>
        <w:t>R</w:t>
      </w:r>
      <w:r w:rsidR="00267F57">
        <w:rPr>
          <w:rFonts w:cs="Times New Roman"/>
          <w:bCs/>
          <w:lang w:val="en-US"/>
        </w:rPr>
        <w:t xml:space="preserve">esidence Don here and there are many resources that are overlooked. The avenues are sometimes </w:t>
      </w:r>
      <w:r>
        <w:rPr>
          <w:rFonts w:cs="Times New Roman"/>
          <w:bCs/>
          <w:lang w:val="en-US"/>
        </w:rPr>
        <w:t>blocked,</w:t>
      </w:r>
      <w:r w:rsidR="00267F57">
        <w:rPr>
          <w:rFonts w:cs="Times New Roman"/>
          <w:bCs/>
          <w:lang w:val="en-US"/>
        </w:rPr>
        <w:t xml:space="preserve"> and I want to work with the university to remove these barriers. </w:t>
      </w:r>
      <w:r w:rsidR="00B9028E">
        <w:rPr>
          <w:rFonts w:cs="Times New Roman"/>
          <w:bCs/>
          <w:lang w:val="en-US"/>
        </w:rPr>
        <w:t>We need to make sure there’s a clear guide and a person in the EngSoc who understands the resources available across EngSoc. We need to also look into any resources that EngSoc can implement on their own. Of course, I would need to work with the incoming executives regarding these topics.</w:t>
      </w:r>
    </w:p>
    <w:p w14:paraId="7BA22AC4" w14:textId="77777777" w:rsidR="005D4DB5" w:rsidRDefault="005D4DB5" w:rsidP="005D4DB5">
      <w:pPr>
        <w:pStyle w:val="Heading2"/>
        <w:jc w:val="left"/>
      </w:pPr>
    </w:p>
    <w:p w14:paraId="174F8B14" w14:textId="77777777" w:rsidR="005D4DB5" w:rsidRPr="00A5213C" w:rsidRDefault="005D4DB5" w:rsidP="005D4DB5">
      <w:pPr>
        <w:pStyle w:val="Heading5"/>
        <w:spacing w:line="276" w:lineRule="auto"/>
        <w:jc w:val="left"/>
      </w:pPr>
      <w:r w:rsidRPr="00A5213C">
        <w:t xml:space="preserve">Motion </w:t>
      </w:r>
      <w:r>
        <w:t>3</w:t>
      </w:r>
    </w:p>
    <w:p w14:paraId="5A8A9679" w14:textId="11BB790D" w:rsidR="008415B6" w:rsidRDefault="00D76C44" w:rsidP="008415B6">
      <w:pPr>
        <w:spacing w:after="0" w:line="240" w:lineRule="auto"/>
        <w:rPr>
          <w:rFonts w:ascii="Palatino Linotype" w:eastAsia="Times New Roman" w:hAnsi="Palatino Linotype" w:cstheme="majorHAnsi"/>
          <w:color w:val="000000"/>
          <w:lang w:eastAsia="en-CA"/>
        </w:rPr>
      </w:pPr>
      <w:r w:rsidRPr="00D76C44">
        <w:rPr>
          <w:rFonts w:ascii="Palatino Linotype" w:eastAsia="Times New Roman" w:hAnsi="Palatino Linotype" w:cstheme="majorHAnsi"/>
          <w:color w:val="000000"/>
          <w:lang w:eastAsia="en-CA"/>
        </w:rPr>
        <w:t xml:space="preserve">Whereas: </w:t>
      </w:r>
      <w:r w:rsidR="008415B6">
        <w:rPr>
          <w:rFonts w:ascii="Palatino Linotype" w:eastAsia="Times New Roman" w:hAnsi="Palatino Linotype" w:cstheme="majorHAnsi"/>
          <w:color w:val="000000"/>
          <w:lang w:eastAsia="en-CA"/>
        </w:rPr>
        <w:tab/>
      </w:r>
      <w:r w:rsidRPr="00D76C44">
        <w:rPr>
          <w:rFonts w:ascii="Palatino Linotype" w:eastAsia="Times New Roman" w:hAnsi="Palatino Linotype" w:cstheme="majorHAnsi"/>
          <w:color w:val="000000"/>
          <w:lang w:eastAsia="en-CA"/>
        </w:rPr>
        <w:t>It’s good to own land and all incoming executives should own it;</w:t>
      </w:r>
    </w:p>
    <w:p w14:paraId="7A57C2C4" w14:textId="601F9A13" w:rsidR="00D76C44" w:rsidRPr="00D76C44" w:rsidRDefault="00D76C44" w:rsidP="008415B6">
      <w:pPr>
        <w:spacing w:after="0" w:line="240" w:lineRule="auto"/>
        <w:rPr>
          <w:rFonts w:ascii="Palatino Linotype" w:eastAsia="Times New Roman" w:hAnsi="Palatino Linotype" w:cstheme="majorHAnsi"/>
          <w:color w:val="000000"/>
          <w:lang w:eastAsia="en-CA"/>
        </w:rPr>
      </w:pPr>
      <w:r w:rsidRPr="00D76C44">
        <w:rPr>
          <w:rFonts w:ascii="Palatino Linotype" w:eastAsia="Times New Roman" w:hAnsi="Palatino Linotype" w:cstheme="majorHAnsi"/>
          <w:color w:val="000000"/>
          <w:lang w:eastAsia="en-CA"/>
        </w:rPr>
        <w:t xml:space="preserve">&amp; whereas: </w:t>
      </w:r>
      <w:r w:rsidR="008415B6">
        <w:rPr>
          <w:rFonts w:ascii="Palatino Linotype" w:eastAsia="Times New Roman" w:hAnsi="Palatino Linotype" w:cstheme="majorHAnsi"/>
          <w:color w:val="000000"/>
          <w:lang w:eastAsia="en-CA"/>
        </w:rPr>
        <w:tab/>
      </w:r>
      <w:r w:rsidRPr="00D76C44">
        <w:rPr>
          <w:rFonts w:ascii="Palatino Linotype" w:eastAsia="Times New Roman" w:hAnsi="Palatino Linotype" w:cstheme="majorHAnsi"/>
          <w:color w:val="000000"/>
          <w:lang w:eastAsia="en-CA"/>
        </w:rPr>
        <w:t>The Engineering Society and Research Center (Kingston) allows us to hold it;</w:t>
      </w:r>
    </w:p>
    <w:p w14:paraId="13D7CFE4" w14:textId="77777777" w:rsidR="00D76C44" w:rsidRPr="00D76C44" w:rsidRDefault="00D76C44" w:rsidP="008415B6">
      <w:pPr>
        <w:spacing w:before="100" w:beforeAutospacing="1" w:after="0" w:line="240" w:lineRule="auto"/>
        <w:rPr>
          <w:rFonts w:ascii="Palatino Linotype" w:eastAsia="Times New Roman" w:hAnsi="Palatino Linotype" w:cstheme="majorHAnsi"/>
          <w:color w:val="000000"/>
          <w:lang w:eastAsia="en-CA"/>
        </w:rPr>
      </w:pPr>
      <w:r w:rsidRPr="00D76C44">
        <w:rPr>
          <w:rFonts w:ascii="Palatino Linotype" w:eastAsia="Times New Roman" w:hAnsi="Palatino Linotype" w:cstheme="majorHAnsi"/>
          <w:color w:val="000000"/>
          <w:lang w:eastAsia="en-CA"/>
        </w:rPr>
        <w:t>BE IT RESOLVED THAT:</w:t>
      </w:r>
    </w:p>
    <w:p w14:paraId="594F2CE0" w14:textId="1B5468FE" w:rsidR="00D76C44" w:rsidRDefault="00D76C44" w:rsidP="00D76C44">
      <w:pPr>
        <w:spacing w:before="100" w:beforeAutospacing="1" w:after="100" w:afterAutospacing="1" w:line="240" w:lineRule="auto"/>
        <w:rPr>
          <w:rFonts w:ascii="Palatino Linotype" w:eastAsia="Times New Roman" w:hAnsi="Palatino Linotype" w:cstheme="majorHAnsi"/>
          <w:color w:val="000000"/>
          <w:lang w:eastAsia="en-CA"/>
        </w:rPr>
      </w:pPr>
      <w:r w:rsidRPr="00D76C44">
        <w:rPr>
          <w:rFonts w:ascii="Palatino Linotype" w:eastAsia="Times New Roman" w:hAnsi="Palatino Linotype" w:cstheme="majorHAnsi"/>
          <w:color w:val="000000"/>
          <w:lang w:eastAsia="en-CA"/>
        </w:rPr>
        <w:t xml:space="preserve">The Queen’s Engineering Society and its members recognize that Danielle </w:t>
      </w:r>
      <w:proofErr w:type="spellStart"/>
      <w:r w:rsidRPr="00D76C44">
        <w:rPr>
          <w:rFonts w:ascii="Palatino Linotype" w:eastAsia="Times New Roman" w:hAnsi="Palatino Linotype" w:cstheme="majorHAnsi"/>
          <w:color w:val="000000"/>
          <w:lang w:eastAsia="en-CA"/>
        </w:rPr>
        <w:t>Rivard</w:t>
      </w:r>
      <w:proofErr w:type="spellEnd"/>
      <w:r w:rsidRPr="00D76C44">
        <w:rPr>
          <w:rFonts w:ascii="Palatino Linotype" w:eastAsia="Times New Roman" w:hAnsi="Palatino Linotype" w:cstheme="majorHAnsi"/>
          <w:color w:val="000000"/>
          <w:lang w:eastAsia="en-CA"/>
        </w:rPr>
        <w:t xml:space="preserve">, </w:t>
      </w:r>
      <w:r w:rsidR="00071C42" w:rsidRPr="00186678">
        <w:rPr>
          <w:rFonts w:ascii="Palatino Linotype" w:eastAsia="Times New Roman" w:hAnsi="Palatino Linotype" w:cstheme="majorHAnsi"/>
          <w:color w:val="000000"/>
          <w:lang w:eastAsia="en-CA"/>
        </w:rPr>
        <w:t xml:space="preserve">Ali </w:t>
      </w:r>
      <w:proofErr w:type="spellStart"/>
      <w:r w:rsidR="00071C42" w:rsidRPr="00186678">
        <w:rPr>
          <w:rFonts w:ascii="Palatino Linotype" w:eastAsia="Times New Roman" w:hAnsi="Palatino Linotype" w:cstheme="majorHAnsi"/>
          <w:color w:val="000000"/>
          <w:lang w:eastAsia="en-CA"/>
        </w:rPr>
        <w:t>Bekheet</w:t>
      </w:r>
      <w:proofErr w:type="spellEnd"/>
      <w:r w:rsidRPr="00D76C44">
        <w:rPr>
          <w:rFonts w:ascii="Palatino Linotype" w:eastAsia="Times New Roman" w:hAnsi="Palatino Linotype" w:cstheme="majorHAnsi"/>
          <w:color w:val="000000"/>
          <w:lang w:eastAsia="en-CA"/>
        </w:rPr>
        <w:t>, and Evan Wray, will sit on the Engineering Society and Research Centre (Kingston) Board of Directors as of May 1st, 2021.</w:t>
      </w:r>
    </w:p>
    <w:p w14:paraId="104C9C89" w14:textId="77777777" w:rsidR="008415B6" w:rsidRPr="00D76C44" w:rsidRDefault="008415B6" w:rsidP="00D76C44">
      <w:pPr>
        <w:spacing w:before="100" w:beforeAutospacing="1" w:after="100" w:afterAutospacing="1" w:line="240" w:lineRule="auto"/>
        <w:rPr>
          <w:rFonts w:ascii="Palatino Linotype" w:eastAsia="Times New Roman" w:hAnsi="Palatino Linotype" w:cstheme="majorHAnsi"/>
          <w:color w:val="000000"/>
          <w:lang w:eastAsia="en-CA"/>
        </w:rPr>
      </w:pPr>
    </w:p>
    <w:p w14:paraId="59F84499" w14:textId="26507266" w:rsidR="008415B6" w:rsidRDefault="008415B6" w:rsidP="008415B6">
      <w:pPr>
        <w:spacing w:before="100" w:beforeAutospacing="1" w:after="0" w:line="240" w:lineRule="auto"/>
        <w:rPr>
          <w:rFonts w:ascii="Palatino Linotype" w:eastAsia="Times New Roman" w:hAnsi="Palatino Linotype" w:cstheme="majorHAnsi"/>
          <w:color w:val="000000"/>
          <w:lang w:eastAsia="en-CA"/>
        </w:rPr>
      </w:pPr>
      <w:r>
        <w:rPr>
          <w:rFonts w:ascii="Palatino Linotype" w:eastAsia="Times New Roman" w:hAnsi="Palatino Linotype" w:cstheme="majorHAnsi"/>
          <w:color w:val="000000"/>
          <w:lang w:eastAsia="en-CA"/>
        </w:rPr>
        <w:tab/>
      </w:r>
      <w:r>
        <w:rPr>
          <w:rFonts w:ascii="Palatino Linotype" w:eastAsia="Times New Roman" w:hAnsi="Palatino Linotype" w:cstheme="majorHAnsi"/>
          <w:color w:val="000000"/>
          <w:lang w:eastAsia="en-CA"/>
        </w:rPr>
        <w:tab/>
      </w:r>
      <w:r w:rsidR="00D76C44" w:rsidRPr="00D76C44">
        <w:rPr>
          <w:rFonts w:ascii="Palatino Linotype" w:eastAsia="Times New Roman" w:hAnsi="Palatino Linotype" w:cstheme="majorHAnsi"/>
          <w:color w:val="000000"/>
          <w:lang w:eastAsia="en-CA"/>
        </w:rPr>
        <w:t>Moved by: Evan Wray</w:t>
      </w:r>
    </w:p>
    <w:p w14:paraId="4919F0E1" w14:textId="73D86C99" w:rsidR="00D76C44" w:rsidRPr="00D76C44" w:rsidRDefault="008415B6" w:rsidP="008415B6">
      <w:pPr>
        <w:spacing w:before="100" w:beforeAutospacing="1" w:after="0" w:line="240" w:lineRule="auto"/>
        <w:rPr>
          <w:rFonts w:ascii="Palatino Linotype" w:eastAsia="Times New Roman" w:hAnsi="Palatino Linotype" w:cstheme="majorHAnsi"/>
          <w:color w:val="000000"/>
          <w:lang w:eastAsia="en-CA"/>
        </w:rPr>
      </w:pPr>
      <w:r>
        <w:rPr>
          <w:rFonts w:ascii="Palatino Linotype" w:eastAsia="Times New Roman" w:hAnsi="Palatino Linotype" w:cstheme="majorHAnsi"/>
          <w:color w:val="000000"/>
          <w:lang w:eastAsia="en-CA"/>
        </w:rPr>
        <w:tab/>
      </w:r>
      <w:r>
        <w:rPr>
          <w:rFonts w:ascii="Palatino Linotype" w:eastAsia="Times New Roman" w:hAnsi="Palatino Linotype" w:cstheme="majorHAnsi"/>
          <w:color w:val="000000"/>
          <w:lang w:eastAsia="en-CA"/>
        </w:rPr>
        <w:tab/>
      </w:r>
      <w:r w:rsidR="00D76C44" w:rsidRPr="00D76C44">
        <w:rPr>
          <w:rFonts w:ascii="Palatino Linotype" w:eastAsia="Times New Roman" w:hAnsi="Palatino Linotype" w:cstheme="majorHAnsi"/>
          <w:color w:val="000000"/>
          <w:lang w:eastAsia="en-CA"/>
        </w:rPr>
        <w:t xml:space="preserve">Seconded by: Danielle </w:t>
      </w:r>
      <w:proofErr w:type="spellStart"/>
      <w:r w:rsidR="00D76C44" w:rsidRPr="00D76C44">
        <w:rPr>
          <w:rFonts w:ascii="Palatino Linotype" w:eastAsia="Times New Roman" w:hAnsi="Palatino Linotype" w:cstheme="majorHAnsi"/>
          <w:color w:val="000000"/>
          <w:lang w:eastAsia="en-CA"/>
        </w:rPr>
        <w:t>Rivard</w:t>
      </w:r>
      <w:proofErr w:type="spellEnd"/>
    </w:p>
    <w:p w14:paraId="61974B11" w14:textId="77777777" w:rsidR="005D4DB5" w:rsidRPr="00D76C44" w:rsidRDefault="005D4DB5" w:rsidP="005D4DB5">
      <w:pPr>
        <w:spacing w:after="0" w:line="360" w:lineRule="auto"/>
        <w:rPr>
          <w:rFonts w:cs="Times New Roman"/>
          <w:bCs/>
        </w:rPr>
      </w:pPr>
    </w:p>
    <w:p w14:paraId="0427ABFD" w14:textId="3CE5F4F2" w:rsidR="005D4DB5" w:rsidRDefault="005D4DB5" w:rsidP="005D4DB5">
      <w:pPr>
        <w:spacing w:after="0" w:line="360" w:lineRule="auto"/>
        <w:rPr>
          <w:rFonts w:cs="Times New Roman"/>
          <w:b/>
          <w:lang w:val="en-US"/>
        </w:rPr>
      </w:pPr>
      <w:r w:rsidRPr="0086609F">
        <w:rPr>
          <w:rFonts w:cs="Times New Roman"/>
          <w:b/>
          <w:lang w:val="en-US"/>
        </w:rPr>
        <w:t xml:space="preserve">Motion passes, </w:t>
      </w:r>
      <w:r w:rsidR="00186678" w:rsidRPr="0086609F">
        <w:rPr>
          <w:rFonts w:cs="Times New Roman"/>
          <w:b/>
          <w:lang w:val="en-US"/>
        </w:rPr>
        <w:t>7:09</w:t>
      </w:r>
      <w:r w:rsidRPr="0086609F">
        <w:rPr>
          <w:rFonts w:cs="Times New Roman"/>
          <w:b/>
          <w:lang w:val="en-US"/>
        </w:rPr>
        <w:t xml:space="preserve"> pm</w:t>
      </w:r>
    </w:p>
    <w:p w14:paraId="00FDB01A" w14:textId="7A237B64" w:rsidR="005D4DB5" w:rsidRDefault="005D4DB5" w:rsidP="005D4DB5">
      <w:pPr>
        <w:pStyle w:val="Heading2"/>
        <w:jc w:val="left"/>
      </w:pPr>
    </w:p>
    <w:p w14:paraId="754CCF66" w14:textId="514D26C5" w:rsidR="00C9044D" w:rsidRDefault="001E0568" w:rsidP="00736871">
      <w:pPr>
        <w:pStyle w:val="Heading1"/>
        <w:spacing w:line="276" w:lineRule="auto"/>
        <w:jc w:val="left"/>
      </w:pPr>
      <w:bookmarkStart w:id="1" w:name="_Hlk19196137"/>
      <w:r>
        <w:t>V</w:t>
      </w:r>
      <w:r w:rsidR="00290809">
        <w:t>i</w:t>
      </w:r>
      <w:r w:rsidR="004479C4" w:rsidRPr="00A5213C">
        <w:t>. Statements and Questions by Members  </w:t>
      </w:r>
    </w:p>
    <w:p w14:paraId="5A61E3CF" w14:textId="19E72FA3" w:rsidR="005D232C" w:rsidRDefault="008B4614" w:rsidP="00736871">
      <w:r>
        <w:t xml:space="preserve">Ali </w:t>
      </w:r>
      <w:proofErr w:type="spellStart"/>
      <w:r>
        <w:t>Bekheet</w:t>
      </w:r>
      <w:proofErr w:type="spellEnd"/>
      <w:r>
        <w:t>: I’d like to thank everyone for taking time out of their day</w:t>
      </w:r>
      <w:r w:rsidR="00523A11">
        <w:t xml:space="preserve"> to come out to vote today</w:t>
      </w:r>
      <w:r>
        <w:t>, thank you for your support and I look forward to working with you all next year and over the summer. Thank you all!</w:t>
      </w:r>
    </w:p>
    <w:p w14:paraId="41EBDE71" w14:textId="7C9333A7" w:rsidR="005D232C" w:rsidRPr="00A5213C" w:rsidRDefault="00295255" w:rsidP="007312D0">
      <w:pPr>
        <w:pStyle w:val="Heading5"/>
        <w:spacing w:line="276" w:lineRule="auto"/>
        <w:jc w:val="left"/>
      </w:pPr>
      <w:r w:rsidRPr="00A5213C">
        <w:t>Motion to Close:</w:t>
      </w:r>
    </w:p>
    <w:p w14:paraId="65D8AEEB" w14:textId="2F75B28C" w:rsidR="00D56238" w:rsidRPr="00A5213C" w:rsidRDefault="008A20E2" w:rsidP="00736871">
      <w:pPr>
        <w:spacing w:after="0" w:line="276" w:lineRule="auto"/>
        <w:rPr>
          <w:rFonts w:cs="Times New Roman"/>
          <w:b/>
        </w:rPr>
      </w:pPr>
      <w:r w:rsidRPr="00523A11">
        <w:rPr>
          <w:rFonts w:cs="Times New Roman"/>
          <w:b/>
        </w:rPr>
        <w:t xml:space="preserve">Motion </w:t>
      </w:r>
      <w:bookmarkEnd w:id="0"/>
      <w:r w:rsidRPr="00523A11">
        <w:rPr>
          <w:rFonts w:cs="Times New Roman"/>
          <w:b/>
        </w:rPr>
        <w:t>Passes</w:t>
      </w:r>
      <w:bookmarkEnd w:id="1"/>
      <w:r w:rsidR="005D232C" w:rsidRPr="00523A11">
        <w:rPr>
          <w:rFonts w:cs="Times New Roman"/>
          <w:b/>
        </w:rPr>
        <w:t xml:space="preserve">, </w:t>
      </w:r>
      <w:r w:rsidR="00523A11" w:rsidRPr="00523A11">
        <w:rPr>
          <w:rFonts w:cs="Times New Roman"/>
          <w:b/>
        </w:rPr>
        <w:t>7:11</w:t>
      </w:r>
      <w:r w:rsidR="005D232C" w:rsidRPr="00523A11">
        <w:rPr>
          <w:rFonts w:cs="Times New Roman"/>
          <w:b/>
        </w:rPr>
        <w:t xml:space="preserve"> pm</w:t>
      </w:r>
    </w:p>
    <w:sectPr w:rsidR="00D56238" w:rsidRPr="00A5213C" w:rsidSect="00BD3658">
      <w:headerReference w:type="default" r:id="rId9"/>
      <w:footerReference w:type="even" r:id="rId10"/>
      <w:footerReference w:type="default" r:id="rId11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F14647E" w14:textId="77777777" w:rsidR="00504B95" w:rsidRDefault="00504B95" w:rsidP="00A926C5">
      <w:pPr>
        <w:spacing w:after="0" w:line="240" w:lineRule="auto"/>
      </w:pPr>
      <w:r>
        <w:separator/>
      </w:r>
    </w:p>
  </w:endnote>
  <w:endnote w:type="continuationSeparator" w:id="0">
    <w:p w14:paraId="48AED4F6" w14:textId="77777777" w:rsidR="00504B95" w:rsidRDefault="00504B95" w:rsidP="00A926C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879FE3" w14:textId="77777777" w:rsidR="00B67E10" w:rsidRDefault="00B67E10" w:rsidP="00BD3658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7F0D9DDB" w14:textId="77777777" w:rsidR="00B67E10" w:rsidRDefault="00B67E10" w:rsidP="00BD3658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6DF8E5" w14:textId="5EB14C4D" w:rsidR="00B67E10" w:rsidRDefault="00B67E10" w:rsidP="003C3A0E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5</w:t>
    </w:r>
    <w:r>
      <w:rPr>
        <w:rStyle w:val="PageNumber"/>
      </w:rPr>
      <w:fldChar w:fldCharType="end"/>
    </w:r>
  </w:p>
  <w:p w14:paraId="7B09E8CB" w14:textId="4EBBC676" w:rsidR="00B67E10" w:rsidRPr="00B43733" w:rsidRDefault="00B67E10" w:rsidP="00BD3658">
    <w:pPr>
      <w:pStyle w:val="Footer"/>
      <w:ind w:right="360"/>
      <w:rPr>
        <w:rFonts w:asciiTheme="minorHAnsi" w:hAnsiTheme="minorHAnsi" w:cstheme="minorHAnsi"/>
      </w:rPr>
    </w:pPr>
    <w:r w:rsidRPr="00B43733">
      <w:rPr>
        <w:rFonts w:asciiTheme="minorHAnsi" w:hAnsiTheme="minorHAnsi" w:cstheme="minorHAnsi"/>
        <w:i/>
      </w:rPr>
      <w:t>Engineering Society of Queen’s University</w:t>
    </w:r>
    <w:r w:rsidRPr="00B43733">
      <w:rPr>
        <w:rFonts w:asciiTheme="minorHAnsi" w:hAnsiTheme="minorHAnsi" w:cstheme="minorHAnsi"/>
      </w:rPr>
      <w:t xml:space="preserve"> | Council Meeting Minutes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AC6889B" w14:textId="77777777" w:rsidR="00504B95" w:rsidRDefault="00504B95" w:rsidP="00A926C5">
      <w:pPr>
        <w:spacing w:after="0" w:line="240" w:lineRule="auto"/>
      </w:pPr>
      <w:r>
        <w:separator/>
      </w:r>
    </w:p>
  </w:footnote>
  <w:footnote w:type="continuationSeparator" w:id="0">
    <w:p w14:paraId="2237F1F0" w14:textId="77777777" w:rsidR="00504B95" w:rsidRDefault="00504B95" w:rsidP="00A926C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ADE690" w14:textId="476386C8" w:rsidR="00B67E10" w:rsidRDefault="00B67E10">
    <w:pPr>
      <w:pStyle w:val="Header"/>
    </w:pPr>
    <w:r>
      <w:rPr>
        <w:noProof/>
        <w:lang w:val="en-US" w:eastAsia="zh-CN"/>
      </w:rPr>
      <w:drawing>
        <wp:anchor distT="0" distB="0" distL="114300" distR="114300" simplePos="0" relativeHeight="251659264" behindDoc="0" locked="0" layoutInCell="1" allowOverlap="1" wp14:anchorId="5036745B" wp14:editId="72D2C81C">
          <wp:simplePos x="0" y="0"/>
          <wp:positionH relativeFrom="margin">
            <wp:posOffset>-1320165</wp:posOffset>
          </wp:positionH>
          <wp:positionV relativeFrom="margin">
            <wp:posOffset>-796290</wp:posOffset>
          </wp:positionV>
          <wp:extent cx="9065260" cy="574040"/>
          <wp:effectExtent l="0" t="0" r="2540" b="10160"/>
          <wp:wrapSquare wrapText="bothSides"/>
          <wp:docPr id="8" name="Picture 8" descr="../Desktop/Screen%20Shot%202016-03-02%20at%2017.34.05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../Desktop/Screen%20Shot%202016-03-02%20at%2017.34.05.png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857" t="86818" r="1070"/>
                  <a:stretch/>
                </pic:blipFill>
                <pic:spPr bwMode="auto">
                  <a:xfrm rot="10800000">
                    <a:off x="0" y="0"/>
                    <a:ext cx="9065260" cy="57404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F4055E"/>
    <w:multiLevelType w:val="hybridMultilevel"/>
    <w:tmpl w:val="81E4970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4192C41"/>
    <w:multiLevelType w:val="hybridMultilevel"/>
    <w:tmpl w:val="28AA4C4C"/>
    <w:lvl w:ilvl="0" w:tplc="BF825FD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B303C2F"/>
    <w:multiLevelType w:val="hybridMultilevel"/>
    <w:tmpl w:val="F7E82A4C"/>
    <w:lvl w:ilvl="0" w:tplc="C7CA0332">
      <w:start w:val="1"/>
      <w:numFmt w:val="upperRoman"/>
      <w:lvlText w:val="%1)"/>
      <w:lvlJc w:val="left"/>
      <w:pPr>
        <w:ind w:left="1080" w:hanging="72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C67437E"/>
    <w:multiLevelType w:val="hybridMultilevel"/>
    <w:tmpl w:val="694E3F74"/>
    <w:lvl w:ilvl="0" w:tplc="E33627AC">
      <w:start w:val="1"/>
      <w:numFmt w:val="upperRoman"/>
      <w:lvlText w:val="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7937899"/>
    <w:multiLevelType w:val="hybridMultilevel"/>
    <w:tmpl w:val="9B20BFCA"/>
    <w:lvl w:ilvl="0" w:tplc="FBCA1BC4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9AB407F"/>
    <w:multiLevelType w:val="hybridMultilevel"/>
    <w:tmpl w:val="67D84E1C"/>
    <w:lvl w:ilvl="0" w:tplc="B712A2A6">
      <w:start w:val="1"/>
      <w:numFmt w:val="lowerRoman"/>
      <w:lvlText w:val="%1."/>
      <w:lvlJc w:val="left"/>
      <w:pPr>
        <w:ind w:left="14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40" w:hanging="360"/>
      </w:pPr>
    </w:lvl>
    <w:lvl w:ilvl="2" w:tplc="0409001B" w:tentative="1">
      <w:start w:val="1"/>
      <w:numFmt w:val="lowerRoman"/>
      <w:lvlText w:val="%3."/>
      <w:lvlJc w:val="right"/>
      <w:pPr>
        <w:ind w:left="2560" w:hanging="180"/>
      </w:pPr>
    </w:lvl>
    <w:lvl w:ilvl="3" w:tplc="0409000F" w:tentative="1">
      <w:start w:val="1"/>
      <w:numFmt w:val="decimal"/>
      <w:lvlText w:val="%4."/>
      <w:lvlJc w:val="left"/>
      <w:pPr>
        <w:ind w:left="3280" w:hanging="360"/>
      </w:pPr>
    </w:lvl>
    <w:lvl w:ilvl="4" w:tplc="04090019" w:tentative="1">
      <w:start w:val="1"/>
      <w:numFmt w:val="lowerLetter"/>
      <w:lvlText w:val="%5."/>
      <w:lvlJc w:val="left"/>
      <w:pPr>
        <w:ind w:left="4000" w:hanging="360"/>
      </w:pPr>
    </w:lvl>
    <w:lvl w:ilvl="5" w:tplc="0409001B" w:tentative="1">
      <w:start w:val="1"/>
      <w:numFmt w:val="lowerRoman"/>
      <w:lvlText w:val="%6."/>
      <w:lvlJc w:val="right"/>
      <w:pPr>
        <w:ind w:left="4720" w:hanging="180"/>
      </w:pPr>
    </w:lvl>
    <w:lvl w:ilvl="6" w:tplc="0409000F" w:tentative="1">
      <w:start w:val="1"/>
      <w:numFmt w:val="decimal"/>
      <w:lvlText w:val="%7."/>
      <w:lvlJc w:val="left"/>
      <w:pPr>
        <w:ind w:left="5440" w:hanging="360"/>
      </w:pPr>
    </w:lvl>
    <w:lvl w:ilvl="7" w:tplc="04090019" w:tentative="1">
      <w:start w:val="1"/>
      <w:numFmt w:val="lowerLetter"/>
      <w:lvlText w:val="%8."/>
      <w:lvlJc w:val="left"/>
      <w:pPr>
        <w:ind w:left="6160" w:hanging="360"/>
      </w:pPr>
    </w:lvl>
    <w:lvl w:ilvl="8" w:tplc="0409001B" w:tentative="1">
      <w:start w:val="1"/>
      <w:numFmt w:val="lowerRoman"/>
      <w:lvlText w:val="%9."/>
      <w:lvlJc w:val="right"/>
      <w:pPr>
        <w:ind w:left="6880" w:hanging="180"/>
      </w:pPr>
    </w:lvl>
  </w:abstractNum>
  <w:abstractNum w:abstractNumId="6" w15:restartNumberingAfterBreak="0">
    <w:nsid w:val="2EC33071"/>
    <w:multiLevelType w:val="hybridMultilevel"/>
    <w:tmpl w:val="7FBA65AA"/>
    <w:lvl w:ilvl="0" w:tplc="58B6D69A">
      <w:start w:val="1"/>
      <w:numFmt w:val="upperRoman"/>
      <w:lvlText w:val="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A68680A"/>
    <w:multiLevelType w:val="hybridMultilevel"/>
    <w:tmpl w:val="4DA2A262"/>
    <w:lvl w:ilvl="0" w:tplc="04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F061315"/>
    <w:multiLevelType w:val="hybridMultilevel"/>
    <w:tmpl w:val="4C4C7ED8"/>
    <w:lvl w:ilvl="0" w:tplc="3DF8C2EC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08C7E0D"/>
    <w:multiLevelType w:val="hybridMultilevel"/>
    <w:tmpl w:val="694E3F74"/>
    <w:lvl w:ilvl="0" w:tplc="E33627AC">
      <w:start w:val="1"/>
      <w:numFmt w:val="upperRoman"/>
      <w:lvlText w:val="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5BA381E"/>
    <w:multiLevelType w:val="hybridMultilevel"/>
    <w:tmpl w:val="54F6D560"/>
    <w:lvl w:ilvl="0" w:tplc="E7FEBDDC">
      <w:start w:val="11"/>
      <w:numFmt w:val="bullet"/>
      <w:lvlText w:val="-"/>
      <w:lvlJc w:val="left"/>
      <w:pPr>
        <w:ind w:left="1800" w:hanging="360"/>
      </w:pPr>
      <w:rPr>
        <w:rFonts w:ascii="Calibri Light" w:eastAsiaTheme="majorEastAsia" w:hAnsi="Calibri Light" w:cstheme="majorBidi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1" w15:restartNumberingAfterBreak="0">
    <w:nsid w:val="47485B29"/>
    <w:multiLevelType w:val="hybridMultilevel"/>
    <w:tmpl w:val="E6EA4C10"/>
    <w:lvl w:ilvl="0" w:tplc="E7FEBDDC">
      <w:start w:val="11"/>
      <w:numFmt w:val="bullet"/>
      <w:lvlText w:val="-"/>
      <w:lvlJc w:val="left"/>
      <w:pPr>
        <w:ind w:left="1800" w:hanging="360"/>
      </w:pPr>
      <w:rPr>
        <w:rFonts w:ascii="Calibri Light" w:eastAsiaTheme="majorEastAsia" w:hAnsi="Calibri Light" w:cstheme="maj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A9758F3"/>
    <w:multiLevelType w:val="hybridMultilevel"/>
    <w:tmpl w:val="A4C46914"/>
    <w:lvl w:ilvl="0" w:tplc="2EFA945A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D7549DA"/>
    <w:multiLevelType w:val="hybridMultilevel"/>
    <w:tmpl w:val="955C738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12E217D"/>
    <w:multiLevelType w:val="hybridMultilevel"/>
    <w:tmpl w:val="F0DCA7F8"/>
    <w:lvl w:ilvl="0" w:tplc="C074DCA2">
      <w:start w:val="1"/>
      <w:numFmt w:val="upperRoman"/>
      <w:lvlText w:val="%1)"/>
      <w:lvlJc w:val="left"/>
      <w:pPr>
        <w:ind w:left="1080" w:hanging="72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C367E3D"/>
    <w:multiLevelType w:val="hybridMultilevel"/>
    <w:tmpl w:val="794A802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CCF610C"/>
    <w:multiLevelType w:val="hybridMultilevel"/>
    <w:tmpl w:val="8B06ED72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644509564">
    <w:abstractNumId w:val="10"/>
  </w:num>
  <w:num w:numId="2" w16cid:durableId="1640722347">
    <w:abstractNumId w:val="11"/>
  </w:num>
  <w:num w:numId="3" w16cid:durableId="540360497">
    <w:abstractNumId w:val="7"/>
  </w:num>
  <w:num w:numId="4" w16cid:durableId="2137213006">
    <w:abstractNumId w:val="5"/>
  </w:num>
  <w:num w:numId="5" w16cid:durableId="454296630">
    <w:abstractNumId w:val="4"/>
  </w:num>
  <w:num w:numId="6" w16cid:durableId="378094823">
    <w:abstractNumId w:val="12"/>
  </w:num>
  <w:num w:numId="7" w16cid:durableId="819467504">
    <w:abstractNumId w:val="8"/>
  </w:num>
  <w:num w:numId="8" w16cid:durableId="963998584">
    <w:abstractNumId w:val="1"/>
  </w:num>
  <w:num w:numId="9" w16cid:durableId="738554664">
    <w:abstractNumId w:val="6"/>
  </w:num>
  <w:num w:numId="10" w16cid:durableId="1234196468">
    <w:abstractNumId w:val="15"/>
  </w:num>
  <w:num w:numId="11" w16cid:durableId="1538006218">
    <w:abstractNumId w:val="3"/>
  </w:num>
  <w:num w:numId="12" w16cid:durableId="2100829482">
    <w:abstractNumId w:val="9"/>
  </w:num>
  <w:num w:numId="13" w16cid:durableId="1127623684">
    <w:abstractNumId w:val="16"/>
  </w:num>
  <w:num w:numId="14" w16cid:durableId="699816671">
    <w:abstractNumId w:val="0"/>
  </w:num>
  <w:num w:numId="15" w16cid:durableId="1556087584">
    <w:abstractNumId w:val="13"/>
  </w:num>
  <w:num w:numId="16" w16cid:durableId="2045448377">
    <w:abstractNumId w:val="2"/>
  </w:num>
  <w:num w:numId="17" w16cid:durableId="1536651509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S2NDCzNDKxMDEytzRV0lEKTi0uzszPAykwrgUAvSSWyywAAAA="/>
  </w:docVars>
  <w:rsids>
    <w:rsidRoot w:val="0085290D"/>
    <w:rsid w:val="00000067"/>
    <w:rsid w:val="0000104D"/>
    <w:rsid w:val="0000107A"/>
    <w:rsid w:val="000012AF"/>
    <w:rsid w:val="000014F8"/>
    <w:rsid w:val="0000172F"/>
    <w:rsid w:val="00001AD6"/>
    <w:rsid w:val="00002235"/>
    <w:rsid w:val="0000233E"/>
    <w:rsid w:val="0000248E"/>
    <w:rsid w:val="000026A4"/>
    <w:rsid w:val="00002F29"/>
    <w:rsid w:val="00002FD8"/>
    <w:rsid w:val="000032C8"/>
    <w:rsid w:val="000032EE"/>
    <w:rsid w:val="0000342B"/>
    <w:rsid w:val="00003675"/>
    <w:rsid w:val="000036A7"/>
    <w:rsid w:val="000036DB"/>
    <w:rsid w:val="0000371A"/>
    <w:rsid w:val="000037E2"/>
    <w:rsid w:val="00003EBE"/>
    <w:rsid w:val="0000431A"/>
    <w:rsid w:val="000044F3"/>
    <w:rsid w:val="00004555"/>
    <w:rsid w:val="00004C57"/>
    <w:rsid w:val="00005400"/>
    <w:rsid w:val="000055AB"/>
    <w:rsid w:val="00005989"/>
    <w:rsid w:val="00005992"/>
    <w:rsid w:val="00005B17"/>
    <w:rsid w:val="00005D30"/>
    <w:rsid w:val="00005FA7"/>
    <w:rsid w:val="000061DE"/>
    <w:rsid w:val="00006222"/>
    <w:rsid w:val="00006DB1"/>
    <w:rsid w:val="00006E29"/>
    <w:rsid w:val="00006FB7"/>
    <w:rsid w:val="00007139"/>
    <w:rsid w:val="00007183"/>
    <w:rsid w:val="00007342"/>
    <w:rsid w:val="00007424"/>
    <w:rsid w:val="00007484"/>
    <w:rsid w:val="000079C5"/>
    <w:rsid w:val="00007FC9"/>
    <w:rsid w:val="0001004E"/>
    <w:rsid w:val="00010122"/>
    <w:rsid w:val="00010382"/>
    <w:rsid w:val="000106F2"/>
    <w:rsid w:val="00010756"/>
    <w:rsid w:val="00011723"/>
    <w:rsid w:val="000118D8"/>
    <w:rsid w:val="00011AFE"/>
    <w:rsid w:val="000120BB"/>
    <w:rsid w:val="0001254A"/>
    <w:rsid w:val="00012BC6"/>
    <w:rsid w:val="00013067"/>
    <w:rsid w:val="00013212"/>
    <w:rsid w:val="00013503"/>
    <w:rsid w:val="00013896"/>
    <w:rsid w:val="00013A42"/>
    <w:rsid w:val="00013B63"/>
    <w:rsid w:val="00013E17"/>
    <w:rsid w:val="000148F6"/>
    <w:rsid w:val="00014BF2"/>
    <w:rsid w:val="00015263"/>
    <w:rsid w:val="0001526E"/>
    <w:rsid w:val="00015970"/>
    <w:rsid w:val="000159EB"/>
    <w:rsid w:val="000160C6"/>
    <w:rsid w:val="00016395"/>
    <w:rsid w:val="0001659D"/>
    <w:rsid w:val="000167C3"/>
    <w:rsid w:val="00016957"/>
    <w:rsid w:val="00016E11"/>
    <w:rsid w:val="00017097"/>
    <w:rsid w:val="000178D7"/>
    <w:rsid w:val="00021C27"/>
    <w:rsid w:val="00021D33"/>
    <w:rsid w:val="00023003"/>
    <w:rsid w:val="0002387A"/>
    <w:rsid w:val="00023BDC"/>
    <w:rsid w:val="00023E4D"/>
    <w:rsid w:val="00023F11"/>
    <w:rsid w:val="00024695"/>
    <w:rsid w:val="000246AD"/>
    <w:rsid w:val="0002476C"/>
    <w:rsid w:val="0002492E"/>
    <w:rsid w:val="00024B6F"/>
    <w:rsid w:val="00024BF9"/>
    <w:rsid w:val="00024D5F"/>
    <w:rsid w:val="000253AE"/>
    <w:rsid w:val="00025442"/>
    <w:rsid w:val="000254C7"/>
    <w:rsid w:val="0002571B"/>
    <w:rsid w:val="000259EE"/>
    <w:rsid w:val="00025A5C"/>
    <w:rsid w:val="00025DF4"/>
    <w:rsid w:val="00025EB1"/>
    <w:rsid w:val="00026742"/>
    <w:rsid w:val="00026D14"/>
    <w:rsid w:val="000275DC"/>
    <w:rsid w:val="00027A69"/>
    <w:rsid w:val="00027C43"/>
    <w:rsid w:val="00030153"/>
    <w:rsid w:val="00030F5E"/>
    <w:rsid w:val="00031587"/>
    <w:rsid w:val="00031A5F"/>
    <w:rsid w:val="00031B67"/>
    <w:rsid w:val="00031BA4"/>
    <w:rsid w:val="00031F45"/>
    <w:rsid w:val="00031F84"/>
    <w:rsid w:val="000322A7"/>
    <w:rsid w:val="0003248A"/>
    <w:rsid w:val="00032877"/>
    <w:rsid w:val="00032973"/>
    <w:rsid w:val="00032D4F"/>
    <w:rsid w:val="00032FA6"/>
    <w:rsid w:val="00033CD1"/>
    <w:rsid w:val="00033D13"/>
    <w:rsid w:val="00033F41"/>
    <w:rsid w:val="00035440"/>
    <w:rsid w:val="00035A5D"/>
    <w:rsid w:val="00035A5F"/>
    <w:rsid w:val="00035B2C"/>
    <w:rsid w:val="00035B3B"/>
    <w:rsid w:val="00036222"/>
    <w:rsid w:val="0003648D"/>
    <w:rsid w:val="000364CA"/>
    <w:rsid w:val="00036B5E"/>
    <w:rsid w:val="00036FBA"/>
    <w:rsid w:val="00037190"/>
    <w:rsid w:val="000373D2"/>
    <w:rsid w:val="00037A25"/>
    <w:rsid w:val="00037AB8"/>
    <w:rsid w:val="00037C39"/>
    <w:rsid w:val="0004053F"/>
    <w:rsid w:val="00041772"/>
    <w:rsid w:val="0004191D"/>
    <w:rsid w:val="00041A43"/>
    <w:rsid w:val="00041A7B"/>
    <w:rsid w:val="00041F09"/>
    <w:rsid w:val="000421C7"/>
    <w:rsid w:val="0004220E"/>
    <w:rsid w:val="00042276"/>
    <w:rsid w:val="000423C2"/>
    <w:rsid w:val="000423C7"/>
    <w:rsid w:val="00042495"/>
    <w:rsid w:val="00042D95"/>
    <w:rsid w:val="00042E48"/>
    <w:rsid w:val="00043267"/>
    <w:rsid w:val="00043454"/>
    <w:rsid w:val="00043C44"/>
    <w:rsid w:val="00043E2F"/>
    <w:rsid w:val="00043EB5"/>
    <w:rsid w:val="00044AA8"/>
    <w:rsid w:val="000452A1"/>
    <w:rsid w:val="0004618C"/>
    <w:rsid w:val="000463C7"/>
    <w:rsid w:val="0004648C"/>
    <w:rsid w:val="000466CC"/>
    <w:rsid w:val="00046D2E"/>
    <w:rsid w:val="00047267"/>
    <w:rsid w:val="000477D5"/>
    <w:rsid w:val="0004789F"/>
    <w:rsid w:val="00047F10"/>
    <w:rsid w:val="00050835"/>
    <w:rsid w:val="00050DD8"/>
    <w:rsid w:val="00050E05"/>
    <w:rsid w:val="0005160B"/>
    <w:rsid w:val="0005191B"/>
    <w:rsid w:val="000524DB"/>
    <w:rsid w:val="00052B16"/>
    <w:rsid w:val="00052B8B"/>
    <w:rsid w:val="00053102"/>
    <w:rsid w:val="00053A0A"/>
    <w:rsid w:val="00053C23"/>
    <w:rsid w:val="00053F4A"/>
    <w:rsid w:val="000542DF"/>
    <w:rsid w:val="000547DB"/>
    <w:rsid w:val="0005495D"/>
    <w:rsid w:val="00054DC2"/>
    <w:rsid w:val="000550C7"/>
    <w:rsid w:val="00055FE9"/>
    <w:rsid w:val="00056F9F"/>
    <w:rsid w:val="00056FF1"/>
    <w:rsid w:val="00057697"/>
    <w:rsid w:val="00057A4C"/>
    <w:rsid w:val="00057E53"/>
    <w:rsid w:val="00057F65"/>
    <w:rsid w:val="000605A2"/>
    <w:rsid w:val="000605C6"/>
    <w:rsid w:val="0006185C"/>
    <w:rsid w:val="000619D8"/>
    <w:rsid w:val="00061BD2"/>
    <w:rsid w:val="00061C27"/>
    <w:rsid w:val="00061CD1"/>
    <w:rsid w:val="00061D8A"/>
    <w:rsid w:val="00062049"/>
    <w:rsid w:val="000622BA"/>
    <w:rsid w:val="0006234A"/>
    <w:rsid w:val="0006254A"/>
    <w:rsid w:val="00062633"/>
    <w:rsid w:val="00062B6F"/>
    <w:rsid w:val="000631D4"/>
    <w:rsid w:val="0006370A"/>
    <w:rsid w:val="00063762"/>
    <w:rsid w:val="00063764"/>
    <w:rsid w:val="00063A4F"/>
    <w:rsid w:val="00063B32"/>
    <w:rsid w:val="00063C08"/>
    <w:rsid w:val="00063CBD"/>
    <w:rsid w:val="00063F49"/>
    <w:rsid w:val="00063FF5"/>
    <w:rsid w:val="000640E2"/>
    <w:rsid w:val="000642F5"/>
    <w:rsid w:val="0006468B"/>
    <w:rsid w:val="00064721"/>
    <w:rsid w:val="00064918"/>
    <w:rsid w:val="00066216"/>
    <w:rsid w:val="000668B5"/>
    <w:rsid w:val="00066C61"/>
    <w:rsid w:val="00066DDD"/>
    <w:rsid w:val="000670C8"/>
    <w:rsid w:val="0006764B"/>
    <w:rsid w:val="0006766F"/>
    <w:rsid w:val="000676BB"/>
    <w:rsid w:val="00067BFD"/>
    <w:rsid w:val="00067EFD"/>
    <w:rsid w:val="00070B2A"/>
    <w:rsid w:val="00071166"/>
    <w:rsid w:val="00071450"/>
    <w:rsid w:val="00071C42"/>
    <w:rsid w:val="00072762"/>
    <w:rsid w:val="00073C6E"/>
    <w:rsid w:val="00073F82"/>
    <w:rsid w:val="000742F8"/>
    <w:rsid w:val="000743FC"/>
    <w:rsid w:val="00074671"/>
    <w:rsid w:val="00074903"/>
    <w:rsid w:val="00074938"/>
    <w:rsid w:val="00074B5F"/>
    <w:rsid w:val="00075391"/>
    <w:rsid w:val="00075447"/>
    <w:rsid w:val="000755F8"/>
    <w:rsid w:val="00075882"/>
    <w:rsid w:val="0007598B"/>
    <w:rsid w:val="00075CC5"/>
    <w:rsid w:val="00075D82"/>
    <w:rsid w:val="00075F24"/>
    <w:rsid w:val="0007657B"/>
    <w:rsid w:val="00076CC3"/>
    <w:rsid w:val="00077348"/>
    <w:rsid w:val="000775B8"/>
    <w:rsid w:val="00077B46"/>
    <w:rsid w:val="00077C4C"/>
    <w:rsid w:val="000804C9"/>
    <w:rsid w:val="00080ABD"/>
    <w:rsid w:val="000810FD"/>
    <w:rsid w:val="00081446"/>
    <w:rsid w:val="0008218F"/>
    <w:rsid w:val="000822FB"/>
    <w:rsid w:val="000831DF"/>
    <w:rsid w:val="00083500"/>
    <w:rsid w:val="00083C77"/>
    <w:rsid w:val="00083F9D"/>
    <w:rsid w:val="00084097"/>
    <w:rsid w:val="0008446D"/>
    <w:rsid w:val="00084B62"/>
    <w:rsid w:val="00084C59"/>
    <w:rsid w:val="00084CEB"/>
    <w:rsid w:val="00084F03"/>
    <w:rsid w:val="00084F25"/>
    <w:rsid w:val="000854D1"/>
    <w:rsid w:val="00085A0E"/>
    <w:rsid w:val="00085D5A"/>
    <w:rsid w:val="0008603D"/>
    <w:rsid w:val="000860D9"/>
    <w:rsid w:val="0008685D"/>
    <w:rsid w:val="00086A00"/>
    <w:rsid w:val="00086EE3"/>
    <w:rsid w:val="00086EF7"/>
    <w:rsid w:val="00086F12"/>
    <w:rsid w:val="00087378"/>
    <w:rsid w:val="00087F1E"/>
    <w:rsid w:val="0009048B"/>
    <w:rsid w:val="000906D5"/>
    <w:rsid w:val="00090D23"/>
    <w:rsid w:val="00090E90"/>
    <w:rsid w:val="00090EC3"/>
    <w:rsid w:val="00091050"/>
    <w:rsid w:val="0009136A"/>
    <w:rsid w:val="00091420"/>
    <w:rsid w:val="0009154E"/>
    <w:rsid w:val="00091623"/>
    <w:rsid w:val="00091EAB"/>
    <w:rsid w:val="00092142"/>
    <w:rsid w:val="0009224C"/>
    <w:rsid w:val="00092A48"/>
    <w:rsid w:val="00092C54"/>
    <w:rsid w:val="00093180"/>
    <w:rsid w:val="0009394F"/>
    <w:rsid w:val="00093C96"/>
    <w:rsid w:val="00095038"/>
    <w:rsid w:val="00095250"/>
    <w:rsid w:val="00095849"/>
    <w:rsid w:val="00096663"/>
    <w:rsid w:val="0009686F"/>
    <w:rsid w:val="000969F3"/>
    <w:rsid w:val="00096AF2"/>
    <w:rsid w:val="00096D25"/>
    <w:rsid w:val="00097005"/>
    <w:rsid w:val="0009749D"/>
    <w:rsid w:val="000975FA"/>
    <w:rsid w:val="00097714"/>
    <w:rsid w:val="00097A63"/>
    <w:rsid w:val="00097B14"/>
    <w:rsid w:val="00097F70"/>
    <w:rsid w:val="000A01C4"/>
    <w:rsid w:val="000A0222"/>
    <w:rsid w:val="000A05D5"/>
    <w:rsid w:val="000A0756"/>
    <w:rsid w:val="000A07AA"/>
    <w:rsid w:val="000A0BAB"/>
    <w:rsid w:val="000A14C7"/>
    <w:rsid w:val="000A1B71"/>
    <w:rsid w:val="000A219C"/>
    <w:rsid w:val="000A2924"/>
    <w:rsid w:val="000A2D44"/>
    <w:rsid w:val="000A355A"/>
    <w:rsid w:val="000A3B86"/>
    <w:rsid w:val="000A439D"/>
    <w:rsid w:val="000A43ED"/>
    <w:rsid w:val="000A4C00"/>
    <w:rsid w:val="000A556F"/>
    <w:rsid w:val="000A5A91"/>
    <w:rsid w:val="000A5D1F"/>
    <w:rsid w:val="000A6035"/>
    <w:rsid w:val="000A62E1"/>
    <w:rsid w:val="000A6872"/>
    <w:rsid w:val="000A6B6B"/>
    <w:rsid w:val="000A6F3B"/>
    <w:rsid w:val="000A718F"/>
    <w:rsid w:val="000A76C7"/>
    <w:rsid w:val="000B02D2"/>
    <w:rsid w:val="000B088A"/>
    <w:rsid w:val="000B09BF"/>
    <w:rsid w:val="000B0F84"/>
    <w:rsid w:val="000B1227"/>
    <w:rsid w:val="000B1407"/>
    <w:rsid w:val="000B1C2F"/>
    <w:rsid w:val="000B1C5D"/>
    <w:rsid w:val="000B2744"/>
    <w:rsid w:val="000B2B8E"/>
    <w:rsid w:val="000B3910"/>
    <w:rsid w:val="000B3A18"/>
    <w:rsid w:val="000B423D"/>
    <w:rsid w:val="000B4491"/>
    <w:rsid w:val="000B4D48"/>
    <w:rsid w:val="000B532E"/>
    <w:rsid w:val="000B53E9"/>
    <w:rsid w:val="000B5744"/>
    <w:rsid w:val="000B5917"/>
    <w:rsid w:val="000B5BB9"/>
    <w:rsid w:val="000B5E8C"/>
    <w:rsid w:val="000B6371"/>
    <w:rsid w:val="000B64B9"/>
    <w:rsid w:val="000B6672"/>
    <w:rsid w:val="000B7555"/>
    <w:rsid w:val="000B7C0C"/>
    <w:rsid w:val="000C085C"/>
    <w:rsid w:val="000C0961"/>
    <w:rsid w:val="000C09E2"/>
    <w:rsid w:val="000C0A9A"/>
    <w:rsid w:val="000C0E64"/>
    <w:rsid w:val="000C1567"/>
    <w:rsid w:val="000C161B"/>
    <w:rsid w:val="000C2570"/>
    <w:rsid w:val="000C2682"/>
    <w:rsid w:val="000C2D97"/>
    <w:rsid w:val="000C3228"/>
    <w:rsid w:val="000C39B2"/>
    <w:rsid w:val="000C3A5E"/>
    <w:rsid w:val="000C3EDE"/>
    <w:rsid w:val="000C3EFC"/>
    <w:rsid w:val="000C3FB2"/>
    <w:rsid w:val="000C4191"/>
    <w:rsid w:val="000C43DF"/>
    <w:rsid w:val="000C4606"/>
    <w:rsid w:val="000C4987"/>
    <w:rsid w:val="000C4F4A"/>
    <w:rsid w:val="000C5839"/>
    <w:rsid w:val="000C5FFA"/>
    <w:rsid w:val="000C61EE"/>
    <w:rsid w:val="000C62AA"/>
    <w:rsid w:val="000C6553"/>
    <w:rsid w:val="000C6602"/>
    <w:rsid w:val="000C6687"/>
    <w:rsid w:val="000C6BDE"/>
    <w:rsid w:val="000C74DA"/>
    <w:rsid w:val="000C79CC"/>
    <w:rsid w:val="000C7A0C"/>
    <w:rsid w:val="000D0261"/>
    <w:rsid w:val="000D0428"/>
    <w:rsid w:val="000D0D47"/>
    <w:rsid w:val="000D0DE6"/>
    <w:rsid w:val="000D0E08"/>
    <w:rsid w:val="000D0F14"/>
    <w:rsid w:val="000D15A4"/>
    <w:rsid w:val="000D199A"/>
    <w:rsid w:val="000D19F9"/>
    <w:rsid w:val="000D1BF8"/>
    <w:rsid w:val="000D1C57"/>
    <w:rsid w:val="000D1D2F"/>
    <w:rsid w:val="000D1FD9"/>
    <w:rsid w:val="000D23A9"/>
    <w:rsid w:val="000D2673"/>
    <w:rsid w:val="000D3249"/>
    <w:rsid w:val="000D3395"/>
    <w:rsid w:val="000D3909"/>
    <w:rsid w:val="000D3963"/>
    <w:rsid w:val="000D3C26"/>
    <w:rsid w:val="000D4105"/>
    <w:rsid w:val="000D4531"/>
    <w:rsid w:val="000D4A34"/>
    <w:rsid w:val="000D4B11"/>
    <w:rsid w:val="000D4B97"/>
    <w:rsid w:val="000D4E2E"/>
    <w:rsid w:val="000D5213"/>
    <w:rsid w:val="000D522F"/>
    <w:rsid w:val="000D52A6"/>
    <w:rsid w:val="000D58F7"/>
    <w:rsid w:val="000D60C3"/>
    <w:rsid w:val="000D617A"/>
    <w:rsid w:val="000D62BA"/>
    <w:rsid w:val="000D62D0"/>
    <w:rsid w:val="000D6702"/>
    <w:rsid w:val="000D679B"/>
    <w:rsid w:val="000D6827"/>
    <w:rsid w:val="000D7396"/>
    <w:rsid w:val="000D74D4"/>
    <w:rsid w:val="000D7551"/>
    <w:rsid w:val="000D777D"/>
    <w:rsid w:val="000D7B5E"/>
    <w:rsid w:val="000D7C8B"/>
    <w:rsid w:val="000D7FA5"/>
    <w:rsid w:val="000E023E"/>
    <w:rsid w:val="000E0797"/>
    <w:rsid w:val="000E0818"/>
    <w:rsid w:val="000E0B10"/>
    <w:rsid w:val="000E0B81"/>
    <w:rsid w:val="000E0DD5"/>
    <w:rsid w:val="000E1036"/>
    <w:rsid w:val="000E11D8"/>
    <w:rsid w:val="000E131C"/>
    <w:rsid w:val="000E136A"/>
    <w:rsid w:val="000E1382"/>
    <w:rsid w:val="000E176B"/>
    <w:rsid w:val="000E18A8"/>
    <w:rsid w:val="000E1AA2"/>
    <w:rsid w:val="000E1B52"/>
    <w:rsid w:val="000E20EC"/>
    <w:rsid w:val="000E249D"/>
    <w:rsid w:val="000E3B9B"/>
    <w:rsid w:val="000E43AE"/>
    <w:rsid w:val="000E43C8"/>
    <w:rsid w:val="000E43E6"/>
    <w:rsid w:val="000E49AA"/>
    <w:rsid w:val="000E4E89"/>
    <w:rsid w:val="000E4EF0"/>
    <w:rsid w:val="000E53CA"/>
    <w:rsid w:val="000E593F"/>
    <w:rsid w:val="000E5CE7"/>
    <w:rsid w:val="000E5F4B"/>
    <w:rsid w:val="000E5FAA"/>
    <w:rsid w:val="000E6800"/>
    <w:rsid w:val="000E6BCF"/>
    <w:rsid w:val="000E6CC0"/>
    <w:rsid w:val="000E7014"/>
    <w:rsid w:val="000E7151"/>
    <w:rsid w:val="000E717A"/>
    <w:rsid w:val="000E74D8"/>
    <w:rsid w:val="000E7B50"/>
    <w:rsid w:val="000F0A0C"/>
    <w:rsid w:val="000F0E2E"/>
    <w:rsid w:val="000F12A5"/>
    <w:rsid w:val="000F1963"/>
    <w:rsid w:val="000F1C15"/>
    <w:rsid w:val="000F2081"/>
    <w:rsid w:val="000F218E"/>
    <w:rsid w:val="000F2A28"/>
    <w:rsid w:val="000F2AFA"/>
    <w:rsid w:val="000F3720"/>
    <w:rsid w:val="000F3B70"/>
    <w:rsid w:val="000F3D6D"/>
    <w:rsid w:val="000F40A3"/>
    <w:rsid w:val="000F42C9"/>
    <w:rsid w:val="000F46BF"/>
    <w:rsid w:val="000F4980"/>
    <w:rsid w:val="000F500F"/>
    <w:rsid w:val="000F5BD1"/>
    <w:rsid w:val="000F5BE3"/>
    <w:rsid w:val="000F5C5E"/>
    <w:rsid w:val="000F60E9"/>
    <w:rsid w:val="000F65F4"/>
    <w:rsid w:val="000F692B"/>
    <w:rsid w:val="000F6BA6"/>
    <w:rsid w:val="000F6F31"/>
    <w:rsid w:val="000F7862"/>
    <w:rsid w:val="000F7F59"/>
    <w:rsid w:val="00100190"/>
    <w:rsid w:val="0010021A"/>
    <w:rsid w:val="00100369"/>
    <w:rsid w:val="001004B0"/>
    <w:rsid w:val="00100A6D"/>
    <w:rsid w:val="00100A81"/>
    <w:rsid w:val="00100BAC"/>
    <w:rsid w:val="00100E59"/>
    <w:rsid w:val="00101050"/>
    <w:rsid w:val="00101520"/>
    <w:rsid w:val="0010168F"/>
    <w:rsid w:val="001017DA"/>
    <w:rsid w:val="00101FC6"/>
    <w:rsid w:val="00102484"/>
    <w:rsid w:val="001026D2"/>
    <w:rsid w:val="00102A47"/>
    <w:rsid w:val="00103672"/>
    <w:rsid w:val="001042BC"/>
    <w:rsid w:val="001046CE"/>
    <w:rsid w:val="00104ABE"/>
    <w:rsid w:val="00104CAF"/>
    <w:rsid w:val="00104E2B"/>
    <w:rsid w:val="00104E58"/>
    <w:rsid w:val="00104E89"/>
    <w:rsid w:val="00105225"/>
    <w:rsid w:val="0010541E"/>
    <w:rsid w:val="00105A00"/>
    <w:rsid w:val="00105A36"/>
    <w:rsid w:val="00106411"/>
    <w:rsid w:val="0010673B"/>
    <w:rsid w:val="0010709F"/>
    <w:rsid w:val="001071EC"/>
    <w:rsid w:val="001075A2"/>
    <w:rsid w:val="00107C36"/>
    <w:rsid w:val="001107D7"/>
    <w:rsid w:val="001108F3"/>
    <w:rsid w:val="001109FF"/>
    <w:rsid w:val="00110A4C"/>
    <w:rsid w:val="00110C7B"/>
    <w:rsid w:val="0011166E"/>
    <w:rsid w:val="00111A4D"/>
    <w:rsid w:val="00111AA9"/>
    <w:rsid w:val="00111BB8"/>
    <w:rsid w:val="0011219D"/>
    <w:rsid w:val="001123A8"/>
    <w:rsid w:val="001125C9"/>
    <w:rsid w:val="00112FD6"/>
    <w:rsid w:val="00113094"/>
    <w:rsid w:val="001138D9"/>
    <w:rsid w:val="00113AD4"/>
    <w:rsid w:val="00113EB4"/>
    <w:rsid w:val="00113F36"/>
    <w:rsid w:val="00114C73"/>
    <w:rsid w:val="00115C81"/>
    <w:rsid w:val="00115C8B"/>
    <w:rsid w:val="00116B75"/>
    <w:rsid w:val="00116C02"/>
    <w:rsid w:val="00116CA5"/>
    <w:rsid w:val="00116E6F"/>
    <w:rsid w:val="0011717C"/>
    <w:rsid w:val="001175EF"/>
    <w:rsid w:val="0012005C"/>
    <w:rsid w:val="0012031A"/>
    <w:rsid w:val="0012073E"/>
    <w:rsid w:val="0012078F"/>
    <w:rsid w:val="001208BF"/>
    <w:rsid w:val="001209D7"/>
    <w:rsid w:val="00120A84"/>
    <w:rsid w:val="00120C0B"/>
    <w:rsid w:val="00120E15"/>
    <w:rsid w:val="00120E8D"/>
    <w:rsid w:val="00120EDB"/>
    <w:rsid w:val="00120FD3"/>
    <w:rsid w:val="001211A9"/>
    <w:rsid w:val="00121207"/>
    <w:rsid w:val="00121760"/>
    <w:rsid w:val="00121B06"/>
    <w:rsid w:val="00121C2F"/>
    <w:rsid w:val="001220A3"/>
    <w:rsid w:val="0012218C"/>
    <w:rsid w:val="00122518"/>
    <w:rsid w:val="00122A40"/>
    <w:rsid w:val="00122B4A"/>
    <w:rsid w:val="00123237"/>
    <w:rsid w:val="0012337C"/>
    <w:rsid w:val="00123778"/>
    <w:rsid w:val="0012387E"/>
    <w:rsid w:val="00123BA0"/>
    <w:rsid w:val="00123F76"/>
    <w:rsid w:val="001243B8"/>
    <w:rsid w:val="00124440"/>
    <w:rsid w:val="001246E5"/>
    <w:rsid w:val="0012471E"/>
    <w:rsid w:val="00124793"/>
    <w:rsid w:val="001248E1"/>
    <w:rsid w:val="00124B50"/>
    <w:rsid w:val="00125795"/>
    <w:rsid w:val="00125C7D"/>
    <w:rsid w:val="0012629E"/>
    <w:rsid w:val="00126314"/>
    <w:rsid w:val="00126444"/>
    <w:rsid w:val="0012662E"/>
    <w:rsid w:val="00126AD9"/>
    <w:rsid w:val="001272D4"/>
    <w:rsid w:val="00127392"/>
    <w:rsid w:val="00127B48"/>
    <w:rsid w:val="001303A4"/>
    <w:rsid w:val="00130480"/>
    <w:rsid w:val="00130CEA"/>
    <w:rsid w:val="00130EA1"/>
    <w:rsid w:val="001316BC"/>
    <w:rsid w:val="00131A82"/>
    <w:rsid w:val="00131FBF"/>
    <w:rsid w:val="00132B2D"/>
    <w:rsid w:val="00132D78"/>
    <w:rsid w:val="00133027"/>
    <w:rsid w:val="001331C4"/>
    <w:rsid w:val="001333E1"/>
    <w:rsid w:val="00133692"/>
    <w:rsid w:val="0013426B"/>
    <w:rsid w:val="001345A0"/>
    <w:rsid w:val="00134904"/>
    <w:rsid w:val="00134AF6"/>
    <w:rsid w:val="00134BED"/>
    <w:rsid w:val="00134FB2"/>
    <w:rsid w:val="00135CD0"/>
    <w:rsid w:val="00135D7B"/>
    <w:rsid w:val="001363F2"/>
    <w:rsid w:val="00136D47"/>
    <w:rsid w:val="00136DCD"/>
    <w:rsid w:val="00137BC9"/>
    <w:rsid w:val="00137BE9"/>
    <w:rsid w:val="00140231"/>
    <w:rsid w:val="00140777"/>
    <w:rsid w:val="0014077E"/>
    <w:rsid w:val="00141178"/>
    <w:rsid w:val="00141687"/>
    <w:rsid w:val="001416E1"/>
    <w:rsid w:val="001416F2"/>
    <w:rsid w:val="00142292"/>
    <w:rsid w:val="00142CAD"/>
    <w:rsid w:val="00142DB1"/>
    <w:rsid w:val="00143273"/>
    <w:rsid w:val="00143795"/>
    <w:rsid w:val="0014392A"/>
    <w:rsid w:val="00143A27"/>
    <w:rsid w:val="00143B4C"/>
    <w:rsid w:val="00144016"/>
    <w:rsid w:val="00144086"/>
    <w:rsid w:val="00144980"/>
    <w:rsid w:val="00144C04"/>
    <w:rsid w:val="00144DDB"/>
    <w:rsid w:val="00145617"/>
    <w:rsid w:val="0014564E"/>
    <w:rsid w:val="0014596D"/>
    <w:rsid w:val="00145ADD"/>
    <w:rsid w:val="00146332"/>
    <w:rsid w:val="0014638B"/>
    <w:rsid w:val="00146B17"/>
    <w:rsid w:val="00146BF0"/>
    <w:rsid w:val="001475C6"/>
    <w:rsid w:val="001476DD"/>
    <w:rsid w:val="00147997"/>
    <w:rsid w:val="00147A07"/>
    <w:rsid w:val="001509C8"/>
    <w:rsid w:val="00150D40"/>
    <w:rsid w:val="00151443"/>
    <w:rsid w:val="00151663"/>
    <w:rsid w:val="00151665"/>
    <w:rsid w:val="00151891"/>
    <w:rsid w:val="00152069"/>
    <w:rsid w:val="00152655"/>
    <w:rsid w:val="00152830"/>
    <w:rsid w:val="00152946"/>
    <w:rsid w:val="00152A61"/>
    <w:rsid w:val="001532E0"/>
    <w:rsid w:val="00153356"/>
    <w:rsid w:val="00153DF1"/>
    <w:rsid w:val="00154085"/>
    <w:rsid w:val="00154238"/>
    <w:rsid w:val="0015425C"/>
    <w:rsid w:val="00154652"/>
    <w:rsid w:val="001546DF"/>
    <w:rsid w:val="001548E1"/>
    <w:rsid w:val="00154906"/>
    <w:rsid w:val="00154B03"/>
    <w:rsid w:val="00155296"/>
    <w:rsid w:val="00155CCC"/>
    <w:rsid w:val="001562F4"/>
    <w:rsid w:val="00156C2F"/>
    <w:rsid w:val="00156C82"/>
    <w:rsid w:val="00156CED"/>
    <w:rsid w:val="0015702B"/>
    <w:rsid w:val="0015735E"/>
    <w:rsid w:val="001577C5"/>
    <w:rsid w:val="00157E0D"/>
    <w:rsid w:val="001602FC"/>
    <w:rsid w:val="00160558"/>
    <w:rsid w:val="001607BC"/>
    <w:rsid w:val="00160B24"/>
    <w:rsid w:val="00160FDF"/>
    <w:rsid w:val="0016147C"/>
    <w:rsid w:val="00161632"/>
    <w:rsid w:val="00161656"/>
    <w:rsid w:val="00161932"/>
    <w:rsid w:val="00161B72"/>
    <w:rsid w:val="00162124"/>
    <w:rsid w:val="0016274B"/>
    <w:rsid w:val="00162C59"/>
    <w:rsid w:val="00162D21"/>
    <w:rsid w:val="00163331"/>
    <w:rsid w:val="00163685"/>
    <w:rsid w:val="00164A63"/>
    <w:rsid w:val="00164C60"/>
    <w:rsid w:val="00164C82"/>
    <w:rsid w:val="00164F3B"/>
    <w:rsid w:val="0016585F"/>
    <w:rsid w:val="00165885"/>
    <w:rsid w:val="00165E01"/>
    <w:rsid w:val="0016657D"/>
    <w:rsid w:val="0016665B"/>
    <w:rsid w:val="001667E7"/>
    <w:rsid w:val="00166D50"/>
    <w:rsid w:val="00166E1F"/>
    <w:rsid w:val="0016746B"/>
    <w:rsid w:val="001676AE"/>
    <w:rsid w:val="00170BE0"/>
    <w:rsid w:val="00170E47"/>
    <w:rsid w:val="00171451"/>
    <w:rsid w:val="00171720"/>
    <w:rsid w:val="00171B76"/>
    <w:rsid w:val="001721DB"/>
    <w:rsid w:val="0017224F"/>
    <w:rsid w:val="001723FA"/>
    <w:rsid w:val="00172647"/>
    <w:rsid w:val="00172E34"/>
    <w:rsid w:val="001734C4"/>
    <w:rsid w:val="0017396F"/>
    <w:rsid w:val="0017419B"/>
    <w:rsid w:val="00174509"/>
    <w:rsid w:val="00174560"/>
    <w:rsid w:val="001748C6"/>
    <w:rsid w:val="00174CD6"/>
    <w:rsid w:val="00174E45"/>
    <w:rsid w:val="00174E82"/>
    <w:rsid w:val="00175287"/>
    <w:rsid w:val="0017595B"/>
    <w:rsid w:val="00175AC9"/>
    <w:rsid w:val="00175AE6"/>
    <w:rsid w:val="00175E92"/>
    <w:rsid w:val="00176067"/>
    <w:rsid w:val="00176286"/>
    <w:rsid w:val="00176931"/>
    <w:rsid w:val="00176E4E"/>
    <w:rsid w:val="00177005"/>
    <w:rsid w:val="00177110"/>
    <w:rsid w:val="0017747D"/>
    <w:rsid w:val="00177898"/>
    <w:rsid w:val="00177FC2"/>
    <w:rsid w:val="00180441"/>
    <w:rsid w:val="001804AF"/>
    <w:rsid w:val="00180A40"/>
    <w:rsid w:val="00180F2A"/>
    <w:rsid w:val="00181240"/>
    <w:rsid w:val="001813CD"/>
    <w:rsid w:val="001819BF"/>
    <w:rsid w:val="00181EB5"/>
    <w:rsid w:val="00182E69"/>
    <w:rsid w:val="00182FF0"/>
    <w:rsid w:val="001832C2"/>
    <w:rsid w:val="00183B7C"/>
    <w:rsid w:val="00183D15"/>
    <w:rsid w:val="00184CF9"/>
    <w:rsid w:val="0018545E"/>
    <w:rsid w:val="00185C42"/>
    <w:rsid w:val="0018616A"/>
    <w:rsid w:val="00186607"/>
    <w:rsid w:val="00186678"/>
    <w:rsid w:val="00186D48"/>
    <w:rsid w:val="001877EB"/>
    <w:rsid w:val="00187ED5"/>
    <w:rsid w:val="00190064"/>
    <w:rsid w:val="00190BA6"/>
    <w:rsid w:val="00191156"/>
    <w:rsid w:val="001913FD"/>
    <w:rsid w:val="00191410"/>
    <w:rsid w:val="00191E27"/>
    <w:rsid w:val="00191EFD"/>
    <w:rsid w:val="00191FA8"/>
    <w:rsid w:val="001920ED"/>
    <w:rsid w:val="0019214D"/>
    <w:rsid w:val="00192594"/>
    <w:rsid w:val="00192C8F"/>
    <w:rsid w:val="00192CD3"/>
    <w:rsid w:val="00193240"/>
    <w:rsid w:val="001932FB"/>
    <w:rsid w:val="0019394A"/>
    <w:rsid w:val="00194000"/>
    <w:rsid w:val="001944F4"/>
    <w:rsid w:val="00194944"/>
    <w:rsid w:val="00194AEB"/>
    <w:rsid w:val="00194C32"/>
    <w:rsid w:val="001958B1"/>
    <w:rsid w:val="001958FB"/>
    <w:rsid w:val="00195A98"/>
    <w:rsid w:val="00195E58"/>
    <w:rsid w:val="0019630F"/>
    <w:rsid w:val="001967A5"/>
    <w:rsid w:val="00196C15"/>
    <w:rsid w:val="00196C2E"/>
    <w:rsid w:val="00196EFB"/>
    <w:rsid w:val="001970F3"/>
    <w:rsid w:val="001970F9"/>
    <w:rsid w:val="0019738E"/>
    <w:rsid w:val="001973BD"/>
    <w:rsid w:val="0019746A"/>
    <w:rsid w:val="00197581"/>
    <w:rsid w:val="001975E0"/>
    <w:rsid w:val="001978C2"/>
    <w:rsid w:val="001979C8"/>
    <w:rsid w:val="00197A45"/>
    <w:rsid w:val="00197A82"/>
    <w:rsid w:val="00197E04"/>
    <w:rsid w:val="00197F74"/>
    <w:rsid w:val="001A02AA"/>
    <w:rsid w:val="001A0B77"/>
    <w:rsid w:val="001A0C07"/>
    <w:rsid w:val="001A1271"/>
    <w:rsid w:val="001A14C1"/>
    <w:rsid w:val="001A19DA"/>
    <w:rsid w:val="001A23AA"/>
    <w:rsid w:val="001A2610"/>
    <w:rsid w:val="001A2A50"/>
    <w:rsid w:val="001A2A92"/>
    <w:rsid w:val="001A3138"/>
    <w:rsid w:val="001A32A5"/>
    <w:rsid w:val="001A3561"/>
    <w:rsid w:val="001A3572"/>
    <w:rsid w:val="001A3793"/>
    <w:rsid w:val="001A37BE"/>
    <w:rsid w:val="001A406C"/>
    <w:rsid w:val="001A407B"/>
    <w:rsid w:val="001A4203"/>
    <w:rsid w:val="001A422E"/>
    <w:rsid w:val="001A42A5"/>
    <w:rsid w:val="001A49BA"/>
    <w:rsid w:val="001A49E9"/>
    <w:rsid w:val="001A4BDD"/>
    <w:rsid w:val="001A50E8"/>
    <w:rsid w:val="001A5138"/>
    <w:rsid w:val="001A5269"/>
    <w:rsid w:val="001A5788"/>
    <w:rsid w:val="001A607B"/>
    <w:rsid w:val="001A632E"/>
    <w:rsid w:val="001A6731"/>
    <w:rsid w:val="001A6A17"/>
    <w:rsid w:val="001A6DB0"/>
    <w:rsid w:val="001A6E62"/>
    <w:rsid w:val="001A6EA4"/>
    <w:rsid w:val="001A6F4E"/>
    <w:rsid w:val="001A788E"/>
    <w:rsid w:val="001A790F"/>
    <w:rsid w:val="001A79A1"/>
    <w:rsid w:val="001B06DC"/>
    <w:rsid w:val="001B08F6"/>
    <w:rsid w:val="001B0DC4"/>
    <w:rsid w:val="001B1287"/>
    <w:rsid w:val="001B1292"/>
    <w:rsid w:val="001B1421"/>
    <w:rsid w:val="001B16D3"/>
    <w:rsid w:val="001B19D0"/>
    <w:rsid w:val="001B21E3"/>
    <w:rsid w:val="001B2526"/>
    <w:rsid w:val="001B25E9"/>
    <w:rsid w:val="001B2BF6"/>
    <w:rsid w:val="001B33AE"/>
    <w:rsid w:val="001B4614"/>
    <w:rsid w:val="001B4991"/>
    <w:rsid w:val="001B4C45"/>
    <w:rsid w:val="001B4CC2"/>
    <w:rsid w:val="001B4F71"/>
    <w:rsid w:val="001B54A5"/>
    <w:rsid w:val="001B57E0"/>
    <w:rsid w:val="001B5EDF"/>
    <w:rsid w:val="001B6683"/>
    <w:rsid w:val="001B6BCF"/>
    <w:rsid w:val="001B6D78"/>
    <w:rsid w:val="001B6F9D"/>
    <w:rsid w:val="001B71F4"/>
    <w:rsid w:val="001B7231"/>
    <w:rsid w:val="001B744E"/>
    <w:rsid w:val="001B769B"/>
    <w:rsid w:val="001B7C33"/>
    <w:rsid w:val="001B7D20"/>
    <w:rsid w:val="001C0771"/>
    <w:rsid w:val="001C1000"/>
    <w:rsid w:val="001C1144"/>
    <w:rsid w:val="001C1234"/>
    <w:rsid w:val="001C12ED"/>
    <w:rsid w:val="001C12FF"/>
    <w:rsid w:val="001C2047"/>
    <w:rsid w:val="001C2915"/>
    <w:rsid w:val="001C3480"/>
    <w:rsid w:val="001C3935"/>
    <w:rsid w:val="001C43A4"/>
    <w:rsid w:val="001C4714"/>
    <w:rsid w:val="001C50A4"/>
    <w:rsid w:val="001C5282"/>
    <w:rsid w:val="001C56C2"/>
    <w:rsid w:val="001C5753"/>
    <w:rsid w:val="001C58E3"/>
    <w:rsid w:val="001C5C93"/>
    <w:rsid w:val="001C5DD5"/>
    <w:rsid w:val="001C632A"/>
    <w:rsid w:val="001C6628"/>
    <w:rsid w:val="001C6BBA"/>
    <w:rsid w:val="001C6D07"/>
    <w:rsid w:val="001C733F"/>
    <w:rsid w:val="001C7385"/>
    <w:rsid w:val="001C758B"/>
    <w:rsid w:val="001C7652"/>
    <w:rsid w:val="001C7A02"/>
    <w:rsid w:val="001C7D14"/>
    <w:rsid w:val="001C7D78"/>
    <w:rsid w:val="001C7EB5"/>
    <w:rsid w:val="001D006B"/>
    <w:rsid w:val="001D0778"/>
    <w:rsid w:val="001D0DA4"/>
    <w:rsid w:val="001D107D"/>
    <w:rsid w:val="001D10CF"/>
    <w:rsid w:val="001D11C9"/>
    <w:rsid w:val="001D1B2C"/>
    <w:rsid w:val="001D1D9E"/>
    <w:rsid w:val="001D3212"/>
    <w:rsid w:val="001D3941"/>
    <w:rsid w:val="001D3C5C"/>
    <w:rsid w:val="001D3CC5"/>
    <w:rsid w:val="001D48B0"/>
    <w:rsid w:val="001D53EA"/>
    <w:rsid w:val="001D59ED"/>
    <w:rsid w:val="001D5CA8"/>
    <w:rsid w:val="001D61E1"/>
    <w:rsid w:val="001D67BD"/>
    <w:rsid w:val="001D69A6"/>
    <w:rsid w:val="001D6DE8"/>
    <w:rsid w:val="001D6F90"/>
    <w:rsid w:val="001D72D6"/>
    <w:rsid w:val="001D76DE"/>
    <w:rsid w:val="001D79E8"/>
    <w:rsid w:val="001D7B4C"/>
    <w:rsid w:val="001D7ECB"/>
    <w:rsid w:val="001D7F13"/>
    <w:rsid w:val="001E0568"/>
    <w:rsid w:val="001E0591"/>
    <w:rsid w:val="001E063C"/>
    <w:rsid w:val="001E11BF"/>
    <w:rsid w:val="001E1212"/>
    <w:rsid w:val="001E1703"/>
    <w:rsid w:val="001E1B41"/>
    <w:rsid w:val="001E1D67"/>
    <w:rsid w:val="001E26F0"/>
    <w:rsid w:val="001E2EBC"/>
    <w:rsid w:val="001E316B"/>
    <w:rsid w:val="001E3655"/>
    <w:rsid w:val="001E411B"/>
    <w:rsid w:val="001E5019"/>
    <w:rsid w:val="001E530A"/>
    <w:rsid w:val="001E5560"/>
    <w:rsid w:val="001E593D"/>
    <w:rsid w:val="001E59C3"/>
    <w:rsid w:val="001E619A"/>
    <w:rsid w:val="001E67D9"/>
    <w:rsid w:val="001E6FAE"/>
    <w:rsid w:val="001E770C"/>
    <w:rsid w:val="001F0132"/>
    <w:rsid w:val="001F0970"/>
    <w:rsid w:val="001F10B2"/>
    <w:rsid w:val="001F128E"/>
    <w:rsid w:val="001F1A01"/>
    <w:rsid w:val="001F2178"/>
    <w:rsid w:val="001F2433"/>
    <w:rsid w:val="001F2593"/>
    <w:rsid w:val="001F274A"/>
    <w:rsid w:val="001F2814"/>
    <w:rsid w:val="001F31C8"/>
    <w:rsid w:val="001F3BA3"/>
    <w:rsid w:val="001F3BDA"/>
    <w:rsid w:val="001F4A1D"/>
    <w:rsid w:val="001F50DA"/>
    <w:rsid w:val="001F55B4"/>
    <w:rsid w:val="001F5768"/>
    <w:rsid w:val="001F58FA"/>
    <w:rsid w:val="001F5F46"/>
    <w:rsid w:val="001F5F8E"/>
    <w:rsid w:val="001F5FB6"/>
    <w:rsid w:val="001F647F"/>
    <w:rsid w:val="001F6634"/>
    <w:rsid w:val="001F6963"/>
    <w:rsid w:val="001F6BE9"/>
    <w:rsid w:val="001F7257"/>
    <w:rsid w:val="001F737B"/>
    <w:rsid w:val="001F7631"/>
    <w:rsid w:val="001F7665"/>
    <w:rsid w:val="001F76C9"/>
    <w:rsid w:val="001F7BC9"/>
    <w:rsid w:val="001F7BF0"/>
    <w:rsid w:val="001F7CFC"/>
    <w:rsid w:val="001F7CFF"/>
    <w:rsid w:val="001F7E7E"/>
    <w:rsid w:val="001F7EF7"/>
    <w:rsid w:val="00200265"/>
    <w:rsid w:val="00200685"/>
    <w:rsid w:val="002007D9"/>
    <w:rsid w:val="00201113"/>
    <w:rsid w:val="00201B31"/>
    <w:rsid w:val="00201BF0"/>
    <w:rsid w:val="00201E43"/>
    <w:rsid w:val="002020DD"/>
    <w:rsid w:val="002024D0"/>
    <w:rsid w:val="00202A9B"/>
    <w:rsid w:val="00203116"/>
    <w:rsid w:val="0020314A"/>
    <w:rsid w:val="002031A0"/>
    <w:rsid w:val="0020448E"/>
    <w:rsid w:val="002044F9"/>
    <w:rsid w:val="002045B5"/>
    <w:rsid w:val="00204D13"/>
    <w:rsid w:val="0020515C"/>
    <w:rsid w:val="0020546E"/>
    <w:rsid w:val="00205678"/>
    <w:rsid w:val="00205BDC"/>
    <w:rsid w:val="002061A7"/>
    <w:rsid w:val="00206575"/>
    <w:rsid w:val="002068F4"/>
    <w:rsid w:val="00206ABD"/>
    <w:rsid w:val="00206E7D"/>
    <w:rsid w:val="00206FC1"/>
    <w:rsid w:val="0020703A"/>
    <w:rsid w:val="00207393"/>
    <w:rsid w:val="00207903"/>
    <w:rsid w:val="00210193"/>
    <w:rsid w:val="00210651"/>
    <w:rsid w:val="00210CCF"/>
    <w:rsid w:val="0021103E"/>
    <w:rsid w:val="00211FFF"/>
    <w:rsid w:val="002120CA"/>
    <w:rsid w:val="002121CC"/>
    <w:rsid w:val="0021220A"/>
    <w:rsid w:val="002127FA"/>
    <w:rsid w:val="00212E2C"/>
    <w:rsid w:val="00212F0D"/>
    <w:rsid w:val="002130DD"/>
    <w:rsid w:val="0021328A"/>
    <w:rsid w:val="002136B6"/>
    <w:rsid w:val="002137F1"/>
    <w:rsid w:val="00213F73"/>
    <w:rsid w:val="002141D4"/>
    <w:rsid w:val="0021468E"/>
    <w:rsid w:val="002148D1"/>
    <w:rsid w:val="00214E82"/>
    <w:rsid w:val="00215366"/>
    <w:rsid w:val="00215515"/>
    <w:rsid w:val="002158BD"/>
    <w:rsid w:val="0021631B"/>
    <w:rsid w:val="002169FC"/>
    <w:rsid w:val="00217C53"/>
    <w:rsid w:val="00217D1C"/>
    <w:rsid w:val="0022037A"/>
    <w:rsid w:val="00220730"/>
    <w:rsid w:val="00220A73"/>
    <w:rsid w:val="00220CE0"/>
    <w:rsid w:val="00221423"/>
    <w:rsid w:val="00221595"/>
    <w:rsid w:val="002217FD"/>
    <w:rsid w:val="00221D69"/>
    <w:rsid w:val="00221FBB"/>
    <w:rsid w:val="00222005"/>
    <w:rsid w:val="00222730"/>
    <w:rsid w:val="002229E4"/>
    <w:rsid w:val="0022302F"/>
    <w:rsid w:val="00223B82"/>
    <w:rsid w:val="00223B88"/>
    <w:rsid w:val="00223D8A"/>
    <w:rsid w:val="002240CE"/>
    <w:rsid w:val="00224167"/>
    <w:rsid w:val="00224381"/>
    <w:rsid w:val="00224903"/>
    <w:rsid w:val="00224B67"/>
    <w:rsid w:val="00224FD0"/>
    <w:rsid w:val="00225BE5"/>
    <w:rsid w:val="00226D88"/>
    <w:rsid w:val="002275BA"/>
    <w:rsid w:val="00227903"/>
    <w:rsid w:val="00230617"/>
    <w:rsid w:val="0023082D"/>
    <w:rsid w:val="00230CD1"/>
    <w:rsid w:val="00230D04"/>
    <w:rsid w:val="00230E4E"/>
    <w:rsid w:val="00231324"/>
    <w:rsid w:val="0023142A"/>
    <w:rsid w:val="00231CEE"/>
    <w:rsid w:val="00231CF8"/>
    <w:rsid w:val="00231E78"/>
    <w:rsid w:val="002321DE"/>
    <w:rsid w:val="00232512"/>
    <w:rsid w:val="00232572"/>
    <w:rsid w:val="0023266E"/>
    <w:rsid w:val="00232A9F"/>
    <w:rsid w:val="00232F00"/>
    <w:rsid w:val="00232FEA"/>
    <w:rsid w:val="0023341A"/>
    <w:rsid w:val="00233D5E"/>
    <w:rsid w:val="00233F56"/>
    <w:rsid w:val="0023415E"/>
    <w:rsid w:val="002347AC"/>
    <w:rsid w:val="002348A9"/>
    <w:rsid w:val="002349F4"/>
    <w:rsid w:val="00234A96"/>
    <w:rsid w:val="00234E92"/>
    <w:rsid w:val="002352BB"/>
    <w:rsid w:val="00235926"/>
    <w:rsid w:val="002359C9"/>
    <w:rsid w:val="00236FCB"/>
    <w:rsid w:val="0023726A"/>
    <w:rsid w:val="0023733E"/>
    <w:rsid w:val="0023775E"/>
    <w:rsid w:val="0023795F"/>
    <w:rsid w:val="002411DB"/>
    <w:rsid w:val="0024122C"/>
    <w:rsid w:val="00241428"/>
    <w:rsid w:val="00241EEE"/>
    <w:rsid w:val="00242191"/>
    <w:rsid w:val="00242734"/>
    <w:rsid w:val="00242A2B"/>
    <w:rsid w:val="00242E10"/>
    <w:rsid w:val="00242F3B"/>
    <w:rsid w:val="00242F3C"/>
    <w:rsid w:val="002430FA"/>
    <w:rsid w:val="0024317D"/>
    <w:rsid w:val="00243438"/>
    <w:rsid w:val="00244B7C"/>
    <w:rsid w:val="002450FD"/>
    <w:rsid w:val="002458D8"/>
    <w:rsid w:val="00245A45"/>
    <w:rsid w:val="00245A92"/>
    <w:rsid w:val="00245CA9"/>
    <w:rsid w:val="00245D40"/>
    <w:rsid w:val="00245D85"/>
    <w:rsid w:val="00246040"/>
    <w:rsid w:val="0024675C"/>
    <w:rsid w:val="0024680A"/>
    <w:rsid w:val="00246924"/>
    <w:rsid w:val="00246AC2"/>
    <w:rsid w:val="00246F91"/>
    <w:rsid w:val="00247931"/>
    <w:rsid w:val="002501BA"/>
    <w:rsid w:val="00250601"/>
    <w:rsid w:val="00251B8E"/>
    <w:rsid w:val="00251D15"/>
    <w:rsid w:val="00251D3C"/>
    <w:rsid w:val="00251E8E"/>
    <w:rsid w:val="00252404"/>
    <w:rsid w:val="00252E0D"/>
    <w:rsid w:val="00252FC2"/>
    <w:rsid w:val="0025330F"/>
    <w:rsid w:val="00253388"/>
    <w:rsid w:val="00253470"/>
    <w:rsid w:val="00253CA1"/>
    <w:rsid w:val="00253E69"/>
    <w:rsid w:val="002540CF"/>
    <w:rsid w:val="002548D1"/>
    <w:rsid w:val="00254938"/>
    <w:rsid w:val="00254B36"/>
    <w:rsid w:val="00254D0E"/>
    <w:rsid w:val="00254F62"/>
    <w:rsid w:val="002553CF"/>
    <w:rsid w:val="002557AB"/>
    <w:rsid w:val="002559BC"/>
    <w:rsid w:val="00255B7D"/>
    <w:rsid w:val="00255E7C"/>
    <w:rsid w:val="002567BB"/>
    <w:rsid w:val="00257176"/>
    <w:rsid w:val="0025717D"/>
    <w:rsid w:val="002574FF"/>
    <w:rsid w:val="002576D2"/>
    <w:rsid w:val="00257D08"/>
    <w:rsid w:val="0026038A"/>
    <w:rsid w:val="002603B7"/>
    <w:rsid w:val="002603F4"/>
    <w:rsid w:val="0026073E"/>
    <w:rsid w:val="002608BA"/>
    <w:rsid w:val="00260B42"/>
    <w:rsid w:val="00260C88"/>
    <w:rsid w:val="00260E38"/>
    <w:rsid w:val="00260F66"/>
    <w:rsid w:val="002611C8"/>
    <w:rsid w:val="002617B3"/>
    <w:rsid w:val="00261AF1"/>
    <w:rsid w:val="00261C81"/>
    <w:rsid w:val="00261E98"/>
    <w:rsid w:val="00262210"/>
    <w:rsid w:val="0026226C"/>
    <w:rsid w:val="00262CC1"/>
    <w:rsid w:val="00262D60"/>
    <w:rsid w:val="0026313D"/>
    <w:rsid w:val="00263293"/>
    <w:rsid w:val="00263966"/>
    <w:rsid w:val="00263A7C"/>
    <w:rsid w:val="00263BEE"/>
    <w:rsid w:val="00263C19"/>
    <w:rsid w:val="002640B6"/>
    <w:rsid w:val="0026412A"/>
    <w:rsid w:val="00264717"/>
    <w:rsid w:val="0026472F"/>
    <w:rsid w:val="002647AF"/>
    <w:rsid w:val="00264B7C"/>
    <w:rsid w:val="00265076"/>
    <w:rsid w:val="00265967"/>
    <w:rsid w:val="002659F7"/>
    <w:rsid w:val="0026618A"/>
    <w:rsid w:val="00266226"/>
    <w:rsid w:val="00266E0D"/>
    <w:rsid w:val="00266EAD"/>
    <w:rsid w:val="0026703B"/>
    <w:rsid w:val="00267476"/>
    <w:rsid w:val="00267530"/>
    <w:rsid w:val="002679E2"/>
    <w:rsid w:val="00267A6E"/>
    <w:rsid w:val="00267BFD"/>
    <w:rsid w:val="00267CD1"/>
    <w:rsid w:val="00267F57"/>
    <w:rsid w:val="00267F6C"/>
    <w:rsid w:val="002701DB"/>
    <w:rsid w:val="00270B5C"/>
    <w:rsid w:val="00271051"/>
    <w:rsid w:val="00272244"/>
    <w:rsid w:val="00272375"/>
    <w:rsid w:val="00273238"/>
    <w:rsid w:val="00273374"/>
    <w:rsid w:val="002733F3"/>
    <w:rsid w:val="00273462"/>
    <w:rsid w:val="00273DCB"/>
    <w:rsid w:val="0027406C"/>
    <w:rsid w:val="002740F2"/>
    <w:rsid w:val="00274227"/>
    <w:rsid w:val="0027487A"/>
    <w:rsid w:val="002748BE"/>
    <w:rsid w:val="00274E6C"/>
    <w:rsid w:val="002751F3"/>
    <w:rsid w:val="002753B0"/>
    <w:rsid w:val="002756F6"/>
    <w:rsid w:val="00275A64"/>
    <w:rsid w:val="00275C29"/>
    <w:rsid w:val="002762D0"/>
    <w:rsid w:val="00276756"/>
    <w:rsid w:val="00276807"/>
    <w:rsid w:val="00276916"/>
    <w:rsid w:val="00276952"/>
    <w:rsid w:val="00276D46"/>
    <w:rsid w:val="00277718"/>
    <w:rsid w:val="0027798F"/>
    <w:rsid w:val="00277B07"/>
    <w:rsid w:val="00277B94"/>
    <w:rsid w:val="00277BFB"/>
    <w:rsid w:val="00277DBF"/>
    <w:rsid w:val="00277F6E"/>
    <w:rsid w:val="00280281"/>
    <w:rsid w:val="00280A67"/>
    <w:rsid w:val="00280B38"/>
    <w:rsid w:val="00280D91"/>
    <w:rsid w:val="00281132"/>
    <w:rsid w:val="002815F5"/>
    <w:rsid w:val="0028169C"/>
    <w:rsid w:val="00281ADA"/>
    <w:rsid w:val="00281CA2"/>
    <w:rsid w:val="00282B4C"/>
    <w:rsid w:val="00282B52"/>
    <w:rsid w:val="00282FFF"/>
    <w:rsid w:val="002830FA"/>
    <w:rsid w:val="002836DA"/>
    <w:rsid w:val="00283721"/>
    <w:rsid w:val="00283C19"/>
    <w:rsid w:val="00283C89"/>
    <w:rsid w:val="00284522"/>
    <w:rsid w:val="00284677"/>
    <w:rsid w:val="0028477A"/>
    <w:rsid w:val="00284F7F"/>
    <w:rsid w:val="00285278"/>
    <w:rsid w:val="002852FF"/>
    <w:rsid w:val="00285315"/>
    <w:rsid w:val="00285728"/>
    <w:rsid w:val="00285839"/>
    <w:rsid w:val="00285C1F"/>
    <w:rsid w:val="00285DAA"/>
    <w:rsid w:val="00285E08"/>
    <w:rsid w:val="00286506"/>
    <w:rsid w:val="002866A7"/>
    <w:rsid w:val="00286968"/>
    <w:rsid w:val="00286CBC"/>
    <w:rsid w:val="00287482"/>
    <w:rsid w:val="0028780A"/>
    <w:rsid w:val="00287820"/>
    <w:rsid w:val="00287864"/>
    <w:rsid w:val="00287C28"/>
    <w:rsid w:val="00287CFB"/>
    <w:rsid w:val="00287F12"/>
    <w:rsid w:val="00290038"/>
    <w:rsid w:val="002902F2"/>
    <w:rsid w:val="00290809"/>
    <w:rsid w:val="00290B8E"/>
    <w:rsid w:val="002911D8"/>
    <w:rsid w:val="0029124E"/>
    <w:rsid w:val="00291555"/>
    <w:rsid w:val="00291F42"/>
    <w:rsid w:val="00292527"/>
    <w:rsid w:val="00292669"/>
    <w:rsid w:val="0029281E"/>
    <w:rsid w:val="0029287A"/>
    <w:rsid w:val="00293132"/>
    <w:rsid w:val="00293444"/>
    <w:rsid w:val="0029355E"/>
    <w:rsid w:val="002936D1"/>
    <w:rsid w:val="00293B57"/>
    <w:rsid w:val="002941F9"/>
    <w:rsid w:val="002943E9"/>
    <w:rsid w:val="002944C6"/>
    <w:rsid w:val="00294A27"/>
    <w:rsid w:val="00294C9A"/>
    <w:rsid w:val="00294FF9"/>
    <w:rsid w:val="00295226"/>
    <w:rsid w:val="00295255"/>
    <w:rsid w:val="0029563B"/>
    <w:rsid w:val="002956C9"/>
    <w:rsid w:val="00295792"/>
    <w:rsid w:val="002957C2"/>
    <w:rsid w:val="00296327"/>
    <w:rsid w:val="0029643B"/>
    <w:rsid w:val="002967F7"/>
    <w:rsid w:val="00296A37"/>
    <w:rsid w:val="00297417"/>
    <w:rsid w:val="002977D9"/>
    <w:rsid w:val="00297B8B"/>
    <w:rsid w:val="002A05B8"/>
    <w:rsid w:val="002A0C82"/>
    <w:rsid w:val="002A0F42"/>
    <w:rsid w:val="002A177F"/>
    <w:rsid w:val="002A20E0"/>
    <w:rsid w:val="002A27BD"/>
    <w:rsid w:val="002A2A58"/>
    <w:rsid w:val="002A2BB8"/>
    <w:rsid w:val="002A3059"/>
    <w:rsid w:val="002A328F"/>
    <w:rsid w:val="002A3F28"/>
    <w:rsid w:val="002A47A8"/>
    <w:rsid w:val="002A4C4B"/>
    <w:rsid w:val="002A4DBE"/>
    <w:rsid w:val="002A4DCC"/>
    <w:rsid w:val="002A5A44"/>
    <w:rsid w:val="002A5EF1"/>
    <w:rsid w:val="002A61A0"/>
    <w:rsid w:val="002A643C"/>
    <w:rsid w:val="002A6601"/>
    <w:rsid w:val="002A66A5"/>
    <w:rsid w:val="002A66E3"/>
    <w:rsid w:val="002A69C5"/>
    <w:rsid w:val="002A69D3"/>
    <w:rsid w:val="002A6AF9"/>
    <w:rsid w:val="002A70ED"/>
    <w:rsid w:val="002A725D"/>
    <w:rsid w:val="002A766A"/>
    <w:rsid w:val="002A7958"/>
    <w:rsid w:val="002B0286"/>
    <w:rsid w:val="002B02A3"/>
    <w:rsid w:val="002B0827"/>
    <w:rsid w:val="002B095C"/>
    <w:rsid w:val="002B09E9"/>
    <w:rsid w:val="002B0DA8"/>
    <w:rsid w:val="002B0F41"/>
    <w:rsid w:val="002B1167"/>
    <w:rsid w:val="002B12F7"/>
    <w:rsid w:val="002B1305"/>
    <w:rsid w:val="002B1B5A"/>
    <w:rsid w:val="002B242F"/>
    <w:rsid w:val="002B29F4"/>
    <w:rsid w:val="002B356B"/>
    <w:rsid w:val="002B37AD"/>
    <w:rsid w:val="002B40E1"/>
    <w:rsid w:val="002B42A7"/>
    <w:rsid w:val="002B4CE6"/>
    <w:rsid w:val="002B5374"/>
    <w:rsid w:val="002B5596"/>
    <w:rsid w:val="002B56A1"/>
    <w:rsid w:val="002B57DD"/>
    <w:rsid w:val="002B5C6B"/>
    <w:rsid w:val="002B6477"/>
    <w:rsid w:val="002B653D"/>
    <w:rsid w:val="002B684B"/>
    <w:rsid w:val="002B6966"/>
    <w:rsid w:val="002B698B"/>
    <w:rsid w:val="002B6C8F"/>
    <w:rsid w:val="002B7051"/>
    <w:rsid w:val="002B7516"/>
    <w:rsid w:val="002B7765"/>
    <w:rsid w:val="002B790F"/>
    <w:rsid w:val="002B7BDC"/>
    <w:rsid w:val="002B7F53"/>
    <w:rsid w:val="002B7F55"/>
    <w:rsid w:val="002C02D5"/>
    <w:rsid w:val="002C05FB"/>
    <w:rsid w:val="002C06A7"/>
    <w:rsid w:val="002C0730"/>
    <w:rsid w:val="002C0DDA"/>
    <w:rsid w:val="002C16C1"/>
    <w:rsid w:val="002C1828"/>
    <w:rsid w:val="002C19C7"/>
    <w:rsid w:val="002C1BE4"/>
    <w:rsid w:val="002C241A"/>
    <w:rsid w:val="002C27F7"/>
    <w:rsid w:val="002C28CA"/>
    <w:rsid w:val="002C321F"/>
    <w:rsid w:val="002C340D"/>
    <w:rsid w:val="002C36E1"/>
    <w:rsid w:val="002C3F4D"/>
    <w:rsid w:val="002C4185"/>
    <w:rsid w:val="002C4382"/>
    <w:rsid w:val="002C49CC"/>
    <w:rsid w:val="002C57A7"/>
    <w:rsid w:val="002C57AB"/>
    <w:rsid w:val="002C5D1A"/>
    <w:rsid w:val="002C62B0"/>
    <w:rsid w:val="002C7086"/>
    <w:rsid w:val="002C789C"/>
    <w:rsid w:val="002C78E6"/>
    <w:rsid w:val="002C7DD3"/>
    <w:rsid w:val="002D01F4"/>
    <w:rsid w:val="002D07A2"/>
    <w:rsid w:val="002D0946"/>
    <w:rsid w:val="002D0AE5"/>
    <w:rsid w:val="002D1A1C"/>
    <w:rsid w:val="002D1B50"/>
    <w:rsid w:val="002D1CE2"/>
    <w:rsid w:val="002D20E6"/>
    <w:rsid w:val="002D24A5"/>
    <w:rsid w:val="002D2A71"/>
    <w:rsid w:val="002D2D8A"/>
    <w:rsid w:val="002D3179"/>
    <w:rsid w:val="002D3339"/>
    <w:rsid w:val="002D3BCD"/>
    <w:rsid w:val="002D3DE9"/>
    <w:rsid w:val="002D3EDA"/>
    <w:rsid w:val="002D3F3C"/>
    <w:rsid w:val="002D4252"/>
    <w:rsid w:val="002D4CC6"/>
    <w:rsid w:val="002D4E32"/>
    <w:rsid w:val="002D4ECD"/>
    <w:rsid w:val="002D5DEF"/>
    <w:rsid w:val="002D5E14"/>
    <w:rsid w:val="002D61DC"/>
    <w:rsid w:val="002D6F07"/>
    <w:rsid w:val="002D73FF"/>
    <w:rsid w:val="002D7636"/>
    <w:rsid w:val="002D7B09"/>
    <w:rsid w:val="002E0B68"/>
    <w:rsid w:val="002E0DDD"/>
    <w:rsid w:val="002E0F86"/>
    <w:rsid w:val="002E1499"/>
    <w:rsid w:val="002E2788"/>
    <w:rsid w:val="002E2859"/>
    <w:rsid w:val="002E2B66"/>
    <w:rsid w:val="002E2BAF"/>
    <w:rsid w:val="002E2D2A"/>
    <w:rsid w:val="002E2FFD"/>
    <w:rsid w:val="002E3320"/>
    <w:rsid w:val="002E35B7"/>
    <w:rsid w:val="002E3D8F"/>
    <w:rsid w:val="002E41F2"/>
    <w:rsid w:val="002E42AD"/>
    <w:rsid w:val="002E435D"/>
    <w:rsid w:val="002E46F3"/>
    <w:rsid w:val="002E48F6"/>
    <w:rsid w:val="002E4D2C"/>
    <w:rsid w:val="002E53BC"/>
    <w:rsid w:val="002E53CC"/>
    <w:rsid w:val="002E57B6"/>
    <w:rsid w:val="002E5E79"/>
    <w:rsid w:val="002E64BE"/>
    <w:rsid w:val="002E654A"/>
    <w:rsid w:val="002E6CC9"/>
    <w:rsid w:val="002E6CFC"/>
    <w:rsid w:val="002E6E94"/>
    <w:rsid w:val="002E6FA9"/>
    <w:rsid w:val="002E7041"/>
    <w:rsid w:val="002E7117"/>
    <w:rsid w:val="002E787C"/>
    <w:rsid w:val="002E78E3"/>
    <w:rsid w:val="002E7C2E"/>
    <w:rsid w:val="002E7E2A"/>
    <w:rsid w:val="002F06B1"/>
    <w:rsid w:val="002F06CA"/>
    <w:rsid w:val="002F07D4"/>
    <w:rsid w:val="002F1A3E"/>
    <w:rsid w:val="002F2412"/>
    <w:rsid w:val="002F29B1"/>
    <w:rsid w:val="002F342A"/>
    <w:rsid w:val="002F37F9"/>
    <w:rsid w:val="002F3D53"/>
    <w:rsid w:val="002F3D93"/>
    <w:rsid w:val="002F405A"/>
    <w:rsid w:val="002F4B36"/>
    <w:rsid w:val="002F4C8A"/>
    <w:rsid w:val="002F544A"/>
    <w:rsid w:val="002F54C5"/>
    <w:rsid w:val="002F5524"/>
    <w:rsid w:val="002F5862"/>
    <w:rsid w:val="002F5AA1"/>
    <w:rsid w:val="002F61E1"/>
    <w:rsid w:val="002F6445"/>
    <w:rsid w:val="002F68F0"/>
    <w:rsid w:val="002F6CC3"/>
    <w:rsid w:val="002F74CA"/>
    <w:rsid w:val="002F79C7"/>
    <w:rsid w:val="002F7AE6"/>
    <w:rsid w:val="002F7B76"/>
    <w:rsid w:val="002F7B78"/>
    <w:rsid w:val="002F7BDD"/>
    <w:rsid w:val="003000C8"/>
    <w:rsid w:val="00300334"/>
    <w:rsid w:val="00300739"/>
    <w:rsid w:val="00300BAC"/>
    <w:rsid w:val="00300F17"/>
    <w:rsid w:val="00301016"/>
    <w:rsid w:val="003011C5"/>
    <w:rsid w:val="003012CA"/>
    <w:rsid w:val="00301577"/>
    <w:rsid w:val="00301EDE"/>
    <w:rsid w:val="00301FE3"/>
    <w:rsid w:val="0030232E"/>
    <w:rsid w:val="0030247C"/>
    <w:rsid w:val="00302557"/>
    <w:rsid w:val="00302ABE"/>
    <w:rsid w:val="003031AA"/>
    <w:rsid w:val="003034B1"/>
    <w:rsid w:val="003034FB"/>
    <w:rsid w:val="003040F7"/>
    <w:rsid w:val="003041E6"/>
    <w:rsid w:val="0030423F"/>
    <w:rsid w:val="00304526"/>
    <w:rsid w:val="00304800"/>
    <w:rsid w:val="00304A35"/>
    <w:rsid w:val="00304D62"/>
    <w:rsid w:val="00304DC0"/>
    <w:rsid w:val="00305FA9"/>
    <w:rsid w:val="003061AD"/>
    <w:rsid w:val="00306D11"/>
    <w:rsid w:val="00306F8F"/>
    <w:rsid w:val="00307027"/>
    <w:rsid w:val="00307462"/>
    <w:rsid w:val="003076FE"/>
    <w:rsid w:val="00307939"/>
    <w:rsid w:val="00307B9D"/>
    <w:rsid w:val="00307CF5"/>
    <w:rsid w:val="003105C5"/>
    <w:rsid w:val="00310665"/>
    <w:rsid w:val="0031128D"/>
    <w:rsid w:val="0031132C"/>
    <w:rsid w:val="003115CD"/>
    <w:rsid w:val="00311DC1"/>
    <w:rsid w:val="003124B3"/>
    <w:rsid w:val="0031253C"/>
    <w:rsid w:val="003127B6"/>
    <w:rsid w:val="00312898"/>
    <w:rsid w:val="003130BA"/>
    <w:rsid w:val="003131EC"/>
    <w:rsid w:val="003134FF"/>
    <w:rsid w:val="00313B11"/>
    <w:rsid w:val="00313F97"/>
    <w:rsid w:val="003145A6"/>
    <w:rsid w:val="003148E0"/>
    <w:rsid w:val="00314D3E"/>
    <w:rsid w:val="00314DC3"/>
    <w:rsid w:val="00314E86"/>
    <w:rsid w:val="003156AF"/>
    <w:rsid w:val="0031571E"/>
    <w:rsid w:val="00315A74"/>
    <w:rsid w:val="00315F84"/>
    <w:rsid w:val="00316059"/>
    <w:rsid w:val="00316723"/>
    <w:rsid w:val="003175F8"/>
    <w:rsid w:val="003179F9"/>
    <w:rsid w:val="00317BE8"/>
    <w:rsid w:val="00321A28"/>
    <w:rsid w:val="00321BE7"/>
    <w:rsid w:val="00321E41"/>
    <w:rsid w:val="003220EA"/>
    <w:rsid w:val="003227C5"/>
    <w:rsid w:val="00322BFC"/>
    <w:rsid w:val="00322FE6"/>
    <w:rsid w:val="0032381B"/>
    <w:rsid w:val="003240F3"/>
    <w:rsid w:val="003241DB"/>
    <w:rsid w:val="003242DA"/>
    <w:rsid w:val="00324452"/>
    <w:rsid w:val="0032541A"/>
    <w:rsid w:val="00326028"/>
    <w:rsid w:val="003265C4"/>
    <w:rsid w:val="003265DE"/>
    <w:rsid w:val="00326725"/>
    <w:rsid w:val="00326CAB"/>
    <w:rsid w:val="00327577"/>
    <w:rsid w:val="00327939"/>
    <w:rsid w:val="00327D23"/>
    <w:rsid w:val="00327D73"/>
    <w:rsid w:val="003305DF"/>
    <w:rsid w:val="003307AA"/>
    <w:rsid w:val="003307D7"/>
    <w:rsid w:val="00330B1D"/>
    <w:rsid w:val="00330FA3"/>
    <w:rsid w:val="003319E3"/>
    <w:rsid w:val="00331A9E"/>
    <w:rsid w:val="00331FB5"/>
    <w:rsid w:val="00331FDB"/>
    <w:rsid w:val="003321EE"/>
    <w:rsid w:val="00332426"/>
    <w:rsid w:val="00332666"/>
    <w:rsid w:val="003327A4"/>
    <w:rsid w:val="003327B0"/>
    <w:rsid w:val="0033294F"/>
    <w:rsid w:val="00332D67"/>
    <w:rsid w:val="00332E30"/>
    <w:rsid w:val="00333CD1"/>
    <w:rsid w:val="0033413C"/>
    <w:rsid w:val="003347E8"/>
    <w:rsid w:val="00334914"/>
    <w:rsid w:val="00334E63"/>
    <w:rsid w:val="003351B4"/>
    <w:rsid w:val="0033526C"/>
    <w:rsid w:val="00335821"/>
    <w:rsid w:val="00335A1E"/>
    <w:rsid w:val="00335B28"/>
    <w:rsid w:val="00335EB9"/>
    <w:rsid w:val="00336909"/>
    <w:rsid w:val="00336B34"/>
    <w:rsid w:val="00336C85"/>
    <w:rsid w:val="00336FF2"/>
    <w:rsid w:val="003374EC"/>
    <w:rsid w:val="003375E2"/>
    <w:rsid w:val="003376C0"/>
    <w:rsid w:val="00337D4C"/>
    <w:rsid w:val="003407D5"/>
    <w:rsid w:val="00340CE4"/>
    <w:rsid w:val="00340ED3"/>
    <w:rsid w:val="003416E1"/>
    <w:rsid w:val="00342A44"/>
    <w:rsid w:val="00342C53"/>
    <w:rsid w:val="00342F4C"/>
    <w:rsid w:val="00342FD8"/>
    <w:rsid w:val="00343080"/>
    <w:rsid w:val="00343296"/>
    <w:rsid w:val="00343415"/>
    <w:rsid w:val="003437F8"/>
    <w:rsid w:val="003439D3"/>
    <w:rsid w:val="00343DBE"/>
    <w:rsid w:val="003441F3"/>
    <w:rsid w:val="00344502"/>
    <w:rsid w:val="00344513"/>
    <w:rsid w:val="00344515"/>
    <w:rsid w:val="00344791"/>
    <w:rsid w:val="003448B1"/>
    <w:rsid w:val="003448EE"/>
    <w:rsid w:val="00344C3A"/>
    <w:rsid w:val="00344E3D"/>
    <w:rsid w:val="00344FA3"/>
    <w:rsid w:val="003456E1"/>
    <w:rsid w:val="0034571E"/>
    <w:rsid w:val="003462DF"/>
    <w:rsid w:val="00346747"/>
    <w:rsid w:val="00346F1E"/>
    <w:rsid w:val="003471CA"/>
    <w:rsid w:val="003479E3"/>
    <w:rsid w:val="00347B09"/>
    <w:rsid w:val="00347B88"/>
    <w:rsid w:val="00347CD9"/>
    <w:rsid w:val="00350618"/>
    <w:rsid w:val="00350E3A"/>
    <w:rsid w:val="00350E3D"/>
    <w:rsid w:val="00350E3F"/>
    <w:rsid w:val="00351208"/>
    <w:rsid w:val="00351212"/>
    <w:rsid w:val="00351522"/>
    <w:rsid w:val="00351E51"/>
    <w:rsid w:val="00351F66"/>
    <w:rsid w:val="00352449"/>
    <w:rsid w:val="00353288"/>
    <w:rsid w:val="003533A3"/>
    <w:rsid w:val="003536AA"/>
    <w:rsid w:val="00353B61"/>
    <w:rsid w:val="00353C51"/>
    <w:rsid w:val="00354387"/>
    <w:rsid w:val="003545AD"/>
    <w:rsid w:val="003545D4"/>
    <w:rsid w:val="003545E8"/>
    <w:rsid w:val="00354A48"/>
    <w:rsid w:val="00354A8F"/>
    <w:rsid w:val="00354B3B"/>
    <w:rsid w:val="00355094"/>
    <w:rsid w:val="003554AB"/>
    <w:rsid w:val="0035656C"/>
    <w:rsid w:val="003566C0"/>
    <w:rsid w:val="00356D83"/>
    <w:rsid w:val="00356FA2"/>
    <w:rsid w:val="003576C8"/>
    <w:rsid w:val="00357CB9"/>
    <w:rsid w:val="00357CE0"/>
    <w:rsid w:val="00357E7C"/>
    <w:rsid w:val="003601B0"/>
    <w:rsid w:val="003605C9"/>
    <w:rsid w:val="00360848"/>
    <w:rsid w:val="00361037"/>
    <w:rsid w:val="00361251"/>
    <w:rsid w:val="003612A4"/>
    <w:rsid w:val="00361940"/>
    <w:rsid w:val="00361EC9"/>
    <w:rsid w:val="00361F62"/>
    <w:rsid w:val="00362232"/>
    <w:rsid w:val="0036241D"/>
    <w:rsid w:val="003634E0"/>
    <w:rsid w:val="00363984"/>
    <w:rsid w:val="00363D5B"/>
    <w:rsid w:val="00363D94"/>
    <w:rsid w:val="00364094"/>
    <w:rsid w:val="0036463E"/>
    <w:rsid w:val="00364728"/>
    <w:rsid w:val="00364821"/>
    <w:rsid w:val="0036489C"/>
    <w:rsid w:val="00364A06"/>
    <w:rsid w:val="00364D0A"/>
    <w:rsid w:val="00364F41"/>
    <w:rsid w:val="003651BC"/>
    <w:rsid w:val="0036540B"/>
    <w:rsid w:val="0036563B"/>
    <w:rsid w:val="00365C0A"/>
    <w:rsid w:val="003662D9"/>
    <w:rsid w:val="003664A8"/>
    <w:rsid w:val="003674CD"/>
    <w:rsid w:val="00367783"/>
    <w:rsid w:val="003702CF"/>
    <w:rsid w:val="003705CD"/>
    <w:rsid w:val="00370F28"/>
    <w:rsid w:val="00370FAC"/>
    <w:rsid w:val="00371315"/>
    <w:rsid w:val="0037144A"/>
    <w:rsid w:val="00371908"/>
    <w:rsid w:val="00372637"/>
    <w:rsid w:val="00372760"/>
    <w:rsid w:val="0037286C"/>
    <w:rsid w:val="00372DC5"/>
    <w:rsid w:val="00373331"/>
    <w:rsid w:val="003734C4"/>
    <w:rsid w:val="00373673"/>
    <w:rsid w:val="00373899"/>
    <w:rsid w:val="00374734"/>
    <w:rsid w:val="00374DE2"/>
    <w:rsid w:val="00374EA5"/>
    <w:rsid w:val="00374EC8"/>
    <w:rsid w:val="00374FA6"/>
    <w:rsid w:val="003751EE"/>
    <w:rsid w:val="003754F0"/>
    <w:rsid w:val="0037550B"/>
    <w:rsid w:val="0037555C"/>
    <w:rsid w:val="003756AE"/>
    <w:rsid w:val="00375950"/>
    <w:rsid w:val="003759FD"/>
    <w:rsid w:val="00375BB9"/>
    <w:rsid w:val="00375BCD"/>
    <w:rsid w:val="003761EF"/>
    <w:rsid w:val="003765DC"/>
    <w:rsid w:val="003770E7"/>
    <w:rsid w:val="0037750F"/>
    <w:rsid w:val="003779F3"/>
    <w:rsid w:val="003803CF"/>
    <w:rsid w:val="003813B7"/>
    <w:rsid w:val="0038165A"/>
    <w:rsid w:val="00381D96"/>
    <w:rsid w:val="00381EFD"/>
    <w:rsid w:val="003820BF"/>
    <w:rsid w:val="00382808"/>
    <w:rsid w:val="00382B77"/>
    <w:rsid w:val="003831C7"/>
    <w:rsid w:val="00383418"/>
    <w:rsid w:val="00383766"/>
    <w:rsid w:val="00383A9C"/>
    <w:rsid w:val="00383E9C"/>
    <w:rsid w:val="00384168"/>
    <w:rsid w:val="00384264"/>
    <w:rsid w:val="003847D8"/>
    <w:rsid w:val="003847E9"/>
    <w:rsid w:val="00384E13"/>
    <w:rsid w:val="00385290"/>
    <w:rsid w:val="00385315"/>
    <w:rsid w:val="003855F9"/>
    <w:rsid w:val="0038564A"/>
    <w:rsid w:val="003869B7"/>
    <w:rsid w:val="00386AA0"/>
    <w:rsid w:val="00386C7A"/>
    <w:rsid w:val="00386E3F"/>
    <w:rsid w:val="00386FED"/>
    <w:rsid w:val="003911A7"/>
    <w:rsid w:val="00391CF5"/>
    <w:rsid w:val="00392170"/>
    <w:rsid w:val="0039289E"/>
    <w:rsid w:val="00392AC2"/>
    <w:rsid w:val="00392D41"/>
    <w:rsid w:val="00392D7E"/>
    <w:rsid w:val="00392E28"/>
    <w:rsid w:val="00392E2B"/>
    <w:rsid w:val="00393467"/>
    <w:rsid w:val="00393DDC"/>
    <w:rsid w:val="00394064"/>
    <w:rsid w:val="0039432B"/>
    <w:rsid w:val="00394418"/>
    <w:rsid w:val="00394B4B"/>
    <w:rsid w:val="00394B4E"/>
    <w:rsid w:val="00394E48"/>
    <w:rsid w:val="00394FF9"/>
    <w:rsid w:val="00395422"/>
    <w:rsid w:val="003958A7"/>
    <w:rsid w:val="00395FC0"/>
    <w:rsid w:val="003961BA"/>
    <w:rsid w:val="0039689B"/>
    <w:rsid w:val="00396B1A"/>
    <w:rsid w:val="00397588"/>
    <w:rsid w:val="0039788D"/>
    <w:rsid w:val="00397BA9"/>
    <w:rsid w:val="00397BEE"/>
    <w:rsid w:val="00397FEF"/>
    <w:rsid w:val="003A09E2"/>
    <w:rsid w:val="003A0F0F"/>
    <w:rsid w:val="003A104B"/>
    <w:rsid w:val="003A13A5"/>
    <w:rsid w:val="003A170F"/>
    <w:rsid w:val="003A18B1"/>
    <w:rsid w:val="003A191C"/>
    <w:rsid w:val="003A1952"/>
    <w:rsid w:val="003A1B1E"/>
    <w:rsid w:val="003A1DE2"/>
    <w:rsid w:val="003A2320"/>
    <w:rsid w:val="003A3144"/>
    <w:rsid w:val="003A3442"/>
    <w:rsid w:val="003A355A"/>
    <w:rsid w:val="003A387E"/>
    <w:rsid w:val="003A4A60"/>
    <w:rsid w:val="003A4B40"/>
    <w:rsid w:val="003A4E7B"/>
    <w:rsid w:val="003A4FF0"/>
    <w:rsid w:val="003A51A3"/>
    <w:rsid w:val="003A5E88"/>
    <w:rsid w:val="003A5F8F"/>
    <w:rsid w:val="003A60C9"/>
    <w:rsid w:val="003A6124"/>
    <w:rsid w:val="003A62A9"/>
    <w:rsid w:val="003A686A"/>
    <w:rsid w:val="003A6DBD"/>
    <w:rsid w:val="003A71B5"/>
    <w:rsid w:val="003A73F7"/>
    <w:rsid w:val="003A78FB"/>
    <w:rsid w:val="003A7ACD"/>
    <w:rsid w:val="003A7DC0"/>
    <w:rsid w:val="003B0124"/>
    <w:rsid w:val="003B04D5"/>
    <w:rsid w:val="003B06AF"/>
    <w:rsid w:val="003B06E3"/>
    <w:rsid w:val="003B0762"/>
    <w:rsid w:val="003B0B4A"/>
    <w:rsid w:val="003B1180"/>
    <w:rsid w:val="003B1DDE"/>
    <w:rsid w:val="003B22AE"/>
    <w:rsid w:val="003B2683"/>
    <w:rsid w:val="003B29D8"/>
    <w:rsid w:val="003B2A4D"/>
    <w:rsid w:val="003B2FDA"/>
    <w:rsid w:val="003B3B49"/>
    <w:rsid w:val="003B3C08"/>
    <w:rsid w:val="003B4045"/>
    <w:rsid w:val="003B46F4"/>
    <w:rsid w:val="003B48B6"/>
    <w:rsid w:val="003B4920"/>
    <w:rsid w:val="003B4C6F"/>
    <w:rsid w:val="003B4E74"/>
    <w:rsid w:val="003B4F14"/>
    <w:rsid w:val="003B535C"/>
    <w:rsid w:val="003B5A9C"/>
    <w:rsid w:val="003B5BC5"/>
    <w:rsid w:val="003B5C15"/>
    <w:rsid w:val="003B69F1"/>
    <w:rsid w:val="003B7248"/>
    <w:rsid w:val="003B75BB"/>
    <w:rsid w:val="003B7B5F"/>
    <w:rsid w:val="003C08DE"/>
    <w:rsid w:val="003C0901"/>
    <w:rsid w:val="003C09DE"/>
    <w:rsid w:val="003C0D29"/>
    <w:rsid w:val="003C0D39"/>
    <w:rsid w:val="003C0F95"/>
    <w:rsid w:val="003C13F1"/>
    <w:rsid w:val="003C16D0"/>
    <w:rsid w:val="003C23AD"/>
    <w:rsid w:val="003C277A"/>
    <w:rsid w:val="003C2945"/>
    <w:rsid w:val="003C2B8C"/>
    <w:rsid w:val="003C3494"/>
    <w:rsid w:val="003C39A4"/>
    <w:rsid w:val="003C3A0E"/>
    <w:rsid w:val="003C413C"/>
    <w:rsid w:val="003C4341"/>
    <w:rsid w:val="003C4CA3"/>
    <w:rsid w:val="003C5E1F"/>
    <w:rsid w:val="003C5F4B"/>
    <w:rsid w:val="003C5FA3"/>
    <w:rsid w:val="003C62B9"/>
    <w:rsid w:val="003C6660"/>
    <w:rsid w:val="003C67F3"/>
    <w:rsid w:val="003C6BFF"/>
    <w:rsid w:val="003C6D12"/>
    <w:rsid w:val="003C6DF3"/>
    <w:rsid w:val="003C7115"/>
    <w:rsid w:val="003C72D8"/>
    <w:rsid w:val="003C7755"/>
    <w:rsid w:val="003C7A47"/>
    <w:rsid w:val="003C7B2F"/>
    <w:rsid w:val="003C7EEA"/>
    <w:rsid w:val="003C7F88"/>
    <w:rsid w:val="003D0321"/>
    <w:rsid w:val="003D071E"/>
    <w:rsid w:val="003D07B8"/>
    <w:rsid w:val="003D130E"/>
    <w:rsid w:val="003D1551"/>
    <w:rsid w:val="003D2366"/>
    <w:rsid w:val="003D25B2"/>
    <w:rsid w:val="003D25F1"/>
    <w:rsid w:val="003D2787"/>
    <w:rsid w:val="003D2F4F"/>
    <w:rsid w:val="003D31DF"/>
    <w:rsid w:val="003D33D3"/>
    <w:rsid w:val="003D3C8C"/>
    <w:rsid w:val="003D3D6D"/>
    <w:rsid w:val="003D3DB5"/>
    <w:rsid w:val="003D3DDA"/>
    <w:rsid w:val="003D3FEC"/>
    <w:rsid w:val="003D4254"/>
    <w:rsid w:val="003D49AB"/>
    <w:rsid w:val="003D4D4A"/>
    <w:rsid w:val="003D501C"/>
    <w:rsid w:val="003D5086"/>
    <w:rsid w:val="003D524E"/>
    <w:rsid w:val="003D5438"/>
    <w:rsid w:val="003D55F8"/>
    <w:rsid w:val="003D595D"/>
    <w:rsid w:val="003D596C"/>
    <w:rsid w:val="003D5B26"/>
    <w:rsid w:val="003D5D65"/>
    <w:rsid w:val="003D6027"/>
    <w:rsid w:val="003D60B7"/>
    <w:rsid w:val="003D61E3"/>
    <w:rsid w:val="003D6A3D"/>
    <w:rsid w:val="003D715E"/>
    <w:rsid w:val="003D7436"/>
    <w:rsid w:val="003D7711"/>
    <w:rsid w:val="003D798F"/>
    <w:rsid w:val="003D7A9A"/>
    <w:rsid w:val="003D7D5B"/>
    <w:rsid w:val="003D7E64"/>
    <w:rsid w:val="003E02E4"/>
    <w:rsid w:val="003E02FB"/>
    <w:rsid w:val="003E03AE"/>
    <w:rsid w:val="003E0429"/>
    <w:rsid w:val="003E0905"/>
    <w:rsid w:val="003E1034"/>
    <w:rsid w:val="003E16E3"/>
    <w:rsid w:val="003E1E4E"/>
    <w:rsid w:val="003E2211"/>
    <w:rsid w:val="003E2B65"/>
    <w:rsid w:val="003E2B68"/>
    <w:rsid w:val="003E2EF5"/>
    <w:rsid w:val="003E403F"/>
    <w:rsid w:val="003E4452"/>
    <w:rsid w:val="003E45FE"/>
    <w:rsid w:val="003E5052"/>
    <w:rsid w:val="003E52F6"/>
    <w:rsid w:val="003E5613"/>
    <w:rsid w:val="003E5FEC"/>
    <w:rsid w:val="003E6117"/>
    <w:rsid w:val="003E65FB"/>
    <w:rsid w:val="003E67E3"/>
    <w:rsid w:val="003E6B45"/>
    <w:rsid w:val="003E6DE6"/>
    <w:rsid w:val="003E6FA5"/>
    <w:rsid w:val="003E73A1"/>
    <w:rsid w:val="003E76F0"/>
    <w:rsid w:val="003E7736"/>
    <w:rsid w:val="003E78AA"/>
    <w:rsid w:val="003E78F7"/>
    <w:rsid w:val="003E79EA"/>
    <w:rsid w:val="003F010E"/>
    <w:rsid w:val="003F0241"/>
    <w:rsid w:val="003F070B"/>
    <w:rsid w:val="003F1020"/>
    <w:rsid w:val="003F13E7"/>
    <w:rsid w:val="003F2190"/>
    <w:rsid w:val="003F2598"/>
    <w:rsid w:val="003F26D6"/>
    <w:rsid w:val="003F2742"/>
    <w:rsid w:val="003F292E"/>
    <w:rsid w:val="003F2959"/>
    <w:rsid w:val="003F29B9"/>
    <w:rsid w:val="003F2B6C"/>
    <w:rsid w:val="003F318A"/>
    <w:rsid w:val="003F3B25"/>
    <w:rsid w:val="003F3DAC"/>
    <w:rsid w:val="003F3F2C"/>
    <w:rsid w:val="003F4702"/>
    <w:rsid w:val="003F4B08"/>
    <w:rsid w:val="003F4BB0"/>
    <w:rsid w:val="003F4C28"/>
    <w:rsid w:val="003F54CF"/>
    <w:rsid w:val="003F5902"/>
    <w:rsid w:val="003F5CC5"/>
    <w:rsid w:val="003F5ED1"/>
    <w:rsid w:val="003F5FF5"/>
    <w:rsid w:val="003F619A"/>
    <w:rsid w:val="003F65D4"/>
    <w:rsid w:val="003F675A"/>
    <w:rsid w:val="003F6F58"/>
    <w:rsid w:val="003F731D"/>
    <w:rsid w:val="003F7742"/>
    <w:rsid w:val="003F7896"/>
    <w:rsid w:val="003F79F2"/>
    <w:rsid w:val="003F7C4D"/>
    <w:rsid w:val="003F7DDC"/>
    <w:rsid w:val="003F7E79"/>
    <w:rsid w:val="0040000E"/>
    <w:rsid w:val="0040017F"/>
    <w:rsid w:val="00400449"/>
    <w:rsid w:val="00401372"/>
    <w:rsid w:val="004014CC"/>
    <w:rsid w:val="004021BE"/>
    <w:rsid w:val="0040223A"/>
    <w:rsid w:val="00402265"/>
    <w:rsid w:val="0040277E"/>
    <w:rsid w:val="00403114"/>
    <w:rsid w:val="004035A2"/>
    <w:rsid w:val="00403A13"/>
    <w:rsid w:val="00403DBA"/>
    <w:rsid w:val="00403F76"/>
    <w:rsid w:val="00404248"/>
    <w:rsid w:val="004042A8"/>
    <w:rsid w:val="00404336"/>
    <w:rsid w:val="004043D0"/>
    <w:rsid w:val="00404E45"/>
    <w:rsid w:val="00404EF7"/>
    <w:rsid w:val="00405043"/>
    <w:rsid w:val="00405561"/>
    <w:rsid w:val="0040565A"/>
    <w:rsid w:val="00405A43"/>
    <w:rsid w:val="00405ED8"/>
    <w:rsid w:val="0040620B"/>
    <w:rsid w:val="00406772"/>
    <w:rsid w:val="0040722D"/>
    <w:rsid w:val="00407496"/>
    <w:rsid w:val="004074D4"/>
    <w:rsid w:val="00407891"/>
    <w:rsid w:val="004078E2"/>
    <w:rsid w:val="00407C29"/>
    <w:rsid w:val="00407CCF"/>
    <w:rsid w:val="00407CFF"/>
    <w:rsid w:val="00407F1D"/>
    <w:rsid w:val="00410238"/>
    <w:rsid w:val="0041029B"/>
    <w:rsid w:val="00410596"/>
    <w:rsid w:val="00410D93"/>
    <w:rsid w:val="00410E5A"/>
    <w:rsid w:val="00411D4E"/>
    <w:rsid w:val="004123B2"/>
    <w:rsid w:val="004125AF"/>
    <w:rsid w:val="004125C4"/>
    <w:rsid w:val="00412A87"/>
    <w:rsid w:val="00412A8E"/>
    <w:rsid w:val="00412EAF"/>
    <w:rsid w:val="004137BA"/>
    <w:rsid w:val="00413D14"/>
    <w:rsid w:val="004141D3"/>
    <w:rsid w:val="0041454C"/>
    <w:rsid w:val="00414D5A"/>
    <w:rsid w:val="00414EF2"/>
    <w:rsid w:val="00414F1C"/>
    <w:rsid w:val="0041591E"/>
    <w:rsid w:val="00415CCC"/>
    <w:rsid w:val="0041638F"/>
    <w:rsid w:val="00416498"/>
    <w:rsid w:val="00416502"/>
    <w:rsid w:val="0041665F"/>
    <w:rsid w:val="004167FE"/>
    <w:rsid w:val="0041699B"/>
    <w:rsid w:val="00417047"/>
    <w:rsid w:val="004172A5"/>
    <w:rsid w:val="00417BBE"/>
    <w:rsid w:val="00417FD0"/>
    <w:rsid w:val="00420721"/>
    <w:rsid w:val="004208C3"/>
    <w:rsid w:val="00420AD9"/>
    <w:rsid w:val="00420C91"/>
    <w:rsid w:val="00420C96"/>
    <w:rsid w:val="0042136E"/>
    <w:rsid w:val="004219E1"/>
    <w:rsid w:val="004229CA"/>
    <w:rsid w:val="00422DAC"/>
    <w:rsid w:val="00422DBE"/>
    <w:rsid w:val="004231EB"/>
    <w:rsid w:val="004232D2"/>
    <w:rsid w:val="0042335C"/>
    <w:rsid w:val="00423630"/>
    <w:rsid w:val="00423697"/>
    <w:rsid w:val="004237C6"/>
    <w:rsid w:val="00423953"/>
    <w:rsid w:val="00423C9F"/>
    <w:rsid w:val="00423E83"/>
    <w:rsid w:val="00424A37"/>
    <w:rsid w:val="00424B00"/>
    <w:rsid w:val="00425211"/>
    <w:rsid w:val="00425279"/>
    <w:rsid w:val="0042538D"/>
    <w:rsid w:val="00425828"/>
    <w:rsid w:val="004259A1"/>
    <w:rsid w:val="00425B54"/>
    <w:rsid w:val="00425C8E"/>
    <w:rsid w:val="00426178"/>
    <w:rsid w:val="0042641F"/>
    <w:rsid w:val="00426BA4"/>
    <w:rsid w:val="00427210"/>
    <w:rsid w:val="00427262"/>
    <w:rsid w:val="004274CC"/>
    <w:rsid w:val="00427632"/>
    <w:rsid w:val="004276BA"/>
    <w:rsid w:val="00427F30"/>
    <w:rsid w:val="00427FC2"/>
    <w:rsid w:val="0043021F"/>
    <w:rsid w:val="004302A6"/>
    <w:rsid w:val="0043058C"/>
    <w:rsid w:val="00430592"/>
    <w:rsid w:val="00430662"/>
    <w:rsid w:val="004307D4"/>
    <w:rsid w:val="00430907"/>
    <w:rsid w:val="0043152B"/>
    <w:rsid w:val="00431D3C"/>
    <w:rsid w:val="00431E18"/>
    <w:rsid w:val="00431E57"/>
    <w:rsid w:val="00432450"/>
    <w:rsid w:val="0043265E"/>
    <w:rsid w:val="00432CE7"/>
    <w:rsid w:val="00432DDD"/>
    <w:rsid w:val="004332B8"/>
    <w:rsid w:val="00433527"/>
    <w:rsid w:val="00433D8C"/>
    <w:rsid w:val="004343BC"/>
    <w:rsid w:val="00434452"/>
    <w:rsid w:val="00434A90"/>
    <w:rsid w:val="00434BE1"/>
    <w:rsid w:val="00434CCA"/>
    <w:rsid w:val="00435265"/>
    <w:rsid w:val="004368B3"/>
    <w:rsid w:val="00436C5E"/>
    <w:rsid w:val="00436F7F"/>
    <w:rsid w:val="00437445"/>
    <w:rsid w:val="0043751F"/>
    <w:rsid w:val="004377AE"/>
    <w:rsid w:val="00437876"/>
    <w:rsid w:val="00437EED"/>
    <w:rsid w:val="004401A6"/>
    <w:rsid w:val="004401BD"/>
    <w:rsid w:val="004408C6"/>
    <w:rsid w:val="00441104"/>
    <w:rsid w:val="00441578"/>
    <w:rsid w:val="004417F7"/>
    <w:rsid w:val="00441B69"/>
    <w:rsid w:val="004420A6"/>
    <w:rsid w:val="00442244"/>
    <w:rsid w:val="00442276"/>
    <w:rsid w:val="0044229C"/>
    <w:rsid w:val="0044235F"/>
    <w:rsid w:val="00442665"/>
    <w:rsid w:val="00442A80"/>
    <w:rsid w:val="00442AB1"/>
    <w:rsid w:val="00442B73"/>
    <w:rsid w:val="004433EE"/>
    <w:rsid w:val="004434B5"/>
    <w:rsid w:val="00443578"/>
    <w:rsid w:val="0044380E"/>
    <w:rsid w:val="00443A41"/>
    <w:rsid w:val="00443F42"/>
    <w:rsid w:val="0044404E"/>
    <w:rsid w:val="004443D2"/>
    <w:rsid w:val="00444C1B"/>
    <w:rsid w:val="0044553C"/>
    <w:rsid w:val="0044565D"/>
    <w:rsid w:val="00445AA7"/>
    <w:rsid w:val="00445DBD"/>
    <w:rsid w:val="004460D3"/>
    <w:rsid w:val="004460E8"/>
    <w:rsid w:val="004462B7"/>
    <w:rsid w:val="00446362"/>
    <w:rsid w:val="004464FD"/>
    <w:rsid w:val="004465E2"/>
    <w:rsid w:val="00446BF0"/>
    <w:rsid w:val="00446E8B"/>
    <w:rsid w:val="00447375"/>
    <w:rsid w:val="00447412"/>
    <w:rsid w:val="004479C4"/>
    <w:rsid w:val="00447F4C"/>
    <w:rsid w:val="00450701"/>
    <w:rsid w:val="00450996"/>
    <w:rsid w:val="00450CBD"/>
    <w:rsid w:val="00450CDD"/>
    <w:rsid w:val="00450D68"/>
    <w:rsid w:val="00451298"/>
    <w:rsid w:val="0045181F"/>
    <w:rsid w:val="0045186A"/>
    <w:rsid w:val="0045193E"/>
    <w:rsid w:val="00452A50"/>
    <w:rsid w:val="004532EB"/>
    <w:rsid w:val="0045339E"/>
    <w:rsid w:val="004534F7"/>
    <w:rsid w:val="00453514"/>
    <w:rsid w:val="004535BA"/>
    <w:rsid w:val="00453858"/>
    <w:rsid w:val="00453A2E"/>
    <w:rsid w:val="00453F27"/>
    <w:rsid w:val="004544E8"/>
    <w:rsid w:val="00454748"/>
    <w:rsid w:val="00454BCD"/>
    <w:rsid w:val="00454FE1"/>
    <w:rsid w:val="004556B2"/>
    <w:rsid w:val="00455A70"/>
    <w:rsid w:val="00455E43"/>
    <w:rsid w:val="004563C1"/>
    <w:rsid w:val="00456B12"/>
    <w:rsid w:val="004575B9"/>
    <w:rsid w:val="004575C0"/>
    <w:rsid w:val="00457A1B"/>
    <w:rsid w:val="00457B1D"/>
    <w:rsid w:val="00457C82"/>
    <w:rsid w:val="004606FC"/>
    <w:rsid w:val="00460C1F"/>
    <w:rsid w:val="00461397"/>
    <w:rsid w:val="00461646"/>
    <w:rsid w:val="00461752"/>
    <w:rsid w:val="0046177F"/>
    <w:rsid w:val="00461C3A"/>
    <w:rsid w:val="00461D74"/>
    <w:rsid w:val="00461DE4"/>
    <w:rsid w:val="004629BB"/>
    <w:rsid w:val="00462ADB"/>
    <w:rsid w:val="00462C9D"/>
    <w:rsid w:val="004638C6"/>
    <w:rsid w:val="00463C37"/>
    <w:rsid w:val="00463C93"/>
    <w:rsid w:val="00463D61"/>
    <w:rsid w:val="004640CA"/>
    <w:rsid w:val="004643AD"/>
    <w:rsid w:val="0046455C"/>
    <w:rsid w:val="004648B4"/>
    <w:rsid w:val="00465642"/>
    <w:rsid w:val="004657BE"/>
    <w:rsid w:val="00465B1D"/>
    <w:rsid w:val="00465DC3"/>
    <w:rsid w:val="00466373"/>
    <w:rsid w:val="00466995"/>
    <w:rsid w:val="004669E3"/>
    <w:rsid w:val="00467001"/>
    <w:rsid w:val="004677F6"/>
    <w:rsid w:val="00467A67"/>
    <w:rsid w:val="00467AB6"/>
    <w:rsid w:val="00467C1F"/>
    <w:rsid w:val="00467D66"/>
    <w:rsid w:val="00467F7D"/>
    <w:rsid w:val="00470568"/>
    <w:rsid w:val="00470ED0"/>
    <w:rsid w:val="0047196E"/>
    <w:rsid w:val="00471EB6"/>
    <w:rsid w:val="00472247"/>
    <w:rsid w:val="00472A3D"/>
    <w:rsid w:val="00472B5B"/>
    <w:rsid w:val="00472C93"/>
    <w:rsid w:val="00472D11"/>
    <w:rsid w:val="0047335D"/>
    <w:rsid w:val="0047339C"/>
    <w:rsid w:val="004736F6"/>
    <w:rsid w:val="004739C8"/>
    <w:rsid w:val="00473A66"/>
    <w:rsid w:val="004744C6"/>
    <w:rsid w:val="00474906"/>
    <w:rsid w:val="00474BC8"/>
    <w:rsid w:val="00475A09"/>
    <w:rsid w:val="00475CD4"/>
    <w:rsid w:val="004768AE"/>
    <w:rsid w:val="00477063"/>
    <w:rsid w:val="0047738D"/>
    <w:rsid w:val="00477995"/>
    <w:rsid w:val="00477A8C"/>
    <w:rsid w:val="00477AC8"/>
    <w:rsid w:val="00477BA3"/>
    <w:rsid w:val="00477EE4"/>
    <w:rsid w:val="0048012E"/>
    <w:rsid w:val="00480156"/>
    <w:rsid w:val="004803DA"/>
    <w:rsid w:val="00480956"/>
    <w:rsid w:val="00480C7F"/>
    <w:rsid w:val="00481187"/>
    <w:rsid w:val="004811A0"/>
    <w:rsid w:val="004815FF"/>
    <w:rsid w:val="00481A06"/>
    <w:rsid w:val="00481B3C"/>
    <w:rsid w:val="00481D53"/>
    <w:rsid w:val="0048210B"/>
    <w:rsid w:val="00482A35"/>
    <w:rsid w:val="00482E1B"/>
    <w:rsid w:val="00482ED4"/>
    <w:rsid w:val="00482F13"/>
    <w:rsid w:val="0048311E"/>
    <w:rsid w:val="004831EC"/>
    <w:rsid w:val="00483BE7"/>
    <w:rsid w:val="00483CC4"/>
    <w:rsid w:val="00483DEA"/>
    <w:rsid w:val="00483F8B"/>
    <w:rsid w:val="004841F5"/>
    <w:rsid w:val="004849A4"/>
    <w:rsid w:val="00485D66"/>
    <w:rsid w:val="00485DD5"/>
    <w:rsid w:val="00486576"/>
    <w:rsid w:val="00487412"/>
    <w:rsid w:val="004876B6"/>
    <w:rsid w:val="00487771"/>
    <w:rsid w:val="004878C5"/>
    <w:rsid w:val="004879FF"/>
    <w:rsid w:val="004906AB"/>
    <w:rsid w:val="004906C5"/>
    <w:rsid w:val="00490C35"/>
    <w:rsid w:val="004917E7"/>
    <w:rsid w:val="00491A3C"/>
    <w:rsid w:val="00491DFB"/>
    <w:rsid w:val="004921C3"/>
    <w:rsid w:val="00492539"/>
    <w:rsid w:val="00493891"/>
    <w:rsid w:val="00493E49"/>
    <w:rsid w:val="00494008"/>
    <w:rsid w:val="004940F0"/>
    <w:rsid w:val="0049430D"/>
    <w:rsid w:val="00494E2F"/>
    <w:rsid w:val="004951BF"/>
    <w:rsid w:val="00495268"/>
    <w:rsid w:val="00495582"/>
    <w:rsid w:val="004955B9"/>
    <w:rsid w:val="00495AC8"/>
    <w:rsid w:val="00495B56"/>
    <w:rsid w:val="00495D8E"/>
    <w:rsid w:val="00496274"/>
    <w:rsid w:val="00496343"/>
    <w:rsid w:val="0049643E"/>
    <w:rsid w:val="00496E6A"/>
    <w:rsid w:val="00496EBC"/>
    <w:rsid w:val="00497045"/>
    <w:rsid w:val="004971CA"/>
    <w:rsid w:val="00497C34"/>
    <w:rsid w:val="004A012F"/>
    <w:rsid w:val="004A04A7"/>
    <w:rsid w:val="004A0937"/>
    <w:rsid w:val="004A0CAA"/>
    <w:rsid w:val="004A0ECC"/>
    <w:rsid w:val="004A0F17"/>
    <w:rsid w:val="004A1063"/>
    <w:rsid w:val="004A1506"/>
    <w:rsid w:val="004A15C9"/>
    <w:rsid w:val="004A1B46"/>
    <w:rsid w:val="004A1B61"/>
    <w:rsid w:val="004A1B8E"/>
    <w:rsid w:val="004A1C7B"/>
    <w:rsid w:val="004A1D43"/>
    <w:rsid w:val="004A1E25"/>
    <w:rsid w:val="004A1FE5"/>
    <w:rsid w:val="004A24C1"/>
    <w:rsid w:val="004A24C9"/>
    <w:rsid w:val="004A24EE"/>
    <w:rsid w:val="004A2A86"/>
    <w:rsid w:val="004A3017"/>
    <w:rsid w:val="004A333A"/>
    <w:rsid w:val="004A3689"/>
    <w:rsid w:val="004A381E"/>
    <w:rsid w:val="004A3909"/>
    <w:rsid w:val="004A3A78"/>
    <w:rsid w:val="004A3F3B"/>
    <w:rsid w:val="004A4095"/>
    <w:rsid w:val="004A415C"/>
    <w:rsid w:val="004A42D4"/>
    <w:rsid w:val="004A4631"/>
    <w:rsid w:val="004A4913"/>
    <w:rsid w:val="004A4EEE"/>
    <w:rsid w:val="004A4F33"/>
    <w:rsid w:val="004A5078"/>
    <w:rsid w:val="004A55EC"/>
    <w:rsid w:val="004A5DAB"/>
    <w:rsid w:val="004A605F"/>
    <w:rsid w:val="004A614C"/>
    <w:rsid w:val="004A63CD"/>
    <w:rsid w:val="004A66C4"/>
    <w:rsid w:val="004A6922"/>
    <w:rsid w:val="004A697D"/>
    <w:rsid w:val="004A6A00"/>
    <w:rsid w:val="004A6C64"/>
    <w:rsid w:val="004A6F95"/>
    <w:rsid w:val="004A738C"/>
    <w:rsid w:val="004A7579"/>
    <w:rsid w:val="004A7CA3"/>
    <w:rsid w:val="004B0231"/>
    <w:rsid w:val="004B0768"/>
    <w:rsid w:val="004B0C4A"/>
    <w:rsid w:val="004B0F09"/>
    <w:rsid w:val="004B101D"/>
    <w:rsid w:val="004B1668"/>
    <w:rsid w:val="004B1C1B"/>
    <w:rsid w:val="004B1DF4"/>
    <w:rsid w:val="004B244D"/>
    <w:rsid w:val="004B29C4"/>
    <w:rsid w:val="004B2FC9"/>
    <w:rsid w:val="004B327A"/>
    <w:rsid w:val="004B3762"/>
    <w:rsid w:val="004B3E26"/>
    <w:rsid w:val="004B4520"/>
    <w:rsid w:val="004B48DA"/>
    <w:rsid w:val="004B4ADB"/>
    <w:rsid w:val="004B4D3F"/>
    <w:rsid w:val="004B4F7F"/>
    <w:rsid w:val="004B509F"/>
    <w:rsid w:val="004B52B8"/>
    <w:rsid w:val="004B53FF"/>
    <w:rsid w:val="004B5C57"/>
    <w:rsid w:val="004B6CC8"/>
    <w:rsid w:val="004B75F9"/>
    <w:rsid w:val="004B7959"/>
    <w:rsid w:val="004B7A6C"/>
    <w:rsid w:val="004B7AE7"/>
    <w:rsid w:val="004B7D26"/>
    <w:rsid w:val="004C017A"/>
    <w:rsid w:val="004C0AE2"/>
    <w:rsid w:val="004C129F"/>
    <w:rsid w:val="004C14F9"/>
    <w:rsid w:val="004C16BD"/>
    <w:rsid w:val="004C1B7C"/>
    <w:rsid w:val="004C1FED"/>
    <w:rsid w:val="004C20B2"/>
    <w:rsid w:val="004C2469"/>
    <w:rsid w:val="004C24BE"/>
    <w:rsid w:val="004C26EE"/>
    <w:rsid w:val="004C2902"/>
    <w:rsid w:val="004C2926"/>
    <w:rsid w:val="004C29FB"/>
    <w:rsid w:val="004C318E"/>
    <w:rsid w:val="004C341A"/>
    <w:rsid w:val="004C3722"/>
    <w:rsid w:val="004C3AEE"/>
    <w:rsid w:val="004C3E31"/>
    <w:rsid w:val="004C4283"/>
    <w:rsid w:val="004C4384"/>
    <w:rsid w:val="004C4385"/>
    <w:rsid w:val="004C44B3"/>
    <w:rsid w:val="004C477E"/>
    <w:rsid w:val="004C56EF"/>
    <w:rsid w:val="004C598A"/>
    <w:rsid w:val="004C5D48"/>
    <w:rsid w:val="004C5EBC"/>
    <w:rsid w:val="004C62C8"/>
    <w:rsid w:val="004C6755"/>
    <w:rsid w:val="004C68D8"/>
    <w:rsid w:val="004C6DB4"/>
    <w:rsid w:val="004C6DFD"/>
    <w:rsid w:val="004C71F5"/>
    <w:rsid w:val="004C72EC"/>
    <w:rsid w:val="004C7D8C"/>
    <w:rsid w:val="004D013B"/>
    <w:rsid w:val="004D05C0"/>
    <w:rsid w:val="004D05EE"/>
    <w:rsid w:val="004D0CE6"/>
    <w:rsid w:val="004D1586"/>
    <w:rsid w:val="004D15B8"/>
    <w:rsid w:val="004D1CF7"/>
    <w:rsid w:val="004D2348"/>
    <w:rsid w:val="004D237F"/>
    <w:rsid w:val="004D2619"/>
    <w:rsid w:val="004D2865"/>
    <w:rsid w:val="004D2930"/>
    <w:rsid w:val="004D29EC"/>
    <w:rsid w:val="004D2CAD"/>
    <w:rsid w:val="004D31CB"/>
    <w:rsid w:val="004D34B2"/>
    <w:rsid w:val="004D36C7"/>
    <w:rsid w:val="004D374E"/>
    <w:rsid w:val="004D380D"/>
    <w:rsid w:val="004D3D23"/>
    <w:rsid w:val="004D3E7A"/>
    <w:rsid w:val="004D4457"/>
    <w:rsid w:val="004D45D0"/>
    <w:rsid w:val="004D476E"/>
    <w:rsid w:val="004D4A75"/>
    <w:rsid w:val="004D4C99"/>
    <w:rsid w:val="004D5645"/>
    <w:rsid w:val="004D5FBA"/>
    <w:rsid w:val="004D60C5"/>
    <w:rsid w:val="004D6148"/>
    <w:rsid w:val="004D6300"/>
    <w:rsid w:val="004D65E6"/>
    <w:rsid w:val="004D6C5D"/>
    <w:rsid w:val="004D6EA7"/>
    <w:rsid w:val="004D769A"/>
    <w:rsid w:val="004D7D16"/>
    <w:rsid w:val="004D7F4D"/>
    <w:rsid w:val="004E0238"/>
    <w:rsid w:val="004E0305"/>
    <w:rsid w:val="004E0444"/>
    <w:rsid w:val="004E09DD"/>
    <w:rsid w:val="004E0C3B"/>
    <w:rsid w:val="004E0D13"/>
    <w:rsid w:val="004E1234"/>
    <w:rsid w:val="004E190B"/>
    <w:rsid w:val="004E1C92"/>
    <w:rsid w:val="004E2248"/>
    <w:rsid w:val="004E228F"/>
    <w:rsid w:val="004E285B"/>
    <w:rsid w:val="004E2F3A"/>
    <w:rsid w:val="004E3028"/>
    <w:rsid w:val="004E339F"/>
    <w:rsid w:val="004E374F"/>
    <w:rsid w:val="004E38FA"/>
    <w:rsid w:val="004E3B88"/>
    <w:rsid w:val="004E3E32"/>
    <w:rsid w:val="004E3E70"/>
    <w:rsid w:val="004E3EC8"/>
    <w:rsid w:val="004E461B"/>
    <w:rsid w:val="004E4F39"/>
    <w:rsid w:val="004E6052"/>
    <w:rsid w:val="004E6196"/>
    <w:rsid w:val="004E68E0"/>
    <w:rsid w:val="004E6CC5"/>
    <w:rsid w:val="004E6F54"/>
    <w:rsid w:val="004E737E"/>
    <w:rsid w:val="004E7534"/>
    <w:rsid w:val="004E7617"/>
    <w:rsid w:val="004E7862"/>
    <w:rsid w:val="004E7FAA"/>
    <w:rsid w:val="004E7FCA"/>
    <w:rsid w:val="004F0E96"/>
    <w:rsid w:val="004F149E"/>
    <w:rsid w:val="004F19A4"/>
    <w:rsid w:val="004F1CE6"/>
    <w:rsid w:val="004F29D3"/>
    <w:rsid w:val="004F304B"/>
    <w:rsid w:val="004F30C0"/>
    <w:rsid w:val="004F37D4"/>
    <w:rsid w:val="004F3842"/>
    <w:rsid w:val="004F3E8A"/>
    <w:rsid w:val="004F4702"/>
    <w:rsid w:val="004F4864"/>
    <w:rsid w:val="004F4D98"/>
    <w:rsid w:val="004F5579"/>
    <w:rsid w:val="004F59E9"/>
    <w:rsid w:val="004F5B03"/>
    <w:rsid w:val="004F5EC8"/>
    <w:rsid w:val="004F5F41"/>
    <w:rsid w:val="004F5F8D"/>
    <w:rsid w:val="004F6194"/>
    <w:rsid w:val="004F6592"/>
    <w:rsid w:val="004F69F4"/>
    <w:rsid w:val="004F6B22"/>
    <w:rsid w:val="004F6F7B"/>
    <w:rsid w:val="004F737D"/>
    <w:rsid w:val="004F74DE"/>
    <w:rsid w:val="004F77C5"/>
    <w:rsid w:val="00500162"/>
    <w:rsid w:val="00500388"/>
    <w:rsid w:val="00500F94"/>
    <w:rsid w:val="0050176A"/>
    <w:rsid w:val="00502323"/>
    <w:rsid w:val="00502449"/>
    <w:rsid w:val="0050265A"/>
    <w:rsid w:val="00502A63"/>
    <w:rsid w:val="00502AB9"/>
    <w:rsid w:val="00502CC8"/>
    <w:rsid w:val="005030D5"/>
    <w:rsid w:val="0050319F"/>
    <w:rsid w:val="005031D5"/>
    <w:rsid w:val="005031FD"/>
    <w:rsid w:val="005032E8"/>
    <w:rsid w:val="00503A3F"/>
    <w:rsid w:val="00503B5C"/>
    <w:rsid w:val="0050481C"/>
    <w:rsid w:val="00504B95"/>
    <w:rsid w:val="00504BC2"/>
    <w:rsid w:val="00504F39"/>
    <w:rsid w:val="00505039"/>
    <w:rsid w:val="005054D3"/>
    <w:rsid w:val="00505789"/>
    <w:rsid w:val="00505CDD"/>
    <w:rsid w:val="00505F66"/>
    <w:rsid w:val="00506497"/>
    <w:rsid w:val="00506809"/>
    <w:rsid w:val="00506DB0"/>
    <w:rsid w:val="00506FF2"/>
    <w:rsid w:val="00507537"/>
    <w:rsid w:val="005078BB"/>
    <w:rsid w:val="0051032D"/>
    <w:rsid w:val="0051057B"/>
    <w:rsid w:val="0051061E"/>
    <w:rsid w:val="005106C4"/>
    <w:rsid w:val="00510915"/>
    <w:rsid w:val="00510AB0"/>
    <w:rsid w:val="00510CE6"/>
    <w:rsid w:val="00511EEC"/>
    <w:rsid w:val="005121BB"/>
    <w:rsid w:val="0051235D"/>
    <w:rsid w:val="00512935"/>
    <w:rsid w:val="00512B5B"/>
    <w:rsid w:val="00512DE2"/>
    <w:rsid w:val="00513782"/>
    <w:rsid w:val="00513DE3"/>
    <w:rsid w:val="005144AA"/>
    <w:rsid w:val="00514814"/>
    <w:rsid w:val="005148A3"/>
    <w:rsid w:val="00514A06"/>
    <w:rsid w:val="005150F1"/>
    <w:rsid w:val="005152B6"/>
    <w:rsid w:val="00515629"/>
    <w:rsid w:val="005156CF"/>
    <w:rsid w:val="005157B4"/>
    <w:rsid w:val="00515B40"/>
    <w:rsid w:val="00515E92"/>
    <w:rsid w:val="00516030"/>
    <w:rsid w:val="005166DB"/>
    <w:rsid w:val="00516AAD"/>
    <w:rsid w:val="00516CC1"/>
    <w:rsid w:val="00516ED3"/>
    <w:rsid w:val="005170B4"/>
    <w:rsid w:val="005172C9"/>
    <w:rsid w:val="00517CE3"/>
    <w:rsid w:val="00517F7B"/>
    <w:rsid w:val="00520091"/>
    <w:rsid w:val="00520173"/>
    <w:rsid w:val="0052035D"/>
    <w:rsid w:val="00520A11"/>
    <w:rsid w:val="00520A23"/>
    <w:rsid w:val="00520F76"/>
    <w:rsid w:val="00521BAC"/>
    <w:rsid w:val="00521CBF"/>
    <w:rsid w:val="00521CCC"/>
    <w:rsid w:val="00521EC4"/>
    <w:rsid w:val="0052206D"/>
    <w:rsid w:val="00522187"/>
    <w:rsid w:val="00522500"/>
    <w:rsid w:val="005225E8"/>
    <w:rsid w:val="00522E61"/>
    <w:rsid w:val="005230BE"/>
    <w:rsid w:val="0052356F"/>
    <w:rsid w:val="00523A11"/>
    <w:rsid w:val="00523B0A"/>
    <w:rsid w:val="00523EE4"/>
    <w:rsid w:val="00523F4E"/>
    <w:rsid w:val="0052403E"/>
    <w:rsid w:val="00524356"/>
    <w:rsid w:val="00524413"/>
    <w:rsid w:val="005244AB"/>
    <w:rsid w:val="00524558"/>
    <w:rsid w:val="00524C14"/>
    <w:rsid w:val="005256FC"/>
    <w:rsid w:val="00525AB4"/>
    <w:rsid w:val="00525B63"/>
    <w:rsid w:val="00525BFE"/>
    <w:rsid w:val="00525D75"/>
    <w:rsid w:val="00525DAD"/>
    <w:rsid w:val="00525E3E"/>
    <w:rsid w:val="00526600"/>
    <w:rsid w:val="005268A4"/>
    <w:rsid w:val="005269C5"/>
    <w:rsid w:val="00526D20"/>
    <w:rsid w:val="00527495"/>
    <w:rsid w:val="00527598"/>
    <w:rsid w:val="00527B33"/>
    <w:rsid w:val="00527D21"/>
    <w:rsid w:val="00527EB3"/>
    <w:rsid w:val="005306F5"/>
    <w:rsid w:val="00530A7E"/>
    <w:rsid w:val="00530AF0"/>
    <w:rsid w:val="00531270"/>
    <w:rsid w:val="005315D8"/>
    <w:rsid w:val="00531B4D"/>
    <w:rsid w:val="00531F50"/>
    <w:rsid w:val="00531F74"/>
    <w:rsid w:val="00531FFE"/>
    <w:rsid w:val="005320E4"/>
    <w:rsid w:val="005328E2"/>
    <w:rsid w:val="00532A42"/>
    <w:rsid w:val="00532C39"/>
    <w:rsid w:val="00532E02"/>
    <w:rsid w:val="00532FCA"/>
    <w:rsid w:val="0053305B"/>
    <w:rsid w:val="00533609"/>
    <w:rsid w:val="005340FB"/>
    <w:rsid w:val="00534783"/>
    <w:rsid w:val="00534997"/>
    <w:rsid w:val="00534A88"/>
    <w:rsid w:val="00534FA2"/>
    <w:rsid w:val="00535668"/>
    <w:rsid w:val="00535E29"/>
    <w:rsid w:val="0053612F"/>
    <w:rsid w:val="005365F8"/>
    <w:rsid w:val="00536716"/>
    <w:rsid w:val="00536F78"/>
    <w:rsid w:val="00537133"/>
    <w:rsid w:val="00537359"/>
    <w:rsid w:val="00537925"/>
    <w:rsid w:val="00537CD9"/>
    <w:rsid w:val="00540707"/>
    <w:rsid w:val="00540E83"/>
    <w:rsid w:val="00541088"/>
    <w:rsid w:val="0054155F"/>
    <w:rsid w:val="005417D2"/>
    <w:rsid w:val="005419EE"/>
    <w:rsid w:val="005428DA"/>
    <w:rsid w:val="00542A6E"/>
    <w:rsid w:val="00542D43"/>
    <w:rsid w:val="00542D72"/>
    <w:rsid w:val="00542FFC"/>
    <w:rsid w:val="005438C3"/>
    <w:rsid w:val="00543D4C"/>
    <w:rsid w:val="00544209"/>
    <w:rsid w:val="0054449F"/>
    <w:rsid w:val="005449C4"/>
    <w:rsid w:val="00544EE8"/>
    <w:rsid w:val="00545022"/>
    <w:rsid w:val="005450EC"/>
    <w:rsid w:val="005455E1"/>
    <w:rsid w:val="00545635"/>
    <w:rsid w:val="00545898"/>
    <w:rsid w:val="00545C9A"/>
    <w:rsid w:val="00546029"/>
    <w:rsid w:val="00546860"/>
    <w:rsid w:val="00546885"/>
    <w:rsid w:val="005469D9"/>
    <w:rsid w:val="00546A7A"/>
    <w:rsid w:val="00546C0A"/>
    <w:rsid w:val="00546CC8"/>
    <w:rsid w:val="00547805"/>
    <w:rsid w:val="00547963"/>
    <w:rsid w:val="00547CF3"/>
    <w:rsid w:val="00547E4C"/>
    <w:rsid w:val="00547FA2"/>
    <w:rsid w:val="005500BE"/>
    <w:rsid w:val="00550171"/>
    <w:rsid w:val="005509C4"/>
    <w:rsid w:val="00551121"/>
    <w:rsid w:val="0055116A"/>
    <w:rsid w:val="00551446"/>
    <w:rsid w:val="00551BD2"/>
    <w:rsid w:val="00553241"/>
    <w:rsid w:val="005537EA"/>
    <w:rsid w:val="00553A57"/>
    <w:rsid w:val="00554118"/>
    <w:rsid w:val="005542CC"/>
    <w:rsid w:val="005545ED"/>
    <w:rsid w:val="00554B0B"/>
    <w:rsid w:val="00554D08"/>
    <w:rsid w:val="00554ECE"/>
    <w:rsid w:val="00555001"/>
    <w:rsid w:val="005552EA"/>
    <w:rsid w:val="00555381"/>
    <w:rsid w:val="00555809"/>
    <w:rsid w:val="00555A19"/>
    <w:rsid w:val="00555A6D"/>
    <w:rsid w:val="00555B70"/>
    <w:rsid w:val="00556046"/>
    <w:rsid w:val="005560D2"/>
    <w:rsid w:val="00556103"/>
    <w:rsid w:val="00556AB0"/>
    <w:rsid w:val="00556F91"/>
    <w:rsid w:val="00557015"/>
    <w:rsid w:val="005571A4"/>
    <w:rsid w:val="005573E7"/>
    <w:rsid w:val="00557B99"/>
    <w:rsid w:val="00557E41"/>
    <w:rsid w:val="00557E62"/>
    <w:rsid w:val="00560462"/>
    <w:rsid w:val="0056076B"/>
    <w:rsid w:val="00560C08"/>
    <w:rsid w:val="0056110D"/>
    <w:rsid w:val="00561945"/>
    <w:rsid w:val="00561D68"/>
    <w:rsid w:val="00562057"/>
    <w:rsid w:val="005620C6"/>
    <w:rsid w:val="005625A9"/>
    <w:rsid w:val="00562656"/>
    <w:rsid w:val="00563282"/>
    <w:rsid w:val="00563B53"/>
    <w:rsid w:val="00563D08"/>
    <w:rsid w:val="00563DDB"/>
    <w:rsid w:val="0056413B"/>
    <w:rsid w:val="00564341"/>
    <w:rsid w:val="00564597"/>
    <w:rsid w:val="0056470E"/>
    <w:rsid w:val="00564FAF"/>
    <w:rsid w:val="00565421"/>
    <w:rsid w:val="00565510"/>
    <w:rsid w:val="00565BE7"/>
    <w:rsid w:val="00565C40"/>
    <w:rsid w:val="00565C77"/>
    <w:rsid w:val="00565DD3"/>
    <w:rsid w:val="005663F1"/>
    <w:rsid w:val="00566739"/>
    <w:rsid w:val="005668E7"/>
    <w:rsid w:val="00566A47"/>
    <w:rsid w:val="005675E5"/>
    <w:rsid w:val="00567D10"/>
    <w:rsid w:val="00567E52"/>
    <w:rsid w:val="00570075"/>
    <w:rsid w:val="00570D94"/>
    <w:rsid w:val="00570F55"/>
    <w:rsid w:val="00570FCE"/>
    <w:rsid w:val="0057106B"/>
    <w:rsid w:val="0057125A"/>
    <w:rsid w:val="00571706"/>
    <w:rsid w:val="00571DBE"/>
    <w:rsid w:val="00571EFE"/>
    <w:rsid w:val="00572717"/>
    <w:rsid w:val="00572748"/>
    <w:rsid w:val="005733E9"/>
    <w:rsid w:val="005738A3"/>
    <w:rsid w:val="00573B12"/>
    <w:rsid w:val="00573BA5"/>
    <w:rsid w:val="00573FED"/>
    <w:rsid w:val="005740DC"/>
    <w:rsid w:val="00575292"/>
    <w:rsid w:val="00575369"/>
    <w:rsid w:val="0057598A"/>
    <w:rsid w:val="00575F66"/>
    <w:rsid w:val="00576044"/>
    <w:rsid w:val="00576166"/>
    <w:rsid w:val="00576311"/>
    <w:rsid w:val="0057667E"/>
    <w:rsid w:val="00576798"/>
    <w:rsid w:val="0057683A"/>
    <w:rsid w:val="00576878"/>
    <w:rsid w:val="00576AE9"/>
    <w:rsid w:val="005770D3"/>
    <w:rsid w:val="00577862"/>
    <w:rsid w:val="005802E2"/>
    <w:rsid w:val="00580637"/>
    <w:rsid w:val="00580B91"/>
    <w:rsid w:val="00580F9F"/>
    <w:rsid w:val="00581A52"/>
    <w:rsid w:val="00581B1F"/>
    <w:rsid w:val="00581C18"/>
    <w:rsid w:val="00581CB8"/>
    <w:rsid w:val="005822EC"/>
    <w:rsid w:val="0058280E"/>
    <w:rsid w:val="00582AE3"/>
    <w:rsid w:val="00582B22"/>
    <w:rsid w:val="00582B85"/>
    <w:rsid w:val="0058326E"/>
    <w:rsid w:val="0058356B"/>
    <w:rsid w:val="005836B5"/>
    <w:rsid w:val="005838E6"/>
    <w:rsid w:val="00583AAA"/>
    <w:rsid w:val="00583B21"/>
    <w:rsid w:val="005842C3"/>
    <w:rsid w:val="005849A7"/>
    <w:rsid w:val="00584A9E"/>
    <w:rsid w:val="00584ACE"/>
    <w:rsid w:val="0058572C"/>
    <w:rsid w:val="0058606B"/>
    <w:rsid w:val="00586410"/>
    <w:rsid w:val="00586D87"/>
    <w:rsid w:val="00586DA6"/>
    <w:rsid w:val="00587267"/>
    <w:rsid w:val="0058756F"/>
    <w:rsid w:val="005876B6"/>
    <w:rsid w:val="00587914"/>
    <w:rsid w:val="00587CCA"/>
    <w:rsid w:val="00590385"/>
    <w:rsid w:val="00590444"/>
    <w:rsid w:val="0059061E"/>
    <w:rsid w:val="00590720"/>
    <w:rsid w:val="005907BF"/>
    <w:rsid w:val="0059092B"/>
    <w:rsid w:val="00590A26"/>
    <w:rsid w:val="00590F14"/>
    <w:rsid w:val="0059100D"/>
    <w:rsid w:val="005913D8"/>
    <w:rsid w:val="00591910"/>
    <w:rsid w:val="005919DC"/>
    <w:rsid w:val="00591AEF"/>
    <w:rsid w:val="00591E4D"/>
    <w:rsid w:val="00592FC9"/>
    <w:rsid w:val="00593045"/>
    <w:rsid w:val="00593085"/>
    <w:rsid w:val="00593224"/>
    <w:rsid w:val="00593906"/>
    <w:rsid w:val="00593DDE"/>
    <w:rsid w:val="00594673"/>
    <w:rsid w:val="00594C94"/>
    <w:rsid w:val="0059501C"/>
    <w:rsid w:val="005951D6"/>
    <w:rsid w:val="005952BC"/>
    <w:rsid w:val="005955DC"/>
    <w:rsid w:val="00595BB9"/>
    <w:rsid w:val="0059621F"/>
    <w:rsid w:val="00596328"/>
    <w:rsid w:val="0059698A"/>
    <w:rsid w:val="005969EF"/>
    <w:rsid w:val="00596F90"/>
    <w:rsid w:val="005970DD"/>
    <w:rsid w:val="00597121"/>
    <w:rsid w:val="0059735A"/>
    <w:rsid w:val="005975DD"/>
    <w:rsid w:val="00597609"/>
    <w:rsid w:val="00597870"/>
    <w:rsid w:val="00597B4E"/>
    <w:rsid w:val="00597BC5"/>
    <w:rsid w:val="00597F94"/>
    <w:rsid w:val="005A0062"/>
    <w:rsid w:val="005A009B"/>
    <w:rsid w:val="005A0279"/>
    <w:rsid w:val="005A02EB"/>
    <w:rsid w:val="005A0574"/>
    <w:rsid w:val="005A05F7"/>
    <w:rsid w:val="005A07B8"/>
    <w:rsid w:val="005A0A63"/>
    <w:rsid w:val="005A134B"/>
    <w:rsid w:val="005A253C"/>
    <w:rsid w:val="005A314E"/>
    <w:rsid w:val="005A325D"/>
    <w:rsid w:val="005A3926"/>
    <w:rsid w:val="005A3B81"/>
    <w:rsid w:val="005A4509"/>
    <w:rsid w:val="005A47AB"/>
    <w:rsid w:val="005A4EF7"/>
    <w:rsid w:val="005A68F5"/>
    <w:rsid w:val="005A69B4"/>
    <w:rsid w:val="005A6BB0"/>
    <w:rsid w:val="005A734D"/>
    <w:rsid w:val="005A7CAB"/>
    <w:rsid w:val="005B09C2"/>
    <w:rsid w:val="005B16C1"/>
    <w:rsid w:val="005B1C4B"/>
    <w:rsid w:val="005B1F53"/>
    <w:rsid w:val="005B24AC"/>
    <w:rsid w:val="005B2CCA"/>
    <w:rsid w:val="005B323A"/>
    <w:rsid w:val="005B3499"/>
    <w:rsid w:val="005B3FC0"/>
    <w:rsid w:val="005B41CD"/>
    <w:rsid w:val="005B4E3B"/>
    <w:rsid w:val="005B4F13"/>
    <w:rsid w:val="005B52DD"/>
    <w:rsid w:val="005B5616"/>
    <w:rsid w:val="005B5640"/>
    <w:rsid w:val="005B56BC"/>
    <w:rsid w:val="005B59D0"/>
    <w:rsid w:val="005B5B61"/>
    <w:rsid w:val="005B5BA8"/>
    <w:rsid w:val="005B5BC4"/>
    <w:rsid w:val="005B5DDE"/>
    <w:rsid w:val="005B6630"/>
    <w:rsid w:val="005B6B3E"/>
    <w:rsid w:val="005B7639"/>
    <w:rsid w:val="005B76CE"/>
    <w:rsid w:val="005B78B0"/>
    <w:rsid w:val="005B7F41"/>
    <w:rsid w:val="005C0B90"/>
    <w:rsid w:val="005C0FCC"/>
    <w:rsid w:val="005C12D5"/>
    <w:rsid w:val="005C16D2"/>
    <w:rsid w:val="005C1892"/>
    <w:rsid w:val="005C1DD1"/>
    <w:rsid w:val="005C2396"/>
    <w:rsid w:val="005C2A34"/>
    <w:rsid w:val="005C3036"/>
    <w:rsid w:val="005C3224"/>
    <w:rsid w:val="005C3255"/>
    <w:rsid w:val="005C339E"/>
    <w:rsid w:val="005C39D9"/>
    <w:rsid w:val="005C3CB1"/>
    <w:rsid w:val="005C3D9C"/>
    <w:rsid w:val="005C3E21"/>
    <w:rsid w:val="005C3F4B"/>
    <w:rsid w:val="005C42CC"/>
    <w:rsid w:val="005C43F4"/>
    <w:rsid w:val="005C4478"/>
    <w:rsid w:val="005C44CF"/>
    <w:rsid w:val="005C4858"/>
    <w:rsid w:val="005C4AA1"/>
    <w:rsid w:val="005C4C3B"/>
    <w:rsid w:val="005C50E2"/>
    <w:rsid w:val="005C53EE"/>
    <w:rsid w:val="005C584B"/>
    <w:rsid w:val="005C590B"/>
    <w:rsid w:val="005C5C06"/>
    <w:rsid w:val="005C5D1C"/>
    <w:rsid w:val="005C60BB"/>
    <w:rsid w:val="005C60DA"/>
    <w:rsid w:val="005C679E"/>
    <w:rsid w:val="005C6C92"/>
    <w:rsid w:val="005C6D7E"/>
    <w:rsid w:val="005C780D"/>
    <w:rsid w:val="005C7DE9"/>
    <w:rsid w:val="005C7EBE"/>
    <w:rsid w:val="005D0678"/>
    <w:rsid w:val="005D09C7"/>
    <w:rsid w:val="005D0A3D"/>
    <w:rsid w:val="005D13A9"/>
    <w:rsid w:val="005D1CBF"/>
    <w:rsid w:val="005D1F2A"/>
    <w:rsid w:val="005D20E0"/>
    <w:rsid w:val="005D21DC"/>
    <w:rsid w:val="005D21DE"/>
    <w:rsid w:val="005D232C"/>
    <w:rsid w:val="005D23CB"/>
    <w:rsid w:val="005D2F31"/>
    <w:rsid w:val="005D376B"/>
    <w:rsid w:val="005D3A65"/>
    <w:rsid w:val="005D3AAB"/>
    <w:rsid w:val="005D3D09"/>
    <w:rsid w:val="005D3DF8"/>
    <w:rsid w:val="005D3EF7"/>
    <w:rsid w:val="005D40CA"/>
    <w:rsid w:val="005D4AA7"/>
    <w:rsid w:val="005D4C8C"/>
    <w:rsid w:val="005D4DB5"/>
    <w:rsid w:val="005D54FE"/>
    <w:rsid w:val="005D558D"/>
    <w:rsid w:val="005D55B0"/>
    <w:rsid w:val="005D56F2"/>
    <w:rsid w:val="005D5B51"/>
    <w:rsid w:val="005D5CBB"/>
    <w:rsid w:val="005D632F"/>
    <w:rsid w:val="005D653C"/>
    <w:rsid w:val="005D6E2B"/>
    <w:rsid w:val="005D72ED"/>
    <w:rsid w:val="005E0884"/>
    <w:rsid w:val="005E089A"/>
    <w:rsid w:val="005E0C5F"/>
    <w:rsid w:val="005E0E0D"/>
    <w:rsid w:val="005E0EE9"/>
    <w:rsid w:val="005E120A"/>
    <w:rsid w:val="005E1392"/>
    <w:rsid w:val="005E13F2"/>
    <w:rsid w:val="005E1AC9"/>
    <w:rsid w:val="005E1C06"/>
    <w:rsid w:val="005E2495"/>
    <w:rsid w:val="005E2B44"/>
    <w:rsid w:val="005E2B70"/>
    <w:rsid w:val="005E2D6E"/>
    <w:rsid w:val="005E2DBF"/>
    <w:rsid w:val="005E2FF4"/>
    <w:rsid w:val="005E3091"/>
    <w:rsid w:val="005E314B"/>
    <w:rsid w:val="005E329F"/>
    <w:rsid w:val="005E3ADE"/>
    <w:rsid w:val="005E4275"/>
    <w:rsid w:val="005E47E1"/>
    <w:rsid w:val="005E56C4"/>
    <w:rsid w:val="005E5854"/>
    <w:rsid w:val="005E5BA1"/>
    <w:rsid w:val="005E5FF8"/>
    <w:rsid w:val="005E6421"/>
    <w:rsid w:val="005E66F4"/>
    <w:rsid w:val="005E6CE2"/>
    <w:rsid w:val="005E6FF1"/>
    <w:rsid w:val="005E73C8"/>
    <w:rsid w:val="005E77E5"/>
    <w:rsid w:val="005E7814"/>
    <w:rsid w:val="005E7B18"/>
    <w:rsid w:val="005E7D8F"/>
    <w:rsid w:val="005F014D"/>
    <w:rsid w:val="005F0383"/>
    <w:rsid w:val="005F03A3"/>
    <w:rsid w:val="005F04F3"/>
    <w:rsid w:val="005F0636"/>
    <w:rsid w:val="005F06AC"/>
    <w:rsid w:val="005F070E"/>
    <w:rsid w:val="005F0C93"/>
    <w:rsid w:val="005F0D47"/>
    <w:rsid w:val="005F16F4"/>
    <w:rsid w:val="005F1DC5"/>
    <w:rsid w:val="005F1EF7"/>
    <w:rsid w:val="005F22ED"/>
    <w:rsid w:val="005F23AD"/>
    <w:rsid w:val="005F2401"/>
    <w:rsid w:val="005F24A7"/>
    <w:rsid w:val="005F2C98"/>
    <w:rsid w:val="005F2EC7"/>
    <w:rsid w:val="005F3159"/>
    <w:rsid w:val="005F3949"/>
    <w:rsid w:val="005F39E9"/>
    <w:rsid w:val="005F3A50"/>
    <w:rsid w:val="005F4037"/>
    <w:rsid w:val="005F48BA"/>
    <w:rsid w:val="005F50D7"/>
    <w:rsid w:val="005F5A2D"/>
    <w:rsid w:val="005F5BD9"/>
    <w:rsid w:val="005F5E26"/>
    <w:rsid w:val="005F6775"/>
    <w:rsid w:val="005F6A5A"/>
    <w:rsid w:val="005F6E0A"/>
    <w:rsid w:val="00600240"/>
    <w:rsid w:val="006002D8"/>
    <w:rsid w:val="006004A0"/>
    <w:rsid w:val="00600650"/>
    <w:rsid w:val="00600665"/>
    <w:rsid w:val="00600846"/>
    <w:rsid w:val="00601066"/>
    <w:rsid w:val="006018A4"/>
    <w:rsid w:val="00601B54"/>
    <w:rsid w:val="00601F22"/>
    <w:rsid w:val="0060242E"/>
    <w:rsid w:val="006025B7"/>
    <w:rsid w:val="00602976"/>
    <w:rsid w:val="00602C58"/>
    <w:rsid w:val="00602F16"/>
    <w:rsid w:val="006034AB"/>
    <w:rsid w:val="006035E7"/>
    <w:rsid w:val="00603F7C"/>
    <w:rsid w:val="006041E6"/>
    <w:rsid w:val="00604457"/>
    <w:rsid w:val="00604718"/>
    <w:rsid w:val="00604A46"/>
    <w:rsid w:val="00604A7E"/>
    <w:rsid w:val="00604BA3"/>
    <w:rsid w:val="00604D5A"/>
    <w:rsid w:val="0060547C"/>
    <w:rsid w:val="0060559A"/>
    <w:rsid w:val="00605A5A"/>
    <w:rsid w:val="00605E82"/>
    <w:rsid w:val="00605ECE"/>
    <w:rsid w:val="00605F27"/>
    <w:rsid w:val="00605F46"/>
    <w:rsid w:val="00606354"/>
    <w:rsid w:val="00606560"/>
    <w:rsid w:val="00606C71"/>
    <w:rsid w:val="00606E60"/>
    <w:rsid w:val="006072A5"/>
    <w:rsid w:val="00607AC8"/>
    <w:rsid w:val="00607CDC"/>
    <w:rsid w:val="00607F1F"/>
    <w:rsid w:val="00607F71"/>
    <w:rsid w:val="0061062E"/>
    <w:rsid w:val="006106B5"/>
    <w:rsid w:val="0061079F"/>
    <w:rsid w:val="00610D9B"/>
    <w:rsid w:val="00610FD8"/>
    <w:rsid w:val="00610FEA"/>
    <w:rsid w:val="0061108C"/>
    <w:rsid w:val="00611118"/>
    <w:rsid w:val="00611279"/>
    <w:rsid w:val="00611553"/>
    <w:rsid w:val="00611577"/>
    <w:rsid w:val="00611F6E"/>
    <w:rsid w:val="0061244E"/>
    <w:rsid w:val="00612DB6"/>
    <w:rsid w:val="006132E2"/>
    <w:rsid w:val="00613B15"/>
    <w:rsid w:val="00613BFA"/>
    <w:rsid w:val="0061412A"/>
    <w:rsid w:val="00614309"/>
    <w:rsid w:val="006146E7"/>
    <w:rsid w:val="00614941"/>
    <w:rsid w:val="006157FB"/>
    <w:rsid w:val="006158C9"/>
    <w:rsid w:val="00616CAA"/>
    <w:rsid w:val="00617A12"/>
    <w:rsid w:val="006208DC"/>
    <w:rsid w:val="00620C32"/>
    <w:rsid w:val="006213EA"/>
    <w:rsid w:val="00621421"/>
    <w:rsid w:val="006219D3"/>
    <w:rsid w:val="00621A7F"/>
    <w:rsid w:val="00621FA1"/>
    <w:rsid w:val="006220EF"/>
    <w:rsid w:val="00622122"/>
    <w:rsid w:val="0062277B"/>
    <w:rsid w:val="00622864"/>
    <w:rsid w:val="00622922"/>
    <w:rsid w:val="00622C09"/>
    <w:rsid w:val="00622EC4"/>
    <w:rsid w:val="00623105"/>
    <w:rsid w:val="00623460"/>
    <w:rsid w:val="00623795"/>
    <w:rsid w:val="00623E23"/>
    <w:rsid w:val="00623E2A"/>
    <w:rsid w:val="00624C22"/>
    <w:rsid w:val="00624CFE"/>
    <w:rsid w:val="0062546B"/>
    <w:rsid w:val="00625A0D"/>
    <w:rsid w:val="00625B51"/>
    <w:rsid w:val="00625B74"/>
    <w:rsid w:val="0062616C"/>
    <w:rsid w:val="0062625A"/>
    <w:rsid w:val="0062627E"/>
    <w:rsid w:val="006262D0"/>
    <w:rsid w:val="00626392"/>
    <w:rsid w:val="00626802"/>
    <w:rsid w:val="00626E15"/>
    <w:rsid w:val="0062742B"/>
    <w:rsid w:val="0062768D"/>
    <w:rsid w:val="0062777A"/>
    <w:rsid w:val="00627827"/>
    <w:rsid w:val="00627F08"/>
    <w:rsid w:val="006301E0"/>
    <w:rsid w:val="006305BA"/>
    <w:rsid w:val="00630BC6"/>
    <w:rsid w:val="00630CAD"/>
    <w:rsid w:val="0063108F"/>
    <w:rsid w:val="006310B9"/>
    <w:rsid w:val="00631186"/>
    <w:rsid w:val="0063187A"/>
    <w:rsid w:val="006318E6"/>
    <w:rsid w:val="00631925"/>
    <w:rsid w:val="00631947"/>
    <w:rsid w:val="00631BD1"/>
    <w:rsid w:val="00631DCC"/>
    <w:rsid w:val="00631F54"/>
    <w:rsid w:val="00631FE0"/>
    <w:rsid w:val="006321B7"/>
    <w:rsid w:val="00632314"/>
    <w:rsid w:val="0063247E"/>
    <w:rsid w:val="006329D2"/>
    <w:rsid w:val="00632E77"/>
    <w:rsid w:val="00633467"/>
    <w:rsid w:val="00633AE0"/>
    <w:rsid w:val="00633F46"/>
    <w:rsid w:val="00634C9F"/>
    <w:rsid w:val="00634CB8"/>
    <w:rsid w:val="00634D78"/>
    <w:rsid w:val="00636B28"/>
    <w:rsid w:val="00636FFA"/>
    <w:rsid w:val="006378AB"/>
    <w:rsid w:val="00637BE4"/>
    <w:rsid w:val="00637DF7"/>
    <w:rsid w:val="006403B3"/>
    <w:rsid w:val="006404B6"/>
    <w:rsid w:val="0064091D"/>
    <w:rsid w:val="00640ACD"/>
    <w:rsid w:val="00640BE4"/>
    <w:rsid w:val="006410F1"/>
    <w:rsid w:val="0064121D"/>
    <w:rsid w:val="006416AC"/>
    <w:rsid w:val="00641DCB"/>
    <w:rsid w:val="00641DE9"/>
    <w:rsid w:val="0064228E"/>
    <w:rsid w:val="006428FE"/>
    <w:rsid w:val="00642934"/>
    <w:rsid w:val="00642939"/>
    <w:rsid w:val="00643009"/>
    <w:rsid w:val="0064336C"/>
    <w:rsid w:val="006439BC"/>
    <w:rsid w:val="00643A5D"/>
    <w:rsid w:val="00643C3A"/>
    <w:rsid w:val="00643EB0"/>
    <w:rsid w:val="00644411"/>
    <w:rsid w:val="00644779"/>
    <w:rsid w:val="00644832"/>
    <w:rsid w:val="00644D19"/>
    <w:rsid w:val="00644FA7"/>
    <w:rsid w:val="006450E9"/>
    <w:rsid w:val="006452E0"/>
    <w:rsid w:val="006457CB"/>
    <w:rsid w:val="00645BB0"/>
    <w:rsid w:val="00646060"/>
    <w:rsid w:val="00646308"/>
    <w:rsid w:val="00646882"/>
    <w:rsid w:val="00647253"/>
    <w:rsid w:val="0064731B"/>
    <w:rsid w:val="006479F4"/>
    <w:rsid w:val="00647C7C"/>
    <w:rsid w:val="00647EC5"/>
    <w:rsid w:val="0065065D"/>
    <w:rsid w:val="0065141A"/>
    <w:rsid w:val="00651624"/>
    <w:rsid w:val="00651D04"/>
    <w:rsid w:val="00652157"/>
    <w:rsid w:val="006524BC"/>
    <w:rsid w:val="00652790"/>
    <w:rsid w:val="00652A1B"/>
    <w:rsid w:val="00652A42"/>
    <w:rsid w:val="00652B4B"/>
    <w:rsid w:val="00652B9A"/>
    <w:rsid w:val="00652C29"/>
    <w:rsid w:val="00652DE2"/>
    <w:rsid w:val="00653133"/>
    <w:rsid w:val="0065352D"/>
    <w:rsid w:val="0065390D"/>
    <w:rsid w:val="00653B9C"/>
    <w:rsid w:val="00653D12"/>
    <w:rsid w:val="00653E33"/>
    <w:rsid w:val="00653F82"/>
    <w:rsid w:val="0065401B"/>
    <w:rsid w:val="006540BA"/>
    <w:rsid w:val="0065422D"/>
    <w:rsid w:val="006545DE"/>
    <w:rsid w:val="00654630"/>
    <w:rsid w:val="00654660"/>
    <w:rsid w:val="00654E4E"/>
    <w:rsid w:val="00654FB8"/>
    <w:rsid w:val="006552AE"/>
    <w:rsid w:val="00655409"/>
    <w:rsid w:val="006562FD"/>
    <w:rsid w:val="006565CB"/>
    <w:rsid w:val="006566F4"/>
    <w:rsid w:val="00656FCC"/>
    <w:rsid w:val="00657383"/>
    <w:rsid w:val="00657389"/>
    <w:rsid w:val="00657C73"/>
    <w:rsid w:val="00657FB4"/>
    <w:rsid w:val="0066005D"/>
    <w:rsid w:val="006601C5"/>
    <w:rsid w:val="00660A34"/>
    <w:rsid w:val="00660B1E"/>
    <w:rsid w:val="00661087"/>
    <w:rsid w:val="00661886"/>
    <w:rsid w:val="006618D7"/>
    <w:rsid w:val="00661DDC"/>
    <w:rsid w:val="00662034"/>
    <w:rsid w:val="006620AF"/>
    <w:rsid w:val="006621F9"/>
    <w:rsid w:val="006624EB"/>
    <w:rsid w:val="0066277D"/>
    <w:rsid w:val="00662804"/>
    <w:rsid w:val="00662D2F"/>
    <w:rsid w:val="00662E64"/>
    <w:rsid w:val="00662F29"/>
    <w:rsid w:val="00663568"/>
    <w:rsid w:val="006636CC"/>
    <w:rsid w:val="006637A4"/>
    <w:rsid w:val="00663808"/>
    <w:rsid w:val="0066381D"/>
    <w:rsid w:val="00663857"/>
    <w:rsid w:val="00663A52"/>
    <w:rsid w:val="00663C55"/>
    <w:rsid w:val="00663DC4"/>
    <w:rsid w:val="006641C1"/>
    <w:rsid w:val="00664260"/>
    <w:rsid w:val="00664317"/>
    <w:rsid w:val="006644B0"/>
    <w:rsid w:val="00664534"/>
    <w:rsid w:val="00664CD3"/>
    <w:rsid w:val="00665027"/>
    <w:rsid w:val="00665604"/>
    <w:rsid w:val="00665639"/>
    <w:rsid w:val="00665675"/>
    <w:rsid w:val="00665C69"/>
    <w:rsid w:val="00665C7C"/>
    <w:rsid w:val="00665F23"/>
    <w:rsid w:val="006660AA"/>
    <w:rsid w:val="0066681B"/>
    <w:rsid w:val="00667547"/>
    <w:rsid w:val="0066767E"/>
    <w:rsid w:val="00667F67"/>
    <w:rsid w:val="006700B6"/>
    <w:rsid w:val="0067010D"/>
    <w:rsid w:val="0067034A"/>
    <w:rsid w:val="0067058D"/>
    <w:rsid w:val="00670C9B"/>
    <w:rsid w:val="00671220"/>
    <w:rsid w:val="006714D6"/>
    <w:rsid w:val="00671586"/>
    <w:rsid w:val="00671825"/>
    <w:rsid w:val="00671A22"/>
    <w:rsid w:val="00671A3A"/>
    <w:rsid w:val="00671E52"/>
    <w:rsid w:val="00672275"/>
    <w:rsid w:val="00672726"/>
    <w:rsid w:val="00672DBF"/>
    <w:rsid w:val="006734CA"/>
    <w:rsid w:val="00673563"/>
    <w:rsid w:val="00673A27"/>
    <w:rsid w:val="0067449B"/>
    <w:rsid w:val="006748CE"/>
    <w:rsid w:val="00674905"/>
    <w:rsid w:val="0067519F"/>
    <w:rsid w:val="0067568C"/>
    <w:rsid w:val="00675863"/>
    <w:rsid w:val="006759C4"/>
    <w:rsid w:val="0067658F"/>
    <w:rsid w:val="006765D9"/>
    <w:rsid w:val="006765ED"/>
    <w:rsid w:val="00676670"/>
    <w:rsid w:val="006769A1"/>
    <w:rsid w:val="00676D1F"/>
    <w:rsid w:val="00676D66"/>
    <w:rsid w:val="00676E0E"/>
    <w:rsid w:val="006774B3"/>
    <w:rsid w:val="00677AD4"/>
    <w:rsid w:val="006804C5"/>
    <w:rsid w:val="00680602"/>
    <w:rsid w:val="00680686"/>
    <w:rsid w:val="0068068A"/>
    <w:rsid w:val="006807CC"/>
    <w:rsid w:val="006809D2"/>
    <w:rsid w:val="0068182E"/>
    <w:rsid w:val="00681F3E"/>
    <w:rsid w:val="00681FAF"/>
    <w:rsid w:val="0068231F"/>
    <w:rsid w:val="006825E1"/>
    <w:rsid w:val="00682810"/>
    <w:rsid w:val="00682AD4"/>
    <w:rsid w:val="0068306F"/>
    <w:rsid w:val="0068324E"/>
    <w:rsid w:val="0068338A"/>
    <w:rsid w:val="00683513"/>
    <w:rsid w:val="00683562"/>
    <w:rsid w:val="006835AB"/>
    <w:rsid w:val="0068369F"/>
    <w:rsid w:val="00683844"/>
    <w:rsid w:val="006841F5"/>
    <w:rsid w:val="006845D1"/>
    <w:rsid w:val="00684601"/>
    <w:rsid w:val="006846D7"/>
    <w:rsid w:val="006847B6"/>
    <w:rsid w:val="0068496F"/>
    <w:rsid w:val="00684A0D"/>
    <w:rsid w:val="00684E4F"/>
    <w:rsid w:val="006850FD"/>
    <w:rsid w:val="006859DA"/>
    <w:rsid w:val="00685B31"/>
    <w:rsid w:val="00685CDB"/>
    <w:rsid w:val="00685D94"/>
    <w:rsid w:val="006860C7"/>
    <w:rsid w:val="00686158"/>
    <w:rsid w:val="0068619E"/>
    <w:rsid w:val="00686672"/>
    <w:rsid w:val="00686CFB"/>
    <w:rsid w:val="006874F6"/>
    <w:rsid w:val="00687594"/>
    <w:rsid w:val="00687B0C"/>
    <w:rsid w:val="00687B51"/>
    <w:rsid w:val="006906A9"/>
    <w:rsid w:val="00690A9E"/>
    <w:rsid w:val="00690BF8"/>
    <w:rsid w:val="00690CAF"/>
    <w:rsid w:val="00690DFF"/>
    <w:rsid w:val="00690F59"/>
    <w:rsid w:val="006911B8"/>
    <w:rsid w:val="00691A1D"/>
    <w:rsid w:val="00691D32"/>
    <w:rsid w:val="00692082"/>
    <w:rsid w:val="0069217A"/>
    <w:rsid w:val="006922DB"/>
    <w:rsid w:val="00692477"/>
    <w:rsid w:val="00692799"/>
    <w:rsid w:val="00692A9D"/>
    <w:rsid w:val="00692B2D"/>
    <w:rsid w:val="00692CF6"/>
    <w:rsid w:val="00692F11"/>
    <w:rsid w:val="0069331F"/>
    <w:rsid w:val="00693490"/>
    <w:rsid w:val="0069411B"/>
    <w:rsid w:val="0069438D"/>
    <w:rsid w:val="006944FA"/>
    <w:rsid w:val="0069466F"/>
    <w:rsid w:val="0069468D"/>
    <w:rsid w:val="00694FF4"/>
    <w:rsid w:val="00695480"/>
    <w:rsid w:val="0069548C"/>
    <w:rsid w:val="00695CF6"/>
    <w:rsid w:val="00695D4D"/>
    <w:rsid w:val="006960DD"/>
    <w:rsid w:val="006963D3"/>
    <w:rsid w:val="006964C8"/>
    <w:rsid w:val="006965D7"/>
    <w:rsid w:val="006969D5"/>
    <w:rsid w:val="00696F89"/>
    <w:rsid w:val="00697263"/>
    <w:rsid w:val="0069766F"/>
    <w:rsid w:val="006976F3"/>
    <w:rsid w:val="00697AA5"/>
    <w:rsid w:val="00697F36"/>
    <w:rsid w:val="006A02BE"/>
    <w:rsid w:val="006A032C"/>
    <w:rsid w:val="006A036C"/>
    <w:rsid w:val="006A0958"/>
    <w:rsid w:val="006A112B"/>
    <w:rsid w:val="006A1360"/>
    <w:rsid w:val="006A15FD"/>
    <w:rsid w:val="006A1C90"/>
    <w:rsid w:val="006A1E6D"/>
    <w:rsid w:val="006A2113"/>
    <w:rsid w:val="006A2377"/>
    <w:rsid w:val="006A23CB"/>
    <w:rsid w:val="006A29D9"/>
    <w:rsid w:val="006A2FC5"/>
    <w:rsid w:val="006A32C8"/>
    <w:rsid w:val="006A3426"/>
    <w:rsid w:val="006A3A73"/>
    <w:rsid w:val="006A3DC7"/>
    <w:rsid w:val="006A3F89"/>
    <w:rsid w:val="006A4065"/>
    <w:rsid w:val="006A4325"/>
    <w:rsid w:val="006A49C7"/>
    <w:rsid w:val="006A4BFD"/>
    <w:rsid w:val="006A5075"/>
    <w:rsid w:val="006A5613"/>
    <w:rsid w:val="006A57E4"/>
    <w:rsid w:val="006A697D"/>
    <w:rsid w:val="006A6BCD"/>
    <w:rsid w:val="006A6CCF"/>
    <w:rsid w:val="006A70CE"/>
    <w:rsid w:val="006A72D2"/>
    <w:rsid w:val="006A75DB"/>
    <w:rsid w:val="006A79AA"/>
    <w:rsid w:val="006A7CA6"/>
    <w:rsid w:val="006B00C7"/>
    <w:rsid w:val="006B031C"/>
    <w:rsid w:val="006B0C1E"/>
    <w:rsid w:val="006B0CB3"/>
    <w:rsid w:val="006B10D2"/>
    <w:rsid w:val="006B13C1"/>
    <w:rsid w:val="006B203D"/>
    <w:rsid w:val="006B20C1"/>
    <w:rsid w:val="006B219C"/>
    <w:rsid w:val="006B2E3D"/>
    <w:rsid w:val="006B2F35"/>
    <w:rsid w:val="006B32E5"/>
    <w:rsid w:val="006B3A63"/>
    <w:rsid w:val="006B3B00"/>
    <w:rsid w:val="006B421B"/>
    <w:rsid w:val="006B4ACB"/>
    <w:rsid w:val="006B50A4"/>
    <w:rsid w:val="006B5579"/>
    <w:rsid w:val="006B59C3"/>
    <w:rsid w:val="006B5A1F"/>
    <w:rsid w:val="006B5D06"/>
    <w:rsid w:val="006B5E79"/>
    <w:rsid w:val="006B6237"/>
    <w:rsid w:val="006B6280"/>
    <w:rsid w:val="006B6503"/>
    <w:rsid w:val="006B6AB5"/>
    <w:rsid w:val="006B6C8E"/>
    <w:rsid w:val="006B6E31"/>
    <w:rsid w:val="006B72B4"/>
    <w:rsid w:val="006B756F"/>
    <w:rsid w:val="006B7A8B"/>
    <w:rsid w:val="006B7C25"/>
    <w:rsid w:val="006B7D6A"/>
    <w:rsid w:val="006C00F9"/>
    <w:rsid w:val="006C019B"/>
    <w:rsid w:val="006C0D92"/>
    <w:rsid w:val="006C0E9F"/>
    <w:rsid w:val="006C1024"/>
    <w:rsid w:val="006C1250"/>
    <w:rsid w:val="006C1405"/>
    <w:rsid w:val="006C1ABE"/>
    <w:rsid w:val="006C1C0D"/>
    <w:rsid w:val="006C1F5E"/>
    <w:rsid w:val="006C21C4"/>
    <w:rsid w:val="006C301C"/>
    <w:rsid w:val="006C306F"/>
    <w:rsid w:val="006C32B3"/>
    <w:rsid w:val="006C36F2"/>
    <w:rsid w:val="006C45C1"/>
    <w:rsid w:val="006C4A83"/>
    <w:rsid w:val="006C4CE4"/>
    <w:rsid w:val="006C5220"/>
    <w:rsid w:val="006C561B"/>
    <w:rsid w:val="006C57C8"/>
    <w:rsid w:val="006C5B53"/>
    <w:rsid w:val="006C5F0E"/>
    <w:rsid w:val="006C687F"/>
    <w:rsid w:val="006C6A8D"/>
    <w:rsid w:val="006C6BA1"/>
    <w:rsid w:val="006C6CAE"/>
    <w:rsid w:val="006C7B5B"/>
    <w:rsid w:val="006C7D65"/>
    <w:rsid w:val="006C7EB8"/>
    <w:rsid w:val="006C7F52"/>
    <w:rsid w:val="006C7FAB"/>
    <w:rsid w:val="006D00A4"/>
    <w:rsid w:val="006D00F9"/>
    <w:rsid w:val="006D02D3"/>
    <w:rsid w:val="006D0438"/>
    <w:rsid w:val="006D0471"/>
    <w:rsid w:val="006D0558"/>
    <w:rsid w:val="006D0752"/>
    <w:rsid w:val="006D0879"/>
    <w:rsid w:val="006D0C0C"/>
    <w:rsid w:val="006D0EFE"/>
    <w:rsid w:val="006D0F90"/>
    <w:rsid w:val="006D1348"/>
    <w:rsid w:val="006D1D15"/>
    <w:rsid w:val="006D1F68"/>
    <w:rsid w:val="006D280A"/>
    <w:rsid w:val="006D2DF7"/>
    <w:rsid w:val="006D34E6"/>
    <w:rsid w:val="006D3509"/>
    <w:rsid w:val="006D3D2F"/>
    <w:rsid w:val="006D42D7"/>
    <w:rsid w:val="006D44DB"/>
    <w:rsid w:val="006D451E"/>
    <w:rsid w:val="006D474F"/>
    <w:rsid w:val="006D4843"/>
    <w:rsid w:val="006D4F58"/>
    <w:rsid w:val="006D523B"/>
    <w:rsid w:val="006D59D5"/>
    <w:rsid w:val="006D5B94"/>
    <w:rsid w:val="006D5C08"/>
    <w:rsid w:val="006D5D27"/>
    <w:rsid w:val="006D5E66"/>
    <w:rsid w:val="006D60F2"/>
    <w:rsid w:val="006D67E6"/>
    <w:rsid w:val="006D6970"/>
    <w:rsid w:val="006D6ACD"/>
    <w:rsid w:val="006D7060"/>
    <w:rsid w:val="006D7535"/>
    <w:rsid w:val="006D7615"/>
    <w:rsid w:val="006D77B1"/>
    <w:rsid w:val="006D794E"/>
    <w:rsid w:val="006E05B1"/>
    <w:rsid w:val="006E05E9"/>
    <w:rsid w:val="006E06DD"/>
    <w:rsid w:val="006E0922"/>
    <w:rsid w:val="006E0E68"/>
    <w:rsid w:val="006E10A8"/>
    <w:rsid w:val="006E137D"/>
    <w:rsid w:val="006E164C"/>
    <w:rsid w:val="006E1707"/>
    <w:rsid w:val="006E1737"/>
    <w:rsid w:val="006E1997"/>
    <w:rsid w:val="006E19BF"/>
    <w:rsid w:val="006E1C3B"/>
    <w:rsid w:val="006E233C"/>
    <w:rsid w:val="006E2892"/>
    <w:rsid w:val="006E2BE1"/>
    <w:rsid w:val="006E2D43"/>
    <w:rsid w:val="006E2E11"/>
    <w:rsid w:val="006E3732"/>
    <w:rsid w:val="006E38F2"/>
    <w:rsid w:val="006E3D5C"/>
    <w:rsid w:val="006E3FED"/>
    <w:rsid w:val="006E492C"/>
    <w:rsid w:val="006E5653"/>
    <w:rsid w:val="006E59C1"/>
    <w:rsid w:val="006E5B4D"/>
    <w:rsid w:val="006E5B56"/>
    <w:rsid w:val="006E5FFE"/>
    <w:rsid w:val="006E6123"/>
    <w:rsid w:val="006E647F"/>
    <w:rsid w:val="006E6577"/>
    <w:rsid w:val="006E6B6B"/>
    <w:rsid w:val="006E6B9B"/>
    <w:rsid w:val="006E6E50"/>
    <w:rsid w:val="006E72F6"/>
    <w:rsid w:val="006E77E2"/>
    <w:rsid w:val="006E7B58"/>
    <w:rsid w:val="006F010F"/>
    <w:rsid w:val="006F09D3"/>
    <w:rsid w:val="006F14D3"/>
    <w:rsid w:val="006F17DA"/>
    <w:rsid w:val="006F2D66"/>
    <w:rsid w:val="006F2F51"/>
    <w:rsid w:val="006F2FB8"/>
    <w:rsid w:val="006F33BD"/>
    <w:rsid w:val="006F38CC"/>
    <w:rsid w:val="006F3AA5"/>
    <w:rsid w:val="006F3BEF"/>
    <w:rsid w:val="006F3C3E"/>
    <w:rsid w:val="006F54E6"/>
    <w:rsid w:val="006F5502"/>
    <w:rsid w:val="006F5B4A"/>
    <w:rsid w:val="006F66AD"/>
    <w:rsid w:val="006F67A9"/>
    <w:rsid w:val="006F6D18"/>
    <w:rsid w:val="006F6F3F"/>
    <w:rsid w:val="006F7B10"/>
    <w:rsid w:val="007000EA"/>
    <w:rsid w:val="007001DA"/>
    <w:rsid w:val="007003BA"/>
    <w:rsid w:val="00700765"/>
    <w:rsid w:val="007007C7"/>
    <w:rsid w:val="00700982"/>
    <w:rsid w:val="00700CA3"/>
    <w:rsid w:val="00701245"/>
    <w:rsid w:val="00701719"/>
    <w:rsid w:val="00701796"/>
    <w:rsid w:val="00701EA7"/>
    <w:rsid w:val="007023DA"/>
    <w:rsid w:val="00702AD6"/>
    <w:rsid w:val="00702BBF"/>
    <w:rsid w:val="00703844"/>
    <w:rsid w:val="00703A29"/>
    <w:rsid w:val="00703AA8"/>
    <w:rsid w:val="00703FBF"/>
    <w:rsid w:val="007044BA"/>
    <w:rsid w:val="00704B2B"/>
    <w:rsid w:val="00704D02"/>
    <w:rsid w:val="00705311"/>
    <w:rsid w:val="00705339"/>
    <w:rsid w:val="00705F3D"/>
    <w:rsid w:val="007063BD"/>
    <w:rsid w:val="00707019"/>
    <w:rsid w:val="0070789D"/>
    <w:rsid w:val="007100C8"/>
    <w:rsid w:val="007102D7"/>
    <w:rsid w:val="007104BE"/>
    <w:rsid w:val="00710BEA"/>
    <w:rsid w:val="00711144"/>
    <w:rsid w:val="00711871"/>
    <w:rsid w:val="00711A98"/>
    <w:rsid w:val="00711ABD"/>
    <w:rsid w:val="00711F17"/>
    <w:rsid w:val="007122A5"/>
    <w:rsid w:val="007122D5"/>
    <w:rsid w:val="00712B92"/>
    <w:rsid w:val="00714439"/>
    <w:rsid w:val="007147F7"/>
    <w:rsid w:val="00714C58"/>
    <w:rsid w:val="00714EF5"/>
    <w:rsid w:val="0071542D"/>
    <w:rsid w:val="007161C9"/>
    <w:rsid w:val="007162B2"/>
    <w:rsid w:val="00716A88"/>
    <w:rsid w:val="00716C34"/>
    <w:rsid w:val="007170FB"/>
    <w:rsid w:val="0071745D"/>
    <w:rsid w:val="00717642"/>
    <w:rsid w:val="007176AE"/>
    <w:rsid w:val="007176F9"/>
    <w:rsid w:val="00717A0B"/>
    <w:rsid w:val="00717A17"/>
    <w:rsid w:val="00717BBD"/>
    <w:rsid w:val="00717ECC"/>
    <w:rsid w:val="0072027A"/>
    <w:rsid w:val="007205D0"/>
    <w:rsid w:val="00720D26"/>
    <w:rsid w:val="007216B1"/>
    <w:rsid w:val="00721877"/>
    <w:rsid w:val="007224DC"/>
    <w:rsid w:val="00722945"/>
    <w:rsid w:val="00723180"/>
    <w:rsid w:val="007232AA"/>
    <w:rsid w:val="007234D6"/>
    <w:rsid w:val="0072362A"/>
    <w:rsid w:val="0072421D"/>
    <w:rsid w:val="00724347"/>
    <w:rsid w:val="0072488D"/>
    <w:rsid w:val="00724DE0"/>
    <w:rsid w:val="00724E39"/>
    <w:rsid w:val="00725003"/>
    <w:rsid w:val="0072529B"/>
    <w:rsid w:val="007255B6"/>
    <w:rsid w:val="00725D79"/>
    <w:rsid w:val="00725EC6"/>
    <w:rsid w:val="007274B6"/>
    <w:rsid w:val="00727559"/>
    <w:rsid w:val="00727BF7"/>
    <w:rsid w:val="00727EC9"/>
    <w:rsid w:val="00730224"/>
    <w:rsid w:val="007308F8"/>
    <w:rsid w:val="00731228"/>
    <w:rsid w:val="007312D0"/>
    <w:rsid w:val="007318FD"/>
    <w:rsid w:val="00732147"/>
    <w:rsid w:val="007326E4"/>
    <w:rsid w:val="00732812"/>
    <w:rsid w:val="0073343B"/>
    <w:rsid w:val="0073363D"/>
    <w:rsid w:val="0073369C"/>
    <w:rsid w:val="007339F4"/>
    <w:rsid w:val="0073411D"/>
    <w:rsid w:val="007351F9"/>
    <w:rsid w:val="007355CE"/>
    <w:rsid w:val="00735661"/>
    <w:rsid w:val="00735CB6"/>
    <w:rsid w:val="00735DAF"/>
    <w:rsid w:val="00735E57"/>
    <w:rsid w:val="0073645C"/>
    <w:rsid w:val="00736810"/>
    <w:rsid w:val="0073681B"/>
    <w:rsid w:val="00736871"/>
    <w:rsid w:val="007369A5"/>
    <w:rsid w:val="00737201"/>
    <w:rsid w:val="007372CF"/>
    <w:rsid w:val="007375C4"/>
    <w:rsid w:val="00737629"/>
    <w:rsid w:val="007376F7"/>
    <w:rsid w:val="00737AF5"/>
    <w:rsid w:val="00737D75"/>
    <w:rsid w:val="00737E75"/>
    <w:rsid w:val="0074008E"/>
    <w:rsid w:val="0074059F"/>
    <w:rsid w:val="00740723"/>
    <w:rsid w:val="00740ADD"/>
    <w:rsid w:val="00741012"/>
    <w:rsid w:val="00741077"/>
    <w:rsid w:val="00741083"/>
    <w:rsid w:val="00741876"/>
    <w:rsid w:val="00741A4F"/>
    <w:rsid w:val="00741B71"/>
    <w:rsid w:val="00742B9B"/>
    <w:rsid w:val="00743632"/>
    <w:rsid w:val="00743929"/>
    <w:rsid w:val="00743F6F"/>
    <w:rsid w:val="00744552"/>
    <w:rsid w:val="0074490E"/>
    <w:rsid w:val="0074537C"/>
    <w:rsid w:val="00745EF4"/>
    <w:rsid w:val="007462E5"/>
    <w:rsid w:val="00746736"/>
    <w:rsid w:val="00746814"/>
    <w:rsid w:val="00746BDC"/>
    <w:rsid w:val="0074761F"/>
    <w:rsid w:val="0074780C"/>
    <w:rsid w:val="00747858"/>
    <w:rsid w:val="00747888"/>
    <w:rsid w:val="00747B14"/>
    <w:rsid w:val="0075015D"/>
    <w:rsid w:val="0075018F"/>
    <w:rsid w:val="007501C6"/>
    <w:rsid w:val="00750921"/>
    <w:rsid w:val="00750E36"/>
    <w:rsid w:val="00750F27"/>
    <w:rsid w:val="007513F4"/>
    <w:rsid w:val="0075247F"/>
    <w:rsid w:val="00752523"/>
    <w:rsid w:val="0075262A"/>
    <w:rsid w:val="00753066"/>
    <w:rsid w:val="0075325C"/>
    <w:rsid w:val="007533A2"/>
    <w:rsid w:val="00753AF2"/>
    <w:rsid w:val="00753B88"/>
    <w:rsid w:val="00753CC6"/>
    <w:rsid w:val="0075404F"/>
    <w:rsid w:val="007543C7"/>
    <w:rsid w:val="007545C7"/>
    <w:rsid w:val="00754CEB"/>
    <w:rsid w:val="00756042"/>
    <w:rsid w:val="007564E8"/>
    <w:rsid w:val="00756DC5"/>
    <w:rsid w:val="00757008"/>
    <w:rsid w:val="00757627"/>
    <w:rsid w:val="00757D78"/>
    <w:rsid w:val="00760E18"/>
    <w:rsid w:val="00760F6C"/>
    <w:rsid w:val="007614AD"/>
    <w:rsid w:val="00761AC3"/>
    <w:rsid w:val="00761BEE"/>
    <w:rsid w:val="007623F4"/>
    <w:rsid w:val="007626C5"/>
    <w:rsid w:val="0076273F"/>
    <w:rsid w:val="007627DF"/>
    <w:rsid w:val="00762A13"/>
    <w:rsid w:val="00763C1F"/>
    <w:rsid w:val="00763E4E"/>
    <w:rsid w:val="00763E50"/>
    <w:rsid w:val="007641F8"/>
    <w:rsid w:val="00764635"/>
    <w:rsid w:val="00764990"/>
    <w:rsid w:val="00764A31"/>
    <w:rsid w:val="00764E62"/>
    <w:rsid w:val="00765B54"/>
    <w:rsid w:val="00765C9C"/>
    <w:rsid w:val="00765DD6"/>
    <w:rsid w:val="007669C4"/>
    <w:rsid w:val="00766ECC"/>
    <w:rsid w:val="00767049"/>
    <w:rsid w:val="007672BF"/>
    <w:rsid w:val="00767429"/>
    <w:rsid w:val="007701E3"/>
    <w:rsid w:val="00770C85"/>
    <w:rsid w:val="00770D73"/>
    <w:rsid w:val="00771142"/>
    <w:rsid w:val="007715EB"/>
    <w:rsid w:val="00771846"/>
    <w:rsid w:val="00771D14"/>
    <w:rsid w:val="00771E6B"/>
    <w:rsid w:val="00771EB1"/>
    <w:rsid w:val="00771FCF"/>
    <w:rsid w:val="007721C9"/>
    <w:rsid w:val="00772231"/>
    <w:rsid w:val="007723CA"/>
    <w:rsid w:val="00772AAC"/>
    <w:rsid w:val="00772B38"/>
    <w:rsid w:val="00772BA4"/>
    <w:rsid w:val="00772CF5"/>
    <w:rsid w:val="007730B8"/>
    <w:rsid w:val="007730DE"/>
    <w:rsid w:val="00773284"/>
    <w:rsid w:val="00773E37"/>
    <w:rsid w:val="007740D7"/>
    <w:rsid w:val="00774104"/>
    <w:rsid w:val="00774289"/>
    <w:rsid w:val="00774A37"/>
    <w:rsid w:val="00774C90"/>
    <w:rsid w:val="00774E38"/>
    <w:rsid w:val="00775693"/>
    <w:rsid w:val="00775C6E"/>
    <w:rsid w:val="00775D44"/>
    <w:rsid w:val="007769C2"/>
    <w:rsid w:val="00777BCE"/>
    <w:rsid w:val="00777BEF"/>
    <w:rsid w:val="00777C83"/>
    <w:rsid w:val="00777E43"/>
    <w:rsid w:val="0078001B"/>
    <w:rsid w:val="007800D7"/>
    <w:rsid w:val="00780251"/>
    <w:rsid w:val="00780A14"/>
    <w:rsid w:val="00780D21"/>
    <w:rsid w:val="0078164A"/>
    <w:rsid w:val="00781B8C"/>
    <w:rsid w:val="00781F99"/>
    <w:rsid w:val="007824BC"/>
    <w:rsid w:val="0078259A"/>
    <w:rsid w:val="00782877"/>
    <w:rsid w:val="00782D13"/>
    <w:rsid w:val="00782E1F"/>
    <w:rsid w:val="00782F77"/>
    <w:rsid w:val="00783042"/>
    <w:rsid w:val="00783BDA"/>
    <w:rsid w:val="00783F8E"/>
    <w:rsid w:val="0078449B"/>
    <w:rsid w:val="00784939"/>
    <w:rsid w:val="007852D6"/>
    <w:rsid w:val="007853B6"/>
    <w:rsid w:val="00785D1F"/>
    <w:rsid w:val="007862EB"/>
    <w:rsid w:val="007864E8"/>
    <w:rsid w:val="00786F1A"/>
    <w:rsid w:val="00787059"/>
    <w:rsid w:val="00787650"/>
    <w:rsid w:val="00787DA3"/>
    <w:rsid w:val="00787E14"/>
    <w:rsid w:val="007903B8"/>
    <w:rsid w:val="00790466"/>
    <w:rsid w:val="0079068F"/>
    <w:rsid w:val="0079154C"/>
    <w:rsid w:val="0079156D"/>
    <w:rsid w:val="00791963"/>
    <w:rsid w:val="00791976"/>
    <w:rsid w:val="007919BD"/>
    <w:rsid w:val="00793190"/>
    <w:rsid w:val="0079350D"/>
    <w:rsid w:val="00793BB4"/>
    <w:rsid w:val="00793E7B"/>
    <w:rsid w:val="00794700"/>
    <w:rsid w:val="007947F0"/>
    <w:rsid w:val="00794C4C"/>
    <w:rsid w:val="00795027"/>
    <w:rsid w:val="00795142"/>
    <w:rsid w:val="00795C90"/>
    <w:rsid w:val="00795D5A"/>
    <w:rsid w:val="00796407"/>
    <w:rsid w:val="00796724"/>
    <w:rsid w:val="0079676A"/>
    <w:rsid w:val="00796963"/>
    <w:rsid w:val="00797176"/>
    <w:rsid w:val="0079790F"/>
    <w:rsid w:val="007A02C6"/>
    <w:rsid w:val="007A08D5"/>
    <w:rsid w:val="007A09BE"/>
    <w:rsid w:val="007A0E43"/>
    <w:rsid w:val="007A1048"/>
    <w:rsid w:val="007A11B5"/>
    <w:rsid w:val="007A121B"/>
    <w:rsid w:val="007A137D"/>
    <w:rsid w:val="007A1400"/>
    <w:rsid w:val="007A1483"/>
    <w:rsid w:val="007A14CC"/>
    <w:rsid w:val="007A15A8"/>
    <w:rsid w:val="007A15F2"/>
    <w:rsid w:val="007A1BF9"/>
    <w:rsid w:val="007A1FB3"/>
    <w:rsid w:val="007A27E1"/>
    <w:rsid w:val="007A34CC"/>
    <w:rsid w:val="007A3667"/>
    <w:rsid w:val="007A3E6D"/>
    <w:rsid w:val="007A401B"/>
    <w:rsid w:val="007A4366"/>
    <w:rsid w:val="007A43F6"/>
    <w:rsid w:val="007A4657"/>
    <w:rsid w:val="007A48B7"/>
    <w:rsid w:val="007A4C2A"/>
    <w:rsid w:val="007A5618"/>
    <w:rsid w:val="007A5A2B"/>
    <w:rsid w:val="007A5CED"/>
    <w:rsid w:val="007A6420"/>
    <w:rsid w:val="007A658E"/>
    <w:rsid w:val="007A65EE"/>
    <w:rsid w:val="007A663B"/>
    <w:rsid w:val="007A689C"/>
    <w:rsid w:val="007A6C74"/>
    <w:rsid w:val="007A711A"/>
    <w:rsid w:val="007A71AE"/>
    <w:rsid w:val="007A7447"/>
    <w:rsid w:val="007A789B"/>
    <w:rsid w:val="007A7A4F"/>
    <w:rsid w:val="007A7BC8"/>
    <w:rsid w:val="007B05B2"/>
    <w:rsid w:val="007B0670"/>
    <w:rsid w:val="007B06AC"/>
    <w:rsid w:val="007B0CFD"/>
    <w:rsid w:val="007B0DBC"/>
    <w:rsid w:val="007B1555"/>
    <w:rsid w:val="007B1638"/>
    <w:rsid w:val="007B1DE3"/>
    <w:rsid w:val="007B25DE"/>
    <w:rsid w:val="007B277D"/>
    <w:rsid w:val="007B2792"/>
    <w:rsid w:val="007B2DBB"/>
    <w:rsid w:val="007B356E"/>
    <w:rsid w:val="007B432C"/>
    <w:rsid w:val="007B45AF"/>
    <w:rsid w:val="007B4628"/>
    <w:rsid w:val="007B4EB1"/>
    <w:rsid w:val="007B5189"/>
    <w:rsid w:val="007B54BF"/>
    <w:rsid w:val="007B58E3"/>
    <w:rsid w:val="007B5A0A"/>
    <w:rsid w:val="007B6627"/>
    <w:rsid w:val="007B66FB"/>
    <w:rsid w:val="007B6BA1"/>
    <w:rsid w:val="007B6CC8"/>
    <w:rsid w:val="007B72BC"/>
    <w:rsid w:val="007B76EE"/>
    <w:rsid w:val="007B7785"/>
    <w:rsid w:val="007B77E3"/>
    <w:rsid w:val="007B7F5D"/>
    <w:rsid w:val="007C0357"/>
    <w:rsid w:val="007C046A"/>
    <w:rsid w:val="007C10C7"/>
    <w:rsid w:val="007C1874"/>
    <w:rsid w:val="007C1A6F"/>
    <w:rsid w:val="007C1F3B"/>
    <w:rsid w:val="007C2560"/>
    <w:rsid w:val="007C25E3"/>
    <w:rsid w:val="007C2779"/>
    <w:rsid w:val="007C313E"/>
    <w:rsid w:val="007C34B7"/>
    <w:rsid w:val="007C3871"/>
    <w:rsid w:val="007C3B7C"/>
    <w:rsid w:val="007C3DEC"/>
    <w:rsid w:val="007C3E4A"/>
    <w:rsid w:val="007C4929"/>
    <w:rsid w:val="007C4F40"/>
    <w:rsid w:val="007C532D"/>
    <w:rsid w:val="007C5C13"/>
    <w:rsid w:val="007C6129"/>
    <w:rsid w:val="007C61BC"/>
    <w:rsid w:val="007C62FB"/>
    <w:rsid w:val="007C63C7"/>
    <w:rsid w:val="007C6821"/>
    <w:rsid w:val="007C6860"/>
    <w:rsid w:val="007C6B94"/>
    <w:rsid w:val="007C7358"/>
    <w:rsid w:val="007C7E4A"/>
    <w:rsid w:val="007D00EA"/>
    <w:rsid w:val="007D08A7"/>
    <w:rsid w:val="007D0945"/>
    <w:rsid w:val="007D0DE7"/>
    <w:rsid w:val="007D105D"/>
    <w:rsid w:val="007D1E03"/>
    <w:rsid w:val="007D21F1"/>
    <w:rsid w:val="007D2524"/>
    <w:rsid w:val="007D2678"/>
    <w:rsid w:val="007D2B4B"/>
    <w:rsid w:val="007D2BF3"/>
    <w:rsid w:val="007D2EA8"/>
    <w:rsid w:val="007D3051"/>
    <w:rsid w:val="007D30AA"/>
    <w:rsid w:val="007D3264"/>
    <w:rsid w:val="007D364E"/>
    <w:rsid w:val="007D368A"/>
    <w:rsid w:val="007D3702"/>
    <w:rsid w:val="007D37C2"/>
    <w:rsid w:val="007D407A"/>
    <w:rsid w:val="007D494E"/>
    <w:rsid w:val="007D4E45"/>
    <w:rsid w:val="007D4F52"/>
    <w:rsid w:val="007D50A2"/>
    <w:rsid w:val="007D54D3"/>
    <w:rsid w:val="007D5CA2"/>
    <w:rsid w:val="007D611F"/>
    <w:rsid w:val="007D6369"/>
    <w:rsid w:val="007D6C26"/>
    <w:rsid w:val="007D7077"/>
    <w:rsid w:val="007D77CB"/>
    <w:rsid w:val="007E02E4"/>
    <w:rsid w:val="007E08CF"/>
    <w:rsid w:val="007E0A4C"/>
    <w:rsid w:val="007E127F"/>
    <w:rsid w:val="007E13AA"/>
    <w:rsid w:val="007E1450"/>
    <w:rsid w:val="007E16ED"/>
    <w:rsid w:val="007E1BCE"/>
    <w:rsid w:val="007E1C44"/>
    <w:rsid w:val="007E2133"/>
    <w:rsid w:val="007E25A7"/>
    <w:rsid w:val="007E26D1"/>
    <w:rsid w:val="007E2C0D"/>
    <w:rsid w:val="007E2EF0"/>
    <w:rsid w:val="007E318C"/>
    <w:rsid w:val="007E347A"/>
    <w:rsid w:val="007E34BD"/>
    <w:rsid w:val="007E4184"/>
    <w:rsid w:val="007E42DA"/>
    <w:rsid w:val="007E45B0"/>
    <w:rsid w:val="007E46BC"/>
    <w:rsid w:val="007E4D71"/>
    <w:rsid w:val="007E5369"/>
    <w:rsid w:val="007E5565"/>
    <w:rsid w:val="007E560C"/>
    <w:rsid w:val="007E5BE4"/>
    <w:rsid w:val="007E610D"/>
    <w:rsid w:val="007E630C"/>
    <w:rsid w:val="007E6590"/>
    <w:rsid w:val="007E6830"/>
    <w:rsid w:val="007E69D4"/>
    <w:rsid w:val="007E78DC"/>
    <w:rsid w:val="007E79C1"/>
    <w:rsid w:val="007E7CFC"/>
    <w:rsid w:val="007E7F49"/>
    <w:rsid w:val="007F0038"/>
    <w:rsid w:val="007F039C"/>
    <w:rsid w:val="007F03EC"/>
    <w:rsid w:val="007F0522"/>
    <w:rsid w:val="007F06B2"/>
    <w:rsid w:val="007F0959"/>
    <w:rsid w:val="007F0A04"/>
    <w:rsid w:val="007F0CB0"/>
    <w:rsid w:val="007F168D"/>
    <w:rsid w:val="007F1A7A"/>
    <w:rsid w:val="007F1C12"/>
    <w:rsid w:val="007F1D29"/>
    <w:rsid w:val="007F1D8C"/>
    <w:rsid w:val="007F1F21"/>
    <w:rsid w:val="007F21BE"/>
    <w:rsid w:val="007F279E"/>
    <w:rsid w:val="007F29DF"/>
    <w:rsid w:val="007F2B27"/>
    <w:rsid w:val="007F36C9"/>
    <w:rsid w:val="007F386E"/>
    <w:rsid w:val="007F3AFE"/>
    <w:rsid w:val="007F413F"/>
    <w:rsid w:val="007F501C"/>
    <w:rsid w:val="007F5454"/>
    <w:rsid w:val="007F5552"/>
    <w:rsid w:val="007F5602"/>
    <w:rsid w:val="007F57F1"/>
    <w:rsid w:val="007F5AB2"/>
    <w:rsid w:val="007F5BF7"/>
    <w:rsid w:val="007F5DEB"/>
    <w:rsid w:val="007F6FEF"/>
    <w:rsid w:val="007F7A33"/>
    <w:rsid w:val="007F7B6A"/>
    <w:rsid w:val="007F7C0F"/>
    <w:rsid w:val="00800493"/>
    <w:rsid w:val="0080095C"/>
    <w:rsid w:val="00800C0B"/>
    <w:rsid w:val="00800E95"/>
    <w:rsid w:val="00800EAF"/>
    <w:rsid w:val="00801087"/>
    <w:rsid w:val="0080189E"/>
    <w:rsid w:val="00801C28"/>
    <w:rsid w:val="00802436"/>
    <w:rsid w:val="00802559"/>
    <w:rsid w:val="00802847"/>
    <w:rsid w:val="00802E27"/>
    <w:rsid w:val="008030EE"/>
    <w:rsid w:val="00803256"/>
    <w:rsid w:val="0080354E"/>
    <w:rsid w:val="00803DAB"/>
    <w:rsid w:val="008041A7"/>
    <w:rsid w:val="00804679"/>
    <w:rsid w:val="00804E47"/>
    <w:rsid w:val="0080514D"/>
    <w:rsid w:val="008053D4"/>
    <w:rsid w:val="0080549F"/>
    <w:rsid w:val="008056FC"/>
    <w:rsid w:val="00805891"/>
    <w:rsid w:val="008059E0"/>
    <w:rsid w:val="00805B69"/>
    <w:rsid w:val="00805FDE"/>
    <w:rsid w:val="0080622F"/>
    <w:rsid w:val="00806979"/>
    <w:rsid w:val="00806C7C"/>
    <w:rsid w:val="00806DB6"/>
    <w:rsid w:val="00806E94"/>
    <w:rsid w:val="008078BB"/>
    <w:rsid w:val="008100AC"/>
    <w:rsid w:val="0081018C"/>
    <w:rsid w:val="0081098F"/>
    <w:rsid w:val="008110EB"/>
    <w:rsid w:val="008111EF"/>
    <w:rsid w:val="008112EF"/>
    <w:rsid w:val="00812347"/>
    <w:rsid w:val="00812B1A"/>
    <w:rsid w:val="00813132"/>
    <w:rsid w:val="008131C9"/>
    <w:rsid w:val="008136B0"/>
    <w:rsid w:val="008137DF"/>
    <w:rsid w:val="00813CD6"/>
    <w:rsid w:val="00815211"/>
    <w:rsid w:val="0081599A"/>
    <w:rsid w:val="00815B72"/>
    <w:rsid w:val="00815B91"/>
    <w:rsid w:val="00815F61"/>
    <w:rsid w:val="00816089"/>
    <w:rsid w:val="008160AE"/>
    <w:rsid w:val="00816240"/>
    <w:rsid w:val="00816372"/>
    <w:rsid w:val="00816EFE"/>
    <w:rsid w:val="0081780B"/>
    <w:rsid w:val="0082040B"/>
    <w:rsid w:val="008204DE"/>
    <w:rsid w:val="00820643"/>
    <w:rsid w:val="00820D61"/>
    <w:rsid w:val="00820F36"/>
    <w:rsid w:val="00820F50"/>
    <w:rsid w:val="00820FBA"/>
    <w:rsid w:val="00820FCF"/>
    <w:rsid w:val="008212E1"/>
    <w:rsid w:val="00821335"/>
    <w:rsid w:val="00821CBF"/>
    <w:rsid w:val="00821DB2"/>
    <w:rsid w:val="008229FD"/>
    <w:rsid w:val="00822FB8"/>
    <w:rsid w:val="008238D0"/>
    <w:rsid w:val="00823EC3"/>
    <w:rsid w:val="00823F2A"/>
    <w:rsid w:val="008245E6"/>
    <w:rsid w:val="00824AB3"/>
    <w:rsid w:val="008253D1"/>
    <w:rsid w:val="008254A7"/>
    <w:rsid w:val="0082564B"/>
    <w:rsid w:val="008256C2"/>
    <w:rsid w:val="008257CE"/>
    <w:rsid w:val="00825D79"/>
    <w:rsid w:val="00826320"/>
    <w:rsid w:val="008264E1"/>
    <w:rsid w:val="00826833"/>
    <w:rsid w:val="00827A4F"/>
    <w:rsid w:val="00827ADC"/>
    <w:rsid w:val="00827E6F"/>
    <w:rsid w:val="008300D7"/>
    <w:rsid w:val="00830BEE"/>
    <w:rsid w:val="00830CBA"/>
    <w:rsid w:val="008310DD"/>
    <w:rsid w:val="0083171D"/>
    <w:rsid w:val="00831A26"/>
    <w:rsid w:val="00831C35"/>
    <w:rsid w:val="00831DA9"/>
    <w:rsid w:val="008320B7"/>
    <w:rsid w:val="00832359"/>
    <w:rsid w:val="00832CB1"/>
    <w:rsid w:val="00832FFC"/>
    <w:rsid w:val="00833002"/>
    <w:rsid w:val="008331E9"/>
    <w:rsid w:val="0083371A"/>
    <w:rsid w:val="00833F6A"/>
    <w:rsid w:val="0083417A"/>
    <w:rsid w:val="00834A76"/>
    <w:rsid w:val="00834B16"/>
    <w:rsid w:val="00834D1E"/>
    <w:rsid w:val="0083564F"/>
    <w:rsid w:val="008359C2"/>
    <w:rsid w:val="008359CC"/>
    <w:rsid w:val="00835B21"/>
    <w:rsid w:val="00835E60"/>
    <w:rsid w:val="00835ED8"/>
    <w:rsid w:val="00836EC2"/>
    <w:rsid w:val="0083732D"/>
    <w:rsid w:val="008377EE"/>
    <w:rsid w:val="00837AA2"/>
    <w:rsid w:val="00837C50"/>
    <w:rsid w:val="008405AD"/>
    <w:rsid w:val="008409D3"/>
    <w:rsid w:val="00840B76"/>
    <w:rsid w:val="008413B4"/>
    <w:rsid w:val="0084149A"/>
    <w:rsid w:val="008415B6"/>
    <w:rsid w:val="0084265E"/>
    <w:rsid w:val="00842B7B"/>
    <w:rsid w:val="00842CDF"/>
    <w:rsid w:val="00842DCC"/>
    <w:rsid w:val="00842EC6"/>
    <w:rsid w:val="008433DD"/>
    <w:rsid w:val="0084359F"/>
    <w:rsid w:val="008437AD"/>
    <w:rsid w:val="00843ACC"/>
    <w:rsid w:val="00843B9D"/>
    <w:rsid w:val="00843BFE"/>
    <w:rsid w:val="00843C1A"/>
    <w:rsid w:val="00844388"/>
    <w:rsid w:val="008446CE"/>
    <w:rsid w:val="0084474F"/>
    <w:rsid w:val="008447E2"/>
    <w:rsid w:val="00845126"/>
    <w:rsid w:val="008452DC"/>
    <w:rsid w:val="00845546"/>
    <w:rsid w:val="00845756"/>
    <w:rsid w:val="00845A38"/>
    <w:rsid w:val="00845AF9"/>
    <w:rsid w:val="00845BD9"/>
    <w:rsid w:val="00845BF9"/>
    <w:rsid w:val="00845CF3"/>
    <w:rsid w:val="008463C2"/>
    <w:rsid w:val="0084725E"/>
    <w:rsid w:val="008475CD"/>
    <w:rsid w:val="00850016"/>
    <w:rsid w:val="00850AD4"/>
    <w:rsid w:val="00850F79"/>
    <w:rsid w:val="0085114D"/>
    <w:rsid w:val="008512EE"/>
    <w:rsid w:val="00852194"/>
    <w:rsid w:val="00852516"/>
    <w:rsid w:val="008525F0"/>
    <w:rsid w:val="00852868"/>
    <w:rsid w:val="0085290D"/>
    <w:rsid w:val="00852AB0"/>
    <w:rsid w:val="00852BE8"/>
    <w:rsid w:val="00852CCC"/>
    <w:rsid w:val="00853A38"/>
    <w:rsid w:val="00853D83"/>
    <w:rsid w:val="00854010"/>
    <w:rsid w:val="00854052"/>
    <w:rsid w:val="00854222"/>
    <w:rsid w:val="0085449E"/>
    <w:rsid w:val="0085467E"/>
    <w:rsid w:val="008548A6"/>
    <w:rsid w:val="008549EE"/>
    <w:rsid w:val="00854B98"/>
    <w:rsid w:val="00854CEE"/>
    <w:rsid w:val="00854D89"/>
    <w:rsid w:val="00855B8F"/>
    <w:rsid w:val="00856A71"/>
    <w:rsid w:val="00856C85"/>
    <w:rsid w:val="00856E4A"/>
    <w:rsid w:val="008574A8"/>
    <w:rsid w:val="00857509"/>
    <w:rsid w:val="00857FFA"/>
    <w:rsid w:val="008602DF"/>
    <w:rsid w:val="008603AF"/>
    <w:rsid w:val="00860F58"/>
    <w:rsid w:val="00861104"/>
    <w:rsid w:val="00861110"/>
    <w:rsid w:val="00861563"/>
    <w:rsid w:val="008617B6"/>
    <w:rsid w:val="0086192B"/>
    <w:rsid w:val="00861ED5"/>
    <w:rsid w:val="00861FE2"/>
    <w:rsid w:val="00862494"/>
    <w:rsid w:val="00862D60"/>
    <w:rsid w:val="008639EF"/>
    <w:rsid w:val="00863A1F"/>
    <w:rsid w:val="00863A94"/>
    <w:rsid w:val="00863FBA"/>
    <w:rsid w:val="0086425A"/>
    <w:rsid w:val="00864510"/>
    <w:rsid w:val="00864A8E"/>
    <w:rsid w:val="00865547"/>
    <w:rsid w:val="00865A96"/>
    <w:rsid w:val="0086609F"/>
    <w:rsid w:val="008662AF"/>
    <w:rsid w:val="008664EA"/>
    <w:rsid w:val="0086688B"/>
    <w:rsid w:val="00866A23"/>
    <w:rsid w:val="00866AB8"/>
    <w:rsid w:val="00866C20"/>
    <w:rsid w:val="00866DE1"/>
    <w:rsid w:val="00866F46"/>
    <w:rsid w:val="00866FD6"/>
    <w:rsid w:val="0086777E"/>
    <w:rsid w:val="008678B9"/>
    <w:rsid w:val="00867B83"/>
    <w:rsid w:val="00870370"/>
    <w:rsid w:val="0087070F"/>
    <w:rsid w:val="00870AD1"/>
    <w:rsid w:val="008714AF"/>
    <w:rsid w:val="00871691"/>
    <w:rsid w:val="008716BA"/>
    <w:rsid w:val="00871BA5"/>
    <w:rsid w:val="00872300"/>
    <w:rsid w:val="00872572"/>
    <w:rsid w:val="008726BA"/>
    <w:rsid w:val="0087279B"/>
    <w:rsid w:val="00872B85"/>
    <w:rsid w:val="00872E16"/>
    <w:rsid w:val="00872FE0"/>
    <w:rsid w:val="008731C8"/>
    <w:rsid w:val="008738F5"/>
    <w:rsid w:val="00873A7B"/>
    <w:rsid w:val="00873BD5"/>
    <w:rsid w:val="008749E1"/>
    <w:rsid w:val="00874FE5"/>
    <w:rsid w:val="008751FF"/>
    <w:rsid w:val="00875A5F"/>
    <w:rsid w:val="00875B1D"/>
    <w:rsid w:val="00875B50"/>
    <w:rsid w:val="00875F35"/>
    <w:rsid w:val="00876259"/>
    <w:rsid w:val="008763CA"/>
    <w:rsid w:val="0087681C"/>
    <w:rsid w:val="00876950"/>
    <w:rsid w:val="00876A59"/>
    <w:rsid w:val="00876B5B"/>
    <w:rsid w:val="00877642"/>
    <w:rsid w:val="00877B69"/>
    <w:rsid w:val="00877C91"/>
    <w:rsid w:val="008800DF"/>
    <w:rsid w:val="00880571"/>
    <w:rsid w:val="0088065D"/>
    <w:rsid w:val="008808FB"/>
    <w:rsid w:val="00880CDB"/>
    <w:rsid w:val="00880CED"/>
    <w:rsid w:val="00880E58"/>
    <w:rsid w:val="008814FE"/>
    <w:rsid w:val="008815F4"/>
    <w:rsid w:val="00881773"/>
    <w:rsid w:val="008820A3"/>
    <w:rsid w:val="0088226B"/>
    <w:rsid w:val="008822F7"/>
    <w:rsid w:val="008827C0"/>
    <w:rsid w:val="0088293E"/>
    <w:rsid w:val="00882ADD"/>
    <w:rsid w:val="00882C8B"/>
    <w:rsid w:val="00882F31"/>
    <w:rsid w:val="00883170"/>
    <w:rsid w:val="00883334"/>
    <w:rsid w:val="008835C7"/>
    <w:rsid w:val="00883B7A"/>
    <w:rsid w:val="00883D01"/>
    <w:rsid w:val="008843A0"/>
    <w:rsid w:val="00884618"/>
    <w:rsid w:val="0088489F"/>
    <w:rsid w:val="00884AD7"/>
    <w:rsid w:val="00884BCC"/>
    <w:rsid w:val="00884BD4"/>
    <w:rsid w:val="00884D24"/>
    <w:rsid w:val="00884D4B"/>
    <w:rsid w:val="00885639"/>
    <w:rsid w:val="0088652A"/>
    <w:rsid w:val="00886BB9"/>
    <w:rsid w:val="008872FF"/>
    <w:rsid w:val="00887754"/>
    <w:rsid w:val="0088795A"/>
    <w:rsid w:val="00887964"/>
    <w:rsid w:val="00887E63"/>
    <w:rsid w:val="0089070B"/>
    <w:rsid w:val="00891252"/>
    <w:rsid w:val="00891391"/>
    <w:rsid w:val="00891550"/>
    <w:rsid w:val="00891726"/>
    <w:rsid w:val="008918B7"/>
    <w:rsid w:val="008918C0"/>
    <w:rsid w:val="00891988"/>
    <w:rsid w:val="00891A96"/>
    <w:rsid w:val="00891B1F"/>
    <w:rsid w:val="00891C82"/>
    <w:rsid w:val="00891DCB"/>
    <w:rsid w:val="00892122"/>
    <w:rsid w:val="0089285C"/>
    <w:rsid w:val="00892B7A"/>
    <w:rsid w:val="008935CB"/>
    <w:rsid w:val="008936A9"/>
    <w:rsid w:val="00893735"/>
    <w:rsid w:val="00894552"/>
    <w:rsid w:val="008945FC"/>
    <w:rsid w:val="00894716"/>
    <w:rsid w:val="00894960"/>
    <w:rsid w:val="00894A30"/>
    <w:rsid w:val="00894B30"/>
    <w:rsid w:val="00894D37"/>
    <w:rsid w:val="00894EC6"/>
    <w:rsid w:val="00894F51"/>
    <w:rsid w:val="0089528D"/>
    <w:rsid w:val="0089552A"/>
    <w:rsid w:val="00895E06"/>
    <w:rsid w:val="00896503"/>
    <w:rsid w:val="00896570"/>
    <w:rsid w:val="008965A2"/>
    <w:rsid w:val="00896A79"/>
    <w:rsid w:val="00897212"/>
    <w:rsid w:val="008974D1"/>
    <w:rsid w:val="008A043E"/>
    <w:rsid w:val="008A07BE"/>
    <w:rsid w:val="008A0BD6"/>
    <w:rsid w:val="008A0D3B"/>
    <w:rsid w:val="008A0F2B"/>
    <w:rsid w:val="008A133D"/>
    <w:rsid w:val="008A1625"/>
    <w:rsid w:val="008A186D"/>
    <w:rsid w:val="008A1F0F"/>
    <w:rsid w:val="008A20E2"/>
    <w:rsid w:val="008A22BC"/>
    <w:rsid w:val="008A2479"/>
    <w:rsid w:val="008A2F12"/>
    <w:rsid w:val="008A3176"/>
    <w:rsid w:val="008A3344"/>
    <w:rsid w:val="008A36AE"/>
    <w:rsid w:val="008A399B"/>
    <w:rsid w:val="008A3B5D"/>
    <w:rsid w:val="008A3C1B"/>
    <w:rsid w:val="008A43C3"/>
    <w:rsid w:val="008A445E"/>
    <w:rsid w:val="008A4647"/>
    <w:rsid w:val="008A5365"/>
    <w:rsid w:val="008A584A"/>
    <w:rsid w:val="008A5EC4"/>
    <w:rsid w:val="008A606F"/>
    <w:rsid w:val="008A6334"/>
    <w:rsid w:val="008A6974"/>
    <w:rsid w:val="008A6BD3"/>
    <w:rsid w:val="008A77B6"/>
    <w:rsid w:val="008A79B1"/>
    <w:rsid w:val="008B0026"/>
    <w:rsid w:val="008B00FF"/>
    <w:rsid w:val="008B046D"/>
    <w:rsid w:val="008B0A3B"/>
    <w:rsid w:val="008B0A88"/>
    <w:rsid w:val="008B0D82"/>
    <w:rsid w:val="008B0DE4"/>
    <w:rsid w:val="008B17A9"/>
    <w:rsid w:val="008B1BB3"/>
    <w:rsid w:val="008B1C43"/>
    <w:rsid w:val="008B20E4"/>
    <w:rsid w:val="008B22FB"/>
    <w:rsid w:val="008B2358"/>
    <w:rsid w:val="008B2814"/>
    <w:rsid w:val="008B2ED9"/>
    <w:rsid w:val="008B307C"/>
    <w:rsid w:val="008B30D9"/>
    <w:rsid w:val="008B329C"/>
    <w:rsid w:val="008B32BC"/>
    <w:rsid w:val="008B3582"/>
    <w:rsid w:val="008B39A4"/>
    <w:rsid w:val="008B3E87"/>
    <w:rsid w:val="008B3F19"/>
    <w:rsid w:val="008B425F"/>
    <w:rsid w:val="008B4265"/>
    <w:rsid w:val="008B4614"/>
    <w:rsid w:val="008B4C6D"/>
    <w:rsid w:val="008B4CDF"/>
    <w:rsid w:val="008B4D54"/>
    <w:rsid w:val="008B51D5"/>
    <w:rsid w:val="008B5358"/>
    <w:rsid w:val="008B5642"/>
    <w:rsid w:val="008B59A0"/>
    <w:rsid w:val="008B5AC8"/>
    <w:rsid w:val="008B5C3C"/>
    <w:rsid w:val="008B62B6"/>
    <w:rsid w:val="008B7866"/>
    <w:rsid w:val="008B7A56"/>
    <w:rsid w:val="008C02A5"/>
    <w:rsid w:val="008C0345"/>
    <w:rsid w:val="008C05D6"/>
    <w:rsid w:val="008C0864"/>
    <w:rsid w:val="008C0DD7"/>
    <w:rsid w:val="008C1759"/>
    <w:rsid w:val="008C183A"/>
    <w:rsid w:val="008C1A94"/>
    <w:rsid w:val="008C1AD0"/>
    <w:rsid w:val="008C206B"/>
    <w:rsid w:val="008C23E8"/>
    <w:rsid w:val="008C248B"/>
    <w:rsid w:val="008C24D3"/>
    <w:rsid w:val="008C27AC"/>
    <w:rsid w:val="008C2A30"/>
    <w:rsid w:val="008C2AE6"/>
    <w:rsid w:val="008C2FA2"/>
    <w:rsid w:val="008C31EC"/>
    <w:rsid w:val="008C3872"/>
    <w:rsid w:val="008C3A7D"/>
    <w:rsid w:val="008C3EBE"/>
    <w:rsid w:val="008C40EF"/>
    <w:rsid w:val="008C44B0"/>
    <w:rsid w:val="008C5546"/>
    <w:rsid w:val="008C5C13"/>
    <w:rsid w:val="008C60EE"/>
    <w:rsid w:val="008C61DE"/>
    <w:rsid w:val="008C6752"/>
    <w:rsid w:val="008C6839"/>
    <w:rsid w:val="008C6B29"/>
    <w:rsid w:val="008C6CB1"/>
    <w:rsid w:val="008C6DBF"/>
    <w:rsid w:val="008C72C4"/>
    <w:rsid w:val="008C7437"/>
    <w:rsid w:val="008C7C5A"/>
    <w:rsid w:val="008D0679"/>
    <w:rsid w:val="008D08B4"/>
    <w:rsid w:val="008D09B1"/>
    <w:rsid w:val="008D0A45"/>
    <w:rsid w:val="008D0C9C"/>
    <w:rsid w:val="008D145C"/>
    <w:rsid w:val="008D1631"/>
    <w:rsid w:val="008D167B"/>
    <w:rsid w:val="008D1B85"/>
    <w:rsid w:val="008D1BB6"/>
    <w:rsid w:val="008D1D6F"/>
    <w:rsid w:val="008D1F2F"/>
    <w:rsid w:val="008D2427"/>
    <w:rsid w:val="008D25C9"/>
    <w:rsid w:val="008D2604"/>
    <w:rsid w:val="008D269F"/>
    <w:rsid w:val="008D3509"/>
    <w:rsid w:val="008D3693"/>
    <w:rsid w:val="008D379E"/>
    <w:rsid w:val="008D37C5"/>
    <w:rsid w:val="008D3DE8"/>
    <w:rsid w:val="008D430B"/>
    <w:rsid w:val="008D4384"/>
    <w:rsid w:val="008D44FC"/>
    <w:rsid w:val="008D4A0F"/>
    <w:rsid w:val="008D5832"/>
    <w:rsid w:val="008D5F7D"/>
    <w:rsid w:val="008D6146"/>
    <w:rsid w:val="008D6F57"/>
    <w:rsid w:val="008D7013"/>
    <w:rsid w:val="008D7918"/>
    <w:rsid w:val="008E040E"/>
    <w:rsid w:val="008E074F"/>
    <w:rsid w:val="008E109B"/>
    <w:rsid w:val="008E15CD"/>
    <w:rsid w:val="008E1931"/>
    <w:rsid w:val="008E1C85"/>
    <w:rsid w:val="008E229C"/>
    <w:rsid w:val="008E2485"/>
    <w:rsid w:val="008E3012"/>
    <w:rsid w:val="008E3931"/>
    <w:rsid w:val="008E3EC6"/>
    <w:rsid w:val="008E4244"/>
    <w:rsid w:val="008E448B"/>
    <w:rsid w:val="008E48EE"/>
    <w:rsid w:val="008E54DA"/>
    <w:rsid w:val="008E56C0"/>
    <w:rsid w:val="008E586F"/>
    <w:rsid w:val="008E60B0"/>
    <w:rsid w:val="008E6141"/>
    <w:rsid w:val="008E623B"/>
    <w:rsid w:val="008E62C9"/>
    <w:rsid w:val="008E6344"/>
    <w:rsid w:val="008E63C6"/>
    <w:rsid w:val="008E6575"/>
    <w:rsid w:val="008E6747"/>
    <w:rsid w:val="008E6AD0"/>
    <w:rsid w:val="008E6B87"/>
    <w:rsid w:val="008E6BD4"/>
    <w:rsid w:val="008E6CEB"/>
    <w:rsid w:val="008E6E6F"/>
    <w:rsid w:val="008E7299"/>
    <w:rsid w:val="008E7AC1"/>
    <w:rsid w:val="008E7D3A"/>
    <w:rsid w:val="008E7D75"/>
    <w:rsid w:val="008F00A4"/>
    <w:rsid w:val="008F01DB"/>
    <w:rsid w:val="008F0268"/>
    <w:rsid w:val="008F0320"/>
    <w:rsid w:val="008F08A9"/>
    <w:rsid w:val="008F0917"/>
    <w:rsid w:val="008F0BF8"/>
    <w:rsid w:val="008F15B9"/>
    <w:rsid w:val="008F1E95"/>
    <w:rsid w:val="008F20EB"/>
    <w:rsid w:val="008F216B"/>
    <w:rsid w:val="008F216F"/>
    <w:rsid w:val="008F2344"/>
    <w:rsid w:val="008F23A5"/>
    <w:rsid w:val="008F256C"/>
    <w:rsid w:val="008F26EA"/>
    <w:rsid w:val="008F2781"/>
    <w:rsid w:val="008F286D"/>
    <w:rsid w:val="008F2870"/>
    <w:rsid w:val="008F348C"/>
    <w:rsid w:val="008F361A"/>
    <w:rsid w:val="008F381C"/>
    <w:rsid w:val="008F38B4"/>
    <w:rsid w:val="008F4368"/>
    <w:rsid w:val="008F43EB"/>
    <w:rsid w:val="008F447D"/>
    <w:rsid w:val="008F4526"/>
    <w:rsid w:val="008F4865"/>
    <w:rsid w:val="008F4981"/>
    <w:rsid w:val="008F4BE8"/>
    <w:rsid w:val="008F4D9D"/>
    <w:rsid w:val="008F51F6"/>
    <w:rsid w:val="008F55F1"/>
    <w:rsid w:val="008F6175"/>
    <w:rsid w:val="008F62EA"/>
    <w:rsid w:val="008F6407"/>
    <w:rsid w:val="008F661D"/>
    <w:rsid w:val="008F6655"/>
    <w:rsid w:val="008F6D08"/>
    <w:rsid w:val="008F7015"/>
    <w:rsid w:val="008F7485"/>
    <w:rsid w:val="008F77C9"/>
    <w:rsid w:val="008F7A3E"/>
    <w:rsid w:val="008F7FC3"/>
    <w:rsid w:val="00900436"/>
    <w:rsid w:val="00900F21"/>
    <w:rsid w:val="00900F3A"/>
    <w:rsid w:val="00901976"/>
    <w:rsid w:val="00901A0C"/>
    <w:rsid w:val="00901D65"/>
    <w:rsid w:val="0090213A"/>
    <w:rsid w:val="0090246C"/>
    <w:rsid w:val="009026D9"/>
    <w:rsid w:val="009026E6"/>
    <w:rsid w:val="00902D08"/>
    <w:rsid w:val="00903277"/>
    <w:rsid w:val="00903317"/>
    <w:rsid w:val="00903382"/>
    <w:rsid w:val="0090390C"/>
    <w:rsid w:val="009039C1"/>
    <w:rsid w:val="00903AC4"/>
    <w:rsid w:val="00903D9D"/>
    <w:rsid w:val="009042EB"/>
    <w:rsid w:val="0090456C"/>
    <w:rsid w:val="009045BE"/>
    <w:rsid w:val="00904A2B"/>
    <w:rsid w:val="009052EC"/>
    <w:rsid w:val="009058D0"/>
    <w:rsid w:val="00905A3F"/>
    <w:rsid w:val="00905CA9"/>
    <w:rsid w:val="00906015"/>
    <w:rsid w:val="0090619B"/>
    <w:rsid w:val="009068AD"/>
    <w:rsid w:val="00906BA2"/>
    <w:rsid w:val="00906DC6"/>
    <w:rsid w:val="00907235"/>
    <w:rsid w:val="00910026"/>
    <w:rsid w:val="009109D7"/>
    <w:rsid w:val="00910EC6"/>
    <w:rsid w:val="00911087"/>
    <w:rsid w:val="0091111C"/>
    <w:rsid w:val="009111D0"/>
    <w:rsid w:val="0091196E"/>
    <w:rsid w:val="00911C9D"/>
    <w:rsid w:val="00912070"/>
    <w:rsid w:val="00912331"/>
    <w:rsid w:val="009124AE"/>
    <w:rsid w:val="0091262C"/>
    <w:rsid w:val="00912CF3"/>
    <w:rsid w:val="0091322D"/>
    <w:rsid w:val="0091347C"/>
    <w:rsid w:val="009134EF"/>
    <w:rsid w:val="00913610"/>
    <w:rsid w:val="00913BB5"/>
    <w:rsid w:val="00913F02"/>
    <w:rsid w:val="00913F31"/>
    <w:rsid w:val="009145F5"/>
    <w:rsid w:val="00914B79"/>
    <w:rsid w:val="00915BFB"/>
    <w:rsid w:val="00916899"/>
    <w:rsid w:val="00916F17"/>
    <w:rsid w:val="009175C5"/>
    <w:rsid w:val="00917896"/>
    <w:rsid w:val="00917952"/>
    <w:rsid w:val="00917A78"/>
    <w:rsid w:val="00917C0A"/>
    <w:rsid w:val="00917F78"/>
    <w:rsid w:val="0092048E"/>
    <w:rsid w:val="00920811"/>
    <w:rsid w:val="00920817"/>
    <w:rsid w:val="0092083C"/>
    <w:rsid w:val="00920931"/>
    <w:rsid w:val="0092161D"/>
    <w:rsid w:val="00921B57"/>
    <w:rsid w:val="009220C0"/>
    <w:rsid w:val="00922190"/>
    <w:rsid w:val="009223C7"/>
    <w:rsid w:val="009225D6"/>
    <w:rsid w:val="00922D6B"/>
    <w:rsid w:val="00922DF7"/>
    <w:rsid w:val="0092343B"/>
    <w:rsid w:val="009239C5"/>
    <w:rsid w:val="00923D82"/>
    <w:rsid w:val="00924256"/>
    <w:rsid w:val="0092425B"/>
    <w:rsid w:val="009243C4"/>
    <w:rsid w:val="0092462F"/>
    <w:rsid w:val="0092567C"/>
    <w:rsid w:val="00925A89"/>
    <w:rsid w:val="00925BE9"/>
    <w:rsid w:val="00926669"/>
    <w:rsid w:val="00926A3E"/>
    <w:rsid w:val="00926AE5"/>
    <w:rsid w:val="0092750F"/>
    <w:rsid w:val="0092761E"/>
    <w:rsid w:val="00927F21"/>
    <w:rsid w:val="00930101"/>
    <w:rsid w:val="009302D7"/>
    <w:rsid w:val="00930476"/>
    <w:rsid w:val="009304FC"/>
    <w:rsid w:val="009305CB"/>
    <w:rsid w:val="00930A07"/>
    <w:rsid w:val="00930E42"/>
    <w:rsid w:val="0093150C"/>
    <w:rsid w:val="009315B7"/>
    <w:rsid w:val="0093171B"/>
    <w:rsid w:val="00931A92"/>
    <w:rsid w:val="00931ADF"/>
    <w:rsid w:val="0093235A"/>
    <w:rsid w:val="00932B2D"/>
    <w:rsid w:val="00932CA1"/>
    <w:rsid w:val="00932EF8"/>
    <w:rsid w:val="00932F65"/>
    <w:rsid w:val="009333F6"/>
    <w:rsid w:val="0093371A"/>
    <w:rsid w:val="009339E5"/>
    <w:rsid w:val="00933AE7"/>
    <w:rsid w:val="00933C83"/>
    <w:rsid w:val="00933FF3"/>
    <w:rsid w:val="00934011"/>
    <w:rsid w:val="00934510"/>
    <w:rsid w:val="00934C29"/>
    <w:rsid w:val="00934DE2"/>
    <w:rsid w:val="00935332"/>
    <w:rsid w:val="00935442"/>
    <w:rsid w:val="00935546"/>
    <w:rsid w:val="00935620"/>
    <w:rsid w:val="00935842"/>
    <w:rsid w:val="00935D1B"/>
    <w:rsid w:val="00935D8E"/>
    <w:rsid w:val="00935DB9"/>
    <w:rsid w:val="00935F3B"/>
    <w:rsid w:val="009360D0"/>
    <w:rsid w:val="009361D4"/>
    <w:rsid w:val="0093633B"/>
    <w:rsid w:val="009364B2"/>
    <w:rsid w:val="009367AD"/>
    <w:rsid w:val="00936BCA"/>
    <w:rsid w:val="00936C81"/>
    <w:rsid w:val="00936D5D"/>
    <w:rsid w:val="00936E5A"/>
    <w:rsid w:val="00937B2C"/>
    <w:rsid w:val="00937D1E"/>
    <w:rsid w:val="00937E2D"/>
    <w:rsid w:val="009400AF"/>
    <w:rsid w:val="00940240"/>
    <w:rsid w:val="00940392"/>
    <w:rsid w:val="00940BDE"/>
    <w:rsid w:val="00940FA8"/>
    <w:rsid w:val="009413BD"/>
    <w:rsid w:val="0094147C"/>
    <w:rsid w:val="0094157F"/>
    <w:rsid w:val="00941FF6"/>
    <w:rsid w:val="0094275D"/>
    <w:rsid w:val="00942A06"/>
    <w:rsid w:val="00942C3E"/>
    <w:rsid w:val="009435F2"/>
    <w:rsid w:val="00943D37"/>
    <w:rsid w:val="00943FDC"/>
    <w:rsid w:val="00944117"/>
    <w:rsid w:val="0094448D"/>
    <w:rsid w:val="00944586"/>
    <w:rsid w:val="00944831"/>
    <w:rsid w:val="0094497A"/>
    <w:rsid w:val="0094503D"/>
    <w:rsid w:val="00945709"/>
    <w:rsid w:val="00945813"/>
    <w:rsid w:val="00946043"/>
    <w:rsid w:val="00946644"/>
    <w:rsid w:val="00946A31"/>
    <w:rsid w:val="00946A60"/>
    <w:rsid w:val="00946EE6"/>
    <w:rsid w:val="00947312"/>
    <w:rsid w:val="00947B31"/>
    <w:rsid w:val="00947F1E"/>
    <w:rsid w:val="009502F6"/>
    <w:rsid w:val="00950338"/>
    <w:rsid w:val="009503CD"/>
    <w:rsid w:val="00951327"/>
    <w:rsid w:val="00951B3C"/>
    <w:rsid w:val="00951C62"/>
    <w:rsid w:val="00951CF1"/>
    <w:rsid w:val="00951F1E"/>
    <w:rsid w:val="009521EA"/>
    <w:rsid w:val="009522C7"/>
    <w:rsid w:val="0095265D"/>
    <w:rsid w:val="00952CF5"/>
    <w:rsid w:val="00953416"/>
    <w:rsid w:val="00953734"/>
    <w:rsid w:val="0095374A"/>
    <w:rsid w:val="00953BB0"/>
    <w:rsid w:val="0095443A"/>
    <w:rsid w:val="00954647"/>
    <w:rsid w:val="0095479F"/>
    <w:rsid w:val="00954DF4"/>
    <w:rsid w:val="0095518B"/>
    <w:rsid w:val="00955D52"/>
    <w:rsid w:val="00956197"/>
    <w:rsid w:val="009565EB"/>
    <w:rsid w:val="00956B6B"/>
    <w:rsid w:val="00956B83"/>
    <w:rsid w:val="009573BE"/>
    <w:rsid w:val="00957EBB"/>
    <w:rsid w:val="00957EDA"/>
    <w:rsid w:val="00957F6F"/>
    <w:rsid w:val="009605D9"/>
    <w:rsid w:val="00960706"/>
    <w:rsid w:val="0096078F"/>
    <w:rsid w:val="009609CD"/>
    <w:rsid w:val="00960A18"/>
    <w:rsid w:val="00960B4A"/>
    <w:rsid w:val="009622E9"/>
    <w:rsid w:val="009625AA"/>
    <w:rsid w:val="00962975"/>
    <w:rsid w:val="00962AE0"/>
    <w:rsid w:val="00962DE3"/>
    <w:rsid w:val="00962DF5"/>
    <w:rsid w:val="009630B2"/>
    <w:rsid w:val="009632F1"/>
    <w:rsid w:val="00963C52"/>
    <w:rsid w:val="0096401A"/>
    <w:rsid w:val="00964113"/>
    <w:rsid w:val="00964196"/>
    <w:rsid w:val="009641D4"/>
    <w:rsid w:val="0096474E"/>
    <w:rsid w:val="009649AF"/>
    <w:rsid w:val="009652C2"/>
    <w:rsid w:val="009658E2"/>
    <w:rsid w:val="00965AB5"/>
    <w:rsid w:val="00966130"/>
    <w:rsid w:val="00967050"/>
    <w:rsid w:val="0096716A"/>
    <w:rsid w:val="0096718A"/>
    <w:rsid w:val="0096753A"/>
    <w:rsid w:val="00967898"/>
    <w:rsid w:val="00967A40"/>
    <w:rsid w:val="00970BA6"/>
    <w:rsid w:val="00970FC6"/>
    <w:rsid w:val="009710C6"/>
    <w:rsid w:val="0097175A"/>
    <w:rsid w:val="00971EF9"/>
    <w:rsid w:val="009727DB"/>
    <w:rsid w:val="00972834"/>
    <w:rsid w:val="009728D3"/>
    <w:rsid w:val="0097379D"/>
    <w:rsid w:val="00973CB4"/>
    <w:rsid w:val="00973F2E"/>
    <w:rsid w:val="00974DAC"/>
    <w:rsid w:val="009750D0"/>
    <w:rsid w:val="009754E5"/>
    <w:rsid w:val="0097554A"/>
    <w:rsid w:val="00975E21"/>
    <w:rsid w:val="00976204"/>
    <w:rsid w:val="00976520"/>
    <w:rsid w:val="00976DD2"/>
    <w:rsid w:val="00977CA2"/>
    <w:rsid w:val="00980005"/>
    <w:rsid w:val="009803A9"/>
    <w:rsid w:val="009808CB"/>
    <w:rsid w:val="009808D6"/>
    <w:rsid w:val="00980A2C"/>
    <w:rsid w:val="00980EAC"/>
    <w:rsid w:val="00980F4B"/>
    <w:rsid w:val="00980F8E"/>
    <w:rsid w:val="009814F8"/>
    <w:rsid w:val="00981971"/>
    <w:rsid w:val="009822AB"/>
    <w:rsid w:val="00983081"/>
    <w:rsid w:val="0098387B"/>
    <w:rsid w:val="00983BBD"/>
    <w:rsid w:val="00983C4E"/>
    <w:rsid w:val="00983ED3"/>
    <w:rsid w:val="00984150"/>
    <w:rsid w:val="009841C7"/>
    <w:rsid w:val="00984432"/>
    <w:rsid w:val="009844A4"/>
    <w:rsid w:val="009847DE"/>
    <w:rsid w:val="00984C23"/>
    <w:rsid w:val="00984D3D"/>
    <w:rsid w:val="00984DCF"/>
    <w:rsid w:val="00984E89"/>
    <w:rsid w:val="00984ED3"/>
    <w:rsid w:val="0098545A"/>
    <w:rsid w:val="0098588E"/>
    <w:rsid w:val="009859A7"/>
    <w:rsid w:val="00986167"/>
    <w:rsid w:val="009861A1"/>
    <w:rsid w:val="009862FE"/>
    <w:rsid w:val="0098656A"/>
    <w:rsid w:val="009865C9"/>
    <w:rsid w:val="009869A8"/>
    <w:rsid w:val="0098712E"/>
    <w:rsid w:val="00987A00"/>
    <w:rsid w:val="00987F53"/>
    <w:rsid w:val="00990077"/>
    <w:rsid w:val="00990A1A"/>
    <w:rsid w:val="00990C2E"/>
    <w:rsid w:val="00991A55"/>
    <w:rsid w:val="00991C7A"/>
    <w:rsid w:val="00991DDD"/>
    <w:rsid w:val="00991E16"/>
    <w:rsid w:val="00991E1C"/>
    <w:rsid w:val="00992401"/>
    <w:rsid w:val="009924A2"/>
    <w:rsid w:val="00993183"/>
    <w:rsid w:val="009931B4"/>
    <w:rsid w:val="00993285"/>
    <w:rsid w:val="00993350"/>
    <w:rsid w:val="00993651"/>
    <w:rsid w:val="00994E77"/>
    <w:rsid w:val="00994F68"/>
    <w:rsid w:val="00995C22"/>
    <w:rsid w:val="00996053"/>
    <w:rsid w:val="009960AB"/>
    <w:rsid w:val="009963AF"/>
    <w:rsid w:val="00996DA6"/>
    <w:rsid w:val="00996FD0"/>
    <w:rsid w:val="009973BC"/>
    <w:rsid w:val="0099740E"/>
    <w:rsid w:val="009A012D"/>
    <w:rsid w:val="009A06E9"/>
    <w:rsid w:val="009A0DF2"/>
    <w:rsid w:val="009A1413"/>
    <w:rsid w:val="009A16EB"/>
    <w:rsid w:val="009A1A0A"/>
    <w:rsid w:val="009A225F"/>
    <w:rsid w:val="009A271F"/>
    <w:rsid w:val="009A2C67"/>
    <w:rsid w:val="009A2EB2"/>
    <w:rsid w:val="009A36D8"/>
    <w:rsid w:val="009A4014"/>
    <w:rsid w:val="009A430D"/>
    <w:rsid w:val="009A4939"/>
    <w:rsid w:val="009A4B66"/>
    <w:rsid w:val="009A51F8"/>
    <w:rsid w:val="009A551D"/>
    <w:rsid w:val="009A5856"/>
    <w:rsid w:val="009A5E10"/>
    <w:rsid w:val="009A62A4"/>
    <w:rsid w:val="009A63B4"/>
    <w:rsid w:val="009A6527"/>
    <w:rsid w:val="009A6CC8"/>
    <w:rsid w:val="009A70FD"/>
    <w:rsid w:val="009A7106"/>
    <w:rsid w:val="009A7AB0"/>
    <w:rsid w:val="009B01B2"/>
    <w:rsid w:val="009B0224"/>
    <w:rsid w:val="009B0231"/>
    <w:rsid w:val="009B0905"/>
    <w:rsid w:val="009B0B3D"/>
    <w:rsid w:val="009B0D29"/>
    <w:rsid w:val="009B1025"/>
    <w:rsid w:val="009B1311"/>
    <w:rsid w:val="009B1345"/>
    <w:rsid w:val="009B175A"/>
    <w:rsid w:val="009B2A5B"/>
    <w:rsid w:val="009B309B"/>
    <w:rsid w:val="009B3510"/>
    <w:rsid w:val="009B3927"/>
    <w:rsid w:val="009B3DDD"/>
    <w:rsid w:val="009B3FB4"/>
    <w:rsid w:val="009B4206"/>
    <w:rsid w:val="009B4365"/>
    <w:rsid w:val="009B4855"/>
    <w:rsid w:val="009B4C0D"/>
    <w:rsid w:val="009B50FF"/>
    <w:rsid w:val="009B54B8"/>
    <w:rsid w:val="009B5635"/>
    <w:rsid w:val="009B5972"/>
    <w:rsid w:val="009B5B78"/>
    <w:rsid w:val="009B60DC"/>
    <w:rsid w:val="009B6120"/>
    <w:rsid w:val="009B6196"/>
    <w:rsid w:val="009B65D3"/>
    <w:rsid w:val="009B71A1"/>
    <w:rsid w:val="009B7508"/>
    <w:rsid w:val="009B776E"/>
    <w:rsid w:val="009B7770"/>
    <w:rsid w:val="009B7862"/>
    <w:rsid w:val="009B7FC2"/>
    <w:rsid w:val="009C1207"/>
    <w:rsid w:val="009C1268"/>
    <w:rsid w:val="009C1875"/>
    <w:rsid w:val="009C2DCB"/>
    <w:rsid w:val="009C3328"/>
    <w:rsid w:val="009C33B2"/>
    <w:rsid w:val="009C3670"/>
    <w:rsid w:val="009C368C"/>
    <w:rsid w:val="009C3B84"/>
    <w:rsid w:val="009C41A3"/>
    <w:rsid w:val="009C435E"/>
    <w:rsid w:val="009C448C"/>
    <w:rsid w:val="009C4B98"/>
    <w:rsid w:val="009C4FCE"/>
    <w:rsid w:val="009C5705"/>
    <w:rsid w:val="009C59B5"/>
    <w:rsid w:val="009C5C18"/>
    <w:rsid w:val="009C60CE"/>
    <w:rsid w:val="009C69FF"/>
    <w:rsid w:val="009C6A03"/>
    <w:rsid w:val="009C6BD0"/>
    <w:rsid w:val="009C6D1A"/>
    <w:rsid w:val="009C6E11"/>
    <w:rsid w:val="009C70B2"/>
    <w:rsid w:val="009C741A"/>
    <w:rsid w:val="009C7491"/>
    <w:rsid w:val="009C75F4"/>
    <w:rsid w:val="009D07B7"/>
    <w:rsid w:val="009D07F7"/>
    <w:rsid w:val="009D086C"/>
    <w:rsid w:val="009D1329"/>
    <w:rsid w:val="009D1620"/>
    <w:rsid w:val="009D16B4"/>
    <w:rsid w:val="009D1B92"/>
    <w:rsid w:val="009D1E42"/>
    <w:rsid w:val="009D255D"/>
    <w:rsid w:val="009D25AA"/>
    <w:rsid w:val="009D2849"/>
    <w:rsid w:val="009D3416"/>
    <w:rsid w:val="009D384F"/>
    <w:rsid w:val="009D3919"/>
    <w:rsid w:val="009D3FBC"/>
    <w:rsid w:val="009D428D"/>
    <w:rsid w:val="009D4307"/>
    <w:rsid w:val="009D4650"/>
    <w:rsid w:val="009D482F"/>
    <w:rsid w:val="009D4F2A"/>
    <w:rsid w:val="009D5576"/>
    <w:rsid w:val="009D55B9"/>
    <w:rsid w:val="009D567E"/>
    <w:rsid w:val="009D61BA"/>
    <w:rsid w:val="009D6305"/>
    <w:rsid w:val="009D69DF"/>
    <w:rsid w:val="009D6E6E"/>
    <w:rsid w:val="009D70F7"/>
    <w:rsid w:val="009D7394"/>
    <w:rsid w:val="009D75A5"/>
    <w:rsid w:val="009D7ADE"/>
    <w:rsid w:val="009D7BCE"/>
    <w:rsid w:val="009D7EF1"/>
    <w:rsid w:val="009E0091"/>
    <w:rsid w:val="009E08CB"/>
    <w:rsid w:val="009E0A9C"/>
    <w:rsid w:val="009E0AF2"/>
    <w:rsid w:val="009E0BF1"/>
    <w:rsid w:val="009E11E2"/>
    <w:rsid w:val="009E15DE"/>
    <w:rsid w:val="009E19A1"/>
    <w:rsid w:val="009E2708"/>
    <w:rsid w:val="009E2C60"/>
    <w:rsid w:val="009E2E59"/>
    <w:rsid w:val="009E31F2"/>
    <w:rsid w:val="009E32AA"/>
    <w:rsid w:val="009E38AF"/>
    <w:rsid w:val="009E3966"/>
    <w:rsid w:val="009E3A7D"/>
    <w:rsid w:val="009E3BDE"/>
    <w:rsid w:val="009E3C13"/>
    <w:rsid w:val="009E4132"/>
    <w:rsid w:val="009E4CB4"/>
    <w:rsid w:val="009E4E24"/>
    <w:rsid w:val="009E561B"/>
    <w:rsid w:val="009E591F"/>
    <w:rsid w:val="009E5A90"/>
    <w:rsid w:val="009E5D59"/>
    <w:rsid w:val="009E64BE"/>
    <w:rsid w:val="009E6720"/>
    <w:rsid w:val="009E68C4"/>
    <w:rsid w:val="009E6A5A"/>
    <w:rsid w:val="009E7571"/>
    <w:rsid w:val="009E7C1A"/>
    <w:rsid w:val="009F0070"/>
    <w:rsid w:val="009F07EA"/>
    <w:rsid w:val="009F0910"/>
    <w:rsid w:val="009F095D"/>
    <w:rsid w:val="009F096F"/>
    <w:rsid w:val="009F099D"/>
    <w:rsid w:val="009F108F"/>
    <w:rsid w:val="009F13CB"/>
    <w:rsid w:val="009F1A5C"/>
    <w:rsid w:val="009F1E1A"/>
    <w:rsid w:val="009F1FE8"/>
    <w:rsid w:val="009F232E"/>
    <w:rsid w:val="009F3524"/>
    <w:rsid w:val="009F36E1"/>
    <w:rsid w:val="009F370B"/>
    <w:rsid w:val="009F3ED4"/>
    <w:rsid w:val="009F5421"/>
    <w:rsid w:val="009F54D9"/>
    <w:rsid w:val="009F5850"/>
    <w:rsid w:val="009F620A"/>
    <w:rsid w:val="009F63FA"/>
    <w:rsid w:val="009F647D"/>
    <w:rsid w:val="009F64D9"/>
    <w:rsid w:val="009F664F"/>
    <w:rsid w:val="009F6A59"/>
    <w:rsid w:val="009F6D39"/>
    <w:rsid w:val="009F6F31"/>
    <w:rsid w:val="009F709E"/>
    <w:rsid w:val="009F72D0"/>
    <w:rsid w:val="009F7D2F"/>
    <w:rsid w:val="009F7E11"/>
    <w:rsid w:val="00A0022C"/>
    <w:rsid w:val="00A008D1"/>
    <w:rsid w:val="00A00C98"/>
    <w:rsid w:val="00A00D48"/>
    <w:rsid w:val="00A011C7"/>
    <w:rsid w:val="00A011E5"/>
    <w:rsid w:val="00A01589"/>
    <w:rsid w:val="00A0202F"/>
    <w:rsid w:val="00A029E5"/>
    <w:rsid w:val="00A02E67"/>
    <w:rsid w:val="00A033AC"/>
    <w:rsid w:val="00A03E5C"/>
    <w:rsid w:val="00A0419F"/>
    <w:rsid w:val="00A04626"/>
    <w:rsid w:val="00A0474C"/>
    <w:rsid w:val="00A04E28"/>
    <w:rsid w:val="00A04FF0"/>
    <w:rsid w:val="00A05498"/>
    <w:rsid w:val="00A05504"/>
    <w:rsid w:val="00A056AF"/>
    <w:rsid w:val="00A057F5"/>
    <w:rsid w:val="00A058B7"/>
    <w:rsid w:val="00A0675D"/>
    <w:rsid w:val="00A06E74"/>
    <w:rsid w:val="00A06EA7"/>
    <w:rsid w:val="00A0744A"/>
    <w:rsid w:val="00A07574"/>
    <w:rsid w:val="00A07596"/>
    <w:rsid w:val="00A075C1"/>
    <w:rsid w:val="00A07A60"/>
    <w:rsid w:val="00A07C51"/>
    <w:rsid w:val="00A10098"/>
    <w:rsid w:val="00A10645"/>
    <w:rsid w:val="00A106D3"/>
    <w:rsid w:val="00A10750"/>
    <w:rsid w:val="00A10D51"/>
    <w:rsid w:val="00A121B3"/>
    <w:rsid w:val="00A124AB"/>
    <w:rsid w:val="00A12992"/>
    <w:rsid w:val="00A129A9"/>
    <w:rsid w:val="00A129CE"/>
    <w:rsid w:val="00A12A3A"/>
    <w:rsid w:val="00A12C1B"/>
    <w:rsid w:val="00A13502"/>
    <w:rsid w:val="00A135ED"/>
    <w:rsid w:val="00A136CB"/>
    <w:rsid w:val="00A13961"/>
    <w:rsid w:val="00A13DBC"/>
    <w:rsid w:val="00A14077"/>
    <w:rsid w:val="00A142B4"/>
    <w:rsid w:val="00A14396"/>
    <w:rsid w:val="00A14499"/>
    <w:rsid w:val="00A15188"/>
    <w:rsid w:val="00A15302"/>
    <w:rsid w:val="00A156A1"/>
    <w:rsid w:val="00A15BD9"/>
    <w:rsid w:val="00A15E93"/>
    <w:rsid w:val="00A15F62"/>
    <w:rsid w:val="00A16329"/>
    <w:rsid w:val="00A16919"/>
    <w:rsid w:val="00A17103"/>
    <w:rsid w:val="00A177A8"/>
    <w:rsid w:val="00A17D01"/>
    <w:rsid w:val="00A200C6"/>
    <w:rsid w:val="00A203CC"/>
    <w:rsid w:val="00A20530"/>
    <w:rsid w:val="00A2056B"/>
    <w:rsid w:val="00A20708"/>
    <w:rsid w:val="00A20E89"/>
    <w:rsid w:val="00A21291"/>
    <w:rsid w:val="00A21438"/>
    <w:rsid w:val="00A2193A"/>
    <w:rsid w:val="00A219A1"/>
    <w:rsid w:val="00A21CA8"/>
    <w:rsid w:val="00A21ED2"/>
    <w:rsid w:val="00A221D5"/>
    <w:rsid w:val="00A22AC5"/>
    <w:rsid w:val="00A23DD0"/>
    <w:rsid w:val="00A23E33"/>
    <w:rsid w:val="00A244B4"/>
    <w:rsid w:val="00A24E18"/>
    <w:rsid w:val="00A2508F"/>
    <w:rsid w:val="00A257F8"/>
    <w:rsid w:val="00A26392"/>
    <w:rsid w:val="00A26A1B"/>
    <w:rsid w:val="00A27DC5"/>
    <w:rsid w:val="00A27EEB"/>
    <w:rsid w:val="00A304AD"/>
    <w:rsid w:val="00A30897"/>
    <w:rsid w:val="00A30F09"/>
    <w:rsid w:val="00A310DA"/>
    <w:rsid w:val="00A31282"/>
    <w:rsid w:val="00A3178C"/>
    <w:rsid w:val="00A317D8"/>
    <w:rsid w:val="00A322A6"/>
    <w:rsid w:val="00A322BA"/>
    <w:rsid w:val="00A32499"/>
    <w:rsid w:val="00A325CC"/>
    <w:rsid w:val="00A328A5"/>
    <w:rsid w:val="00A33023"/>
    <w:rsid w:val="00A330C5"/>
    <w:rsid w:val="00A338FA"/>
    <w:rsid w:val="00A33E2E"/>
    <w:rsid w:val="00A33F41"/>
    <w:rsid w:val="00A346E7"/>
    <w:rsid w:val="00A34E1F"/>
    <w:rsid w:val="00A34E54"/>
    <w:rsid w:val="00A34F5B"/>
    <w:rsid w:val="00A351BD"/>
    <w:rsid w:val="00A3558E"/>
    <w:rsid w:val="00A3564D"/>
    <w:rsid w:val="00A36336"/>
    <w:rsid w:val="00A364EA"/>
    <w:rsid w:val="00A369A7"/>
    <w:rsid w:val="00A36C08"/>
    <w:rsid w:val="00A36E64"/>
    <w:rsid w:val="00A37014"/>
    <w:rsid w:val="00A3790F"/>
    <w:rsid w:val="00A41021"/>
    <w:rsid w:val="00A41528"/>
    <w:rsid w:val="00A41592"/>
    <w:rsid w:val="00A4161D"/>
    <w:rsid w:val="00A4165E"/>
    <w:rsid w:val="00A41686"/>
    <w:rsid w:val="00A41B6A"/>
    <w:rsid w:val="00A41B77"/>
    <w:rsid w:val="00A41D2F"/>
    <w:rsid w:val="00A42014"/>
    <w:rsid w:val="00A425BA"/>
    <w:rsid w:val="00A42663"/>
    <w:rsid w:val="00A4266E"/>
    <w:rsid w:val="00A42BEF"/>
    <w:rsid w:val="00A42E88"/>
    <w:rsid w:val="00A4318C"/>
    <w:rsid w:val="00A432A1"/>
    <w:rsid w:val="00A4346C"/>
    <w:rsid w:val="00A43A20"/>
    <w:rsid w:val="00A44347"/>
    <w:rsid w:val="00A444A3"/>
    <w:rsid w:val="00A444DD"/>
    <w:rsid w:val="00A44587"/>
    <w:rsid w:val="00A44935"/>
    <w:rsid w:val="00A4516A"/>
    <w:rsid w:val="00A45193"/>
    <w:rsid w:val="00A458CD"/>
    <w:rsid w:val="00A45F64"/>
    <w:rsid w:val="00A46583"/>
    <w:rsid w:val="00A468D6"/>
    <w:rsid w:val="00A47994"/>
    <w:rsid w:val="00A47E90"/>
    <w:rsid w:val="00A47ED7"/>
    <w:rsid w:val="00A50515"/>
    <w:rsid w:val="00A50C0C"/>
    <w:rsid w:val="00A50D8D"/>
    <w:rsid w:val="00A510A8"/>
    <w:rsid w:val="00A511D9"/>
    <w:rsid w:val="00A5213C"/>
    <w:rsid w:val="00A521A3"/>
    <w:rsid w:val="00A52E02"/>
    <w:rsid w:val="00A5331C"/>
    <w:rsid w:val="00A53489"/>
    <w:rsid w:val="00A53739"/>
    <w:rsid w:val="00A53890"/>
    <w:rsid w:val="00A53C93"/>
    <w:rsid w:val="00A53CC2"/>
    <w:rsid w:val="00A54348"/>
    <w:rsid w:val="00A54EDF"/>
    <w:rsid w:val="00A55391"/>
    <w:rsid w:val="00A559D5"/>
    <w:rsid w:val="00A55BA2"/>
    <w:rsid w:val="00A55C98"/>
    <w:rsid w:val="00A55E8E"/>
    <w:rsid w:val="00A5602F"/>
    <w:rsid w:val="00A56678"/>
    <w:rsid w:val="00A569A4"/>
    <w:rsid w:val="00A5753B"/>
    <w:rsid w:val="00A577E3"/>
    <w:rsid w:val="00A57810"/>
    <w:rsid w:val="00A578D3"/>
    <w:rsid w:val="00A579D1"/>
    <w:rsid w:val="00A57D95"/>
    <w:rsid w:val="00A57FFE"/>
    <w:rsid w:val="00A604CE"/>
    <w:rsid w:val="00A60624"/>
    <w:rsid w:val="00A60B87"/>
    <w:rsid w:val="00A6159E"/>
    <w:rsid w:val="00A61FD6"/>
    <w:rsid w:val="00A62081"/>
    <w:rsid w:val="00A6256D"/>
    <w:rsid w:val="00A62592"/>
    <w:rsid w:val="00A6276E"/>
    <w:rsid w:val="00A627F4"/>
    <w:rsid w:val="00A62C7A"/>
    <w:rsid w:val="00A62DA8"/>
    <w:rsid w:val="00A62DE7"/>
    <w:rsid w:val="00A62E9E"/>
    <w:rsid w:val="00A62EC7"/>
    <w:rsid w:val="00A62FEE"/>
    <w:rsid w:val="00A63D42"/>
    <w:rsid w:val="00A63F25"/>
    <w:rsid w:val="00A63F5F"/>
    <w:rsid w:val="00A64234"/>
    <w:rsid w:val="00A64300"/>
    <w:rsid w:val="00A64616"/>
    <w:rsid w:val="00A64748"/>
    <w:rsid w:val="00A64B0E"/>
    <w:rsid w:val="00A64CE8"/>
    <w:rsid w:val="00A64E2A"/>
    <w:rsid w:val="00A65056"/>
    <w:rsid w:val="00A651A6"/>
    <w:rsid w:val="00A66142"/>
    <w:rsid w:val="00A666B9"/>
    <w:rsid w:val="00A668FB"/>
    <w:rsid w:val="00A66B57"/>
    <w:rsid w:val="00A67223"/>
    <w:rsid w:val="00A67542"/>
    <w:rsid w:val="00A679F1"/>
    <w:rsid w:val="00A67E98"/>
    <w:rsid w:val="00A71748"/>
    <w:rsid w:val="00A71B48"/>
    <w:rsid w:val="00A721F1"/>
    <w:rsid w:val="00A72256"/>
    <w:rsid w:val="00A72699"/>
    <w:rsid w:val="00A728D4"/>
    <w:rsid w:val="00A72B37"/>
    <w:rsid w:val="00A72D68"/>
    <w:rsid w:val="00A72F5F"/>
    <w:rsid w:val="00A7307B"/>
    <w:rsid w:val="00A730DB"/>
    <w:rsid w:val="00A732A2"/>
    <w:rsid w:val="00A7373B"/>
    <w:rsid w:val="00A73CC8"/>
    <w:rsid w:val="00A73FC3"/>
    <w:rsid w:val="00A74128"/>
    <w:rsid w:val="00A7444B"/>
    <w:rsid w:val="00A74552"/>
    <w:rsid w:val="00A7482E"/>
    <w:rsid w:val="00A74C76"/>
    <w:rsid w:val="00A74EE5"/>
    <w:rsid w:val="00A75719"/>
    <w:rsid w:val="00A75905"/>
    <w:rsid w:val="00A7595C"/>
    <w:rsid w:val="00A75F3D"/>
    <w:rsid w:val="00A760E0"/>
    <w:rsid w:val="00A76746"/>
    <w:rsid w:val="00A76832"/>
    <w:rsid w:val="00A76CAA"/>
    <w:rsid w:val="00A7717F"/>
    <w:rsid w:val="00A777D5"/>
    <w:rsid w:val="00A77A01"/>
    <w:rsid w:val="00A77C03"/>
    <w:rsid w:val="00A77D13"/>
    <w:rsid w:val="00A8047A"/>
    <w:rsid w:val="00A805B3"/>
    <w:rsid w:val="00A80A0F"/>
    <w:rsid w:val="00A80BAF"/>
    <w:rsid w:val="00A80F6E"/>
    <w:rsid w:val="00A81B45"/>
    <w:rsid w:val="00A81E1D"/>
    <w:rsid w:val="00A82810"/>
    <w:rsid w:val="00A82AE4"/>
    <w:rsid w:val="00A83452"/>
    <w:rsid w:val="00A8355E"/>
    <w:rsid w:val="00A836B6"/>
    <w:rsid w:val="00A83C55"/>
    <w:rsid w:val="00A84238"/>
    <w:rsid w:val="00A842B1"/>
    <w:rsid w:val="00A85759"/>
    <w:rsid w:val="00A8578D"/>
    <w:rsid w:val="00A85BC7"/>
    <w:rsid w:val="00A85EF9"/>
    <w:rsid w:val="00A8600B"/>
    <w:rsid w:val="00A8656F"/>
    <w:rsid w:val="00A86EEC"/>
    <w:rsid w:val="00A8775D"/>
    <w:rsid w:val="00A87BFE"/>
    <w:rsid w:val="00A87CBC"/>
    <w:rsid w:val="00A91A4A"/>
    <w:rsid w:val="00A91B69"/>
    <w:rsid w:val="00A91C20"/>
    <w:rsid w:val="00A91CB5"/>
    <w:rsid w:val="00A91D27"/>
    <w:rsid w:val="00A91D44"/>
    <w:rsid w:val="00A91DBA"/>
    <w:rsid w:val="00A9241B"/>
    <w:rsid w:val="00A926C5"/>
    <w:rsid w:val="00A92B5C"/>
    <w:rsid w:val="00A92E1E"/>
    <w:rsid w:val="00A92FBB"/>
    <w:rsid w:val="00A931A5"/>
    <w:rsid w:val="00A93A1A"/>
    <w:rsid w:val="00A93B88"/>
    <w:rsid w:val="00A93C94"/>
    <w:rsid w:val="00A94A33"/>
    <w:rsid w:val="00A94A39"/>
    <w:rsid w:val="00A94A91"/>
    <w:rsid w:val="00A9504C"/>
    <w:rsid w:val="00A95141"/>
    <w:rsid w:val="00A95995"/>
    <w:rsid w:val="00A959CA"/>
    <w:rsid w:val="00A95CE7"/>
    <w:rsid w:val="00A95DCB"/>
    <w:rsid w:val="00A9613A"/>
    <w:rsid w:val="00A972C5"/>
    <w:rsid w:val="00A97381"/>
    <w:rsid w:val="00A975CB"/>
    <w:rsid w:val="00AA0201"/>
    <w:rsid w:val="00AA04EE"/>
    <w:rsid w:val="00AA0865"/>
    <w:rsid w:val="00AA0C13"/>
    <w:rsid w:val="00AA0C55"/>
    <w:rsid w:val="00AA0DC7"/>
    <w:rsid w:val="00AA1311"/>
    <w:rsid w:val="00AA163E"/>
    <w:rsid w:val="00AA1CAB"/>
    <w:rsid w:val="00AA1DF3"/>
    <w:rsid w:val="00AA20FA"/>
    <w:rsid w:val="00AA2468"/>
    <w:rsid w:val="00AA2623"/>
    <w:rsid w:val="00AA27C5"/>
    <w:rsid w:val="00AA2A20"/>
    <w:rsid w:val="00AA2C6D"/>
    <w:rsid w:val="00AA32C2"/>
    <w:rsid w:val="00AA39D2"/>
    <w:rsid w:val="00AA41AF"/>
    <w:rsid w:val="00AA4353"/>
    <w:rsid w:val="00AA4517"/>
    <w:rsid w:val="00AA5FA2"/>
    <w:rsid w:val="00AA6433"/>
    <w:rsid w:val="00AA6A5C"/>
    <w:rsid w:val="00AA6C27"/>
    <w:rsid w:val="00AA7418"/>
    <w:rsid w:val="00AA7E4C"/>
    <w:rsid w:val="00AA7FF4"/>
    <w:rsid w:val="00AB059B"/>
    <w:rsid w:val="00AB095E"/>
    <w:rsid w:val="00AB0B9D"/>
    <w:rsid w:val="00AB0C1F"/>
    <w:rsid w:val="00AB114F"/>
    <w:rsid w:val="00AB18D2"/>
    <w:rsid w:val="00AB20FD"/>
    <w:rsid w:val="00AB21B7"/>
    <w:rsid w:val="00AB23C3"/>
    <w:rsid w:val="00AB2E79"/>
    <w:rsid w:val="00AB32EA"/>
    <w:rsid w:val="00AB3B2B"/>
    <w:rsid w:val="00AB492F"/>
    <w:rsid w:val="00AB5A0E"/>
    <w:rsid w:val="00AB6055"/>
    <w:rsid w:val="00AB6216"/>
    <w:rsid w:val="00AB621E"/>
    <w:rsid w:val="00AB66AC"/>
    <w:rsid w:val="00AB67A2"/>
    <w:rsid w:val="00AB6B65"/>
    <w:rsid w:val="00AB6D2D"/>
    <w:rsid w:val="00AB6DA0"/>
    <w:rsid w:val="00AB6FCC"/>
    <w:rsid w:val="00AB7186"/>
    <w:rsid w:val="00AB759E"/>
    <w:rsid w:val="00AB7801"/>
    <w:rsid w:val="00AB7BE0"/>
    <w:rsid w:val="00AB7CA1"/>
    <w:rsid w:val="00AC0A1F"/>
    <w:rsid w:val="00AC1057"/>
    <w:rsid w:val="00AC16A8"/>
    <w:rsid w:val="00AC2180"/>
    <w:rsid w:val="00AC2216"/>
    <w:rsid w:val="00AC2442"/>
    <w:rsid w:val="00AC2DAA"/>
    <w:rsid w:val="00AC3F6E"/>
    <w:rsid w:val="00AC44DF"/>
    <w:rsid w:val="00AC474E"/>
    <w:rsid w:val="00AC4945"/>
    <w:rsid w:val="00AC4EA4"/>
    <w:rsid w:val="00AC513C"/>
    <w:rsid w:val="00AC596A"/>
    <w:rsid w:val="00AC5B8C"/>
    <w:rsid w:val="00AC62F4"/>
    <w:rsid w:val="00AC641F"/>
    <w:rsid w:val="00AC6577"/>
    <w:rsid w:val="00AC7260"/>
    <w:rsid w:val="00AC7614"/>
    <w:rsid w:val="00AC780F"/>
    <w:rsid w:val="00AC7863"/>
    <w:rsid w:val="00AC7A97"/>
    <w:rsid w:val="00AC7D9C"/>
    <w:rsid w:val="00AC7DDC"/>
    <w:rsid w:val="00AD0C3F"/>
    <w:rsid w:val="00AD126E"/>
    <w:rsid w:val="00AD1988"/>
    <w:rsid w:val="00AD1C48"/>
    <w:rsid w:val="00AD245E"/>
    <w:rsid w:val="00AD2E01"/>
    <w:rsid w:val="00AD32CC"/>
    <w:rsid w:val="00AD357C"/>
    <w:rsid w:val="00AD3779"/>
    <w:rsid w:val="00AD3AFE"/>
    <w:rsid w:val="00AD4186"/>
    <w:rsid w:val="00AD4526"/>
    <w:rsid w:val="00AD45A3"/>
    <w:rsid w:val="00AD5021"/>
    <w:rsid w:val="00AD51E9"/>
    <w:rsid w:val="00AD53FE"/>
    <w:rsid w:val="00AD5540"/>
    <w:rsid w:val="00AD5A55"/>
    <w:rsid w:val="00AD6D04"/>
    <w:rsid w:val="00AD6E87"/>
    <w:rsid w:val="00AD741D"/>
    <w:rsid w:val="00AD757E"/>
    <w:rsid w:val="00AD7D82"/>
    <w:rsid w:val="00AE04DB"/>
    <w:rsid w:val="00AE0B5E"/>
    <w:rsid w:val="00AE0EF3"/>
    <w:rsid w:val="00AE0FDF"/>
    <w:rsid w:val="00AE1060"/>
    <w:rsid w:val="00AE180C"/>
    <w:rsid w:val="00AE1B0C"/>
    <w:rsid w:val="00AE1B66"/>
    <w:rsid w:val="00AE1F90"/>
    <w:rsid w:val="00AE29C6"/>
    <w:rsid w:val="00AE2C08"/>
    <w:rsid w:val="00AE2C70"/>
    <w:rsid w:val="00AE2E1A"/>
    <w:rsid w:val="00AE3061"/>
    <w:rsid w:val="00AE34B0"/>
    <w:rsid w:val="00AE34B2"/>
    <w:rsid w:val="00AE3562"/>
    <w:rsid w:val="00AE387D"/>
    <w:rsid w:val="00AE38FD"/>
    <w:rsid w:val="00AE403E"/>
    <w:rsid w:val="00AE41FB"/>
    <w:rsid w:val="00AE4AB4"/>
    <w:rsid w:val="00AE4B54"/>
    <w:rsid w:val="00AE5143"/>
    <w:rsid w:val="00AE530D"/>
    <w:rsid w:val="00AE5A14"/>
    <w:rsid w:val="00AE631F"/>
    <w:rsid w:val="00AE691F"/>
    <w:rsid w:val="00AE69DD"/>
    <w:rsid w:val="00AE6A58"/>
    <w:rsid w:val="00AE6AAE"/>
    <w:rsid w:val="00AE6C0C"/>
    <w:rsid w:val="00AE6D9B"/>
    <w:rsid w:val="00AE728D"/>
    <w:rsid w:val="00AE74CE"/>
    <w:rsid w:val="00AE76D3"/>
    <w:rsid w:val="00AE77F5"/>
    <w:rsid w:val="00AE78D4"/>
    <w:rsid w:val="00AE7AD8"/>
    <w:rsid w:val="00AE7C9B"/>
    <w:rsid w:val="00AE7E1D"/>
    <w:rsid w:val="00AF040C"/>
    <w:rsid w:val="00AF05B7"/>
    <w:rsid w:val="00AF0DAA"/>
    <w:rsid w:val="00AF0EC6"/>
    <w:rsid w:val="00AF11F0"/>
    <w:rsid w:val="00AF144B"/>
    <w:rsid w:val="00AF2644"/>
    <w:rsid w:val="00AF2AF5"/>
    <w:rsid w:val="00AF352F"/>
    <w:rsid w:val="00AF37CC"/>
    <w:rsid w:val="00AF39DF"/>
    <w:rsid w:val="00AF3A9F"/>
    <w:rsid w:val="00AF3F4F"/>
    <w:rsid w:val="00AF46E7"/>
    <w:rsid w:val="00AF4AFF"/>
    <w:rsid w:val="00AF4B66"/>
    <w:rsid w:val="00AF4E78"/>
    <w:rsid w:val="00AF527C"/>
    <w:rsid w:val="00AF5C7A"/>
    <w:rsid w:val="00AF5E26"/>
    <w:rsid w:val="00AF5EEA"/>
    <w:rsid w:val="00AF62BD"/>
    <w:rsid w:val="00AF62FD"/>
    <w:rsid w:val="00AF6349"/>
    <w:rsid w:val="00AF634B"/>
    <w:rsid w:val="00AF659C"/>
    <w:rsid w:val="00AF681C"/>
    <w:rsid w:val="00AF6CD7"/>
    <w:rsid w:val="00AF71D5"/>
    <w:rsid w:val="00AF782A"/>
    <w:rsid w:val="00AF7A37"/>
    <w:rsid w:val="00AF7C5A"/>
    <w:rsid w:val="00AF7DF8"/>
    <w:rsid w:val="00B001EF"/>
    <w:rsid w:val="00B003FD"/>
    <w:rsid w:val="00B00B20"/>
    <w:rsid w:val="00B00F9D"/>
    <w:rsid w:val="00B01A3A"/>
    <w:rsid w:val="00B01ADD"/>
    <w:rsid w:val="00B02EA3"/>
    <w:rsid w:val="00B02EEF"/>
    <w:rsid w:val="00B030EA"/>
    <w:rsid w:val="00B031C7"/>
    <w:rsid w:val="00B033D5"/>
    <w:rsid w:val="00B033EA"/>
    <w:rsid w:val="00B039D7"/>
    <w:rsid w:val="00B04A4E"/>
    <w:rsid w:val="00B04BB7"/>
    <w:rsid w:val="00B052DC"/>
    <w:rsid w:val="00B05482"/>
    <w:rsid w:val="00B05B2B"/>
    <w:rsid w:val="00B068C0"/>
    <w:rsid w:val="00B074EF"/>
    <w:rsid w:val="00B07A6D"/>
    <w:rsid w:val="00B10187"/>
    <w:rsid w:val="00B10397"/>
    <w:rsid w:val="00B106B6"/>
    <w:rsid w:val="00B1070A"/>
    <w:rsid w:val="00B10C11"/>
    <w:rsid w:val="00B10EA6"/>
    <w:rsid w:val="00B10EEE"/>
    <w:rsid w:val="00B1114A"/>
    <w:rsid w:val="00B117BF"/>
    <w:rsid w:val="00B121AD"/>
    <w:rsid w:val="00B13142"/>
    <w:rsid w:val="00B132BD"/>
    <w:rsid w:val="00B1395A"/>
    <w:rsid w:val="00B139DE"/>
    <w:rsid w:val="00B13E37"/>
    <w:rsid w:val="00B140D1"/>
    <w:rsid w:val="00B1414C"/>
    <w:rsid w:val="00B14198"/>
    <w:rsid w:val="00B1430F"/>
    <w:rsid w:val="00B1434C"/>
    <w:rsid w:val="00B144E7"/>
    <w:rsid w:val="00B1485F"/>
    <w:rsid w:val="00B14E9E"/>
    <w:rsid w:val="00B152C2"/>
    <w:rsid w:val="00B15388"/>
    <w:rsid w:val="00B154C7"/>
    <w:rsid w:val="00B15B77"/>
    <w:rsid w:val="00B15F6D"/>
    <w:rsid w:val="00B15FA7"/>
    <w:rsid w:val="00B16499"/>
    <w:rsid w:val="00B1678C"/>
    <w:rsid w:val="00B16950"/>
    <w:rsid w:val="00B16980"/>
    <w:rsid w:val="00B16F8B"/>
    <w:rsid w:val="00B17019"/>
    <w:rsid w:val="00B17056"/>
    <w:rsid w:val="00B1737A"/>
    <w:rsid w:val="00B1790F"/>
    <w:rsid w:val="00B17954"/>
    <w:rsid w:val="00B17BCF"/>
    <w:rsid w:val="00B17F7A"/>
    <w:rsid w:val="00B2016A"/>
    <w:rsid w:val="00B206FA"/>
    <w:rsid w:val="00B20818"/>
    <w:rsid w:val="00B208EA"/>
    <w:rsid w:val="00B20A1F"/>
    <w:rsid w:val="00B21317"/>
    <w:rsid w:val="00B216A7"/>
    <w:rsid w:val="00B21D74"/>
    <w:rsid w:val="00B21EED"/>
    <w:rsid w:val="00B22052"/>
    <w:rsid w:val="00B222F5"/>
    <w:rsid w:val="00B22310"/>
    <w:rsid w:val="00B22323"/>
    <w:rsid w:val="00B22834"/>
    <w:rsid w:val="00B22C34"/>
    <w:rsid w:val="00B23158"/>
    <w:rsid w:val="00B232DC"/>
    <w:rsid w:val="00B23625"/>
    <w:rsid w:val="00B236C6"/>
    <w:rsid w:val="00B23845"/>
    <w:rsid w:val="00B23ACB"/>
    <w:rsid w:val="00B23BFE"/>
    <w:rsid w:val="00B23F5D"/>
    <w:rsid w:val="00B2413C"/>
    <w:rsid w:val="00B243C8"/>
    <w:rsid w:val="00B24A00"/>
    <w:rsid w:val="00B24D48"/>
    <w:rsid w:val="00B24F38"/>
    <w:rsid w:val="00B24FFD"/>
    <w:rsid w:val="00B25222"/>
    <w:rsid w:val="00B25B14"/>
    <w:rsid w:val="00B2630D"/>
    <w:rsid w:val="00B26FCA"/>
    <w:rsid w:val="00B27081"/>
    <w:rsid w:val="00B27CB3"/>
    <w:rsid w:val="00B302F7"/>
    <w:rsid w:val="00B30A15"/>
    <w:rsid w:val="00B30CC3"/>
    <w:rsid w:val="00B30D85"/>
    <w:rsid w:val="00B31306"/>
    <w:rsid w:val="00B314E8"/>
    <w:rsid w:val="00B31C30"/>
    <w:rsid w:val="00B31F7C"/>
    <w:rsid w:val="00B3243F"/>
    <w:rsid w:val="00B330D3"/>
    <w:rsid w:val="00B3350E"/>
    <w:rsid w:val="00B33699"/>
    <w:rsid w:val="00B337A9"/>
    <w:rsid w:val="00B338C7"/>
    <w:rsid w:val="00B33B4A"/>
    <w:rsid w:val="00B34146"/>
    <w:rsid w:val="00B34759"/>
    <w:rsid w:val="00B34C7C"/>
    <w:rsid w:val="00B34D5C"/>
    <w:rsid w:val="00B3548E"/>
    <w:rsid w:val="00B357FA"/>
    <w:rsid w:val="00B35919"/>
    <w:rsid w:val="00B359A1"/>
    <w:rsid w:val="00B35AEF"/>
    <w:rsid w:val="00B35CFE"/>
    <w:rsid w:val="00B35D6F"/>
    <w:rsid w:val="00B3662B"/>
    <w:rsid w:val="00B36C73"/>
    <w:rsid w:val="00B37443"/>
    <w:rsid w:val="00B374EF"/>
    <w:rsid w:val="00B37770"/>
    <w:rsid w:val="00B37BC3"/>
    <w:rsid w:val="00B40137"/>
    <w:rsid w:val="00B401F1"/>
    <w:rsid w:val="00B41290"/>
    <w:rsid w:val="00B415FC"/>
    <w:rsid w:val="00B41695"/>
    <w:rsid w:val="00B41AA1"/>
    <w:rsid w:val="00B41D96"/>
    <w:rsid w:val="00B4266A"/>
    <w:rsid w:val="00B426A5"/>
    <w:rsid w:val="00B43251"/>
    <w:rsid w:val="00B43733"/>
    <w:rsid w:val="00B43B6F"/>
    <w:rsid w:val="00B4427B"/>
    <w:rsid w:val="00B44536"/>
    <w:rsid w:val="00B446FA"/>
    <w:rsid w:val="00B44E82"/>
    <w:rsid w:val="00B452E2"/>
    <w:rsid w:val="00B454CC"/>
    <w:rsid w:val="00B460CB"/>
    <w:rsid w:val="00B460D0"/>
    <w:rsid w:val="00B4628B"/>
    <w:rsid w:val="00B469FE"/>
    <w:rsid w:val="00B46D37"/>
    <w:rsid w:val="00B46EB9"/>
    <w:rsid w:val="00B46ECC"/>
    <w:rsid w:val="00B47547"/>
    <w:rsid w:val="00B477FA"/>
    <w:rsid w:val="00B47E47"/>
    <w:rsid w:val="00B47E51"/>
    <w:rsid w:val="00B5024C"/>
    <w:rsid w:val="00B50881"/>
    <w:rsid w:val="00B5090B"/>
    <w:rsid w:val="00B50A37"/>
    <w:rsid w:val="00B50CE9"/>
    <w:rsid w:val="00B51482"/>
    <w:rsid w:val="00B5181C"/>
    <w:rsid w:val="00B518CE"/>
    <w:rsid w:val="00B52792"/>
    <w:rsid w:val="00B52981"/>
    <w:rsid w:val="00B52BF0"/>
    <w:rsid w:val="00B52E76"/>
    <w:rsid w:val="00B52EB2"/>
    <w:rsid w:val="00B52FA5"/>
    <w:rsid w:val="00B53004"/>
    <w:rsid w:val="00B53446"/>
    <w:rsid w:val="00B5358C"/>
    <w:rsid w:val="00B5389E"/>
    <w:rsid w:val="00B53D1D"/>
    <w:rsid w:val="00B54143"/>
    <w:rsid w:val="00B54503"/>
    <w:rsid w:val="00B54516"/>
    <w:rsid w:val="00B54BA8"/>
    <w:rsid w:val="00B54C07"/>
    <w:rsid w:val="00B5502C"/>
    <w:rsid w:val="00B553B9"/>
    <w:rsid w:val="00B55722"/>
    <w:rsid w:val="00B566F1"/>
    <w:rsid w:val="00B56858"/>
    <w:rsid w:val="00B56A9D"/>
    <w:rsid w:val="00B570F2"/>
    <w:rsid w:val="00B571C1"/>
    <w:rsid w:val="00B57778"/>
    <w:rsid w:val="00B578E8"/>
    <w:rsid w:val="00B57B29"/>
    <w:rsid w:val="00B57C71"/>
    <w:rsid w:val="00B57DAB"/>
    <w:rsid w:val="00B60094"/>
    <w:rsid w:val="00B601F6"/>
    <w:rsid w:val="00B6040C"/>
    <w:rsid w:val="00B60465"/>
    <w:rsid w:val="00B608AD"/>
    <w:rsid w:val="00B60AB2"/>
    <w:rsid w:val="00B60AE8"/>
    <w:rsid w:val="00B60BBE"/>
    <w:rsid w:val="00B60CDC"/>
    <w:rsid w:val="00B6141E"/>
    <w:rsid w:val="00B61538"/>
    <w:rsid w:val="00B61598"/>
    <w:rsid w:val="00B61DE0"/>
    <w:rsid w:val="00B61FDA"/>
    <w:rsid w:val="00B622AB"/>
    <w:rsid w:val="00B62B17"/>
    <w:rsid w:val="00B62E86"/>
    <w:rsid w:val="00B63514"/>
    <w:rsid w:val="00B6371C"/>
    <w:rsid w:val="00B63A0D"/>
    <w:rsid w:val="00B647E1"/>
    <w:rsid w:val="00B65472"/>
    <w:rsid w:val="00B65723"/>
    <w:rsid w:val="00B6576C"/>
    <w:rsid w:val="00B6586F"/>
    <w:rsid w:val="00B65A9E"/>
    <w:rsid w:val="00B65AD1"/>
    <w:rsid w:val="00B65C10"/>
    <w:rsid w:val="00B65D64"/>
    <w:rsid w:val="00B65D72"/>
    <w:rsid w:val="00B6617F"/>
    <w:rsid w:val="00B66729"/>
    <w:rsid w:val="00B66833"/>
    <w:rsid w:val="00B668A5"/>
    <w:rsid w:val="00B66BCB"/>
    <w:rsid w:val="00B675BD"/>
    <w:rsid w:val="00B67660"/>
    <w:rsid w:val="00B67ACE"/>
    <w:rsid w:val="00B67C95"/>
    <w:rsid w:val="00B67E10"/>
    <w:rsid w:val="00B707A0"/>
    <w:rsid w:val="00B70C45"/>
    <w:rsid w:val="00B70DA1"/>
    <w:rsid w:val="00B7120E"/>
    <w:rsid w:val="00B716A0"/>
    <w:rsid w:val="00B71CAA"/>
    <w:rsid w:val="00B72236"/>
    <w:rsid w:val="00B72399"/>
    <w:rsid w:val="00B727C0"/>
    <w:rsid w:val="00B7293F"/>
    <w:rsid w:val="00B72C5F"/>
    <w:rsid w:val="00B731B3"/>
    <w:rsid w:val="00B73F36"/>
    <w:rsid w:val="00B73FC1"/>
    <w:rsid w:val="00B740B2"/>
    <w:rsid w:val="00B74204"/>
    <w:rsid w:val="00B742B9"/>
    <w:rsid w:val="00B74520"/>
    <w:rsid w:val="00B745CA"/>
    <w:rsid w:val="00B7468F"/>
    <w:rsid w:val="00B747D4"/>
    <w:rsid w:val="00B75035"/>
    <w:rsid w:val="00B75404"/>
    <w:rsid w:val="00B756DF"/>
    <w:rsid w:val="00B75724"/>
    <w:rsid w:val="00B759C0"/>
    <w:rsid w:val="00B759FD"/>
    <w:rsid w:val="00B761B4"/>
    <w:rsid w:val="00B7682D"/>
    <w:rsid w:val="00B76BE9"/>
    <w:rsid w:val="00B76DD0"/>
    <w:rsid w:val="00B778E5"/>
    <w:rsid w:val="00B77E72"/>
    <w:rsid w:val="00B77ED8"/>
    <w:rsid w:val="00B77F6E"/>
    <w:rsid w:val="00B80109"/>
    <w:rsid w:val="00B801A4"/>
    <w:rsid w:val="00B804B7"/>
    <w:rsid w:val="00B815AF"/>
    <w:rsid w:val="00B81861"/>
    <w:rsid w:val="00B81894"/>
    <w:rsid w:val="00B818C3"/>
    <w:rsid w:val="00B81B8D"/>
    <w:rsid w:val="00B824D9"/>
    <w:rsid w:val="00B82A61"/>
    <w:rsid w:val="00B8325C"/>
    <w:rsid w:val="00B83378"/>
    <w:rsid w:val="00B83C6D"/>
    <w:rsid w:val="00B847A5"/>
    <w:rsid w:val="00B85070"/>
    <w:rsid w:val="00B852A5"/>
    <w:rsid w:val="00B8552B"/>
    <w:rsid w:val="00B855EF"/>
    <w:rsid w:val="00B85A3D"/>
    <w:rsid w:val="00B85F45"/>
    <w:rsid w:val="00B866A3"/>
    <w:rsid w:val="00B872D6"/>
    <w:rsid w:val="00B874EB"/>
    <w:rsid w:val="00B87AC9"/>
    <w:rsid w:val="00B9028E"/>
    <w:rsid w:val="00B91129"/>
    <w:rsid w:val="00B915AC"/>
    <w:rsid w:val="00B91C6C"/>
    <w:rsid w:val="00B92464"/>
    <w:rsid w:val="00B92DF4"/>
    <w:rsid w:val="00B92FBB"/>
    <w:rsid w:val="00B93498"/>
    <w:rsid w:val="00B934C2"/>
    <w:rsid w:val="00B9378D"/>
    <w:rsid w:val="00B93939"/>
    <w:rsid w:val="00B93E1F"/>
    <w:rsid w:val="00B94DDB"/>
    <w:rsid w:val="00B95031"/>
    <w:rsid w:val="00B95093"/>
    <w:rsid w:val="00B952D7"/>
    <w:rsid w:val="00B954F3"/>
    <w:rsid w:val="00B95653"/>
    <w:rsid w:val="00B95A48"/>
    <w:rsid w:val="00B95B96"/>
    <w:rsid w:val="00B95C87"/>
    <w:rsid w:val="00B96075"/>
    <w:rsid w:val="00B96711"/>
    <w:rsid w:val="00B968D1"/>
    <w:rsid w:val="00B96D0A"/>
    <w:rsid w:val="00B973D9"/>
    <w:rsid w:val="00B9766A"/>
    <w:rsid w:val="00B978E5"/>
    <w:rsid w:val="00B97B08"/>
    <w:rsid w:val="00B97D24"/>
    <w:rsid w:val="00B97D79"/>
    <w:rsid w:val="00BA017B"/>
    <w:rsid w:val="00BA088D"/>
    <w:rsid w:val="00BA0942"/>
    <w:rsid w:val="00BA0ABC"/>
    <w:rsid w:val="00BA0C67"/>
    <w:rsid w:val="00BA1A4D"/>
    <w:rsid w:val="00BA1B20"/>
    <w:rsid w:val="00BA1BC7"/>
    <w:rsid w:val="00BA1ED8"/>
    <w:rsid w:val="00BA2757"/>
    <w:rsid w:val="00BA29DC"/>
    <w:rsid w:val="00BA2AD5"/>
    <w:rsid w:val="00BA2EC2"/>
    <w:rsid w:val="00BA33B5"/>
    <w:rsid w:val="00BA39C6"/>
    <w:rsid w:val="00BA4843"/>
    <w:rsid w:val="00BA4928"/>
    <w:rsid w:val="00BA4A5B"/>
    <w:rsid w:val="00BA4CAE"/>
    <w:rsid w:val="00BA557D"/>
    <w:rsid w:val="00BA59D4"/>
    <w:rsid w:val="00BA5BF2"/>
    <w:rsid w:val="00BA5C16"/>
    <w:rsid w:val="00BA6379"/>
    <w:rsid w:val="00BA6707"/>
    <w:rsid w:val="00BA6E5E"/>
    <w:rsid w:val="00BA78EE"/>
    <w:rsid w:val="00BA7A45"/>
    <w:rsid w:val="00BA7C02"/>
    <w:rsid w:val="00BA7D4C"/>
    <w:rsid w:val="00BA7F3F"/>
    <w:rsid w:val="00BB04AC"/>
    <w:rsid w:val="00BB0AC7"/>
    <w:rsid w:val="00BB0D6E"/>
    <w:rsid w:val="00BB0F47"/>
    <w:rsid w:val="00BB1F9C"/>
    <w:rsid w:val="00BB21D7"/>
    <w:rsid w:val="00BB24DF"/>
    <w:rsid w:val="00BB276A"/>
    <w:rsid w:val="00BB2A4E"/>
    <w:rsid w:val="00BB2CAC"/>
    <w:rsid w:val="00BB2DEA"/>
    <w:rsid w:val="00BB30E2"/>
    <w:rsid w:val="00BB30EC"/>
    <w:rsid w:val="00BB3129"/>
    <w:rsid w:val="00BB3340"/>
    <w:rsid w:val="00BB3769"/>
    <w:rsid w:val="00BB3AE7"/>
    <w:rsid w:val="00BB46C8"/>
    <w:rsid w:val="00BB47A1"/>
    <w:rsid w:val="00BB4EB0"/>
    <w:rsid w:val="00BB5429"/>
    <w:rsid w:val="00BB59CF"/>
    <w:rsid w:val="00BB62D8"/>
    <w:rsid w:val="00BB63B5"/>
    <w:rsid w:val="00BB6A29"/>
    <w:rsid w:val="00BB6C54"/>
    <w:rsid w:val="00BB6D84"/>
    <w:rsid w:val="00BB6EA5"/>
    <w:rsid w:val="00BB7829"/>
    <w:rsid w:val="00BB78B5"/>
    <w:rsid w:val="00BB794F"/>
    <w:rsid w:val="00BB7C9A"/>
    <w:rsid w:val="00BB7DF4"/>
    <w:rsid w:val="00BB7EA8"/>
    <w:rsid w:val="00BC006D"/>
    <w:rsid w:val="00BC0565"/>
    <w:rsid w:val="00BC062B"/>
    <w:rsid w:val="00BC0FEE"/>
    <w:rsid w:val="00BC1552"/>
    <w:rsid w:val="00BC15F0"/>
    <w:rsid w:val="00BC15FB"/>
    <w:rsid w:val="00BC16E9"/>
    <w:rsid w:val="00BC1A08"/>
    <w:rsid w:val="00BC1AB9"/>
    <w:rsid w:val="00BC1B47"/>
    <w:rsid w:val="00BC1E5B"/>
    <w:rsid w:val="00BC1F68"/>
    <w:rsid w:val="00BC227E"/>
    <w:rsid w:val="00BC24E3"/>
    <w:rsid w:val="00BC28ED"/>
    <w:rsid w:val="00BC295C"/>
    <w:rsid w:val="00BC2AFA"/>
    <w:rsid w:val="00BC35C6"/>
    <w:rsid w:val="00BC38FE"/>
    <w:rsid w:val="00BC39B2"/>
    <w:rsid w:val="00BC3D5D"/>
    <w:rsid w:val="00BC3F11"/>
    <w:rsid w:val="00BC432D"/>
    <w:rsid w:val="00BC4347"/>
    <w:rsid w:val="00BC4AE1"/>
    <w:rsid w:val="00BC4BAC"/>
    <w:rsid w:val="00BC5425"/>
    <w:rsid w:val="00BC56D2"/>
    <w:rsid w:val="00BC57B4"/>
    <w:rsid w:val="00BC5F5D"/>
    <w:rsid w:val="00BC63ED"/>
    <w:rsid w:val="00BC6405"/>
    <w:rsid w:val="00BC64EF"/>
    <w:rsid w:val="00BC64F0"/>
    <w:rsid w:val="00BC6860"/>
    <w:rsid w:val="00BC6AB3"/>
    <w:rsid w:val="00BC7248"/>
    <w:rsid w:val="00BC7773"/>
    <w:rsid w:val="00BC77F3"/>
    <w:rsid w:val="00BC784D"/>
    <w:rsid w:val="00BC788B"/>
    <w:rsid w:val="00BC7939"/>
    <w:rsid w:val="00BC798D"/>
    <w:rsid w:val="00BC7DD7"/>
    <w:rsid w:val="00BD0319"/>
    <w:rsid w:val="00BD0510"/>
    <w:rsid w:val="00BD08E4"/>
    <w:rsid w:val="00BD0903"/>
    <w:rsid w:val="00BD0D0A"/>
    <w:rsid w:val="00BD1C13"/>
    <w:rsid w:val="00BD1D41"/>
    <w:rsid w:val="00BD1D45"/>
    <w:rsid w:val="00BD1DEE"/>
    <w:rsid w:val="00BD2638"/>
    <w:rsid w:val="00BD28A4"/>
    <w:rsid w:val="00BD28F1"/>
    <w:rsid w:val="00BD312A"/>
    <w:rsid w:val="00BD3658"/>
    <w:rsid w:val="00BD3A61"/>
    <w:rsid w:val="00BD4420"/>
    <w:rsid w:val="00BD4484"/>
    <w:rsid w:val="00BD4CBB"/>
    <w:rsid w:val="00BD4E0A"/>
    <w:rsid w:val="00BD4E58"/>
    <w:rsid w:val="00BD558A"/>
    <w:rsid w:val="00BD5D7B"/>
    <w:rsid w:val="00BD5E62"/>
    <w:rsid w:val="00BD6174"/>
    <w:rsid w:val="00BD7233"/>
    <w:rsid w:val="00BE00D7"/>
    <w:rsid w:val="00BE08E4"/>
    <w:rsid w:val="00BE1077"/>
    <w:rsid w:val="00BE18AB"/>
    <w:rsid w:val="00BE29AA"/>
    <w:rsid w:val="00BE311B"/>
    <w:rsid w:val="00BE33E0"/>
    <w:rsid w:val="00BE3578"/>
    <w:rsid w:val="00BE3938"/>
    <w:rsid w:val="00BE3AD8"/>
    <w:rsid w:val="00BE3FEE"/>
    <w:rsid w:val="00BE4383"/>
    <w:rsid w:val="00BE4577"/>
    <w:rsid w:val="00BE4763"/>
    <w:rsid w:val="00BE4874"/>
    <w:rsid w:val="00BE4DA4"/>
    <w:rsid w:val="00BE4F26"/>
    <w:rsid w:val="00BE587F"/>
    <w:rsid w:val="00BE5B4F"/>
    <w:rsid w:val="00BE5B88"/>
    <w:rsid w:val="00BE5CBB"/>
    <w:rsid w:val="00BE6030"/>
    <w:rsid w:val="00BE68BB"/>
    <w:rsid w:val="00BE6F12"/>
    <w:rsid w:val="00BE7122"/>
    <w:rsid w:val="00BE7763"/>
    <w:rsid w:val="00BE7B15"/>
    <w:rsid w:val="00BF00C5"/>
    <w:rsid w:val="00BF0AA7"/>
    <w:rsid w:val="00BF0BE6"/>
    <w:rsid w:val="00BF0F04"/>
    <w:rsid w:val="00BF1377"/>
    <w:rsid w:val="00BF140A"/>
    <w:rsid w:val="00BF14D2"/>
    <w:rsid w:val="00BF19F8"/>
    <w:rsid w:val="00BF1A6B"/>
    <w:rsid w:val="00BF2160"/>
    <w:rsid w:val="00BF2452"/>
    <w:rsid w:val="00BF317C"/>
    <w:rsid w:val="00BF3A22"/>
    <w:rsid w:val="00BF3DA4"/>
    <w:rsid w:val="00BF3EFD"/>
    <w:rsid w:val="00BF40C9"/>
    <w:rsid w:val="00BF4477"/>
    <w:rsid w:val="00BF48E8"/>
    <w:rsid w:val="00BF49C5"/>
    <w:rsid w:val="00BF4D40"/>
    <w:rsid w:val="00BF5720"/>
    <w:rsid w:val="00BF5DDD"/>
    <w:rsid w:val="00BF6730"/>
    <w:rsid w:val="00BF6D28"/>
    <w:rsid w:val="00BF700D"/>
    <w:rsid w:val="00BF718D"/>
    <w:rsid w:val="00BF7656"/>
    <w:rsid w:val="00BF786E"/>
    <w:rsid w:val="00BF78CD"/>
    <w:rsid w:val="00BF7F50"/>
    <w:rsid w:val="00C0019F"/>
    <w:rsid w:val="00C006A5"/>
    <w:rsid w:val="00C00A41"/>
    <w:rsid w:val="00C0137E"/>
    <w:rsid w:val="00C013E3"/>
    <w:rsid w:val="00C01707"/>
    <w:rsid w:val="00C01996"/>
    <w:rsid w:val="00C025E5"/>
    <w:rsid w:val="00C029DB"/>
    <w:rsid w:val="00C02B90"/>
    <w:rsid w:val="00C03455"/>
    <w:rsid w:val="00C034C9"/>
    <w:rsid w:val="00C03630"/>
    <w:rsid w:val="00C03A24"/>
    <w:rsid w:val="00C03EB0"/>
    <w:rsid w:val="00C03F2D"/>
    <w:rsid w:val="00C04430"/>
    <w:rsid w:val="00C045AF"/>
    <w:rsid w:val="00C04791"/>
    <w:rsid w:val="00C04D3C"/>
    <w:rsid w:val="00C04E5C"/>
    <w:rsid w:val="00C05562"/>
    <w:rsid w:val="00C05590"/>
    <w:rsid w:val="00C0608B"/>
    <w:rsid w:val="00C060AE"/>
    <w:rsid w:val="00C063D4"/>
    <w:rsid w:val="00C065EC"/>
    <w:rsid w:val="00C0679E"/>
    <w:rsid w:val="00C068B3"/>
    <w:rsid w:val="00C069B0"/>
    <w:rsid w:val="00C06B60"/>
    <w:rsid w:val="00C06CC1"/>
    <w:rsid w:val="00C06DF8"/>
    <w:rsid w:val="00C07436"/>
    <w:rsid w:val="00C07A82"/>
    <w:rsid w:val="00C07D2F"/>
    <w:rsid w:val="00C10B96"/>
    <w:rsid w:val="00C10F5D"/>
    <w:rsid w:val="00C11813"/>
    <w:rsid w:val="00C11D7B"/>
    <w:rsid w:val="00C12118"/>
    <w:rsid w:val="00C121B8"/>
    <w:rsid w:val="00C13699"/>
    <w:rsid w:val="00C137EE"/>
    <w:rsid w:val="00C1383E"/>
    <w:rsid w:val="00C13D2C"/>
    <w:rsid w:val="00C14605"/>
    <w:rsid w:val="00C1464C"/>
    <w:rsid w:val="00C1496D"/>
    <w:rsid w:val="00C15183"/>
    <w:rsid w:val="00C1555B"/>
    <w:rsid w:val="00C15AF8"/>
    <w:rsid w:val="00C15B9E"/>
    <w:rsid w:val="00C15C2C"/>
    <w:rsid w:val="00C161DF"/>
    <w:rsid w:val="00C16913"/>
    <w:rsid w:val="00C16917"/>
    <w:rsid w:val="00C1699E"/>
    <w:rsid w:val="00C170EA"/>
    <w:rsid w:val="00C20465"/>
    <w:rsid w:val="00C2055D"/>
    <w:rsid w:val="00C20C5E"/>
    <w:rsid w:val="00C20CB4"/>
    <w:rsid w:val="00C20F41"/>
    <w:rsid w:val="00C210B7"/>
    <w:rsid w:val="00C214F0"/>
    <w:rsid w:val="00C21772"/>
    <w:rsid w:val="00C21F18"/>
    <w:rsid w:val="00C21F99"/>
    <w:rsid w:val="00C22DCC"/>
    <w:rsid w:val="00C23E1E"/>
    <w:rsid w:val="00C24859"/>
    <w:rsid w:val="00C24AAB"/>
    <w:rsid w:val="00C24D12"/>
    <w:rsid w:val="00C24D55"/>
    <w:rsid w:val="00C24FE1"/>
    <w:rsid w:val="00C2537D"/>
    <w:rsid w:val="00C2582B"/>
    <w:rsid w:val="00C25E96"/>
    <w:rsid w:val="00C27884"/>
    <w:rsid w:val="00C27984"/>
    <w:rsid w:val="00C27D0E"/>
    <w:rsid w:val="00C301B6"/>
    <w:rsid w:val="00C3028D"/>
    <w:rsid w:val="00C3051A"/>
    <w:rsid w:val="00C305BD"/>
    <w:rsid w:val="00C30DCC"/>
    <w:rsid w:val="00C30E0D"/>
    <w:rsid w:val="00C30F6E"/>
    <w:rsid w:val="00C312ED"/>
    <w:rsid w:val="00C31746"/>
    <w:rsid w:val="00C31B49"/>
    <w:rsid w:val="00C31B99"/>
    <w:rsid w:val="00C31D17"/>
    <w:rsid w:val="00C3205E"/>
    <w:rsid w:val="00C32131"/>
    <w:rsid w:val="00C32A06"/>
    <w:rsid w:val="00C32A7E"/>
    <w:rsid w:val="00C32E04"/>
    <w:rsid w:val="00C331B8"/>
    <w:rsid w:val="00C33302"/>
    <w:rsid w:val="00C3346B"/>
    <w:rsid w:val="00C3350D"/>
    <w:rsid w:val="00C33BB6"/>
    <w:rsid w:val="00C33C1E"/>
    <w:rsid w:val="00C33FF3"/>
    <w:rsid w:val="00C34149"/>
    <w:rsid w:val="00C3418B"/>
    <w:rsid w:val="00C343A6"/>
    <w:rsid w:val="00C34576"/>
    <w:rsid w:val="00C35130"/>
    <w:rsid w:val="00C35157"/>
    <w:rsid w:val="00C354B8"/>
    <w:rsid w:val="00C3588E"/>
    <w:rsid w:val="00C35D20"/>
    <w:rsid w:val="00C35D62"/>
    <w:rsid w:val="00C366A7"/>
    <w:rsid w:val="00C3676B"/>
    <w:rsid w:val="00C368E9"/>
    <w:rsid w:val="00C36F10"/>
    <w:rsid w:val="00C37341"/>
    <w:rsid w:val="00C37365"/>
    <w:rsid w:val="00C37665"/>
    <w:rsid w:val="00C40803"/>
    <w:rsid w:val="00C40813"/>
    <w:rsid w:val="00C40881"/>
    <w:rsid w:val="00C4088E"/>
    <w:rsid w:val="00C40BB0"/>
    <w:rsid w:val="00C40D07"/>
    <w:rsid w:val="00C40D1B"/>
    <w:rsid w:val="00C40E9A"/>
    <w:rsid w:val="00C40EAE"/>
    <w:rsid w:val="00C41080"/>
    <w:rsid w:val="00C4134C"/>
    <w:rsid w:val="00C41378"/>
    <w:rsid w:val="00C41406"/>
    <w:rsid w:val="00C426D4"/>
    <w:rsid w:val="00C426DB"/>
    <w:rsid w:val="00C42E36"/>
    <w:rsid w:val="00C42EDF"/>
    <w:rsid w:val="00C42EE5"/>
    <w:rsid w:val="00C42F42"/>
    <w:rsid w:val="00C438D4"/>
    <w:rsid w:val="00C43B62"/>
    <w:rsid w:val="00C43C9B"/>
    <w:rsid w:val="00C4434A"/>
    <w:rsid w:val="00C450D7"/>
    <w:rsid w:val="00C4571E"/>
    <w:rsid w:val="00C45A3B"/>
    <w:rsid w:val="00C45ADF"/>
    <w:rsid w:val="00C45E6D"/>
    <w:rsid w:val="00C45EEA"/>
    <w:rsid w:val="00C463DE"/>
    <w:rsid w:val="00C466E1"/>
    <w:rsid w:val="00C4696A"/>
    <w:rsid w:val="00C46E46"/>
    <w:rsid w:val="00C4734F"/>
    <w:rsid w:val="00C47DC4"/>
    <w:rsid w:val="00C47F5F"/>
    <w:rsid w:val="00C5034C"/>
    <w:rsid w:val="00C504AB"/>
    <w:rsid w:val="00C505C6"/>
    <w:rsid w:val="00C50666"/>
    <w:rsid w:val="00C508F9"/>
    <w:rsid w:val="00C50B85"/>
    <w:rsid w:val="00C50BD3"/>
    <w:rsid w:val="00C5162B"/>
    <w:rsid w:val="00C516AF"/>
    <w:rsid w:val="00C51BD7"/>
    <w:rsid w:val="00C5202B"/>
    <w:rsid w:val="00C5202F"/>
    <w:rsid w:val="00C5242A"/>
    <w:rsid w:val="00C52BAA"/>
    <w:rsid w:val="00C52FC2"/>
    <w:rsid w:val="00C532FF"/>
    <w:rsid w:val="00C5392E"/>
    <w:rsid w:val="00C53B8B"/>
    <w:rsid w:val="00C53F82"/>
    <w:rsid w:val="00C5402D"/>
    <w:rsid w:val="00C5468D"/>
    <w:rsid w:val="00C546BD"/>
    <w:rsid w:val="00C555FE"/>
    <w:rsid w:val="00C55780"/>
    <w:rsid w:val="00C55841"/>
    <w:rsid w:val="00C558B5"/>
    <w:rsid w:val="00C55D40"/>
    <w:rsid w:val="00C562C9"/>
    <w:rsid w:val="00C56488"/>
    <w:rsid w:val="00C5662C"/>
    <w:rsid w:val="00C56F59"/>
    <w:rsid w:val="00C57046"/>
    <w:rsid w:val="00C57255"/>
    <w:rsid w:val="00C5755B"/>
    <w:rsid w:val="00C576C7"/>
    <w:rsid w:val="00C57AFB"/>
    <w:rsid w:val="00C57D78"/>
    <w:rsid w:val="00C57D86"/>
    <w:rsid w:val="00C60347"/>
    <w:rsid w:val="00C606AA"/>
    <w:rsid w:val="00C614B8"/>
    <w:rsid w:val="00C61849"/>
    <w:rsid w:val="00C61A4C"/>
    <w:rsid w:val="00C61A5C"/>
    <w:rsid w:val="00C61B92"/>
    <w:rsid w:val="00C61D29"/>
    <w:rsid w:val="00C61DF8"/>
    <w:rsid w:val="00C62038"/>
    <w:rsid w:val="00C62464"/>
    <w:rsid w:val="00C626BD"/>
    <w:rsid w:val="00C626D2"/>
    <w:rsid w:val="00C6296C"/>
    <w:rsid w:val="00C62AC9"/>
    <w:rsid w:val="00C62C51"/>
    <w:rsid w:val="00C63243"/>
    <w:rsid w:val="00C63718"/>
    <w:rsid w:val="00C63A48"/>
    <w:rsid w:val="00C63EDE"/>
    <w:rsid w:val="00C6406A"/>
    <w:rsid w:val="00C641EA"/>
    <w:rsid w:val="00C649A0"/>
    <w:rsid w:val="00C64AD3"/>
    <w:rsid w:val="00C64C16"/>
    <w:rsid w:val="00C6582A"/>
    <w:rsid w:val="00C65AE5"/>
    <w:rsid w:val="00C66167"/>
    <w:rsid w:val="00C66A5E"/>
    <w:rsid w:val="00C66D53"/>
    <w:rsid w:val="00C6701C"/>
    <w:rsid w:val="00C67365"/>
    <w:rsid w:val="00C67CF3"/>
    <w:rsid w:val="00C70332"/>
    <w:rsid w:val="00C70581"/>
    <w:rsid w:val="00C707BB"/>
    <w:rsid w:val="00C707DE"/>
    <w:rsid w:val="00C70F7B"/>
    <w:rsid w:val="00C70FE0"/>
    <w:rsid w:val="00C7125E"/>
    <w:rsid w:val="00C71260"/>
    <w:rsid w:val="00C71804"/>
    <w:rsid w:val="00C73728"/>
    <w:rsid w:val="00C737AD"/>
    <w:rsid w:val="00C73ADF"/>
    <w:rsid w:val="00C7404E"/>
    <w:rsid w:val="00C74F17"/>
    <w:rsid w:val="00C74F2C"/>
    <w:rsid w:val="00C750EA"/>
    <w:rsid w:val="00C754A5"/>
    <w:rsid w:val="00C76897"/>
    <w:rsid w:val="00C76936"/>
    <w:rsid w:val="00C76B9C"/>
    <w:rsid w:val="00C76C27"/>
    <w:rsid w:val="00C770A6"/>
    <w:rsid w:val="00C77249"/>
    <w:rsid w:val="00C777ED"/>
    <w:rsid w:val="00C778C4"/>
    <w:rsid w:val="00C77FBE"/>
    <w:rsid w:val="00C806C3"/>
    <w:rsid w:val="00C8095A"/>
    <w:rsid w:val="00C80A1A"/>
    <w:rsid w:val="00C80DB5"/>
    <w:rsid w:val="00C80E35"/>
    <w:rsid w:val="00C81026"/>
    <w:rsid w:val="00C81339"/>
    <w:rsid w:val="00C81419"/>
    <w:rsid w:val="00C81558"/>
    <w:rsid w:val="00C81615"/>
    <w:rsid w:val="00C8198A"/>
    <w:rsid w:val="00C81B64"/>
    <w:rsid w:val="00C821E2"/>
    <w:rsid w:val="00C82241"/>
    <w:rsid w:val="00C82C0D"/>
    <w:rsid w:val="00C82F64"/>
    <w:rsid w:val="00C831F9"/>
    <w:rsid w:val="00C83248"/>
    <w:rsid w:val="00C835A0"/>
    <w:rsid w:val="00C835CF"/>
    <w:rsid w:val="00C838A7"/>
    <w:rsid w:val="00C84010"/>
    <w:rsid w:val="00C843DD"/>
    <w:rsid w:val="00C84436"/>
    <w:rsid w:val="00C8450A"/>
    <w:rsid w:val="00C84951"/>
    <w:rsid w:val="00C8504A"/>
    <w:rsid w:val="00C850AD"/>
    <w:rsid w:val="00C85608"/>
    <w:rsid w:val="00C8591B"/>
    <w:rsid w:val="00C859A5"/>
    <w:rsid w:val="00C85A61"/>
    <w:rsid w:val="00C85E0A"/>
    <w:rsid w:val="00C860DC"/>
    <w:rsid w:val="00C86283"/>
    <w:rsid w:val="00C8667D"/>
    <w:rsid w:val="00C870BE"/>
    <w:rsid w:val="00C87470"/>
    <w:rsid w:val="00C874EF"/>
    <w:rsid w:val="00C87882"/>
    <w:rsid w:val="00C87E51"/>
    <w:rsid w:val="00C9044D"/>
    <w:rsid w:val="00C909E9"/>
    <w:rsid w:val="00C9122D"/>
    <w:rsid w:val="00C91E87"/>
    <w:rsid w:val="00C931EE"/>
    <w:rsid w:val="00C93D7F"/>
    <w:rsid w:val="00C946E9"/>
    <w:rsid w:val="00C94837"/>
    <w:rsid w:val="00C94FE3"/>
    <w:rsid w:val="00C95133"/>
    <w:rsid w:val="00C9566F"/>
    <w:rsid w:val="00C956AD"/>
    <w:rsid w:val="00C958BB"/>
    <w:rsid w:val="00C95F78"/>
    <w:rsid w:val="00C96A57"/>
    <w:rsid w:val="00C96DAC"/>
    <w:rsid w:val="00C96FA7"/>
    <w:rsid w:val="00C97301"/>
    <w:rsid w:val="00C97724"/>
    <w:rsid w:val="00C97A1D"/>
    <w:rsid w:val="00C97C0D"/>
    <w:rsid w:val="00CA00CF"/>
    <w:rsid w:val="00CA03E4"/>
    <w:rsid w:val="00CA06CF"/>
    <w:rsid w:val="00CA0737"/>
    <w:rsid w:val="00CA0B34"/>
    <w:rsid w:val="00CA0FF4"/>
    <w:rsid w:val="00CA10B5"/>
    <w:rsid w:val="00CA1C47"/>
    <w:rsid w:val="00CA1FAB"/>
    <w:rsid w:val="00CA20F2"/>
    <w:rsid w:val="00CA2459"/>
    <w:rsid w:val="00CA26BC"/>
    <w:rsid w:val="00CA27C9"/>
    <w:rsid w:val="00CA2965"/>
    <w:rsid w:val="00CA2D72"/>
    <w:rsid w:val="00CA2E6F"/>
    <w:rsid w:val="00CA2F1D"/>
    <w:rsid w:val="00CA2F4B"/>
    <w:rsid w:val="00CA3F98"/>
    <w:rsid w:val="00CA4098"/>
    <w:rsid w:val="00CA4131"/>
    <w:rsid w:val="00CA465F"/>
    <w:rsid w:val="00CA46C7"/>
    <w:rsid w:val="00CA4CA0"/>
    <w:rsid w:val="00CA4D91"/>
    <w:rsid w:val="00CA4E46"/>
    <w:rsid w:val="00CA4E94"/>
    <w:rsid w:val="00CA5685"/>
    <w:rsid w:val="00CA59BF"/>
    <w:rsid w:val="00CA5C30"/>
    <w:rsid w:val="00CA5D43"/>
    <w:rsid w:val="00CA5E06"/>
    <w:rsid w:val="00CA6550"/>
    <w:rsid w:val="00CA65C3"/>
    <w:rsid w:val="00CA66CC"/>
    <w:rsid w:val="00CA677C"/>
    <w:rsid w:val="00CA6957"/>
    <w:rsid w:val="00CA6EE6"/>
    <w:rsid w:val="00CA6F65"/>
    <w:rsid w:val="00CA723D"/>
    <w:rsid w:val="00CA73BA"/>
    <w:rsid w:val="00CA7A44"/>
    <w:rsid w:val="00CA7CD0"/>
    <w:rsid w:val="00CA7CF5"/>
    <w:rsid w:val="00CB069E"/>
    <w:rsid w:val="00CB0846"/>
    <w:rsid w:val="00CB0AAE"/>
    <w:rsid w:val="00CB16F2"/>
    <w:rsid w:val="00CB18A1"/>
    <w:rsid w:val="00CB19F1"/>
    <w:rsid w:val="00CB1A9C"/>
    <w:rsid w:val="00CB25CB"/>
    <w:rsid w:val="00CB2B3D"/>
    <w:rsid w:val="00CB3284"/>
    <w:rsid w:val="00CB35DB"/>
    <w:rsid w:val="00CB46F6"/>
    <w:rsid w:val="00CB4751"/>
    <w:rsid w:val="00CB490C"/>
    <w:rsid w:val="00CB5DE2"/>
    <w:rsid w:val="00CB6051"/>
    <w:rsid w:val="00CB620D"/>
    <w:rsid w:val="00CB6412"/>
    <w:rsid w:val="00CB709B"/>
    <w:rsid w:val="00CB727D"/>
    <w:rsid w:val="00CB7316"/>
    <w:rsid w:val="00CB747A"/>
    <w:rsid w:val="00CB75FF"/>
    <w:rsid w:val="00CB7723"/>
    <w:rsid w:val="00CB7AAD"/>
    <w:rsid w:val="00CB7E62"/>
    <w:rsid w:val="00CB7F81"/>
    <w:rsid w:val="00CC038D"/>
    <w:rsid w:val="00CC03D1"/>
    <w:rsid w:val="00CC03FD"/>
    <w:rsid w:val="00CC06BE"/>
    <w:rsid w:val="00CC0781"/>
    <w:rsid w:val="00CC0E19"/>
    <w:rsid w:val="00CC0E40"/>
    <w:rsid w:val="00CC0FF3"/>
    <w:rsid w:val="00CC1070"/>
    <w:rsid w:val="00CC180D"/>
    <w:rsid w:val="00CC1B16"/>
    <w:rsid w:val="00CC1B7A"/>
    <w:rsid w:val="00CC1E8E"/>
    <w:rsid w:val="00CC2F57"/>
    <w:rsid w:val="00CC3226"/>
    <w:rsid w:val="00CC35F4"/>
    <w:rsid w:val="00CC3A56"/>
    <w:rsid w:val="00CC3B6B"/>
    <w:rsid w:val="00CC4266"/>
    <w:rsid w:val="00CC43BC"/>
    <w:rsid w:val="00CC4A99"/>
    <w:rsid w:val="00CC4D48"/>
    <w:rsid w:val="00CC4F8B"/>
    <w:rsid w:val="00CC5187"/>
    <w:rsid w:val="00CC51E6"/>
    <w:rsid w:val="00CC5603"/>
    <w:rsid w:val="00CC5813"/>
    <w:rsid w:val="00CC5C94"/>
    <w:rsid w:val="00CC6615"/>
    <w:rsid w:val="00CC6DF8"/>
    <w:rsid w:val="00CC775E"/>
    <w:rsid w:val="00CC777D"/>
    <w:rsid w:val="00CC778B"/>
    <w:rsid w:val="00CC7ACA"/>
    <w:rsid w:val="00CC7DCD"/>
    <w:rsid w:val="00CD0091"/>
    <w:rsid w:val="00CD01DC"/>
    <w:rsid w:val="00CD03E4"/>
    <w:rsid w:val="00CD0646"/>
    <w:rsid w:val="00CD086E"/>
    <w:rsid w:val="00CD0BCB"/>
    <w:rsid w:val="00CD1020"/>
    <w:rsid w:val="00CD156C"/>
    <w:rsid w:val="00CD18CA"/>
    <w:rsid w:val="00CD1AFA"/>
    <w:rsid w:val="00CD21C9"/>
    <w:rsid w:val="00CD283D"/>
    <w:rsid w:val="00CD29E7"/>
    <w:rsid w:val="00CD2B07"/>
    <w:rsid w:val="00CD2B8A"/>
    <w:rsid w:val="00CD31B5"/>
    <w:rsid w:val="00CD3660"/>
    <w:rsid w:val="00CD3CCF"/>
    <w:rsid w:val="00CD3CF9"/>
    <w:rsid w:val="00CD3DE3"/>
    <w:rsid w:val="00CD4063"/>
    <w:rsid w:val="00CD429A"/>
    <w:rsid w:val="00CD4C1C"/>
    <w:rsid w:val="00CD4D97"/>
    <w:rsid w:val="00CD5243"/>
    <w:rsid w:val="00CD55DE"/>
    <w:rsid w:val="00CD595F"/>
    <w:rsid w:val="00CD5A01"/>
    <w:rsid w:val="00CD6063"/>
    <w:rsid w:val="00CD60E2"/>
    <w:rsid w:val="00CD6C80"/>
    <w:rsid w:val="00CD6CF1"/>
    <w:rsid w:val="00CD6D9A"/>
    <w:rsid w:val="00CD6F5A"/>
    <w:rsid w:val="00CD711B"/>
    <w:rsid w:val="00CD74B6"/>
    <w:rsid w:val="00CD74DC"/>
    <w:rsid w:val="00CD760D"/>
    <w:rsid w:val="00CD7F3B"/>
    <w:rsid w:val="00CD7FDD"/>
    <w:rsid w:val="00CE03B6"/>
    <w:rsid w:val="00CE0E52"/>
    <w:rsid w:val="00CE104A"/>
    <w:rsid w:val="00CE10FB"/>
    <w:rsid w:val="00CE15E8"/>
    <w:rsid w:val="00CE1BE4"/>
    <w:rsid w:val="00CE22F7"/>
    <w:rsid w:val="00CE239E"/>
    <w:rsid w:val="00CE23F5"/>
    <w:rsid w:val="00CE2479"/>
    <w:rsid w:val="00CE26D9"/>
    <w:rsid w:val="00CE2956"/>
    <w:rsid w:val="00CE39F4"/>
    <w:rsid w:val="00CE3B22"/>
    <w:rsid w:val="00CE3FB6"/>
    <w:rsid w:val="00CE44C2"/>
    <w:rsid w:val="00CE4D7A"/>
    <w:rsid w:val="00CE5179"/>
    <w:rsid w:val="00CE5537"/>
    <w:rsid w:val="00CE5750"/>
    <w:rsid w:val="00CE59F1"/>
    <w:rsid w:val="00CE5BA2"/>
    <w:rsid w:val="00CE5C90"/>
    <w:rsid w:val="00CE611E"/>
    <w:rsid w:val="00CE63F2"/>
    <w:rsid w:val="00CE6BEC"/>
    <w:rsid w:val="00CE6D55"/>
    <w:rsid w:val="00CE70CC"/>
    <w:rsid w:val="00CE7846"/>
    <w:rsid w:val="00CE7B1C"/>
    <w:rsid w:val="00CE7C6E"/>
    <w:rsid w:val="00CF08C1"/>
    <w:rsid w:val="00CF09AA"/>
    <w:rsid w:val="00CF0C9C"/>
    <w:rsid w:val="00CF0E93"/>
    <w:rsid w:val="00CF1049"/>
    <w:rsid w:val="00CF275E"/>
    <w:rsid w:val="00CF2C18"/>
    <w:rsid w:val="00CF3030"/>
    <w:rsid w:val="00CF31B0"/>
    <w:rsid w:val="00CF3A95"/>
    <w:rsid w:val="00CF3F07"/>
    <w:rsid w:val="00CF3F34"/>
    <w:rsid w:val="00CF417B"/>
    <w:rsid w:val="00CF4205"/>
    <w:rsid w:val="00CF45BD"/>
    <w:rsid w:val="00CF4643"/>
    <w:rsid w:val="00CF4B0B"/>
    <w:rsid w:val="00CF4BAA"/>
    <w:rsid w:val="00CF4D6B"/>
    <w:rsid w:val="00CF4DDE"/>
    <w:rsid w:val="00CF5168"/>
    <w:rsid w:val="00CF51D0"/>
    <w:rsid w:val="00CF5571"/>
    <w:rsid w:val="00CF5864"/>
    <w:rsid w:val="00CF5FF7"/>
    <w:rsid w:val="00CF657D"/>
    <w:rsid w:val="00CF6C33"/>
    <w:rsid w:val="00CF6EC8"/>
    <w:rsid w:val="00CF7327"/>
    <w:rsid w:val="00CF75BC"/>
    <w:rsid w:val="00CF7623"/>
    <w:rsid w:val="00D0009E"/>
    <w:rsid w:val="00D00CD1"/>
    <w:rsid w:val="00D00DCC"/>
    <w:rsid w:val="00D01133"/>
    <w:rsid w:val="00D01D18"/>
    <w:rsid w:val="00D01DC9"/>
    <w:rsid w:val="00D01E00"/>
    <w:rsid w:val="00D02ADF"/>
    <w:rsid w:val="00D02BE1"/>
    <w:rsid w:val="00D0309A"/>
    <w:rsid w:val="00D033CF"/>
    <w:rsid w:val="00D033FA"/>
    <w:rsid w:val="00D035D8"/>
    <w:rsid w:val="00D0366A"/>
    <w:rsid w:val="00D03866"/>
    <w:rsid w:val="00D0422C"/>
    <w:rsid w:val="00D042BE"/>
    <w:rsid w:val="00D042F0"/>
    <w:rsid w:val="00D04658"/>
    <w:rsid w:val="00D046C4"/>
    <w:rsid w:val="00D04888"/>
    <w:rsid w:val="00D052BC"/>
    <w:rsid w:val="00D057CE"/>
    <w:rsid w:val="00D06062"/>
    <w:rsid w:val="00D063F6"/>
    <w:rsid w:val="00D06C1E"/>
    <w:rsid w:val="00D06D15"/>
    <w:rsid w:val="00D06E19"/>
    <w:rsid w:val="00D071B7"/>
    <w:rsid w:val="00D074F2"/>
    <w:rsid w:val="00D07643"/>
    <w:rsid w:val="00D07958"/>
    <w:rsid w:val="00D07C47"/>
    <w:rsid w:val="00D07CBD"/>
    <w:rsid w:val="00D1011C"/>
    <w:rsid w:val="00D10559"/>
    <w:rsid w:val="00D10732"/>
    <w:rsid w:val="00D10B39"/>
    <w:rsid w:val="00D10C3E"/>
    <w:rsid w:val="00D11109"/>
    <w:rsid w:val="00D111D5"/>
    <w:rsid w:val="00D111E3"/>
    <w:rsid w:val="00D11234"/>
    <w:rsid w:val="00D11302"/>
    <w:rsid w:val="00D1169E"/>
    <w:rsid w:val="00D118A3"/>
    <w:rsid w:val="00D11B2D"/>
    <w:rsid w:val="00D1283C"/>
    <w:rsid w:val="00D12D94"/>
    <w:rsid w:val="00D12E59"/>
    <w:rsid w:val="00D13317"/>
    <w:rsid w:val="00D133A5"/>
    <w:rsid w:val="00D13480"/>
    <w:rsid w:val="00D1351B"/>
    <w:rsid w:val="00D1351F"/>
    <w:rsid w:val="00D1363D"/>
    <w:rsid w:val="00D13772"/>
    <w:rsid w:val="00D13782"/>
    <w:rsid w:val="00D13A2D"/>
    <w:rsid w:val="00D13B9E"/>
    <w:rsid w:val="00D14258"/>
    <w:rsid w:val="00D149CD"/>
    <w:rsid w:val="00D15085"/>
    <w:rsid w:val="00D15769"/>
    <w:rsid w:val="00D157BE"/>
    <w:rsid w:val="00D167E0"/>
    <w:rsid w:val="00D16B3A"/>
    <w:rsid w:val="00D16B7C"/>
    <w:rsid w:val="00D1707B"/>
    <w:rsid w:val="00D1734B"/>
    <w:rsid w:val="00D17ED3"/>
    <w:rsid w:val="00D20BEF"/>
    <w:rsid w:val="00D20D6F"/>
    <w:rsid w:val="00D2105A"/>
    <w:rsid w:val="00D2111F"/>
    <w:rsid w:val="00D21366"/>
    <w:rsid w:val="00D21596"/>
    <w:rsid w:val="00D2166E"/>
    <w:rsid w:val="00D21C49"/>
    <w:rsid w:val="00D21EA3"/>
    <w:rsid w:val="00D22014"/>
    <w:rsid w:val="00D22202"/>
    <w:rsid w:val="00D22416"/>
    <w:rsid w:val="00D22620"/>
    <w:rsid w:val="00D22C3C"/>
    <w:rsid w:val="00D2306F"/>
    <w:rsid w:val="00D2378D"/>
    <w:rsid w:val="00D23A17"/>
    <w:rsid w:val="00D23A26"/>
    <w:rsid w:val="00D24083"/>
    <w:rsid w:val="00D24399"/>
    <w:rsid w:val="00D24904"/>
    <w:rsid w:val="00D24BBD"/>
    <w:rsid w:val="00D2508F"/>
    <w:rsid w:val="00D25643"/>
    <w:rsid w:val="00D25881"/>
    <w:rsid w:val="00D25F68"/>
    <w:rsid w:val="00D26301"/>
    <w:rsid w:val="00D263BE"/>
    <w:rsid w:val="00D26C06"/>
    <w:rsid w:val="00D26EF8"/>
    <w:rsid w:val="00D271D7"/>
    <w:rsid w:val="00D27705"/>
    <w:rsid w:val="00D27794"/>
    <w:rsid w:val="00D277A1"/>
    <w:rsid w:val="00D278E4"/>
    <w:rsid w:val="00D27988"/>
    <w:rsid w:val="00D27E5D"/>
    <w:rsid w:val="00D27EDC"/>
    <w:rsid w:val="00D304FE"/>
    <w:rsid w:val="00D30873"/>
    <w:rsid w:val="00D30935"/>
    <w:rsid w:val="00D30BE8"/>
    <w:rsid w:val="00D30CA2"/>
    <w:rsid w:val="00D30F4C"/>
    <w:rsid w:val="00D3137D"/>
    <w:rsid w:val="00D31638"/>
    <w:rsid w:val="00D31874"/>
    <w:rsid w:val="00D31BA2"/>
    <w:rsid w:val="00D32584"/>
    <w:rsid w:val="00D326BA"/>
    <w:rsid w:val="00D32935"/>
    <w:rsid w:val="00D32B80"/>
    <w:rsid w:val="00D33AF7"/>
    <w:rsid w:val="00D33CD1"/>
    <w:rsid w:val="00D33FF2"/>
    <w:rsid w:val="00D3440A"/>
    <w:rsid w:val="00D3499C"/>
    <w:rsid w:val="00D34BF8"/>
    <w:rsid w:val="00D34C53"/>
    <w:rsid w:val="00D34C74"/>
    <w:rsid w:val="00D34C87"/>
    <w:rsid w:val="00D34DE2"/>
    <w:rsid w:val="00D34E69"/>
    <w:rsid w:val="00D35122"/>
    <w:rsid w:val="00D357D1"/>
    <w:rsid w:val="00D35B80"/>
    <w:rsid w:val="00D35C1E"/>
    <w:rsid w:val="00D35D30"/>
    <w:rsid w:val="00D35F10"/>
    <w:rsid w:val="00D3640E"/>
    <w:rsid w:val="00D364F7"/>
    <w:rsid w:val="00D3660D"/>
    <w:rsid w:val="00D366BF"/>
    <w:rsid w:val="00D375B1"/>
    <w:rsid w:val="00D40121"/>
    <w:rsid w:val="00D40349"/>
    <w:rsid w:val="00D40794"/>
    <w:rsid w:val="00D408C2"/>
    <w:rsid w:val="00D40B64"/>
    <w:rsid w:val="00D40CDE"/>
    <w:rsid w:val="00D40E04"/>
    <w:rsid w:val="00D416E2"/>
    <w:rsid w:val="00D41AE0"/>
    <w:rsid w:val="00D41E99"/>
    <w:rsid w:val="00D41FD6"/>
    <w:rsid w:val="00D42D3B"/>
    <w:rsid w:val="00D43130"/>
    <w:rsid w:val="00D43583"/>
    <w:rsid w:val="00D43872"/>
    <w:rsid w:val="00D43940"/>
    <w:rsid w:val="00D43F12"/>
    <w:rsid w:val="00D43F8D"/>
    <w:rsid w:val="00D442F2"/>
    <w:rsid w:val="00D44599"/>
    <w:rsid w:val="00D447B3"/>
    <w:rsid w:val="00D44B7B"/>
    <w:rsid w:val="00D4570B"/>
    <w:rsid w:val="00D45A2E"/>
    <w:rsid w:val="00D45EB0"/>
    <w:rsid w:val="00D46139"/>
    <w:rsid w:val="00D4661F"/>
    <w:rsid w:val="00D4664E"/>
    <w:rsid w:val="00D46683"/>
    <w:rsid w:val="00D46A4D"/>
    <w:rsid w:val="00D46AEA"/>
    <w:rsid w:val="00D46FEA"/>
    <w:rsid w:val="00D4705E"/>
    <w:rsid w:val="00D47474"/>
    <w:rsid w:val="00D47C89"/>
    <w:rsid w:val="00D502F8"/>
    <w:rsid w:val="00D505AC"/>
    <w:rsid w:val="00D50C9B"/>
    <w:rsid w:val="00D5124F"/>
    <w:rsid w:val="00D514CF"/>
    <w:rsid w:val="00D51777"/>
    <w:rsid w:val="00D51909"/>
    <w:rsid w:val="00D51F18"/>
    <w:rsid w:val="00D520BD"/>
    <w:rsid w:val="00D52122"/>
    <w:rsid w:val="00D522A6"/>
    <w:rsid w:val="00D524E3"/>
    <w:rsid w:val="00D5334C"/>
    <w:rsid w:val="00D5358A"/>
    <w:rsid w:val="00D535AA"/>
    <w:rsid w:val="00D5361D"/>
    <w:rsid w:val="00D53CCF"/>
    <w:rsid w:val="00D54397"/>
    <w:rsid w:val="00D54433"/>
    <w:rsid w:val="00D5443A"/>
    <w:rsid w:val="00D549FD"/>
    <w:rsid w:val="00D54B13"/>
    <w:rsid w:val="00D54BE3"/>
    <w:rsid w:val="00D54D4A"/>
    <w:rsid w:val="00D55199"/>
    <w:rsid w:val="00D5525D"/>
    <w:rsid w:val="00D554A2"/>
    <w:rsid w:val="00D554D5"/>
    <w:rsid w:val="00D558BB"/>
    <w:rsid w:val="00D55C4A"/>
    <w:rsid w:val="00D55DB8"/>
    <w:rsid w:val="00D56238"/>
    <w:rsid w:val="00D56783"/>
    <w:rsid w:val="00D5688B"/>
    <w:rsid w:val="00D56918"/>
    <w:rsid w:val="00D56BD1"/>
    <w:rsid w:val="00D56E82"/>
    <w:rsid w:val="00D575B5"/>
    <w:rsid w:val="00D57708"/>
    <w:rsid w:val="00D57A50"/>
    <w:rsid w:val="00D57B1B"/>
    <w:rsid w:val="00D57C4D"/>
    <w:rsid w:val="00D57EFD"/>
    <w:rsid w:val="00D57F2F"/>
    <w:rsid w:val="00D57F8B"/>
    <w:rsid w:val="00D60010"/>
    <w:rsid w:val="00D60021"/>
    <w:rsid w:val="00D60A20"/>
    <w:rsid w:val="00D60A7E"/>
    <w:rsid w:val="00D60FB5"/>
    <w:rsid w:val="00D617DD"/>
    <w:rsid w:val="00D61ACB"/>
    <w:rsid w:val="00D61BA7"/>
    <w:rsid w:val="00D61C42"/>
    <w:rsid w:val="00D622D4"/>
    <w:rsid w:val="00D628AD"/>
    <w:rsid w:val="00D62D93"/>
    <w:rsid w:val="00D63409"/>
    <w:rsid w:val="00D634B6"/>
    <w:rsid w:val="00D63803"/>
    <w:rsid w:val="00D63866"/>
    <w:rsid w:val="00D63A01"/>
    <w:rsid w:val="00D63B40"/>
    <w:rsid w:val="00D63C52"/>
    <w:rsid w:val="00D64066"/>
    <w:rsid w:val="00D64FD3"/>
    <w:rsid w:val="00D65140"/>
    <w:rsid w:val="00D65658"/>
    <w:rsid w:val="00D65876"/>
    <w:rsid w:val="00D65B32"/>
    <w:rsid w:val="00D65D83"/>
    <w:rsid w:val="00D66880"/>
    <w:rsid w:val="00D66AA4"/>
    <w:rsid w:val="00D66EF3"/>
    <w:rsid w:val="00D6734A"/>
    <w:rsid w:val="00D67E3C"/>
    <w:rsid w:val="00D67EEC"/>
    <w:rsid w:val="00D7016A"/>
    <w:rsid w:val="00D706E7"/>
    <w:rsid w:val="00D70C6A"/>
    <w:rsid w:val="00D70FF7"/>
    <w:rsid w:val="00D711C9"/>
    <w:rsid w:val="00D71484"/>
    <w:rsid w:val="00D714BF"/>
    <w:rsid w:val="00D716E5"/>
    <w:rsid w:val="00D718D5"/>
    <w:rsid w:val="00D722DC"/>
    <w:rsid w:val="00D7256E"/>
    <w:rsid w:val="00D725A4"/>
    <w:rsid w:val="00D73000"/>
    <w:rsid w:val="00D735BB"/>
    <w:rsid w:val="00D73688"/>
    <w:rsid w:val="00D73CC7"/>
    <w:rsid w:val="00D741A1"/>
    <w:rsid w:val="00D743C0"/>
    <w:rsid w:val="00D751CC"/>
    <w:rsid w:val="00D7531C"/>
    <w:rsid w:val="00D75537"/>
    <w:rsid w:val="00D75A6B"/>
    <w:rsid w:val="00D75D6D"/>
    <w:rsid w:val="00D761BF"/>
    <w:rsid w:val="00D76558"/>
    <w:rsid w:val="00D76565"/>
    <w:rsid w:val="00D76625"/>
    <w:rsid w:val="00D76BA3"/>
    <w:rsid w:val="00D76C44"/>
    <w:rsid w:val="00D76FB9"/>
    <w:rsid w:val="00D77072"/>
    <w:rsid w:val="00D778BD"/>
    <w:rsid w:val="00D77A63"/>
    <w:rsid w:val="00D77CEE"/>
    <w:rsid w:val="00D77E68"/>
    <w:rsid w:val="00D77FD6"/>
    <w:rsid w:val="00D804EC"/>
    <w:rsid w:val="00D80690"/>
    <w:rsid w:val="00D80D46"/>
    <w:rsid w:val="00D80E33"/>
    <w:rsid w:val="00D81013"/>
    <w:rsid w:val="00D81123"/>
    <w:rsid w:val="00D812CF"/>
    <w:rsid w:val="00D81B23"/>
    <w:rsid w:val="00D81BAF"/>
    <w:rsid w:val="00D81F61"/>
    <w:rsid w:val="00D8260B"/>
    <w:rsid w:val="00D82743"/>
    <w:rsid w:val="00D82805"/>
    <w:rsid w:val="00D82B45"/>
    <w:rsid w:val="00D82CC1"/>
    <w:rsid w:val="00D82D28"/>
    <w:rsid w:val="00D82E7F"/>
    <w:rsid w:val="00D8331F"/>
    <w:rsid w:val="00D83C70"/>
    <w:rsid w:val="00D83EEB"/>
    <w:rsid w:val="00D84256"/>
    <w:rsid w:val="00D84B6B"/>
    <w:rsid w:val="00D84D77"/>
    <w:rsid w:val="00D85137"/>
    <w:rsid w:val="00D8521B"/>
    <w:rsid w:val="00D8543E"/>
    <w:rsid w:val="00D8552A"/>
    <w:rsid w:val="00D8560B"/>
    <w:rsid w:val="00D8598C"/>
    <w:rsid w:val="00D8654F"/>
    <w:rsid w:val="00D8660B"/>
    <w:rsid w:val="00D86942"/>
    <w:rsid w:val="00D86EAF"/>
    <w:rsid w:val="00D8737B"/>
    <w:rsid w:val="00D8768D"/>
    <w:rsid w:val="00D878D1"/>
    <w:rsid w:val="00D878D2"/>
    <w:rsid w:val="00D87D86"/>
    <w:rsid w:val="00D87FDA"/>
    <w:rsid w:val="00D9048D"/>
    <w:rsid w:val="00D90571"/>
    <w:rsid w:val="00D9057D"/>
    <w:rsid w:val="00D905F8"/>
    <w:rsid w:val="00D90869"/>
    <w:rsid w:val="00D90E41"/>
    <w:rsid w:val="00D90EE2"/>
    <w:rsid w:val="00D90F81"/>
    <w:rsid w:val="00D910C7"/>
    <w:rsid w:val="00D912B3"/>
    <w:rsid w:val="00D91916"/>
    <w:rsid w:val="00D91B66"/>
    <w:rsid w:val="00D920AC"/>
    <w:rsid w:val="00D92359"/>
    <w:rsid w:val="00D92562"/>
    <w:rsid w:val="00D9293F"/>
    <w:rsid w:val="00D942A4"/>
    <w:rsid w:val="00D94582"/>
    <w:rsid w:val="00D94760"/>
    <w:rsid w:val="00D9478F"/>
    <w:rsid w:val="00D949EA"/>
    <w:rsid w:val="00D95963"/>
    <w:rsid w:val="00D95E4A"/>
    <w:rsid w:val="00D96B25"/>
    <w:rsid w:val="00D96C93"/>
    <w:rsid w:val="00D96E83"/>
    <w:rsid w:val="00D97411"/>
    <w:rsid w:val="00D9778D"/>
    <w:rsid w:val="00D97DF9"/>
    <w:rsid w:val="00DA0002"/>
    <w:rsid w:val="00DA001C"/>
    <w:rsid w:val="00DA017A"/>
    <w:rsid w:val="00DA0301"/>
    <w:rsid w:val="00DA0A16"/>
    <w:rsid w:val="00DA19DA"/>
    <w:rsid w:val="00DA1A01"/>
    <w:rsid w:val="00DA1C9A"/>
    <w:rsid w:val="00DA1E91"/>
    <w:rsid w:val="00DA215B"/>
    <w:rsid w:val="00DA224E"/>
    <w:rsid w:val="00DA22C7"/>
    <w:rsid w:val="00DA274C"/>
    <w:rsid w:val="00DA280A"/>
    <w:rsid w:val="00DA2D71"/>
    <w:rsid w:val="00DA30C6"/>
    <w:rsid w:val="00DA30FF"/>
    <w:rsid w:val="00DA3240"/>
    <w:rsid w:val="00DA33F5"/>
    <w:rsid w:val="00DA38C1"/>
    <w:rsid w:val="00DA396A"/>
    <w:rsid w:val="00DA410E"/>
    <w:rsid w:val="00DA44A0"/>
    <w:rsid w:val="00DA4501"/>
    <w:rsid w:val="00DA476B"/>
    <w:rsid w:val="00DA4E3D"/>
    <w:rsid w:val="00DA5D6A"/>
    <w:rsid w:val="00DA687B"/>
    <w:rsid w:val="00DA6CE9"/>
    <w:rsid w:val="00DA6E93"/>
    <w:rsid w:val="00DA7213"/>
    <w:rsid w:val="00DA79AC"/>
    <w:rsid w:val="00DA7AF6"/>
    <w:rsid w:val="00DB041A"/>
    <w:rsid w:val="00DB1776"/>
    <w:rsid w:val="00DB1B2C"/>
    <w:rsid w:val="00DB1DFD"/>
    <w:rsid w:val="00DB1FD5"/>
    <w:rsid w:val="00DB2072"/>
    <w:rsid w:val="00DB2858"/>
    <w:rsid w:val="00DB2B3F"/>
    <w:rsid w:val="00DB2BD2"/>
    <w:rsid w:val="00DB327B"/>
    <w:rsid w:val="00DB399E"/>
    <w:rsid w:val="00DB4658"/>
    <w:rsid w:val="00DB476B"/>
    <w:rsid w:val="00DB4813"/>
    <w:rsid w:val="00DB4BBF"/>
    <w:rsid w:val="00DB4BC4"/>
    <w:rsid w:val="00DB5001"/>
    <w:rsid w:val="00DB509F"/>
    <w:rsid w:val="00DB62BC"/>
    <w:rsid w:val="00DB662B"/>
    <w:rsid w:val="00DB6F74"/>
    <w:rsid w:val="00DB7254"/>
    <w:rsid w:val="00DB73BE"/>
    <w:rsid w:val="00DB7D8E"/>
    <w:rsid w:val="00DB7ED9"/>
    <w:rsid w:val="00DC0043"/>
    <w:rsid w:val="00DC0AC4"/>
    <w:rsid w:val="00DC0CF5"/>
    <w:rsid w:val="00DC24C3"/>
    <w:rsid w:val="00DC2571"/>
    <w:rsid w:val="00DC2587"/>
    <w:rsid w:val="00DC2AD2"/>
    <w:rsid w:val="00DC31DF"/>
    <w:rsid w:val="00DC37D8"/>
    <w:rsid w:val="00DC3AFE"/>
    <w:rsid w:val="00DC4F6F"/>
    <w:rsid w:val="00DC576A"/>
    <w:rsid w:val="00DC5FC8"/>
    <w:rsid w:val="00DC6058"/>
    <w:rsid w:val="00DC63D7"/>
    <w:rsid w:val="00DC65C5"/>
    <w:rsid w:val="00DC68D0"/>
    <w:rsid w:val="00DC690B"/>
    <w:rsid w:val="00DC6A8F"/>
    <w:rsid w:val="00DC6B4B"/>
    <w:rsid w:val="00DC6CEE"/>
    <w:rsid w:val="00DC7B9A"/>
    <w:rsid w:val="00DC7C0D"/>
    <w:rsid w:val="00DC7E40"/>
    <w:rsid w:val="00DD0364"/>
    <w:rsid w:val="00DD0368"/>
    <w:rsid w:val="00DD03F1"/>
    <w:rsid w:val="00DD0B54"/>
    <w:rsid w:val="00DD1074"/>
    <w:rsid w:val="00DD10C7"/>
    <w:rsid w:val="00DD133B"/>
    <w:rsid w:val="00DD1905"/>
    <w:rsid w:val="00DD219D"/>
    <w:rsid w:val="00DD2D88"/>
    <w:rsid w:val="00DD3309"/>
    <w:rsid w:val="00DD35DC"/>
    <w:rsid w:val="00DD3817"/>
    <w:rsid w:val="00DD3848"/>
    <w:rsid w:val="00DD4101"/>
    <w:rsid w:val="00DD4DA5"/>
    <w:rsid w:val="00DD565E"/>
    <w:rsid w:val="00DD5FE2"/>
    <w:rsid w:val="00DD62EC"/>
    <w:rsid w:val="00DD669E"/>
    <w:rsid w:val="00DD6E36"/>
    <w:rsid w:val="00DD7BEE"/>
    <w:rsid w:val="00DD7FAB"/>
    <w:rsid w:val="00DE0151"/>
    <w:rsid w:val="00DE03E4"/>
    <w:rsid w:val="00DE03EC"/>
    <w:rsid w:val="00DE06FE"/>
    <w:rsid w:val="00DE07D8"/>
    <w:rsid w:val="00DE0B81"/>
    <w:rsid w:val="00DE0EEC"/>
    <w:rsid w:val="00DE0F0D"/>
    <w:rsid w:val="00DE1233"/>
    <w:rsid w:val="00DE1511"/>
    <w:rsid w:val="00DE1685"/>
    <w:rsid w:val="00DE17DF"/>
    <w:rsid w:val="00DE1880"/>
    <w:rsid w:val="00DE18A9"/>
    <w:rsid w:val="00DE1EBA"/>
    <w:rsid w:val="00DE28B2"/>
    <w:rsid w:val="00DE2929"/>
    <w:rsid w:val="00DE3026"/>
    <w:rsid w:val="00DE32BA"/>
    <w:rsid w:val="00DE37E5"/>
    <w:rsid w:val="00DE3B39"/>
    <w:rsid w:val="00DE3E6D"/>
    <w:rsid w:val="00DE40EC"/>
    <w:rsid w:val="00DE45E3"/>
    <w:rsid w:val="00DE4644"/>
    <w:rsid w:val="00DE50FA"/>
    <w:rsid w:val="00DE514C"/>
    <w:rsid w:val="00DE549F"/>
    <w:rsid w:val="00DE5DBB"/>
    <w:rsid w:val="00DE6078"/>
    <w:rsid w:val="00DE60A2"/>
    <w:rsid w:val="00DE692D"/>
    <w:rsid w:val="00DE6C00"/>
    <w:rsid w:val="00DE6DD2"/>
    <w:rsid w:val="00DE7235"/>
    <w:rsid w:val="00DE794D"/>
    <w:rsid w:val="00DE7CC1"/>
    <w:rsid w:val="00DE7E94"/>
    <w:rsid w:val="00DF08E8"/>
    <w:rsid w:val="00DF0AB3"/>
    <w:rsid w:val="00DF0AC3"/>
    <w:rsid w:val="00DF17EC"/>
    <w:rsid w:val="00DF19B3"/>
    <w:rsid w:val="00DF1AD9"/>
    <w:rsid w:val="00DF1BE9"/>
    <w:rsid w:val="00DF202E"/>
    <w:rsid w:val="00DF2387"/>
    <w:rsid w:val="00DF2787"/>
    <w:rsid w:val="00DF2845"/>
    <w:rsid w:val="00DF2882"/>
    <w:rsid w:val="00DF2A42"/>
    <w:rsid w:val="00DF37E1"/>
    <w:rsid w:val="00DF390B"/>
    <w:rsid w:val="00DF3A54"/>
    <w:rsid w:val="00DF3C30"/>
    <w:rsid w:val="00DF4255"/>
    <w:rsid w:val="00DF4A28"/>
    <w:rsid w:val="00DF4C4B"/>
    <w:rsid w:val="00DF5114"/>
    <w:rsid w:val="00DF55D8"/>
    <w:rsid w:val="00DF5ADF"/>
    <w:rsid w:val="00DF5F6E"/>
    <w:rsid w:val="00DF654B"/>
    <w:rsid w:val="00DF678E"/>
    <w:rsid w:val="00DF73D1"/>
    <w:rsid w:val="00DF777D"/>
    <w:rsid w:val="00DF77D2"/>
    <w:rsid w:val="00DF77F9"/>
    <w:rsid w:val="00DF792D"/>
    <w:rsid w:val="00DF7DFD"/>
    <w:rsid w:val="00E001D8"/>
    <w:rsid w:val="00E003E5"/>
    <w:rsid w:val="00E0096C"/>
    <w:rsid w:val="00E00A69"/>
    <w:rsid w:val="00E01791"/>
    <w:rsid w:val="00E0187B"/>
    <w:rsid w:val="00E01FE6"/>
    <w:rsid w:val="00E02375"/>
    <w:rsid w:val="00E024E4"/>
    <w:rsid w:val="00E024F2"/>
    <w:rsid w:val="00E0255E"/>
    <w:rsid w:val="00E026B9"/>
    <w:rsid w:val="00E0291E"/>
    <w:rsid w:val="00E02F9F"/>
    <w:rsid w:val="00E03185"/>
    <w:rsid w:val="00E033CD"/>
    <w:rsid w:val="00E0351C"/>
    <w:rsid w:val="00E03A06"/>
    <w:rsid w:val="00E03C35"/>
    <w:rsid w:val="00E03C55"/>
    <w:rsid w:val="00E03CDA"/>
    <w:rsid w:val="00E03D08"/>
    <w:rsid w:val="00E03E66"/>
    <w:rsid w:val="00E03E76"/>
    <w:rsid w:val="00E04293"/>
    <w:rsid w:val="00E0460A"/>
    <w:rsid w:val="00E04612"/>
    <w:rsid w:val="00E04C6C"/>
    <w:rsid w:val="00E05D15"/>
    <w:rsid w:val="00E05DA4"/>
    <w:rsid w:val="00E06A2A"/>
    <w:rsid w:val="00E06C17"/>
    <w:rsid w:val="00E06E84"/>
    <w:rsid w:val="00E06EF5"/>
    <w:rsid w:val="00E06FB6"/>
    <w:rsid w:val="00E07211"/>
    <w:rsid w:val="00E07524"/>
    <w:rsid w:val="00E07A20"/>
    <w:rsid w:val="00E07AAF"/>
    <w:rsid w:val="00E07AC3"/>
    <w:rsid w:val="00E07AC7"/>
    <w:rsid w:val="00E07BDA"/>
    <w:rsid w:val="00E07C6C"/>
    <w:rsid w:val="00E07CDA"/>
    <w:rsid w:val="00E07D40"/>
    <w:rsid w:val="00E10053"/>
    <w:rsid w:val="00E10201"/>
    <w:rsid w:val="00E1022C"/>
    <w:rsid w:val="00E10E26"/>
    <w:rsid w:val="00E11071"/>
    <w:rsid w:val="00E111D3"/>
    <w:rsid w:val="00E11307"/>
    <w:rsid w:val="00E11467"/>
    <w:rsid w:val="00E114DA"/>
    <w:rsid w:val="00E12035"/>
    <w:rsid w:val="00E12541"/>
    <w:rsid w:val="00E12B79"/>
    <w:rsid w:val="00E133E4"/>
    <w:rsid w:val="00E134B7"/>
    <w:rsid w:val="00E139EC"/>
    <w:rsid w:val="00E13FB1"/>
    <w:rsid w:val="00E1430F"/>
    <w:rsid w:val="00E144BA"/>
    <w:rsid w:val="00E14EB1"/>
    <w:rsid w:val="00E15ADC"/>
    <w:rsid w:val="00E16460"/>
    <w:rsid w:val="00E16591"/>
    <w:rsid w:val="00E16B4F"/>
    <w:rsid w:val="00E16F65"/>
    <w:rsid w:val="00E171D5"/>
    <w:rsid w:val="00E17680"/>
    <w:rsid w:val="00E17F93"/>
    <w:rsid w:val="00E20367"/>
    <w:rsid w:val="00E20435"/>
    <w:rsid w:val="00E2099E"/>
    <w:rsid w:val="00E214B4"/>
    <w:rsid w:val="00E21810"/>
    <w:rsid w:val="00E218E8"/>
    <w:rsid w:val="00E21BC1"/>
    <w:rsid w:val="00E22080"/>
    <w:rsid w:val="00E220BA"/>
    <w:rsid w:val="00E228EA"/>
    <w:rsid w:val="00E22933"/>
    <w:rsid w:val="00E2314E"/>
    <w:rsid w:val="00E23186"/>
    <w:rsid w:val="00E23289"/>
    <w:rsid w:val="00E234F0"/>
    <w:rsid w:val="00E23698"/>
    <w:rsid w:val="00E23738"/>
    <w:rsid w:val="00E2388B"/>
    <w:rsid w:val="00E23F9B"/>
    <w:rsid w:val="00E24193"/>
    <w:rsid w:val="00E2424C"/>
    <w:rsid w:val="00E24438"/>
    <w:rsid w:val="00E247CE"/>
    <w:rsid w:val="00E252A3"/>
    <w:rsid w:val="00E2574E"/>
    <w:rsid w:val="00E25DBC"/>
    <w:rsid w:val="00E25EE5"/>
    <w:rsid w:val="00E2614C"/>
    <w:rsid w:val="00E26B33"/>
    <w:rsid w:val="00E2704F"/>
    <w:rsid w:val="00E271E9"/>
    <w:rsid w:val="00E275DA"/>
    <w:rsid w:val="00E30194"/>
    <w:rsid w:val="00E30F2D"/>
    <w:rsid w:val="00E31D07"/>
    <w:rsid w:val="00E31D64"/>
    <w:rsid w:val="00E31E25"/>
    <w:rsid w:val="00E32BF2"/>
    <w:rsid w:val="00E33D7E"/>
    <w:rsid w:val="00E33F9D"/>
    <w:rsid w:val="00E34435"/>
    <w:rsid w:val="00E3456B"/>
    <w:rsid w:val="00E3531B"/>
    <w:rsid w:val="00E354E9"/>
    <w:rsid w:val="00E359E3"/>
    <w:rsid w:val="00E36478"/>
    <w:rsid w:val="00E368D8"/>
    <w:rsid w:val="00E36EC7"/>
    <w:rsid w:val="00E3723D"/>
    <w:rsid w:val="00E375FD"/>
    <w:rsid w:val="00E37661"/>
    <w:rsid w:val="00E3794D"/>
    <w:rsid w:val="00E37A90"/>
    <w:rsid w:val="00E37DB2"/>
    <w:rsid w:val="00E4047A"/>
    <w:rsid w:val="00E4052B"/>
    <w:rsid w:val="00E40884"/>
    <w:rsid w:val="00E40AE8"/>
    <w:rsid w:val="00E40C9D"/>
    <w:rsid w:val="00E40E08"/>
    <w:rsid w:val="00E40E40"/>
    <w:rsid w:val="00E412E0"/>
    <w:rsid w:val="00E413E8"/>
    <w:rsid w:val="00E41697"/>
    <w:rsid w:val="00E416E2"/>
    <w:rsid w:val="00E41BA2"/>
    <w:rsid w:val="00E421E5"/>
    <w:rsid w:val="00E4220F"/>
    <w:rsid w:val="00E423DF"/>
    <w:rsid w:val="00E42530"/>
    <w:rsid w:val="00E425DF"/>
    <w:rsid w:val="00E42775"/>
    <w:rsid w:val="00E42A31"/>
    <w:rsid w:val="00E42AA0"/>
    <w:rsid w:val="00E43A33"/>
    <w:rsid w:val="00E43D31"/>
    <w:rsid w:val="00E43E1C"/>
    <w:rsid w:val="00E44086"/>
    <w:rsid w:val="00E440B1"/>
    <w:rsid w:val="00E44338"/>
    <w:rsid w:val="00E444DC"/>
    <w:rsid w:val="00E44513"/>
    <w:rsid w:val="00E446C2"/>
    <w:rsid w:val="00E44871"/>
    <w:rsid w:val="00E4499C"/>
    <w:rsid w:val="00E44A21"/>
    <w:rsid w:val="00E44CBB"/>
    <w:rsid w:val="00E44EFF"/>
    <w:rsid w:val="00E44F60"/>
    <w:rsid w:val="00E4622F"/>
    <w:rsid w:val="00E464DF"/>
    <w:rsid w:val="00E4673C"/>
    <w:rsid w:val="00E46819"/>
    <w:rsid w:val="00E46B8B"/>
    <w:rsid w:val="00E46D16"/>
    <w:rsid w:val="00E46E3A"/>
    <w:rsid w:val="00E4711B"/>
    <w:rsid w:val="00E47429"/>
    <w:rsid w:val="00E4775E"/>
    <w:rsid w:val="00E506DE"/>
    <w:rsid w:val="00E506F0"/>
    <w:rsid w:val="00E5083C"/>
    <w:rsid w:val="00E50AB1"/>
    <w:rsid w:val="00E50BAE"/>
    <w:rsid w:val="00E51714"/>
    <w:rsid w:val="00E51D4B"/>
    <w:rsid w:val="00E51E62"/>
    <w:rsid w:val="00E526CD"/>
    <w:rsid w:val="00E527E7"/>
    <w:rsid w:val="00E5293B"/>
    <w:rsid w:val="00E52E82"/>
    <w:rsid w:val="00E53104"/>
    <w:rsid w:val="00E53FCC"/>
    <w:rsid w:val="00E544D2"/>
    <w:rsid w:val="00E54682"/>
    <w:rsid w:val="00E5472A"/>
    <w:rsid w:val="00E54A01"/>
    <w:rsid w:val="00E55C49"/>
    <w:rsid w:val="00E55E26"/>
    <w:rsid w:val="00E5691D"/>
    <w:rsid w:val="00E5702D"/>
    <w:rsid w:val="00E5786C"/>
    <w:rsid w:val="00E57998"/>
    <w:rsid w:val="00E57BF8"/>
    <w:rsid w:val="00E60298"/>
    <w:rsid w:val="00E603C9"/>
    <w:rsid w:val="00E60DB5"/>
    <w:rsid w:val="00E617F5"/>
    <w:rsid w:val="00E618D3"/>
    <w:rsid w:val="00E62075"/>
    <w:rsid w:val="00E6262C"/>
    <w:rsid w:val="00E62B49"/>
    <w:rsid w:val="00E62B78"/>
    <w:rsid w:val="00E62C2C"/>
    <w:rsid w:val="00E62EA4"/>
    <w:rsid w:val="00E6383E"/>
    <w:rsid w:val="00E638BF"/>
    <w:rsid w:val="00E63EF3"/>
    <w:rsid w:val="00E6433E"/>
    <w:rsid w:val="00E65412"/>
    <w:rsid w:val="00E655D0"/>
    <w:rsid w:val="00E657C7"/>
    <w:rsid w:val="00E6588A"/>
    <w:rsid w:val="00E65964"/>
    <w:rsid w:val="00E659CF"/>
    <w:rsid w:val="00E6606C"/>
    <w:rsid w:val="00E661C0"/>
    <w:rsid w:val="00E664A5"/>
    <w:rsid w:val="00E6690B"/>
    <w:rsid w:val="00E66B0B"/>
    <w:rsid w:val="00E66E1B"/>
    <w:rsid w:val="00E66E74"/>
    <w:rsid w:val="00E66FCB"/>
    <w:rsid w:val="00E672A9"/>
    <w:rsid w:val="00E67736"/>
    <w:rsid w:val="00E67A2D"/>
    <w:rsid w:val="00E67BF7"/>
    <w:rsid w:val="00E67E4C"/>
    <w:rsid w:val="00E67EA2"/>
    <w:rsid w:val="00E700E1"/>
    <w:rsid w:val="00E701F9"/>
    <w:rsid w:val="00E7050B"/>
    <w:rsid w:val="00E70907"/>
    <w:rsid w:val="00E709B5"/>
    <w:rsid w:val="00E70AAC"/>
    <w:rsid w:val="00E715AE"/>
    <w:rsid w:val="00E71DAF"/>
    <w:rsid w:val="00E71E4D"/>
    <w:rsid w:val="00E7292E"/>
    <w:rsid w:val="00E73199"/>
    <w:rsid w:val="00E734B9"/>
    <w:rsid w:val="00E73CFD"/>
    <w:rsid w:val="00E74274"/>
    <w:rsid w:val="00E748C1"/>
    <w:rsid w:val="00E74CAA"/>
    <w:rsid w:val="00E74DF3"/>
    <w:rsid w:val="00E75226"/>
    <w:rsid w:val="00E752ED"/>
    <w:rsid w:val="00E75568"/>
    <w:rsid w:val="00E75823"/>
    <w:rsid w:val="00E75CC4"/>
    <w:rsid w:val="00E75F8D"/>
    <w:rsid w:val="00E7767B"/>
    <w:rsid w:val="00E777A0"/>
    <w:rsid w:val="00E778AA"/>
    <w:rsid w:val="00E77AB4"/>
    <w:rsid w:val="00E77CF1"/>
    <w:rsid w:val="00E77EF5"/>
    <w:rsid w:val="00E80453"/>
    <w:rsid w:val="00E80926"/>
    <w:rsid w:val="00E809CC"/>
    <w:rsid w:val="00E80B67"/>
    <w:rsid w:val="00E80B8D"/>
    <w:rsid w:val="00E80D46"/>
    <w:rsid w:val="00E812BF"/>
    <w:rsid w:val="00E81862"/>
    <w:rsid w:val="00E81DE9"/>
    <w:rsid w:val="00E81E39"/>
    <w:rsid w:val="00E82038"/>
    <w:rsid w:val="00E821B5"/>
    <w:rsid w:val="00E8234E"/>
    <w:rsid w:val="00E82681"/>
    <w:rsid w:val="00E82BFD"/>
    <w:rsid w:val="00E82C2D"/>
    <w:rsid w:val="00E82D76"/>
    <w:rsid w:val="00E82FFB"/>
    <w:rsid w:val="00E830B8"/>
    <w:rsid w:val="00E834C3"/>
    <w:rsid w:val="00E838AB"/>
    <w:rsid w:val="00E83A90"/>
    <w:rsid w:val="00E83EC2"/>
    <w:rsid w:val="00E8422B"/>
    <w:rsid w:val="00E84307"/>
    <w:rsid w:val="00E8471A"/>
    <w:rsid w:val="00E849EC"/>
    <w:rsid w:val="00E84A12"/>
    <w:rsid w:val="00E84C68"/>
    <w:rsid w:val="00E84E34"/>
    <w:rsid w:val="00E84F98"/>
    <w:rsid w:val="00E84FD0"/>
    <w:rsid w:val="00E851BC"/>
    <w:rsid w:val="00E8531F"/>
    <w:rsid w:val="00E85450"/>
    <w:rsid w:val="00E85A0E"/>
    <w:rsid w:val="00E860ED"/>
    <w:rsid w:val="00E86151"/>
    <w:rsid w:val="00E8662E"/>
    <w:rsid w:val="00E866BE"/>
    <w:rsid w:val="00E8690E"/>
    <w:rsid w:val="00E86D6B"/>
    <w:rsid w:val="00E87287"/>
    <w:rsid w:val="00E87C53"/>
    <w:rsid w:val="00E90C23"/>
    <w:rsid w:val="00E9105B"/>
    <w:rsid w:val="00E9122D"/>
    <w:rsid w:val="00E91640"/>
    <w:rsid w:val="00E91AC2"/>
    <w:rsid w:val="00E91D5E"/>
    <w:rsid w:val="00E91E5F"/>
    <w:rsid w:val="00E92977"/>
    <w:rsid w:val="00E92CD4"/>
    <w:rsid w:val="00E9312F"/>
    <w:rsid w:val="00E9385D"/>
    <w:rsid w:val="00E93BC0"/>
    <w:rsid w:val="00E94132"/>
    <w:rsid w:val="00E9435E"/>
    <w:rsid w:val="00E94618"/>
    <w:rsid w:val="00E9462F"/>
    <w:rsid w:val="00E947F3"/>
    <w:rsid w:val="00E949E6"/>
    <w:rsid w:val="00E94CB4"/>
    <w:rsid w:val="00E94D28"/>
    <w:rsid w:val="00E9549E"/>
    <w:rsid w:val="00E956CA"/>
    <w:rsid w:val="00E9575B"/>
    <w:rsid w:val="00E95F34"/>
    <w:rsid w:val="00E95F65"/>
    <w:rsid w:val="00E960FD"/>
    <w:rsid w:val="00E96453"/>
    <w:rsid w:val="00E9646F"/>
    <w:rsid w:val="00E96B54"/>
    <w:rsid w:val="00E96E21"/>
    <w:rsid w:val="00E96FFD"/>
    <w:rsid w:val="00E973F5"/>
    <w:rsid w:val="00E978FF"/>
    <w:rsid w:val="00E97B87"/>
    <w:rsid w:val="00E97C04"/>
    <w:rsid w:val="00EA072D"/>
    <w:rsid w:val="00EA0734"/>
    <w:rsid w:val="00EA0BAD"/>
    <w:rsid w:val="00EA1640"/>
    <w:rsid w:val="00EA1701"/>
    <w:rsid w:val="00EA1725"/>
    <w:rsid w:val="00EA172A"/>
    <w:rsid w:val="00EA1752"/>
    <w:rsid w:val="00EA1AAC"/>
    <w:rsid w:val="00EA1D4D"/>
    <w:rsid w:val="00EA2162"/>
    <w:rsid w:val="00EA23E2"/>
    <w:rsid w:val="00EA28D9"/>
    <w:rsid w:val="00EA2F83"/>
    <w:rsid w:val="00EA403D"/>
    <w:rsid w:val="00EA4190"/>
    <w:rsid w:val="00EA44CF"/>
    <w:rsid w:val="00EA4584"/>
    <w:rsid w:val="00EA4888"/>
    <w:rsid w:val="00EA48D4"/>
    <w:rsid w:val="00EA4BF6"/>
    <w:rsid w:val="00EA4F33"/>
    <w:rsid w:val="00EA5532"/>
    <w:rsid w:val="00EA5812"/>
    <w:rsid w:val="00EA5AC6"/>
    <w:rsid w:val="00EA5CC1"/>
    <w:rsid w:val="00EA63F4"/>
    <w:rsid w:val="00EA66C5"/>
    <w:rsid w:val="00EA6DAD"/>
    <w:rsid w:val="00EA6EF8"/>
    <w:rsid w:val="00EA7667"/>
    <w:rsid w:val="00EA7841"/>
    <w:rsid w:val="00EA7B20"/>
    <w:rsid w:val="00EA7C14"/>
    <w:rsid w:val="00EB0033"/>
    <w:rsid w:val="00EB0209"/>
    <w:rsid w:val="00EB0D06"/>
    <w:rsid w:val="00EB10A7"/>
    <w:rsid w:val="00EB1E9F"/>
    <w:rsid w:val="00EB33C9"/>
    <w:rsid w:val="00EB3729"/>
    <w:rsid w:val="00EB3A5E"/>
    <w:rsid w:val="00EB3B63"/>
    <w:rsid w:val="00EB43AF"/>
    <w:rsid w:val="00EB45E5"/>
    <w:rsid w:val="00EB47C3"/>
    <w:rsid w:val="00EB490C"/>
    <w:rsid w:val="00EB4932"/>
    <w:rsid w:val="00EB4B28"/>
    <w:rsid w:val="00EB4F6A"/>
    <w:rsid w:val="00EB52E1"/>
    <w:rsid w:val="00EB541D"/>
    <w:rsid w:val="00EB6ADD"/>
    <w:rsid w:val="00EB73A6"/>
    <w:rsid w:val="00EB75AE"/>
    <w:rsid w:val="00EB761A"/>
    <w:rsid w:val="00EB788C"/>
    <w:rsid w:val="00EB7B02"/>
    <w:rsid w:val="00EB7BA6"/>
    <w:rsid w:val="00EB7BB8"/>
    <w:rsid w:val="00EC0187"/>
    <w:rsid w:val="00EC0211"/>
    <w:rsid w:val="00EC0B72"/>
    <w:rsid w:val="00EC12C2"/>
    <w:rsid w:val="00EC13D5"/>
    <w:rsid w:val="00EC1897"/>
    <w:rsid w:val="00EC18BC"/>
    <w:rsid w:val="00EC1DD5"/>
    <w:rsid w:val="00EC1F69"/>
    <w:rsid w:val="00EC2265"/>
    <w:rsid w:val="00EC279F"/>
    <w:rsid w:val="00EC2BED"/>
    <w:rsid w:val="00EC3275"/>
    <w:rsid w:val="00EC382C"/>
    <w:rsid w:val="00EC384D"/>
    <w:rsid w:val="00EC48D0"/>
    <w:rsid w:val="00EC4F3D"/>
    <w:rsid w:val="00EC508F"/>
    <w:rsid w:val="00EC5456"/>
    <w:rsid w:val="00EC550C"/>
    <w:rsid w:val="00EC6A5E"/>
    <w:rsid w:val="00EC6A70"/>
    <w:rsid w:val="00EC6CA2"/>
    <w:rsid w:val="00EC7470"/>
    <w:rsid w:val="00EC7D32"/>
    <w:rsid w:val="00ED0AE2"/>
    <w:rsid w:val="00ED0B31"/>
    <w:rsid w:val="00ED0E2F"/>
    <w:rsid w:val="00ED1329"/>
    <w:rsid w:val="00ED13FE"/>
    <w:rsid w:val="00ED14DD"/>
    <w:rsid w:val="00ED1572"/>
    <w:rsid w:val="00ED1C3D"/>
    <w:rsid w:val="00ED1F94"/>
    <w:rsid w:val="00ED2A4A"/>
    <w:rsid w:val="00ED385E"/>
    <w:rsid w:val="00ED3F5E"/>
    <w:rsid w:val="00ED4649"/>
    <w:rsid w:val="00ED4A34"/>
    <w:rsid w:val="00ED4CDA"/>
    <w:rsid w:val="00ED4F21"/>
    <w:rsid w:val="00ED5B2B"/>
    <w:rsid w:val="00ED5BDA"/>
    <w:rsid w:val="00ED5D49"/>
    <w:rsid w:val="00ED65A6"/>
    <w:rsid w:val="00ED6A63"/>
    <w:rsid w:val="00ED6B60"/>
    <w:rsid w:val="00ED771D"/>
    <w:rsid w:val="00EE05BF"/>
    <w:rsid w:val="00EE1067"/>
    <w:rsid w:val="00EE12E7"/>
    <w:rsid w:val="00EE131B"/>
    <w:rsid w:val="00EE172F"/>
    <w:rsid w:val="00EE1CEA"/>
    <w:rsid w:val="00EE26A3"/>
    <w:rsid w:val="00EE2E09"/>
    <w:rsid w:val="00EE2EC9"/>
    <w:rsid w:val="00EE307E"/>
    <w:rsid w:val="00EE3E54"/>
    <w:rsid w:val="00EE3E9C"/>
    <w:rsid w:val="00EE4916"/>
    <w:rsid w:val="00EE540B"/>
    <w:rsid w:val="00EE5632"/>
    <w:rsid w:val="00EE5635"/>
    <w:rsid w:val="00EE595B"/>
    <w:rsid w:val="00EE5A18"/>
    <w:rsid w:val="00EE5B95"/>
    <w:rsid w:val="00EE674A"/>
    <w:rsid w:val="00EE691C"/>
    <w:rsid w:val="00EE6A7E"/>
    <w:rsid w:val="00EE7392"/>
    <w:rsid w:val="00EE78F9"/>
    <w:rsid w:val="00EE7A58"/>
    <w:rsid w:val="00EE7CC3"/>
    <w:rsid w:val="00EE7CC4"/>
    <w:rsid w:val="00EF039B"/>
    <w:rsid w:val="00EF052C"/>
    <w:rsid w:val="00EF0769"/>
    <w:rsid w:val="00EF0C71"/>
    <w:rsid w:val="00EF0CFE"/>
    <w:rsid w:val="00EF1005"/>
    <w:rsid w:val="00EF11B5"/>
    <w:rsid w:val="00EF132E"/>
    <w:rsid w:val="00EF1408"/>
    <w:rsid w:val="00EF154C"/>
    <w:rsid w:val="00EF1D27"/>
    <w:rsid w:val="00EF1EDA"/>
    <w:rsid w:val="00EF353D"/>
    <w:rsid w:val="00EF3576"/>
    <w:rsid w:val="00EF3639"/>
    <w:rsid w:val="00EF38B6"/>
    <w:rsid w:val="00EF3B10"/>
    <w:rsid w:val="00EF3C39"/>
    <w:rsid w:val="00EF3D4A"/>
    <w:rsid w:val="00EF3E75"/>
    <w:rsid w:val="00EF440F"/>
    <w:rsid w:val="00EF4790"/>
    <w:rsid w:val="00EF47FA"/>
    <w:rsid w:val="00EF4B4C"/>
    <w:rsid w:val="00EF55FB"/>
    <w:rsid w:val="00EF686F"/>
    <w:rsid w:val="00EF695A"/>
    <w:rsid w:val="00EF7595"/>
    <w:rsid w:val="00EF7A54"/>
    <w:rsid w:val="00EF7BAE"/>
    <w:rsid w:val="00EF7BC9"/>
    <w:rsid w:val="00EF7C60"/>
    <w:rsid w:val="00F004B9"/>
    <w:rsid w:val="00F00502"/>
    <w:rsid w:val="00F00552"/>
    <w:rsid w:val="00F01891"/>
    <w:rsid w:val="00F01933"/>
    <w:rsid w:val="00F01F47"/>
    <w:rsid w:val="00F02112"/>
    <w:rsid w:val="00F02C47"/>
    <w:rsid w:val="00F02CB7"/>
    <w:rsid w:val="00F0316E"/>
    <w:rsid w:val="00F03CAE"/>
    <w:rsid w:val="00F03E91"/>
    <w:rsid w:val="00F0484E"/>
    <w:rsid w:val="00F05165"/>
    <w:rsid w:val="00F05799"/>
    <w:rsid w:val="00F05A08"/>
    <w:rsid w:val="00F05A4B"/>
    <w:rsid w:val="00F05A50"/>
    <w:rsid w:val="00F05CDD"/>
    <w:rsid w:val="00F06124"/>
    <w:rsid w:val="00F06340"/>
    <w:rsid w:val="00F06404"/>
    <w:rsid w:val="00F068F9"/>
    <w:rsid w:val="00F06E66"/>
    <w:rsid w:val="00F0715F"/>
    <w:rsid w:val="00F07837"/>
    <w:rsid w:val="00F079AD"/>
    <w:rsid w:val="00F1029B"/>
    <w:rsid w:val="00F10657"/>
    <w:rsid w:val="00F106A6"/>
    <w:rsid w:val="00F107F4"/>
    <w:rsid w:val="00F11131"/>
    <w:rsid w:val="00F1125C"/>
    <w:rsid w:val="00F11BC4"/>
    <w:rsid w:val="00F1260B"/>
    <w:rsid w:val="00F12B05"/>
    <w:rsid w:val="00F12CCF"/>
    <w:rsid w:val="00F13702"/>
    <w:rsid w:val="00F13848"/>
    <w:rsid w:val="00F14002"/>
    <w:rsid w:val="00F142C8"/>
    <w:rsid w:val="00F145B9"/>
    <w:rsid w:val="00F145CC"/>
    <w:rsid w:val="00F14780"/>
    <w:rsid w:val="00F14B8E"/>
    <w:rsid w:val="00F14F95"/>
    <w:rsid w:val="00F15268"/>
    <w:rsid w:val="00F1555D"/>
    <w:rsid w:val="00F1559E"/>
    <w:rsid w:val="00F15CEE"/>
    <w:rsid w:val="00F161FA"/>
    <w:rsid w:val="00F164F6"/>
    <w:rsid w:val="00F16548"/>
    <w:rsid w:val="00F16A4D"/>
    <w:rsid w:val="00F17692"/>
    <w:rsid w:val="00F179D5"/>
    <w:rsid w:val="00F179FA"/>
    <w:rsid w:val="00F17F9C"/>
    <w:rsid w:val="00F204AC"/>
    <w:rsid w:val="00F20F94"/>
    <w:rsid w:val="00F21142"/>
    <w:rsid w:val="00F21315"/>
    <w:rsid w:val="00F21436"/>
    <w:rsid w:val="00F215DF"/>
    <w:rsid w:val="00F2195B"/>
    <w:rsid w:val="00F219A0"/>
    <w:rsid w:val="00F219F5"/>
    <w:rsid w:val="00F227FB"/>
    <w:rsid w:val="00F2293E"/>
    <w:rsid w:val="00F22E73"/>
    <w:rsid w:val="00F22FFA"/>
    <w:rsid w:val="00F2323D"/>
    <w:rsid w:val="00F2385B"/>
    <w:rsid w:val="00F23EF6"/>
    <w:rsid w:val="00F23F17"/>
    <w:rsid w:val="00F2470F"/>
    <w:rsid w:val="00F24D7C"/>
    <w:rsid w:val="00F24FBB"/>
    <w:rsid w:val="00F25470"/>
    <w:rsid w:val="00F25A0F"/>
    <w:rsid w:val="00F261F9"/>
    <w:rsid w:val="00F2665A"/>
    <w:rsid w:val="00F26AF4"/>
    <w:rsid w:val="00F26B65"/>
    <w:rsid w:val="00F26C78"/>
    <w:rsid w:val="00F26D8F"/>
    <w:rsid w:val="00F2769C"/>
    <w:rsid w:val="00F2784F"/>
    <w:rsid w:val="00F303E6"/>
    <w:rsid w:val="00F3054C"/>
    <w:rsid w:val="00F30DB0"/>
    <w:rsid w:val="00F31464"/>
    <w:rsid w:val="00F31518"/>
    <w:rsid w:val="00F316D6"/>
    <w:rsid w:val="00F31ACE"/>
    <w:rsid w:val="00F31B4D"/>
    <w:rsid w:val="00F31BBF"/>
    <w:rsid w:val="00F31C31"/>
    <w:rsid w:val="00F31CA6"/>
    <w:rsid w:val="00F320DD"/>
    <w:rsid w:val="00F32CB0"/>
    <w:rsid w:val="00F32DF1"/>
    <w:rsid w:val="00F32FF0"/>
    <w:rsid w:val="00F331A3"/>
    <w:rsid w:val="00F333CB"/>
    <w:rsid w:val="00F33733"/>
    <w:rsid w:val="00F33DBF"/>
    <w:rsid w:val="00F348BF"/>
    <w:rsid w:val="00F348FC"/>
    <w:rsid w:val="00F34B99"/>
    <w:rsid w:val="00F34CCE"/>
    <w:rsid w:val="00F35131"/>
    <w:rsid w:val="00F35BF4"/>
    <w:rsid w:val="00F35CC1"/>
    <w:rsid w:val="00F36B5A"/>
    <w:rsid w:val="00F36B70"/>
    <w:rsid w:val="00F36D1C"/>
    <w:rsid w:val="00F373E1"/>
    <w:rsid w:val="00F37815"/>
    <w:rsid w:val="00F379D9"/>
    <w:rsid w:val="00F37D22"/>
    <w:rsid w:val="00F40130"/>
    <w:rsid w:val="00F40AD5"/>
    <w:rsid w:val="00F40D29"/>
    <w:rsid w:val="00F40E62"/>
    <w:rsid w:val="00F4106E"/>
    <w:rsid w:val="00F41108"/>
    <w:rsid w:val="00F415F1"/>
    <w:rsid w:val="00F4170B"/>
    <w:rsid w:val="00F422E4"/>
    <w:rsid w:val="00F426AC"/>
    <w:rsid w:val="00F42960"/>
    <w:rsid w:val="00F42E84"/>
    <w:rsid w:val="00F4301D"/>
    <w:rsid w:val="00F436A2"/>
    <w:rsid w:val="00F43C5F"/>
    <w:rsid w:val="00F44290"/>
    <w:rsid w:val="00F4476E"/>
    <w:rsid w:val="00F44E1A"/>
    <w:rsid w:val="00F45429"/>
    <w:rsid w:val="00F45BD8"/>
    <w:rsid w:val="00F45C6F"/>
    <w:rsid w:val="00F4646F"/>
    <w:rsid w:val="00F46668"/>
    <w:rsid w:val="00F46905"/>
    <w:rsid w:val="00F46B19"/>
    <w:rsid w:val="00F46F8A"/>
    <w:rsid w:val="00F47554"/>
    <w:rsid w:val="00F47879"/>
    <w:rsid w:val="00F47999"/>
    <w:rsid w:val="00F47AD0"/>
    <w:rsid w:val="00F47FC6"/>
    <w:rsid w:val="00F5028C"/>
    <w:rsid w:val="00F508AB"/>
    <w:rsid w:val="00F508F6"/>
    <w:rsid w:val="00F50DBD"/>
    <w:rsid w:val="00F510CE"/>
    <w:rsid w:val="00F5112F"/>
    <w:rsid w:val="00F511AD"/>
    <w:rsid w:val="00F51831"/>
    <w:rsid w:val="00F519AE"/>
    <w:rsid w:val="00F51AA1"/>
    <w:rsid w:val="00F51CAB"/>
    <w:rsid w:val="00F51ED2"/>
    <w:rsid w:val="00F51F57"/>
    <w:rsid w:val="00F52028"/>
    <w:rsid w:val="00F52A94"/>
    <w:rsid w:val="00F52BE5"/>
    <w:rsid w:val="00F52F19"/>
    <w:rsid w:val="00F53634"/>
    <w:rsid w:val="00F53B2D"/>
    <w:rsid w:val="00F5461F"/>
    <w:rsid w:val="00F546FA"/>
    <w:rsid w:val="00F54A99"/>
    <w:rsid w:val="00F54AEA"/>
    <w:rsid w:val="00F54EE4"/>
    <w:rsid w:val="00F552FF"/>
    <w:rsid w:val="00F55518"/>
    <w:rsid w:val="00F55ED8"/>
    <w:rsid w:val="00F55F2C"/>
    <w:rsid w:val="00F563D4"/>
    <w:rsid w:val="00F5655A"/>
    <w:rsid w:val="00F56C81"/>
    <w:rsid w:val="00F573F8"/>
    <w:rsid w:val="00F57430"/>
    <w:rsid w:val="00F5758F"/>
    <w:rsid w:val="00F57914"/>
    <w:rsid w:val="00F57A4A"/>
    <w:rsid w:val="00F57AAD"/>
    <w:rsid w:val="00F57AC0"/>
    <w:rsid w:val="00F57D92"/>
    <w:rsid w:val="00F57DEF"/>
    <w:rsid w:val="00F57FFC"/>
    <w:rsid w:val="00F60175"/>
    <w:rsid w:val="00F6032C"/>
    <w:rsid w:val="00F60C94"/>
    <w:rsid w:val="00F61265"/>
    <w:rsid w:val="00F61609"/>
    <w:rsid w:val="00F6170D"/>
    <w:rsid w:val="00F624D7"/>
    <w:rsid w:val="00F62658"/>
    <w:rsid w:val="00F62C10"/>
    <w:rsid w:val="00F62D09"/>
    <w:rsid w:val="00F63451"/>
    <w:rsid w:val="00F63995"/>
    <w:rsid w:val="00F63C12"/>
    <w:rsid w:val="00F63EB1"/>
    <w:rsid w:val="00F64265"/>
    <w:rsid w:val="00F6486B"/>
    <w:rsid w:val="00F6493B"/>
    <w:rsid w:val="00F64A85"/>
    <w:rsid w:val="00F6516C"/>
    <w:rsid w:val="00F6533D"/>
    <w:rsid w:val="00F65D71"/>
    <w:rsid w:val="00F65DCB"/>
    <w:rsid w:val="00F65E2B"/>
    <w:rsid w:val="00F662F6"/>
    <w:rsid w:val="00F666DE"/>
    <w:rsid w:val="00F6671C"/>
    <w:rsid w:val="00F66BDD"/>
    <w:rsid w:val="00F66D10"/>
    <w:rsid w:val="00F66E0C"/>
    <w:rsid w:val="00F67152"/>
    <w:rsid w:val="00F673BE"/>
    <w:rsid w:val="00F675AC"/>
    <w:rsid w:val="00F67623"/>
    <w:rsid w:val="00F67649"/>
    <w:rsid w:val="00F67807"/>
    <w:rsid w:val="00F67CF8"/>
    <w:rsid w:val="00F7002D"/>
    <w:rsid w:val="00F70134"/>
    <w:rsid w:val="00F70E54"/>
    <w:rsid w:val="00F71677"/>
    <w:rsid w:val="00F71C43"/>
    <w:rsid w:val="00F71DC5"/>
    <w:rsid w:val="00F72017"/>
    <w:rsid w:val="00F72113"/>
    <w:rsid w:val="00F72794"/>
    <w:rsid w:val="00F729C4"/>
    <w:rsid w:val="00F72E10"/>
    <w:rsid w:val="00F73425"/>
    <w:rsid w:val="00F7384D"/>
    <w:rsid w:val="00F738B1"/>
    <w:rsid w:val="00F73E13"/>
    <w:rsid w:val="00F7443D"/>
    <w:rsid w:val="00F7450B"/>
    <w:rsid w:val="00F7478E"/>
    <w:rsid w:val="00F74FD1"/>
    <w:rsid w:val="00F75055"/>
    <w:rsid w:val="00F75101"/>
    <w:rsid w:val="00F75183"/>
    <w:rsid w:val="00F753EC"/>
    <w:rsid w:val="00F7549D"/>
    <w:rsid w:val="00F754F8"/>
    <w:rsid w:val="00F757E1"/>
    <w:rsid w:val="00F75A05"/>
    <w:rsid w:val="00F75E7C"/>
    <w:rsid w:val="00F75F37"/>
    <w:rsid w:val="00F7620B"/>
    <w:rsid w:val="00F7626E"/>
    <w:rsid w:val="00F763DE"/>
    <w:rsid w:val="00F7653B"/>
    <w:rsid w:val="00F76AA8"/>
    <w:rsid w:val="00F76BC0"/>
    <w:rsid w:val="00F76BDD"/>
    <w:rsid w:val="00F76C9E"/>
    <w:rsid w:val="00F76CDC"/>
    <w:rsid w:val="00F76E9F"/>
    <w:rsid w:val="00F77362"/>
    <w:rsid w:val="00F77448"/>
    <w:rsid w:val="00F775CC"/>
    <w:rsid w:val="00F77960"/>
    <w:rsid w:val="00F808E3"/>
    <w:rsid w:val="00F80F49"/>
    <w:rsid w:val="00F8131A"/>
    <w:rsid w:val="00F8178E"/>
    <w:rsid w:val="00F81AC8"/>
    <w:rsid w:val="00F8208B"/>
    <w:rsid w:val="00F821F1"/>
    <w:rsid w:val="00F8241D"/>
    <w:rsid w:val="00F82C75"/>
    <w:rsid w:val="00F83043"/>
    <w:rsid w:val="00F83976"/>
    <w:rsid w:val="00F83B03"/>
    <w:rsid w:val="00F83E69"/>
    <w:rsid w:val="00F83F51"/>
    <w:rsid w:val="00F8445B"/>
    <w:rsid w:val="00F84483"/>
    <w:rsid w:val="00F84C6F"/>
    <w:rsid w:val="00F8549D"/>
    <w:rsid w:val="00F85B35"/>
    <w:rsid w:val="00F85CBE"/>
    <w:rsid w:val="00F85EB7"/>
    <w:rsid w:val="00F8611A"/>
    <w:rsid w:val="00F8623E"/>
    <w:rsid w:val="00F86A32"/>
    <w:rsid w:val="00F8707B"/>
    <w:rsid w:val="00F87194"/>
    <w:rsid w:val="00F871D7"/>
    <w:rsid w:val="00F8760D"/>
    <w:rsid w:val="00F87A0E"/>
    <w:rsid w:val="00F87C64"/>
    <w:rsid w:val="00F87D01"/>
    <w:rsid w:val="00F87E93"/>
    <w:rsid w:val="00F903EB"/>
    <w:rsid w:val="00F90517"/>
    <w:rsid w:val="00F90558"/>
    <w:rsid w:val="00F9074F"/>
    <w:rsid w:val="00F90B39"/>
    <w:rsid w:val="00F90C98"/>
    <w:rsid w:val="00F90E15"/>
    <w:rsid w:val="00F91147"/>
    <w:rsid w:val="00F912F1"/>
    <w:rsid w:val="00F91358"/>
    <w:rsid w:val="00F9166A"/>
    <w:rsid w:val="00F91695"/>
    <w:rsid w:val="00F91D2E"/>
    <w:rsid w:val="00F91D38"/>
    <w:rsid w:val="00F92327"/>
    <w:rsid w:val="00F92780"/>
    <w:rsid w:val="00F9299A"/>
    <w:rsid w:val="00F92A8D"/>
    <w:rsid w:val="00F92A94"/>
    <w:rsid w:val="00F92E74"/>
    <w:rsid w:val="00F9324E"/>
    <w:rsid w:val="00F93691"/>
    <w:rsid w:val="00F938C7"/>
    <w:rsid w:val="00F938FA"/>
    <w:rsid w:val="00F93A71"/>
    <w:rsid w:val="00F940D0"/>
    <w:rsid w:val="00F942C1"/>
    <w:rsid w:val="00F94402"/>
    <w:rsid w:val="00F94CA2"/>
    <w:rsid w:val="00F94D6B"/>
    <w:rsid w:val="00F951BE"/>
    <w:rsid w:val="00F9527D"/>
    <w:rsid w:val="00F9535B"/>
    <w:rsid w:val="00F95425"/>
    <w:rsid w:val="00F956EA"/>
    <w:rsid w:val="00F9578A"/>
    <w:rsid w:val="00F95FED"/>
    <w:rsid w:val="00F96A60"/>
    <w:rsid w:val="00F96EB6"/>
    <w:rsid w:val="00F96FF9"/>
    <w:rsid w:val="00F97999"/>
    <w:rsid w:val="00F97A17"/>
    <w:rsid w:val="00F97C3B"/>
    <w:rsid w:val="00F97D2F"/>
    <w:rsid w:val="00F97DD2"/>
    <w:rsid w:val="00FA04AA"/>
    <w:rsid w:val="00FA0932"/>
    <w:rsid w:val="00FA0C9B"/>
    <w:rsid w:val="00FA18D7"/>
    <w:rsid w:val="00FA21C4"/>
    <w:rsid w:val="00FA225B"/>
    <w:rsid w:val="00FA23DB"/>
    <w:rsid w:val="00FA270C"/>
    <w:rsid w:val="00FA2FE3"/>
    <w:rsid w:val="00FA36CB"/>
    <w:rsid w:val="00FA36CD"/>
    <w:rsid w:val="00FA3D53"/>
    <w:rsid w:val="00FA4829"/>
    <w:rsid w:val="00FA4AA3"/>
    <w:rsid w:val="00FA514B"/>
    <w:rsid w:val="00FA5278"/>
    <w:rsid w:val="00FA52C0"/>
    <w:rsid w:val="00FA5315"/>
    <w:rsid w:val="00FA532F"/>
    <w:rsid w:val="00FA534F"/>
    <w:rsid w:val="00FA54E2"/>
    <w:rsid w:val="00FA5522"/>
    <w:rsid w:val="00FA6942"/>
    <w:rsid w:val="00FA6F3D"/>
    <w:rsid w:val="00FA772F"/>
    <w:rsid w:val="00FA7740"/>
    <w:rsid w:val="00FA7A9B"/>
    <w:rsid w:val="00FA7C1D"/>
    <w:rsid w:val="00FA7EF3"/>
    <w:rsid w:val="00FB01A2"/>
    <w:rsid w:val="00FB0230"/>
    <w:rsid w:val="00FB0257"/>
    <w:rsid w:val="00FB0D34"/>
    <w:rsid w:val="00FB0EB2"/>
    <w:rsid w:val="00FB15B0"/>
    <w:rsid w:val="00FB169B"/>
    <w:rsid w:val="00FB1B7E"/>
    <w:rsid w:val="00FB2C68"/>
    <w:rsid w:val="00FB36AA"/>
    <w:rsid w:val="00FB39BE"/>
    <w:rsid w:val="00FB3BCA"/>
    <w:rsid w:val="00FB3F08"/>
    <w:rsid w:val="00FB3F8B"/>
    <w:rsid w:val="00FB4914"/>
    <w:rsid w:val="00FB4A18"/>
    <w:rsid w:val="00FB4A67"/>
    <w:rsid w:val="00FB5027"/>
    <w:rsid w:val="00FB52C5"/>
    <w:rsid w:val="00FB5575"/>
    <w:rsid w:val="00FB559E"/>
    <w:rsid w:val="00FB56F2"/>
    <w:rsid w:val="00FB5BE1"/>
    <w:rsid w:val="00FB5EFF"/>
    <w:rsid w:val="00FB65A6"/>
    <w:rsid w:val="00FB65BE"/>
    <w:rsid w:val="00FB665A"/>
    <w:rsid w:val="00FB6F69"/>
    <w:rsid w:val="00FB721F"/>
    <w:rsid w:val="00FC0233"/>
    <w:rsid w:val="00FC0F7F"/>
    <w:rsid w:val="00FC150B"/>
    <w:rsid w:val="00FC1A20"/>
    <w:rsid w:val="00FC1B88"/>
    <w:rsid w:val="00FC1E5E"/>
    <w:rsid w:val="00FC2819"/>
    <w:rsid w:val="00FC318B"/>
    <w:rsid w:val="00FC339E"/>
    <w:rsid w:val="00FC355C"/>
    <w:rsid w:val="00FC3755"/>
    <w:rsid w:val="00FC3832"/>
    <w:rsid w:val="00FC3C93"/>
    <w:rsid w:val="00FC3CC4"/>
    <w:rsid w:val="00FC3E54"/>
    <w:rsid w:val="00FC3EDB"/>
    <w:rsid w:val="00FC426D"/>
    <w:rsid w:val="00FC4962"/>
    <w:rsid w:val="00FC4CA2"/>
    <w:rsid w:val="00FC5434"/>
    <w:rsid w:val="00FC5596"/>
    <w:rsid w:val="00FC58BE"/>
    <w:rsid w:val="00FC593C"/>
    <w:rsid w:val="00FC5B5F"/>
    <w:rsid w:val="00FC61BC"/>
    <w:rsid w:val="00FC6253"/>
    <w:rsid w:val="00FC6F1F"/>
    <w:rsid w:val="00FC796B"/>
    <w:rsid w:val="00FD03ED"/>
    <w:rsid w:val="00FD0D1C"/>
    <w:rsid w:val="00FD11DB"/>
    <w:rsid w:val="00FD13A2"/>
    <w:rsid w:val="00FD19B8"/>
    <w:rsid w:val="00FD1A32"/>
    <w:rsid w:val="00FD1B5C"/>
    <w:rsid w:val="00FD1C4C"/>
    <w:rsid w:val="00FD2037"/>
    <w:rsid w:val="00FD21B4"/>
    <w:rsid w:val="00FD2CC0"/>
    <w:rsid w:val="00FD2CFD"/>
    <w:rsid w:val="00FD30C2"/>
    <w:rsid w:val="00FD3821"/>
    <w:rsid w:val="00FD3F52"/>
    <w:rsid w:val="00FD46F8"/>
    <w:rsid w:val="00FD50DC"/>
    <w:rsid w:val="00FD544A"/>
    <w:rsid w:val="00FD5511"/>
    <w:rsid w:val="00FD5997"/>
    <w:rsid w:val="00FD5A20"/>
    <w:rsid w:val="00FD5A35"/>
    <w:rsid w:val="00FD5AE0"/>
    <w:rsid w:val="00FD5F90"/>
    <w:rsid w:val="00FD69CB"/>
    <w:rsid w:val="00FD6BFC"/>
    <w:rsid w:val="00FD77B4"/>
    <w:rsid w:val="00FD7A2E"/>
    <w:rsid w:val="00FE04B2"/>
    <w:rsid w:val="00FE085D"/>
    <w:rsid w:val="00FE174C"/>
    <w:rsid w:val="00FE1CA3"/>
    <w:rsid w:val="00FE1F3E"/>
    <w:rsid w:val="00FE28FC"/>
    <w:rsid w:val="00FE2B1D"/>
    <w:rsid w:val="00FE2BC5"/>
    <w:rsid w:val="00FE33CB"/>
    <w:rsid w:val="00FE3A73"/>
    <w:rsid w:val="00FE3CFA"/>
    <w:rsid w:val="00FE3D0B"/>
    <w:rsid w:val="00FE3E7F"/>
    <w:rsid w:val="00FE408D"/>
    <w:rsid w:val="00FE41FC"/>
    <w:rsid w:val="00FE4260"/>
    <w:rsid w:val="00FE44B8"/>
    <w:rsid w:val="00FE4554"/>
    <w:rsid w:val="00FE51A9"/>
    <w:rsid w:val="00FE568D"/>
    <w:rsid w:val="00FE57EF"/>
    <w:rsid w:val="00FE595B"/>
    <w:rsid w:val="00FE68B4"/>
    <w:rsid w:val="00FE77AB"/>
    <w:rsid w:val="00FE7C39"/>
    <w:rsid w:val="00FF02A4"/>
    <w:rsid w:val="00FF0BB2"/>
    <w:rsid w:val="00FF0D50"/>
    <w:rsid w:val="00FF0FD1"/>
    <w:rsid w:val="00FF1490"/>
    <w:rsid w:val="00FF1513"/>
    <w:rsid w:val="00FF1581"/>
    <w:rsid w:val="00FF1A89"/>
    <w:rsid w:val="00FF1BAC"/>
    <w:rsid w:val="00FF1C9D"/>
    <w:rsid w:val="00FF1F23"/>
    <w:rsid w:val="00FF1F47"/>
    <w:rsid w:val="00FF2593"/>
    <w:rsid w:val="00FF2986"/>
    <w:rsid w:val="00FF3141"/>
    <w:rsid w:val="00FF3465"/>
    <w:rsid w:val="00FF36DE"/>
    <w:rsid w:val="00FF41BF"/>
    <w:rsid w:val="00FF4700"/>
    <w:rsid w:val="00FF4750"/>
    <w:rsid w:val="00FF4827"/>
    <w:rsid w:val="00FF4836"/>
    <w:rsid w:val="00FF4D58"/>
    <w:rsid w:val="00FF5163"/>
    <w:rsid w:val="00FF53B7"/>
    <w:rsid w:val="00FF5841"/>
    <w:rsid w:val="00FF5D6F"/>
    <w:rsid w:val="00FF60AA"/>
    <w:rsid w:val="00FF6585"/>
    <w:rsid w:val="00FF6C37"/>
    <w:rsid w:val="00FF6E7A"/>
    <w:rsid w:val="00FF701B"/>
    <w:rsid w:val="00FF709B"/>
    <w:rsid w:val="00FF70E7"/>
    <w:rsid w:val="00FF730E"/>
    <w:rsid w:val="00FF743A"/>
    <w:rsid w:val="00FF76B4"/>
    <w:rsid w:val="00FF799A"/>
    <w:rsid w:val="00FF7A7D"/>
    <w:rsid w:val="00FF7BEA"/>
    <w:rsid w:val="00FF7F01"/>
    <w:rsid w:val="00FF7F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B3436C"/>
  <w15:chartTrackingRefBased/>
  <w15:docId w15:val="{7A748D92-C8CD-4275-8FF2-28580789DD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ajorHAnsi" w:eastAsiaTheme="majorEastAsia" w:hAnsiTheme="majorHAnsi" w:cstheme="majorBidi"/>
        <w:sz w:val="22"/>
        <w:szCs w:val="22"/>
        <w:lang w:val="en-CA" w:eastAsia="en-US" w:bidi="ar-SA"/>
      </w:rPr>
    </w:rPrDefault>
    <w:pPrDefault>
      <w:pPr>
        <w:spacing w:after="200" w:line="252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A4BDD"/>
  </w:style>
  <w:style w:type="paragraph" w:styleId="Heading1">
    <w:name w:val="heading 1"/>
    <w:basedOn w:val="Normal"/>
    <w:next w:val="Normal"/>
    <w:link w:val="Heading1Char"/>
    <w:uiPriority w:val="9"/>
    <w:qFormat/>
    <w:rsid w:val="001A4BDD"/>
    <w:pPr>
      <w:pBdr>
        <w:bottom w:val="thinThickSmallGap" w:sz="12" w:space="1" w:color="752EB0" w:themeColor="accent2" w:themeShade="BF"/>
      </w:pBdr>
      <w:spacing w:before="400"/>
      <w:jc w:val="center"/>
      <w:outlineLvl w:val="0"/>
    </w:pPr>
    <w:rPr>
      <w:caps/>
      <w:color w:val="4E1F76" w:themeColor="accent2" w:themeShade="80"/>
      <w:spacing w:val="20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A4BDD"/>
    <w:pPr>
      <w:pBdr>
        <w:bottom w:val="single" w:sz="4" w:space="1" w:color="4E1E75" w:themeColor="accent2" w:themeShade="7F"/>
      </w:pBdr>
      <w:spacing w:before="400"/>
      <w:jc w:val="center"/>
      <w:outlineLvl w:val="1"/>
    </w:pPr>
    <w:rPr>
      <w:caps/>
      <w:color w:val="4E1F76" w:themeColor="accent2" w:themeShade="80"/>
      <w:spacing w:val="15"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A4BDD"/>
    <w:pPr>
      <w:pBdr>
        <w:top w:val="dotted" w:sz="4" w:space="1" w:color="4E1E75" w:themeColor="accent2" w:themeShade="7F"/>
        <w:bottom w:val="dotted" w:sz="4" w:space="1" w:color="4E1E75" w:themeColor="accent2" w:themeShade="7F"/>
      </w:pBdr>
      <w:spacing w:before="300"/>
      <w:jc w:val="center"/>
      <w:outlineLvl w:val="2"/>
    </w:pPr>
    <w:rPr>
      <w:caps/>
      <w:color w:val="4E1E75" w:themeColor="accent2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A4BDD"/>
    <w:pPr>
      <w:pBdr>
        <w:bottom w:val="dotted" w:sz="4" w:space="1" w:color="752EB0" w:themeColor="accent2" w:themeShade="BF"/>
      </w:pBdr>
      <w:spacing w:after="120"/>
      <w:jc w:val="center"/>
      <w:outlineLvl w:val="3"/>
    </w:pPr>
    <w:rPr>
      <w:caps/>
      <w:color w:val="4E1E75" w:themeColor="accent2" w:themeShade="7F"/>
      <w:spacing w:val="10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1A4BDD"/>
    <w:pPr>
      <w:spacing w:before="320" w:after="120"/>
      <w:jc w:val="center"/>
      <w:outlineLvl w:val="4"/>
    </w:pPr>
    <w:rPr>
      <w:caps/>
      <w:color w:val="4E1E75" w:themeColor="accent2" w:themeShade="7F"/>
      <w:spacing w:val="1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1A4BDD"/>
    <w:pPr>
      <w:spacing w:after="120"/>
      <w:jc w:val="center"/>
      <w:outlineLvl w:val="5"/>
    </w:pPr>
    <w:rPr>
      <w:caps/>
      <w:color w:val="752EB0" w:themeColor="accent2" w:themeShade="BF"/>
      <w:spacing w:val="10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1A4BDD"/>
    <w:pPr>
      <w:spacing w:after="120"/>
      <w:jc w:val="center"/>
      <w:outlineLvl w:val="6"/>
    </w:pPr>
    <w:rPr>
      <w:i/>
      <w:iCs/>
      <w:caps/>
      <w:color w:val="752EB0" w:themeColor="accent2" w:themeShade="BF"/>
      <w:spacing w:val="1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A4BDD"/>
    <w:pPr>
      <w:spacing w:after="120"/>
      <w:jc w:val="center"/>
      <w:outlineLvl w:val="7"/>
    </w:pPr>
    <w:rPr>
      <w:caps/>
      <w:spacing w:val="10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A4BDD"/>
    <w:pPr>
      <w:spacing w:after="120"/>
      <w:jc w:val="center"/>
      <w:outlineLvl w:val="8"/>
    </w:pPr>
    <w:rPr>
      <w:i/>
      <w:iCs/>
      <w:caps/>
      <w:spacing w:val="10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1A4BDD"/>
    <w:pPr>
      <w:pBdr>
        <w:top w:val="dotted" w:sz="2" w:space="1" w:color="4E1F76" w:themeColor="accent2" w:themeShade="80"/>
        <w:bottom w:val="dotted" w:sz="2" w:space="6" w:color="4E1F76" w:themeColor="accent2" w:themeShade="80"/>
      </w:pBdr>
      <w:spacing w:before="500" w:after="300" w:line="240" w:lineRule="auto"/>
      <w:jc w:val="center"/>
    </w:pPr>
    <w:rPr>
      <w:caps/>
      <w:color w:val="4E1F76" w:themeColor="accent2" w:themeShade="80"/>
      <w:spacing w:val="50"/>
      <w:sz w:val="44"/>
      <w:szCs w:val="44"/>
    </w:rPr>
  </w:style>
  <w:style w:type="character" w:customStyle="1" w:styleId="TitleChar">
    <w:name w:val="Title Char"/>
    <w:basedOn w:val="DefaultParagraphFont"/>
    <w:link w:val="Title"/>
    <w:uiPriority w:val="10"/>
    <w:rsid w:val="001A4BDD"/>
    <w:rPr>
      <w:caps/>
      <w:color w:val="4E1F76" w:themeColor="accent2" w:themeShade="80"/>
      <w:spacing w:val="50"/>
      <w:sz w:val="44"/>
      <w:szCs w:val="44"/>
    </w:rPr>
  </w:style>
  <w:style w:type="character" w:customStyle="1" w:styleId="Heading1Char">
    <w:name w:val="Heading 1 Char"/>
    <w:basedOn w:val="DefaultParagraphFont"/>
    <w:link w:val="Heading1"/>
    <w:uiPriority w:val="9"/>
    <w:rsid w:val="001A4BDD"/>
    <w:rPr>
      <w:caps/>
      <w:color w:val="4E1F76" w:themeColor="accent2" w:themeShade="80"/>
      <w:spacing w:val="20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1A4BDD"/>
    <w:rPr>
      <w:caps/>
      <w:color w:val="4E1F76" w:themeColor="accent2" w:themeShade="80"/>
      <w:spacing w:val="15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1A4BDD"/>
    <w:rPr>
      <w:caps/>
      <w:color w:val="4E1E75" w:themeColor="accent2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1A4BDD"/>
    <w:rPr>
      <w:caps/>
      <w:color w:val="4E1E75" w:themeColor="accent2" w:themeShade="7F"/>
      <w:spacing w:val="10"/>
    </w:rPr>
  </w:style>
  <w:style w:type="character" w:styleId="Hyperlink">
    <w:name w:val="Hyperlink"/>
    <w:basedOn w:val="DefaultParagraphFont"/>
    <w:uiPriority w:val="99"/>
    <w:unhideWhenUsed/>
    <w:rsid w:val="000542DF"/>
    <w:rPr>
      <w:color w:val="0066FF" w:themeColor="hyperlink"/>
      <w:u w:val="single"/>
    </w:rPr>
  </w:style>
  <w:style w:type="character" w:styleId="BookTitle">
    <w:name w:val="Book Title"/>
    <w:uiPriority w:val="33"/>
    <w:qFormat/>
    <w:rsid w:val="001A4BDD"/>
    <w:rPr>
      <w:caps/>
      <w:color w:val="4E1E75" w:themeColor="accent2" w:themeShade="7F"/>
      <w:spacing w:val="5"/>
      <w:u w:color="4E1E75" w:themeColor="accent2" w:themeShade="7F"/>
    </w:rPr>
  </w:style>
  <w:style w:type="character" w:customStyle="1" w:styleId="apple-converted-space">
    <w:name w:val="apple-converted-space"/>
    <w:basedOn w:val="DefaultParagraphFont"/>
    <w:rsid w:val="00386E3F"/>
  </w:style>
  <w:style w:type="character" w:styleId="Emphasis">
    <w:name w:val="Emphasis"/>
    <w:uiPriority w:val="20"/>
    <w:qFormat/>
    <w:rsid w:val="001A4BDD"/>
    <w:rPr>
      <w:caps/>
      <w:spacing w:val="5"/>
      <w:sz w:val="20"/>
      <w:szCs w:val="20"/>
    </w:rPr>
  </w:style>
  <w:style w:type="character" w:customStyle="1" w:styleId="Heading5Char">
    <w:name w:val="Heading 5 Char"/>
    <w:basedOn w:val="DefaultParagraphFont"/>
    <w:link w:val="Heading5"/>
    <w:uiPriority w:val="9"/>
    <w:rsid w:val="001A4BDD"/>
    <w:rPr>
      <w:caps/>
      <w:color w:val="4E1E75" w:themeColor="accent2" w:themeShade="7F"/>
      <w:spacing w:val="10"/>
    </w:rPr>
  </w:style>
  <w:style w:type="character" w:customStyle="1" w:styleId="Heading6Char">
    <w:name w:val="Heading 6 Char"/>
    <w:basedOn w:val="DefaultParagraphFont"/>
    <w:link w:val="Heading6"/>
    <w:uiPriority w:val="9"/>
    <w:rsid w:val="001A4BDD"/>
    <w:rPr>
      <w:caps/>
      <w:color w:val="752EB0" w:themeColor="accent2" w:themeShade="BF"/>
      <w:spacing w:val="10"/>
    </w:rPr>
  </w:style>
  <w:style w:type="character" w:customStyle="1" w:styleId="Heading7Char">
    <w:name w:val="Heading 7 Char"/>
    <w:basedOn w:val="DefaultParagraphFont"/>
    <w:link w:val="Heading7"/>
    <w:uiPriority w:val="9"/>
    <w:rsid w:val="001A4BDD"/>
    <w:rPr>
      <w:i/>
      <w:iCs/>
      <w:caps/>
      <w:color w:val="752EB0" w:themeColor="accent2" w:themeShade="BF"/>
      <w:spacing w:val="1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A4BDD"/>
    <w:rPr>
      <w:caps/>
      <w:spacing w:val="10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A4BDD"/>
    <w:rPr>
      <w:i/>
      <w:iCs/>
      <w:caps/>
      <w:spacing w:val="10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1A4BDD"/>
    <w:rPr>
      <w:caps/>
      <w:spacing w:val="10"/>
      <w:sz w:val="18"/>
      <w:szCs w:val="18"/>
    </w:rPr>
  </w:style>
  <w:style w:type="paragraph" w:styleId="Subtitle">
    <w:name w:val="Subtitle"/>
    <w:basedOn w:val="Normal"/>
    <w:next w:val="Normal"/>
    <w:link w:val="SubtitleChar"/>
    <w:uiPriority w:val="11"/>
    <w:qFormat/>
    <w:rsid w:val="001A4BDD"/>
    <w:pPr>
      <w:spacing w:after="560" w:line="240" w:lineRule="auto"/>
      <w:jc w:val="center"/>
    </w:pPr>
    <w:rPr>
      <w:caps/>
      <w:spacing w:val="20"/>
      <w:sz w:val="18"/>
      <w:szCs w:val="18"/>
    </w:rPr>
  </w:style>
  <w:style w:type="character" w:customStyle="1" w:styleId="SubtitleChar">
    <w:name w:val="Subtitle Char"/>
    <w:basedOn w:val="DefaultParagraphFont"/>
    <w:link w:val="Subtitle"/>
    <w:uiPriority w:val="11"/>
    <w:rsid w:val="001A4BDD"/>
    <w:rPr>
      <w:caps/>
      <w:spacing w:val="20"/>
      <w:sz w:val="18"/>
      <w:szCs w:val="18"/>
    </w:rPr>
  </w:style>
  <w:style w:type="character" w:styleId="Strong">
    <w:name w:val="Strong"/>
    <w:uiPriority w:val="22"/>
    <w:qFormat/>
    <w:rsid w:val="001A4BDD"/>
    <w:rPr>
      <w:b/>
      <w:bCs/>
      <w:color w:val="752EB0" w:themeColor="accent2" w:themeShade="BF"/>
      <w:spacing w:val="5"/>
    </w:rPr>
  </w:style>
  <w:style w:type="paragraph" w:styleId="NoSpacing">
    <w:name w:val="No Spacing"/>
    <w:basedOn w:val="Normal"/>
    <w:link w:val="NoSpacingChar"/>
    <w:uiPriority w:val="1"/>
    <w:qFormat/>
    <w:rsid w:val="001A4BDD"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  <w:rsid w:val="001A4BDD"/>
  </w:style>
  <w:style w:type="paragraph" w:styleId="ListParagraph">
    <w:name w:val="List Paragraph"/>
    <w:basedOn w:val="Normal"/>
    <w:uiPriority w:val="34"/>
    <w:qFormat/>
    <w:rsid w:val="001A4BDD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1A4BDD"/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1A4BDD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1A4BDD"/>
    <w:pPr>
      <w:pBdr>
        <w:top w:val="dotted" w:sz="2" w:space="10" w:color="4E1F76" w:themeColor="accent2" w:themeShade="80"/>
        <w:bottom w:val="dotted" w:sz="2" w:space="4" w:color="4E1F76" w:themeColor="accent2" w:themeShade="80"/>
      </w:pBdr>
      <w:spacing w:before="160" w:line="300" w:lineRule="auto"/>
      <w:ind w:left="1440" w:right="1440"/>
    </w:pPr>
    <w:rPr>
      <w:caps/>
      <w:color w:val="4E1E75" w:themeColor="accent2" w:themeShade="7F"/>
      <w:spacing w:val="5"/>
      <w:sz w:val="20"/>
      <w:szCs w:val="20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1A4BDD"/>
    <w:rPr>
      <w:caps/>
      <w:color w:val="4E1E75" w:themeColor="accent2" w:themeShade="7F"/>
      <w:spacing w:val="5"/>
      <w:sz w:val="20"/>
      <w:szCs w:val="20"/>
    </w:rPr>
  </w:style>
  <w:style w:type="character" w:styleId="SubtleEmphasis">
    <w:name w:val="Subtle Emphasis"/>
    <w:uiPriority w:val="19"/>
    <w:qFormat/>
    <w:rsid w:val="001A4BDD"/>
    <w:rPr>
      <w:i/>
      <w:iCs/>
    </w:rPr>
  </w:style>
  <w:style w:type="character" w:styleId="IntenseEmphasis">
    <w:name w:val="Intense Emphasis"/>
    <w:uiPriority w:val="21"/>
    <w:qFormat/>
    <w:rsid w:val="001A4BDD"/>
    <w:rPr>
      <w:i/>
      <w:iCs/>
      <w:caps/>
      <w:spacing w:val="10"/>
      <w:sz w:val="20"/>
      <w:szCs w:val="20"/>
    </w:rPr>
  </w:style>
  <w:style w:type="character" w:styleId="SubtleReference">
    <w:name w:val="Subtle Reference"/>
    <w:basedOn w:val="DefaultParagraphFont"/>
    <w:uiPriority w:val="31"/>
    <w:qFormat/>
    <w:rsid w:val="001A4BDD"/>
    <w:rPr>
      <w:rFonts w:asciiTheme="minorHAnsi" w:eastAsiaTheme="minorEastAsia" w:hAnsiTheme="minorHAnsi" w:cstheme="minorBidi"/>
      <w:i/>
      <w:iCs/>
      <w:color w:val="4E1E75" w:themeColor="accent2" w:themeShade="7F"/>
    </w:rPr>
  </w:style>
  <w:style w:type="character" w:styleId="IntenseReference">
    <w:name w:val="Intense Reference"/>
    <w:uiPriority w:val="32"/>
    <w:qFormat/>
    <w:rsid w:val="001A4BDD"/>
    <w:rPr>
      <w:rFonts w:asciiTheme="minorHAnsi" w:eastAsiaTheme="minorEastAsia" w:hAnsiTheme="minorHAnsi" w:cstheme="minorBidi"/>
      <w:b/>
      <w:bCs/>
      <w:i/>
      <w:iCs/>
      <w:color w:val="4E1E75" w:themeColor="accent2" w:themeShade="7F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1A4BDD"/>
    <w:pPr>
      <w:outlineLvl w:val="9"/>
    </w:pPr>
    <w:rPr>
      <w:lang w:bidi="en-US"/>
    </w:rPr>
  </w:style>
  <w:style w:type="paragraph" w:styleId="Footer">
    <w:name w:val="footer"/>
    <w:basedOn w:val="Normal"/>
    <w:link w:val="FooterChar"/>
    <w:uiPriority w:val="99"/>
    <w:unhideWhenUsed/>
    <w:rsid w:val="00A926C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926C5"/>
  </w:style>
  <w:style w:type="character" w:styleId="PageNumber">
    <w:name w:val="page number"/>
    <w:basedOn w:val="DefaultParagraphFont"/>
    <w:uiPriority w:val="99"/>
    <w:semiHidden/>
    <w:unhideWhenUsed/>
    <w:rsid w:val="00A926C5"/>
  </w:style>
  <w:style w:type="paragraph" w:styleId="Header">
    <w:name w:val="header"/>
    <w:basedOn w:val="Normal"/>
    <w:link w:val="HeaderChar"/>
    <w:uiPriority w:val="99"/>
    <w:unhideWhenUsed/>
    <w:rsid w:val="008B22F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B22FB"/>
  </w:style>
  <w:style w:type="paragraph" w:styleId="NormalWeb">
    <w:name w:val="Normal (Web)"/>
    <w:basedOn w:val="Normal"/>
    <w:uiPriority w:val="99"/>
    <w:semiHidden/>
    <w:unhideWhenUsed/>
    <w:rsid w:val="00281ADA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  <w:lang w:val="en-US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280B38"/>
    <w:pPr>
      <w:spacing w:after="0" w:line="240" w:lineRule="auto"/>
    </w:pPr>
    <w:rPr>
      <w:rFonts w:ascii="Times New Roman" w:hAnsi="Times New Roman" w:cs="Times New Roman"/>
      <w:sz w:val="24"/>
      <w:szCs w:val="24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280B38"/>
    <w:rPr>
      <w:rFonts w:ascii="Times New Roman" w:hAnsi="Times New Roman" w:cs="Times New Roman"/>
      <w:sz w:val="24"/>
      <w:szCs w:val="24"/>
    </w:rPr>
  </w:style>
  <w:style w:type="paragraph" w:customStyle="1" w:styleId="Default">
    <w:name w:val="Default"/>
    <w:rsid w:val="000E249D"/>
    <w:pPr>
      <w:autoSpaceDE w:val="0"/>
      <w:autoSpaceDN w:val="0"/>
      <w:adjustRightInd w:val="0"/>
      <w:spacing w:after="0" w:line="240" w:lineRule="auto"/>
    </w:pPr>
    <w:rPr>
      <w:rFonts w:ascii="Palatino Linotype" w:hAnsi="Palatino Linotype" w:cs="Palatino Linotype"/>
      <w:color w:val="000000"/>
      <w:sz w:val="24"/>
      <w:szCs w:val="24"/>
    </w:rPr>
  </w:style>
  <w:style w:type="character" w:customStyle="1" w:styleId="UnresolvedMention1">
    <w:name w:val="Unresolved Mention1"/>
    <w:basedOn w:val="DefaultParagraphFont"/>
    <w:uiPriority w:val="99"/>
    <w:rsid w:val="009625AA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rsid w:val="005E089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598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6100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0819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47049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4642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86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47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68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32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96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3346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5980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2203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69534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64327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69564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4952525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5616757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47745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1138501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5001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21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71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31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4216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9713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49440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65505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734111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73566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6525592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2428334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61683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26551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3545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84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06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14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21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78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84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9963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0407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47508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15894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291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481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497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8192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6218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18664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53440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2557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2953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81220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84231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62946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13416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4606300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2117709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47315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982799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63851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536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6210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5224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03130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24794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683887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8304903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0388213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250070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6070782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78669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1983367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7734738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33988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98784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88971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6639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730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69476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0356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8458180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3708868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93892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2055821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90210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606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009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434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8840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20244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06639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488715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304898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6698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9094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01167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30841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309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303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176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2474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9348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18092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30523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984352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23768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8832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4030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18141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28239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3095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9592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24288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36407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109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9815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897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99479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71065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64805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89156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29859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681353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07740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42115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437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492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0887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8509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54475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71655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07335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013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741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340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124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683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874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348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521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366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719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058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104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336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258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472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5362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7309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71160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47921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19209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21143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55411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961908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87205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41808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385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9257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3318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4158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66194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848443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40533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60277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321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6444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5514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62669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2057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11153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32777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21911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35094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72537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1411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5344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31367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99206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90586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67195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129291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0046260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62516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617556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19015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267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737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780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4809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7261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89381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94980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26156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65538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54782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639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647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5741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75777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55850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63691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367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068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566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417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263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589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011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8577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757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52179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75898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437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154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1410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985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49353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8385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068755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4570939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48443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4265785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49245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5518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9779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452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19518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0730417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3482854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77722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6646883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78925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6376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8103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754812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8901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54423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73007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69063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940323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12858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79965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9491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1134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21028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85276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824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563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930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629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077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940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346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4819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2556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81908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05358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02746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00586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08834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59761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66655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369881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72272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92975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189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191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1959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3489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47296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13020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169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2266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4967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81558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56140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128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158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589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8186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75104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02898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358511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04169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180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472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593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2522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4537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69430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58370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1780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9209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41664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63375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02647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41995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7831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999771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20038480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7836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1685971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79214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3071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8667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941066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105608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53060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86619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128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787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2265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3376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62219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86925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8737376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8340343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15067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305302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32492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708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8204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4190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71137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86071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55419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9017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2147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80076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67828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435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2362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1633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35533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83775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050490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52035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17246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227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607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311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3201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7493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76576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29990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82668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51327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35826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078295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2047531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71279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772405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71291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390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6433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1792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37990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90969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9515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52620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69912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31580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18690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436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5702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5138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20967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26207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111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423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960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939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3153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8443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67901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33021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84578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93823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82296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404362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12386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090974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66794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57164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204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5222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4367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433818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60283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245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739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317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3484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06351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64220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8933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34060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64809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87818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41534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02958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452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607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768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9792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8822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12271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91549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78854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86838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97142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76807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98890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23972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58097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92464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447530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2318142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34917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084963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52560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4285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6298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76629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66545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141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065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608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617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461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1065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3986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67910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86156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28070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08090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65368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1651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04749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9100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6511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726787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89917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5567717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40211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8745326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6376410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7649572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51509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5765681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6737274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98106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076550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16736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0982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6805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914789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23600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510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377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040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016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258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537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12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92084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69219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57181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27961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06171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68040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43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6454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28355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88818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1342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2818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49037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94859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829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0574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3049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58437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07159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0786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4956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41893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01887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09588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6216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7098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86372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26582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272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0217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4058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67588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24201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5814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1745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57424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345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3668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6680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37119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43978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90033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0728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25974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90567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6171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29560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6790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23738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493159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0252541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61979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338051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62015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3870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8879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444694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74152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221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895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971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782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027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747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874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6740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5132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24199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63258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52070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32856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163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7033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65231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6571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2304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89682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76444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9448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6734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29679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314364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3739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23438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03734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96261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80376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7903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2490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87093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80382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590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138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6927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4181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70172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20278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4574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4869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21571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22271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206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0889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2715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92395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61201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991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690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839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390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066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6487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90427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08522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29736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74800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07088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24730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12888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110810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325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098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867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954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Violet II">
      <a:dk1>
        <a:sysClr val="windowText" lastClr="000000"/>
      </a:dk1>
      <a:lt1>
        <a:sysClr val="window" lastClr="FFFFFF"/>
      </a:lt1>
      <a:dk2>
        <a:srgbClr val="632E62"/>
      </a:dk2>
      <a:lt2>
        <a:srgbClr val="EAE5EB"/>
      </a:lt2>
      <a:accent1>
        <a:srgbClr val="92278F"/>
      </a:accent1>
      <a:accent2>
        <a:srgbClr val="9B57D3"/>
      </a:accent2>
      <a:accent3>
        <a:srgbClr val="755DD9"/>
      </a:accent3>
      <a:accent4>
        <a:srgbClr val="665EB8"/>
      </a:accent4>
      <a:accent5>
        <a:srgbClr val="45A5ED"/>
      </a:accent5>
      <a:accent6>
        <a:srgbClr val="5982DB"/>
      </a:accent6>
      <a:hlink>
        <a:srgbClr val="0066FF"/>
      </a:hlink>
      <a:folHlink>
        <a:srgbClr val="666699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8</TotalTime>
  <Pages>5</Pages>
  <Words>977</Words>
  <Characters>5575</Characters>
  <Application>Microsoft Office Word</Application>
  <DocSecurity>0</DocSecurity>
  <Lines>46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anne Zelsman</dc:creator>
  <cp:keywords/>
  <dc:description/>
  <cp:lastModifiedBy>Matthew Sun</cp:lastModifiedBy>
  <cp:revision>96</cp:revision>
  <dcterms:created xsi:type="dcterms:W3CDTF">2022-04-14T06:19:00Z</dcterms:created>
  <dcterms:modified xsi:type="dcterms:W3CDTF">2022-04-14T23:23:00Z</dcterms:modified>
</cp:coreProperties>
</file>